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5788B" w14:textId="77777777" w:rsidR="00F235A7" w:rsidRDefault="00F235A7" w:rsidP="007633BA">
      <w:pPr>
        <w:spacing w:line="0" w:lineRule="atLeast"/>
        <w:jc w:val="center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</w:rPr>
        <w:t>UNDER GRADUATE DEGREE MANDATORY AND ELECTIVE COURSES IN ENGINEERING</w:t>
      </w:r>
    </w:p>
    <w:p w14:paraId="3FAE5A0B" w14:textId="77777777" w:rsidR="00F235A7" w:rsidRDefault="00F235A7" w:rsidP="007633BA">
      <w:pPr>
        <w:spacing w:line="200" w:lineRule="exact"/>
        <w:jc w:val="center"/>
        <w:rPr>
          <w:rFonts w:ascii="Times New Roman" w:eastAsia="Times New Roman" w:hAnsi="Times New Roman"/>
          <w:sz w:val="24"/>
        </w:rPr>
      </w:pPr>
    </w:p>
    <w:p w14:paraId="1EC1210E" w14:textId="77777777" w:rsidR="00F235A7" w:rsidRDefault="00F235A7" w:rsidP="007633BA">
      <w:pPr>
        <w:spacing w:line="356" w:lineRule="exact"/>
        <w:jc w:val="center"/>
        <w:rPr>
          <w:rFonts w:ascii="Times New Roman" w:eastAsia="Times New Roman" w:hAnsi="Times New Roman"/>
          <w:sz w:val="24"/>
        </w:rPr>
      </w:pPr>
    </w:p>
    <w:p w14:paraId="721DCD61" w14:textId="7BDC0804" w:rsidR="00F235A7" w:rsidRDefault="00F235A7" w:rsidP="007633BA">
      <w:pPr>
        <w:spacing w:line="0" w:lineRule="atLeast"/>
        <w:jc w:val="center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DEPARTMENT OF SOCIAL SCIENCES AND MANAGEMENT</w:t>
      </w:r>
    </w:p>
    <w:p w14:paraId="31DF4DBD" w14:textId="77777777" w:rsidR="00F235A7" w:rsidRDefault="00F235A7" w:rsidP="007633BA">
      <w:pPr>
        <w:spacing w:line="0" w:lineRule="atLeast"/>
        <w:jc w:val="center"/>
        <w:rPr>
          <w:rFonts w:ascii="Times New Roman" w:eastAsia="Times New Roman" w:hAnsi="Times New Roman"/>
          <w:b/>
          <w:sz w:val="24"/>
        </w:rPr>
      </w:pPr>
    </w:p>
    <w:p w14:paraId="432C7D76" w14:textId="3B891B2A" w:rsidR="00F235A7" w:rsidRDefault="00F235A7" w:rsidP="007633BA">
      <w:pPr>
        <w:spacing w:line="0" w:lineRule="atLeast"/>
        <w:jc w:val="center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(NUZVID</w:t>
      </w:r>
      <w:r w:rsidR="000430A3">
        <w:rPr>
          <w:rFonts w:ascii="Times New Roman" w:eastAsia="Times New Roman" w:hAnsi="Times New Roman"/>
          <w:b/>
          <w:sz w:val="24"/>
        </w:rPr>
        <w:t>-</w:t>
      </w:r>
      <w:r>
        <w:rPr>
          <w:rFonts w:ascii="Times New Roman" w:eastAsia="Times New Roman" w:hAnsi="Times New Roman"/>
          <w:b/>
          <w:sz w:val="24"/>
        </w:rPr>
        <w:t xml:space="preserve"> SRIKAKULAM</w:t>
      </w:r>
      <w:r w:rsidR="000430A3">
        <w:rPr>
          <w:rFonts w:ascii="Times New Roman" w:eastAsia="Times New Roman" w:hAnsi="Times New Roman"/>
          <w:b/>
          <w:sz w:val="24"/>
        </w:rPr>
        <w:t xml:space="preserve">- </w:t>
      </w:r>
      <w:r>
        <w:rPr>
          <w:rFonts w:ascii="Times New Roman" w:eastAsia="Times New Roman" w:hAnsi="Times New Roman"/>
          <w:b/>
          <w:sz w:val="24"/>
        </w:rPr>
        <w:t>RK VALLEY &amp; ONGOL CAMPUS)</w:t>
      </w:r>
    </w:p>
    <w:p w14:paraId="7C5D0463" w14:textId="77777777" w:rsidR="00F235A7" w:rsidRDefault="00F235A7" w:rsidP="007633BA">
      <w:pPr>
        <w:spacing w:line="200" w:lineRule="exact"/>
        <w:jc w:val="center"/>
        <w:rPr>
          <w:rFonts w:ascii="Times New Roman" w:eastAsia="Times New Roman" w:hAnsi="Times New Roman"/>
          <w:sz w:val="24"/>
        </w:rPr>
      </w:pPr>
    </w:p>
    <w:p w14:paraId="177E3770" w14:textId="77777777" w:rsidR="00F235A7" w:rsidRDefault="00F235A7" w:rsidP="007633BA">
      <w:pPr>
        <w:spacing w:line="200" w:lineRule="exact"/>
        <w:jc w:val="center"/>
        <w:rPr>
          <w:rFonts w:ascii="Times New Roman" w:eastAsia="Times New Roman" w:hAnsi="Times New Roman"/>
          <w:sz w:val="24"/>
        </w:rPr>
      </w:pPr>
    </w:p>
    <w:p w14:paraId="602185B3" w14:textId="77777777" w:rsidR="00F235A7" w:rsidRDefault="00F235A7" w:rsidP="007633BA">
      <w:pPr>
        <w:spacing w:line="361" w:lineRule="exact"/>
        <w:jc w:val="center"/>
        <w:rPr>
          <w:rFonts w:ascii="Times New Roman" w:eastAsia="Times New Roman" w:hAnsi="Times New Roman"/>
          <w:sz w:val="24"/>
        </w:rPr>
      </w:pPr>
    </w:p>
    <w:p w14:paraId="0112FED8" w14:textId="77777777" w:rsidR="00F235A7" w:rsidRDefault="00F235A7" w:rsidP="007633BA">
      <w:pPr>
        <w:spacing w:line="0" w:lineRule="atLeast"/>
        <w:ind w:right="-719"/>
        <w:jc w:val="center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CURRICULUM</w:t>
      </w:r>
    </w:p>
    <w:p w14:paraId="50C75DA3" w14:textId="77777777" w:rsidR="00F235A7" w:rsidRDefault="00F235A7" w:rsidP="007633BA">
      <w:pPr>
        <w:spacing w:line="242" w:lineRule="exact"/>
        <w:jc w:val="center"/>
        <w:rPr>
          <w:rFonts w:ascii="Times New Roman" w:eastAsia="Times New Roman" w:hAnsi="Times New Roman"/>
          <w:sz w:val="24"/>
        </w:rPr>
      </w:pPr>
    </w:p>
    <w:p w14:paraId="0B6026C3" w14:textId="4941C980" w:rsidR="00F235A7" w:rsidRDefault="00F235A7" w:rsidP="007633BA">
      <w:pPr>
        <w:spacing w:line="0" w:lineRule="atLeast"/>
        <w:jc w:val="center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(FROM THE YEAR 2023-24)</w:t>
      </w:r>
    </w:p>
    <w:p w14:paraId="02BBBF0A" w14:textId="77777777" w:rsidR="00F235A7" w:rsidRDefault="00F235A7" w:rsidP="007633BA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779C9EF2" w14:textId="77777777" w:rsidR="00F235A7" w:rsidRDefault="00F235A7" w:rsidP="007633BA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4E8AB296" w14:textId="77777777" w:rsidR="00F235A7" w:rsidRDefault="00F235A7" w:rsidP="007633BA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39F1FB09" w14:textId="77777777" w:rsidR="00F235A7" w:rsidRDefault="00F235A7" w:rsidP="007633BA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13385A3F" w14:textId="77777777" w:rsidR="00F235A7" w:rsidRDefault="00F235A7" w:rsidP="007633BA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73EACB6C" w14:textId="77777777" w:rsidR="00F235A7" w:rsidRDefault="00F235A7" w:rsidP="007633BA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118AD257" w14:textId="77777777" w:rsidR="00F235A7" w:rsidRDefault="00F235A7" w:rsidP="007633BA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15B420DC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3A5D55D0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29B1E7C0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29148CC3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1468F0C8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18E9D744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5DF3FE6E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74749AAC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385EBB16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253C058C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0AAD9B70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4130C76B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075F2266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67B76451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01905949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19BE018A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294DD191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296D8321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694C43D8" w14:textId="77777777" w:rsidR="00F235A7" w:rsidRDefault="00F235A7" w:rsidP="000430A3">
      <w:pPr>
        <w:spacing w:line="20" w:lineRule="exact"/>
        <w:jc w:val="center"/>
        <w:rPr>
          <w:rFonts w:ascii="Times New Roman" w:eastAsia="Times New Roman" w:hAnsi="Times New Roman"/>
          <w:b/>
          <w:noProof/>
          <w:sz w:val="24"/>
        </w:rPr>
      </w:pPr>
    </w:p>
    <w:p w14:paraId="2DD3962A" w14:textId="77777777" w:rsidR="00F235A7" w:rsidRDefault="00F235A7" w:rsidP="00F235A7">
      <w:pPr>
        <w:spacing w:line="20" w:lineRule="exact"/>
        <w:rPr>
          <w:rFonts w:ascii="Times New Roman" w:eastAsia="Times New Roman" w:hAnsi="Times New Roman"/>
          <w:b/>
          <w:noProof/>
          <w:sz w:val="24"/>
        </w:rPr>
      </w:pPr>
    </w:p>
    <w:p w14:paraId="29349F94" w14:textId="77777777" w:rsidR="00F235A7" w:rsidRDefault="00F235A7" w:rsidP="00F235A7">
      <w:pPr>
        <w:spacing w:line="20" w:lineRule="exact"/>
        <w:rPr>
          <w:rFonts w:ascii="Times New Roman" w:eastAsia="Times New Roman" w:hAnsi="Times New Roman"/>
          <w:b/>
          <w:noProof/>
          <w:sz w:val="24"/>
        </w:rPr>
      </w:pPr>
    </w:p>
    <w:p w14:paraId="62DAADD5" w14:textId="77777777" w:rsidR="00F235A7" w:rsidRDefault="00F235A7" w:rsidP="00F235A7">
      <w:pPr>
        <w:spacing w:line="20" w:lineRule="exact"/>
        <w:rPr>
          <w:rFonts w:ascii="Times New Roman" w:eastAsia="Times New Roman" w:hAnsi="Times New Roman"/>
          <w:b/>
          <w:noProof/>
          <w:sz w:val="24"/>
        </w:rPr>
      </w:pPr>
    </w:p>
    <w:p w14:paraId="7A4B9FA3" w14:textId="77777777" w:rsidR="00F235A7" w:rsidRDefault="00F235A7" w:rsidP="00F235A7">
      <w:pPr>
        <w:spacing w:line="20" w:lineRule="exact"/>
        <w:rPr>
          <w:rFonts w:ascii="Times New Roman" w:eastAsia="Times New Roman" w:hAnsi="Times New Roman"/>
          <w:b/>
          <w:noProof/>
          <w:sz w:val="24"/>
        </w:rPr>
      </w:pPr>
    </w:p>
    <w:p w14:paraId="4238398F" w14:textId="77777777" w:rsidR="00F235A7" w:rsidRDefault="00F235A7" w:rsidP="00F235A7">
      <w:pPr>
        <w:spacing w:line="20" w:lineRule="exact"/>
        <w:rPr>
          <w:rFonts w:ascii="Times New Roman" w:eastAsia="Times New Roman" w:hAnsi="Times New Roman"/>
          <w:b/>
          <w:noProof/>
          <w:sz w:val="24"/>
        </w:rPr>
      </w:pPr>
    </w:p>
    <w:p w14:paraId="0204FAD8" w14:textId="77777777" w:rsidR="00F235A7" w:rsidRDefault="00F235A7" w:rsidP="00F235A7">
      <w:pPr>
        <w:spacing w:line="20" w:lineRule="exact"/>
        <w:rPr>
          <w:rFonts w:ascii="Times New Roman" w:eastAsia="Times New Roman" w:hAnsi="Times New Roman"/>
          <w:b/>
          <w:noProof/>
          <w:sz w:val="24"/>
        </w:rPr>
      </w:pPr>
    </w:p>
    <w:p w14:paraId="1417E66C" w14:textId="77777777" w:rsidR="00F235A7" w:rsidRDefault="00F235A7" w:rsidP="00F235A7">
      <w:pPr>
        <w:spacing w:line="20" w:lineRule="exact"/>
        <w:rPr>
          <w:rFonts w:ascii="Times New Roman" w:eastAsia="Times New Roman" w:hAnsi="Times New Roman"/>
          <w:sz w:val="24"/>
        </w:rPr>
      </w:pPr>
    </w:p>
    <w:p w14:paraId="73EF6851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281ED47" w14:textId="4B8A00F0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noProof/>
          <w:sz w:val="24"/>
        </w:rPr>
        <w:drawing>
          <wp:anchor distT="0" distB="0" distL="114300" distR="114300" simplePos="0" relativeHeight="251659264" behindDoc="1" locked="0" layoutInCell="1" allowOverlap="1" wp14:anchorId="1B514163" wp14:editId="0D9295D0">
            <wp:simplePos x="0" y="0"/>
            <wp:positionH relativeFrom="column">
              <wp:posOffset>2389505</wp:posOffset>
            </wp:positionH>
            <wp:positionV relativeFrom="paragraph">
              <wp:posOffset>1630045</wp:posOffset>
            </wp:positionV>
            <wp:extent cx="1276350" cy="15240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788E65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4FB64BF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B54EC19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3F24676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085EC5E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CC9A146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E3CCD13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D943928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A6172B3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779F538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CC16E64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3B4AE59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59152C5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320F927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3031FBE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9E575F1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2EA880C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A722AF9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8E75A9C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E8C0FCD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E471280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79D88F9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19C9572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F1DF9D9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C06E5F4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FB0AB37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7A53446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7D32C5C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B59917A" w14:textId="77777777" w:rsidR="00F235A7" w:rsidRDefault="00F235A7" w:rsidP="00F235A7">
      <w:pPr>
        <w:spacing w:line="275" w:lineRule="exact"/>
        <w:rPr>
          <w:rFonts w:ascii="Times New Roman" w:eastAsia="Times New Roman" w:hAnsi="Times New Roman"/>
          <w:sz w:val="24"/>
        </w:rPr>
      </w:pPr>
    </w:p>
    <w:p w14:paraId="762EB6CE" w14:textId="77777777" w:rsidR="00F235A7" w:rsidRDefault="00F235A7" w:rsidP="00F235A7">
      <w:pPr>
        <w:spacing w:line="0" w:lineRule="atLeast"/>
        <w:ind w:right="-719"/>
        <w:jc w:val="center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DEPARTMENT OF SOCIAL SCIENCES AND MANAGEMENT</w:t>
      </w:r>
    </w:p>
    <w:p w14:paraId="7927F398" w14:textId="77777777" w:rsidR="00F235A7" w:rsidRDefault="00F235A7" w:rsidP="00F235A7">
      <w:pPr>
        <w:spacing w:line="243" w:lineRule="exact"/>
        <w:rPr>
          <w:rFonts w:ascii="Times New Roman" w:eastAsia="Times New Roman" w:hAnsi="Times New Roman"/>
          <w:sz w:val="24"/>
        </w:rPr>
      </w:pPr>
    </w:p>
    <w:p w14:paraId="0CB90AAE" w14:textId="77777777" w:rsidR="00F235A7" w:rsidRDefault="00F235A7" w:rsidP="00F235A7">
      <w:pPr>
        <w:spacing w:line="0" w:lineRule="atLeast"/>
        <w:ind w:right="-719"/>
        <w:jc w:val="center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RAJIV GANDHI UNIVERSITY OF KNOWLEDGE TECHNOLOGIES</w:t>
      </w:r>
    </w:p>
    <w:p w14:paraId="31DB5D73" w14:textId="77777777" w:rsidR="00F235A7" w:rsidRDefault="00F235A7" w:rsidP="00F235A7">
      <w:pPr>
        <w:spacing w:line="242" w:lineRule="exact"/>
        <w:rPr>
          <w:rFonts w:ascii="Times New Roman" w:eastAsia="Times New Roman" w:hAnsi="Times New Roman"/>
          <w:sz w:val="24"/>
        </w:rPr>
      </w:pPr>
    </w:p>
    <w:p w14:paraId="479CCD02" w14:textId="77777777" w:rsidR="00F235A7" w:rsidRDefault="00F235A7" w:rsidP="00F235A7">
      <w:pPr>
        <w:spacing w:line="0" w:lineRule="atLeast"/>
        <w:jc w:val="center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ANDHRA PRADESH</w:t>
      </w:r>
    </w:p>
    <w:p w14:paraId="6571A376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398C89F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755650A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211EBFB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496AA43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30EC161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81D7570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D2F234C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46A241B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6F7DF46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E3D5480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1DF84B3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6F28477" w14:textId="4119711B" w:rsidR="00F235A7" w:rsidRDefault="00F235A7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814E29E" w14:textId="244677A7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E691A9C" w14:textId="612E9D73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45B2941" w14:textId="484A92B5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FEAF966" w14:textId="246EC17B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801563D" w14:textId="765631BB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3BECF63" w14:textId="2A26FDEE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4E85BB1" w14:textId="51127309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BD40306" w14:textId="1F84E675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889D1D9" w14:textId="6A444646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848E077" w14:textId="7ED82ACA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5EE875C" w14:textId="6ACBB78D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CB38CB3" w14:textId="4F298EDC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85A73FA" w14:textId="1120006F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3BD6829" w14:textId="6451AB75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C2B9B0B" w14:textId="1FE7D249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B7AF378" w14:textId="56DAF7DE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963DF1C" w14:textId="7772F861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0AF9ED2" w14:textId="3C6CA240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E99416D" w14:textId="486FB3B6" w:rsidR="00887304" w:rsidRDefault="00887304" w:rsidP="00F235A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4351987" w14:textId="77777777" w:rsidR="00F235A7" w:rsidRDefault="00F235A7" w:rsidP="00F235A7">
      <w:pPr>
        <w:spacing w:line="200" w:lineRule="exact"/>
        <w:jc w:val="center"/>
        <w:rPr>
          <w:rFonts w:ascii="Times New Roman" w:eastAsia="Times New Roman" w:hAnsi="Times New Roman"/>
          <w:b/>
          <w:sz w:val="24"/>
        </w:rPr>
      </w:pPr>
    </w:p>
    <w:p w14:paraId="24210B3D" w14:textId="77777777" w:rsidR="00F235A7" w:rsidRDefault="00F235A7" w:rsidP="00F235A7">
      <w:pPr>
        <w:spacing w:line="200" w:lineRule="exact"/>
        <w:jc w:val="center"/>
        <w:rPr>
          <w:rFonts w:ascii="Times New Roman" w:eastAsia="Times New Roman" w:hAnsi="Times New Roman"/>
          <w:b/>
          <w:sz w:val="24"/>
        </w:rPr>
      </w:pPr>
    </w:p>
    <w:p w14:paraId="22B8E9AB" w14:textId="77777777" w:rsidR="00F235A7" w:rsidRPr="00A930BD" w:rsidRDefault="00F235A7" w:rsidP="00F235A7">
      <w:pPr>
        <w:spacing w:line="200" w:lineRule="exact"/>
        <w:jc w:val="center"/>
        <w:rPr>
          <w:rFonts w:ascii="Times New Roman" w:eastAsia="Times New Roman" w:hAnsi="Times New Roman"/>
          <w:b/>
          <w:sz w:val="24"/>
        </w:rPr>
      </w:pPr>
      <w:r w:rsidRPr="00A930BD">
        <w:rPr>
          <w:rFonts w:ascii="Times New Roman" w:eastAsia="Times New Roman" w:hAnsi="Times New Roman"/>
          <w:b/>
          <w:sz w:val="24"/>
        </w:rPr>
        <w:t>CONTENTS</w:t>
      </w:r>
    </w:p>
    <w:p w14:paraId="2AE91C0A" w14:textId="77777777" w:rsidR="00F235A7" w:rsidRDefault="00F235A7" w:rsidP="00F235A7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8"/>
        <w:gridCol w:w="900"/>
        <w:gridCol w:w="7668"/>
      </w:tblGrid>
      <w:tr w:rsidR="00F235A7" w14:paraId="5B5AC024" w14:textId="77777777" w:rsidTr="00CD4BCA">
        <w:tc>
          <w:tcPr>
            <w:tcW w:w="1008" w:type="dxa"/>
          </w:tcPr>
          <w:p w14:paraId="4BE57A15" w14:textId="77777777" w:rsidR="00F235A7" w:rsidRPr="00D917D3" w:rsidRDefault="00F235A7" w:rsidP="00CD4B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17D3">
              <w:rPr>
                <w:rFonts w:ascii="Times New Roman" w:hAnsi="Times New Roman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900" w:type="dxa"/>
          </w:tcPr>
          <w:p w14:paraId="3D895849" w14:textId="77777777" w:rsidR="00F235A7" w:rsidRPr="00D917D3" w:rsidRDefault="00F235A7" w:rsidP="00CD4B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17D3">
              <w:rPr>
                <w:rFonts w:ascii="Times New Roman" w:hAnsi="Times New Roman" w:cs="Times New Roman"/>
                <w:b/>
                <w:sz w:val="24"/>
                <w:szCs w:val="24"/>
              </w:rPr>
              <w:t>Page</w:t>
            </w:r>
          </w:p>
        </w:tc>
        <w:tc>
          <w:tcPr>
            <w:tcW w:w="7668" w:type="dxa"/>
          </w:tcPr>
          <w:p w14:paraId="590CCE7F" w14:textId="77777777" w:rsidR="00F235A7" w:rsidRPr="00D917D3" w:rsidRDefault="00F235A7" w:rsidP="00CD4B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17D3"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</w:p>
        </w:tc>
      </w:tr>
      <w:tr w:rsidR="00F235A7" w14:paraId="7425CB04" w14:textId="77777777" w:rsidTr="00CD4BCA">
        <w:tc>
          <w:tcPr>
            <w:tcW w:w="1008" w:type="dxa"/>
          </w:tcPr>
          <w:p w14:paraId="438A1565" w14:textId="77777777" w:rsidR="00F235A7" w:rsidRPr="00026A54" w:rsidRDefault="00F235A7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2363A83F" w14:textId="77777777" w:rsidR="00F235A7" w:rsidRPr="00026A54" w:rsidRDefault="00F235A7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8" w:type="dxa"/>
          </w:tcPr>
          <w:p w14:paraId="413A4996" w14:textId="77777777" w:rsidR="00F235A7" w:rsidRPr="00026A54" w:rsidRDefault="00F235A7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A5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ocial Sciences and Management courses (Departmental offered Credit Courses)</w:t>
            </w:r>
          </w:p>
        </w:tc>
      </w:tr>
      <w:tr w:rsidR="00F235A7" w14:paraId="7711AA81" w14:textId="77777777" w:rsidTr="00CD4BCA">
        <w:tc>
          <w:tcPr>
            <w:tcW w:w="1008" w:type="dxa"/>
          </w:tcPr>
          <w:p w14:paraId="68EA5C40" w14:textId="77777777" w:rsidR="00F235A7" w:rsidRPr="00026A54" w:rsidRDefault="00F235A7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A5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01E1F093" w14:textId="77777777" w:rsidR="00F235A7" w:rsidRPr="00026A54" w:rsidRDefault="00F235A7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8" w:type="dxa"/>
          </w:tcPr>
          <w:p w14:paraId="53D6EB67" w14:textId="77777777" w:rsidR="00F235A7" w:rsidRPr="00026A54" w:rsidRDefault="00F235A7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A54">
              <w:rPr>
                <w:rFonts w:ascii="Times New Roman" w:eastAsia="Times New Roman" w:hAnsi="Times New Roman" w:cs="Times New Roman"/>
                <w:sz w:val="24"/>
                <w:szCs w:val="24"/>
              </w:rPr>
              <w:t>Managerial Economics and Financial Analysis</w:t>
            </w:r>
          </w:p>
        </w:tc>
      </w:tr>
      <w:tr w:rsidR="00F235A7" w14:paraId="5914E2FF" w14:textId="77777777" w:rsidTr="00CD4BCA">
        <w:tc>
          <w:tcPr>
            <w:tcW w:w="1008" w:type="dxa"/>
          </w:tcPr>
          <w:p w14:paraId="2094F475" w14:textId="7B405C00" w:rsidR="00F235A7" w:rsidRPr="00026A54" w:rsidRDefault="000109FC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00" w:type="dxa"/>
          </w:tcPr>
          <w:p w14:paraId="0D72E202" w14:textId="77777777" w:rsidR="00F235A7" w:rsidRPr="00026A54" w:rsidRDefault="00F235A7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8" w:type="dxa"/>
          </w:tcPr>
          <w:p w14:paraId="0B550E5E" w14:textId="77777777" w:rsidR="00F235A7" w:rsidRPr="00026A54" w:rsidRDefault="00F235A7" w:rsidP="00CD4BC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duction Design and Innovation lab</w:t>
            </w:r>
          </w:p>
        </w:tc>
      </w:tr>
      <w:tr w:rsidR="0052644F" w14:paraId="66F6839D" w14:textId="77777777" w:rsidTr="00CD4BCA">
        <w:tc>
          <w:tcPr>
            <w:tcW w:w="1008" w:type="dxa"/>
          </w:tcPr>
          <w:p w14:paraId="613A2B36" w14:textId="4BC8C70C" w:rsidR="0052644F" w:rsidRDefault="000109FC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14:paraId="0F9894A8" w14:textId="77777777" w:rsidR="0052644F" w:rsidRPr="00026A54" w:rsidRDefault="0052644F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8" w:type="dxa"/>
          </w:tcPr>
          <w:p w14:paraId="6B8BA2EE" w14:textId="1F1EF32E" w:rsidR="0052644F" w:rsidRDefault="000109FC" w:rsidP="00CD4BC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rsonality and professional development skill</w:t>
            </w:r>
          </w:p>
        </w:tc>
      </w:tr>
      <w:tr w:rsidR="000430A3" w14:paraId="52A02C12" w14:textId="77777777" w:rsidTr="00CD4BCA">
        <w:tc>
          <w:tcPr>
            <w:tcW w:w="1008" w:type="dxa"/>
          </w:tcPr>
          <w:p w14:paraId="689735CB" w14:textId="53D5DDF4" w:rsidR="000430A3" w:rsidRDefault="000109FC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00" w:type="dxa"/>
          </w:tcPr>
          <w:p w14:paraId="0BF7A682" w14:textId="77777777" w:rsidR="000430A3" w:rsidRPr="00026A54" w:rsidRDefault="000430A3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8" w:type="dxa"/>
          </w:tcPr>
          <w:p w14:paraId="36BB8312" w14:textId="232DF71B" w:rsidR="000430A3" w:rsidRDefault="000430A3" w:rsidP="00CD4BC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acement Skill</w:t>
            </w:r>
          </w:p>
        </w:tc>
      </w:tr>
      <w:tr w:rsidR="00F235A7" w14:paraId="2E9E1BEE" w14:textId="77777777" w:rsidTr="00CD4BCA">
        <w:tc>
          <w:tcPr>
            <w:tcW w:w="1008" w:type="dxa"/>
          </w:tcPr>
          <w:p w14:paraId="115528FB" w14:textId="77777777" w:rsidR="00F235A7" w:rsidRPr="00026A54" w:rsidRDefault="00F235A7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0B11DE95" w14:textId="77777777" w:rsidR="00F235A7" w:rsidRPr="00026A54" w:rsidRDefault="00F235A7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8" w:type="dxa"/>
          </w:tcPr>
          <w:p w14:paraId="4794B2D9" w14:textId="77777777" w:rsidR="00F235A7" w:rsidRPr="00026A54" w:rsidRDefault="00F235A7" w:rsidP="00CD4B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6A54">
              <w:rPr>
                <w:rFonts w:ascii="Times New Roman" w:hAnsi="Times New Roman" w:cs="Times New Roman"/>
                <w:b/>
                <w:sz w:val="24"/>
                <w:szCs w:val="24"/>
              </w:rPr>
              <w:t>Mandatory Courses</w:t>
            </w:r>
          </w:p>
        </w:tc>
      </w:tr>
      <w:tr w:rsidR="00F235A7" w14:paraId="47EC1907" w14:textId="77777777" w:rsidTr="00CD4BCA">
        <w:tc>
          <w:tcPr>
            <w:tcW w:w="1008" w:type="dxa"/>
          </w:tcPr>
          <w:p w14:paraId="6E4E16B5" w14:textId="617B2AFB" w:rsidR="00F235A7" w:rsidRPr="00C64A1D" w:rsidRDefault="000109FC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00" w:type="dxa"/>
          </w:tcPr>
          <w:p w14:paraId="44C9FE7D" w14:textId="77777777" w:rsidR="00F235A7" w:rsidRDefault="00F235A7" w:rsidP="00CD4BCA"/>
        </w:tc>
        <w:tc>
          <w:tcPr>
            <w:tcW w:w="7668" w:type="dxa"/>
          </w:tcPr>
          <w:p w14:paraId="1434C812" w14:textId="601C3700" w:rsidR="00F235A7" w:rsidRPr="00026A54" w:rsidRDefault="00F235A7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sence of Indian Knowledge</w:t>
            </w:r>
            <w:r w:rsidR="00844049">
              <w:rPr>
                <w:rFonts w:ascii="Times New Roman" w:hAnsi="Times New Roman" w:cs="Times New Roman"/>
                <w:sz w:val="24"/>
                <w:szCs w:val="24"/>
              </w:rPr>
              <w:t xml:space="preserve"> System</w:t>
            </w:r>
          </w:p>
        </w:tc>
      </w:tr>
      <w:tr w:rsidR="00F235A7" w14:paraId="34AFC097" w14:textId="77777777" w:rsidTr="00CD4BCA">
        <w:tc>
          <w:tcPr>
            <w:tcW w:w="1008" w:type="dxa"/>
          </w:tcPr>
          <w:p w14:paraId="6AA329D3" w14:textId="77777777" w:rsidR="00F235A7" w:rsidRPr="00C64A1D" w:rsidRDefault="00F235A7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1088673C" w14:textId="77777777" w:rsidR="00F235A7" w:rsidRDefault="00F235A7" w:rsidP="00CD4BCA"/>
        </w:tc>
        <w:tc>
          <w:tcPr>
            <w:tcW w:w="7668" w:type="dxa"/>
          </w:tcPr>
          <w:p w14:paraId="5BED2BA2" w14:textId="77777777" w:rsidR="00F235A7" w:rsidRPr="00C64A1D" w:rsidRDefault="00F235A7" w:rsidP="00CD4B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64A1D">
              <w:rPr>
                <w:rFonts w:ascii="Times New Roman" w:hAnsi="Times New Roman" w:cs="Times New Roman"/>
                <w:b/>
                <w:sz w:val="24"/>
                <w:szCs w:val="24"/>
              </w:rPr>
              <w:t>Open Elective Courses</w:t>
            </w:r>
          </w:p>
        </w:tc>
      </w:tr>
      <w:tr w:rsidR="00E3272A" w14:paraId="5D8B3C78" w14:textId="77777777" w:rsidTr="00CD4BCA">
        <w:tc>
          <w:tcPr>
            <w:tcW w:w="1008" w:type="dxa"/>
          </w:tcPr>
          <w:p w14:paraId="3F9A84B4" w14:textId="0F172146" w:rsidR="00E3272A" w:rsidRDefault="000109FC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00" w:type="dxa"/>
          </w:tcPr>
          <w:p w14:paraId="25E1B1CD" w14:textId="77777777" w:rsidR="00E3272A" w:rsidRDefault="00E3272A" w:rsidP="00CD4BCA"/>
        </w:tc>
        <w:tc>
          <w:tcPr>
            <w:tcW w:w="7668" w:type="dxa"/>
          </w:tcPr>
          <w:p w14:paraId="5E6ED917" w14:textId="6E769E1F" w:rsidR="00E3272A" w:rsidRDefault="00E3272A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al human value II</w:t>
            </w:r>
            <w:r w:rsidR="00121293">
              <w:rPr>
                <w:rFonts w:ascii="Times New Roman" w:hAnsi="Times New Roman" w:cs="Times New Roman"/>
                <w:sz w:val="24"/>
                <w:szCs w:val="24"/>
              </w:rPr>
              <w:t>: Understanding harmony</w:t>
            </w:r>
          </w:p>
        </w:tc>
      </w:tr>
    </w:tbl>
    <w:p w14:paraId="2F9C1A3D" w14:textId="77777777" w:rsidR="00F235A7" w:rsidRDefault="00F235A7" w:rsidP="00F235A7"/>
    <w:p w14:paraId="12A767C3" w14:textId="77777777" w:rsidR="00F235A7" w:rsidRDefault="00F235A7" w:rsidP="00F235A7"/>
    <w:p w14:paraId="3B444FE6" w14:textId="77777777" w:rsidR="00F235A7" w:rsidRDefault="00F235A7" w:rsidP="00F235A7"/>
    <w:p w14:paraId="46B9FCE7" w14:textId="77777777" w:rsidR="00F235A7" w:rsidRDefault="00F235A7" w:rsidP="00F235A7"/>
    <w:p w14:paraId="6827F54B" w14:textId="77777777" w:rsidR="00F235A7" w:rsidRDefault="00F235A7" w:rsidP="00F235A7"/>
    <w:p w14:paraId="5FFA341B" w14:textId="77777777" w:rsidR="00F235A7" w:rsidRDefault="00F235A7" w:rsidP="00F235A7"/>
    <w:p w14:paraId="6A3CDCAA" w14:textId="02F5ADA3" w:rsidR="00F235A7" w:rsidRDefault="00F235A7" w:rsidP="00F235A7"/>
    <w:p w14:paraId="2612E802" w14:textId="3E5B6B7F" w:rsidR="00EA53CF" w:rsidRDefault="00EA53CF" w:rsidP="00F235A7"/>
    <w:p w14:paraId="5437BEA7" w14:textId="69D79A58" w:rsidR="00EA53CF" w:rsidRDefault="00EA53CF" w:rsidP="00F235A7"/>
    <w:p w14:paraId="0F491C1B" w14:textId="746BE609" w:rsidR="00EA53CF" w:rsidRDefault="00EA53CF" w:rsidP="00F235A7"/>
    <w:p w14:paraId="6A64DABB" w14:textId="71507062" w:rsidR="00EA53CF" w:rsidRDefault="00EA53CF" w:rsidP="00F235A7"/>
    <w:p w14:paraId="35F442F5" w14:textId="545E407D" w:rsidR="00EA53CF" w:rsidRDefault="00EA53CF" w:rsidP="00F235A7"/>
    <w:p w14:paraId="3EDCE2F6" w14:textId="3664BAF5" w:rsidR="00EA53CF" w:rsidRDefault="00EA53CF" w:rsidP="00F235A7"/>
    <w:p w14:paraId="51651C79" w14:textId="2D5832E6" w:rsidR="00EA53CF" w:rsidRDefault="00EA53CF" w:rsidP="00F235A7"/>
    <w:p w14:paraId="4957E427" w14:textId="77777777" w:rsidR="00F235A7" w:rsidRPr="00986DC6" w:rsidRDefault="00F235A7" w:rsidP="00F235A7">
      <w:pPr>
        <w:jc w:val="center"/>
        <w:rPr>
          <w:rFonts w:ascii="Times New Roman" w:hAnsi="Times New Roman"/>
          <w:b/>
          <w:sz w:val="24"/>
          <w:szCs w:val="24"/>
        </w:rPr>
      </w:pPr>
      <w:bookmarkStart w:id="0" w:name="_Hlk66010745"/>
      <w:r w:rsidRPr="00986DC6">
        <w:rPr>
          <w:rFonts w:ascii="Times New Roman" w:hAnsi="Times New Roman"/>
          <w:b/>
          <w:sz w:val="24"/>
          <w:szCs w:val="24"/>
        </w:rPr>
        <w:lastRenderedPageBreak/>
        <w:t>MANAGERIAL ECONOMICS AND FINANCIAL ANALYSIS</w:t>
      </w:r>
    </w:p>
    <w:tbl>
      <w:tblPr>
        <w:tblW w:w="90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3044"/>
        <w:gridCol w:w="1252"/>
        <w:gridCol w:w="1357"/>
        <w:gridCol w:w="989"/>
      </w:tblGrid>
      <w:tr w:rsidR="00F235A7" w:rsidRPr="007C5FBD" w14:paraId="490E7765" w14:textId="77777777" w:rsidTr="00CD4BCA">
        <w:tc>
          <w:tcPr>
            <w:tcW w:w="2376" w:type="dxa"/>
            <w:vAlign w:val="bottom"/>
          </w:tcPr>
          <w:p w14:paraId="4BD87BF7" w14:textId="77777777" w:rsidR="00F235A7" w:rsidRPr="007C5FBD" w:rsidRDefault="00F235A7" w:rsidP="00CD4BCA">
            <w:pPr>
              <w:spacing w:line="48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C5FBD">
              <w:rPr>
                <w:rFonts w:ascii="Times New Roman" w:hAnsi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3044" w:type="dxa"/>
            <w:vAlign w:val="center"/>
          </w:tcPr>
          <w:p w14:paraId="4B189DBA" w14:textId="77777777" w:rsidR="00F235A7" w:rsidRPr="007C5FBD" w:rsidRDefault="00F235A7" w:rsidP="00CD4BC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C5FBD">
              <w:rPr>
                <w:rFonts w:ascii="Times New Roman" w:hAnsi="Times New Roman"/>
                <w:b/>
                <w:sz w:val="24"/>
                <w:szCs w:val="24"/>
              </w:rPr>
              <w:t>Course name</w:t>
            </w:r>
          </w:p>
        </w:tc>
        <w:tc>
          <w:tcPr>
            <w:tcW w:w="1252" w:type="dxa"/>
            <w:vAlign w:val="center"/>
          </w:tcPr>
          <w:p w14:paraId="0A67D119" w14:textId="77777777" w:rsidR="00F235A7" w:rsidRPr="007C5FBD" w:rsidRDefault="00F235A7" w:rsidP="00CD4BC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C5FBD">
              <w:rPr>
                <w:rFonts w:ascii="Times New Roman" w:hAnsi="Times New Roman"/>
                <w:b/>
                <w:sz w:val="24"/>
                <w:szCs w:val="24"/>
              </w:rPr>
              <w:t>Course Category</w:t>
            </w:r>
          </w:p>
        </w:tc>
        <w:tc>
          <w:tcPr>
            <w:tcW w:w="1357" w:type="dxa"/>
            <w:vAlign w:val="center"/>
          </w:tcPr>
          <w:p w14:paraId="4BCD6E78" w14:textId="77777777" w:rsidR="00F235A7" w:rsidRPr="007C5FBD" w:rsidRDefault="00F235A7" w:rsidP="00CD4BC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C5FBD">
              <w:rPr>
                <w:rFonts w:ascii="Times New Roman" w:hAnsi="Times New Roman"/>
                <w:b/>
                <w:sz w:val="24"/>
                <w:szCs w:val="24"/>
              </w:rPr>
              <w:t>L-T-P</w:t>
            </w:r>
          </w:p>
        </w:tc>
        <w:tc>
          <w:tcPr>
            <w:tcW w:w="989" w:type="dxa"/>
            <w:vAlign w:val="center"/>
          </w:tcPr>
          <w:p w14:paraId="2313C8E3" w14:textId="77777777" w:rsidR="00F235A7" w:rsidRPr="007C5FBD" w:rsidRDefault="00F235A7" w:rsidP="00CD4BC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C5FBD">
              <w:rPr>
                <w:rFonts w:ascii="Times New Roman" w:hAnsi="Times New Roman"/>
                <w:b/>
                <w:sz w:val="24"/>
                <w:szCs w:val="24"/>
              </w:rPr>
              <w:t>Credits</w:t>
            </w:r>
          </w:p>
        </w:tc>
      </w:tr>
      <w:tr w:rsidR="00F235A7" w:rsidRPr="007C5FBD" w14:paraId="5B0A20F3" w14:textId="77777777" w:rsidTr="00CD4BCA">
        <w:tc>
          <w:tcPr>
            <w:tcW w:w="2376" w:type="dxa"/>
            <w:vAlign w:val="bottom"/>
          </w:tcPr>
          <w:p w14:paraId="4B0729BE" w14:textId="754569B8" w:rsidR="00F235A7" w:rsidRDefault="00EA53CF" w:rsidP="00CD4BCA">
            <w:pPr>
              <w:spacing w:line="48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2</w:t>
            </w:r>
            <w:r w:rsidR="00F235A7">
              <w:rPr>
                <w:rFonts w:ascii="Times New Roman" w:hAnsi="Times New Roman"/>
                <w:b/>
                <w:sz w:val="24"/>
                <w:szCs w:val="24"/>
              </w:rPr>
              <w:t>BM 2101(CHE, CE)</w:t>
            </w:r>
          </w:p>
          <w:p w14:paraId="6CD945DF" w14:textId="77777777" w:rsidR="00F235A7" w:rsidRDefault="00F235A7" w:rsidP="00CD4BCA">
            <w:pPr>
              <w:spacing w:line="48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/BM1201(CSE)</w:t>
            </w:r>
          </w:p>
          <w:p w14:paraId="665A72C5" w14:textId="77777777" w:rsidR="00F235A7" w:rsidRPr="007C5FBD" w:rsidRDefault="00F235A7" w:rsidP="00CD4BCA">
            <w:pPr>
              <w:spacing w:line="48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/BM3201(ME)/ BM3201 (MME)</w:t>
            </w:r>
          </w:p>
        </w:tc>
        <w:tc>
          <w:tcPr>
            <w:tcW w:w="3044" w:type="dxa"/>
            <w:vAlign w:val="center"/>
          </w:tcPr>
          <w:p w14:paraId="36F1EC06" w14:textId="77777777" w:rsidR="00F235A7" w:rsidRPr="007C5FBD" w:rsidRDefault="00F235A7" w:rsidP="00CD4BC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C5FBD">
              <w:rPr>
                <w:rFonts w:ascii="Times New Roman" w:hAnsi="Times New Roman"/>
                <w:b/>
                <w:sz w:val="24"/>
                <w:szCs w:val="24"/>
              </w:rPr>
              <w:t>Managerial Economics and Financial Analysis</w:t>
            </w:r>
          </w:p>
        </w:tc>
        <w:tc>
          <w:tcPr>
            <w:tcW w:w="1252" w:type="dxa"/>
            <w:vAlign w:val="center"/>
          </w:tcPr>
          <w:p w14:paraId="79F870B4" w14:textId="77777777" w:rsidR="00F235A7" w:rsidRPr="007C5FBD" w:rsidRDefault="00F235A7" w:rsidP="00CD4BC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HSC</w:t>
            </w:r>
          </w:p>
        </w:tc>
        <w:tc>
          <w:tcPr>
            <w:tcW w:w="1357" w:type="dxa"/>
            <w:vAlign w:val="center"/>
          </w:tcPr>
          <w:p w14:paraId="4B089104" w14:textId="77777777" w:rsidR="00F235A7" w:rsidRPr="007C5FBD" w:rsidRDefault="00F235A7" w:rsidP="00CD4BC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C5FBD">
              <w:rPr>
                <w:rFonts w:ascii="Times New Roman" w:hAnsi="Times New Roman"/>
                <w:b/>
                <w:sz w:val="24"/>
                <w:szCs w:val="24"/>
              </w:rPr>
              <w:t>3-0-0</w:t>
            </w:r>
          </w:p>
        </w:tc>
        <w:tc>
          <w:tcPr>
            <w:tcW w:w="989" w:type="dxa"/>
            <w:vAlign w:val="center"/>
          </w:tcPr>
          <w:p w14:paraId="22B02863" w14:textId="77777777" w:rsidR="00F235A7" w:rsidRPr="007C5FBD" w:rsidRDefault="00F235A7" w:rsidP="00CD4BC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C5FBD"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</w:tr>
    </w:tbl>
    <w:p w14:paraId="2E9EF2F4" w14:textId="77777777" w:rsidR="00F235A7" w:rsidRPr="00986DC6" w:rsidRDefault="00F235A7" w:rsidP="00F235A7">
      <w:pPr>
        <w:rPr>
          <w:rFonts w:ascii="Times New Roman" w:hAnsi="Times New Roman"/>
          <w:b/>
          <w:sz w:val="24"/>
          <w:szCs w:val="24"/>
        </w:rPr>
      </w:pPr>
    </w:p>
    <w:p w14:paraId="22DB4AF7" w14:textId="77777777" w:rsidR="00F235A7" w:rsidRPr="00986DC6" w:rsidRDefault="00F235A7" w:rsidP="00F235A7">
      <w:pPr>
        <w:rPr>
          <w:rFonts w:ascii="Times New Roman" w:hAnsi="Times New Roman"/>
          <w:b/>
          <w:sz w:val="24"/>
          <w:szCs w:val="24"/>
        </w:rPr>
      </w:pPr>
      <w:r w:rsidRPr="00986DC6">
        <w:rPr>
          <w:rFonts w:ascii="Times New Roman" w:hAnsi="Times New Roman"/>
          <w:b/>
          <w:sz w:val="24"/>
          <w:szCs w:val="24"/>
        </w:rPr>
        <w:t>Course Learning Objectives:</w:t>
      </w:r>
    </w:p>
    <w:p w14:paraId="51D7B4C7" w14:textId="77777777" w:rsidR="00F235A7" w:rsidRPr="00986DC6" w:rsidRDefault="00F235A7" w:rsidP="00F235A7">
      <w:pPr>
        <w:rPr>
          <w:rFonts w:ascii="Times New Roman" w:hAnsi="Times New Roman"/>
          <w:sz w:val="24"/>
          <w:szCs w:val="24"/>
        </w:rPr>
      </w:pPr>
      <w:r w:rsidRPr="00986DC6">
        <w:rPr>
          <w:rFonts w:ascii="Times New Roman" w:hAnsi="Times New Roman"/>
          <w:sz w:val="24"/>
          <w:szCs w:val="24"/>
        </w:rPr>
        <w:t>1.</w:t>
      </w:r>
      <w:r>
        <w:rPr>
          <w:rFonts w:ascii="Times New Roman" w:hAnsi="Times New Roman"/>
          <w:sz w:val="24"/>
          <w:szCs w:val="24"/>
        </w:rPr>
        <w:t xml:space="preserve"> To strengthen students’ managerial skill. </w:t>
      </w:r>
    </w:p>
    <w:p w14:paraId="5B3F2855" w14:textId="77777777" w:rsidR="00F235A7" w:rsidRPr="00986DC6" w:rsidRDefault="00F235A7" w:rsidP="00F235A7">
      <w:pPr>
        <w:rPr>
          <w:rFonts w:ascii="Times New Roman" w:hAnsi="Times New Roman"/>
          <w:sz w:val="24"/>
          <w:szCs w:val="24"/>
        </w:rPr>
      </w:pPr>
      <w:r w:rsidRPr="00986DC6">
        <w:rPr>
          <w:rFonts w:ascii="Times New Roman" w:hAnsi="Times New Roman"/>
          <w:sz w:val="24"/>
          <w:szCs w:val="24"/>
        </w:rPr>
        <w:t>2.</w:t>
      </w:r>
      <w:r>
        <w:rPr>
          <w:rFonts w:ascii="Times New Roman" w:hAnsi="Times New Roman"/>
          <w:sz w:val="24"/>
          <w:szCs w:val="24"/>
        </w:rPr>
        <w:t xml:space="preserve"> To enhance the conceptual clarity in economic concepts.</w:t>
      </w:r>
    </w:p>
    <w:p w14:paraId="20FB3041" w14:textId="77777777" w:rsidR="00F235A7" w:rsidRDefault="00F235A7" w:rsidP="00F235A7">
      <w:pPr>
        <w:rPr>
          <w:rFonts w:ascii="Times New Roman" w:hAnsi="Times New Roman"/>
          <w:sz w:val="24"/>
          <w:szCs w:val="24"/>
        </w:rPr>
      </w:pPr>
      <w:r w:rsidRPr="00986DC6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. To develop to forecasting capability.</w:t>
      </w:r>
    </w:p>
    <w:p w14:paraId="5F76EC40" w14:textId="77777777" w:rsidR="00F235A7" w:rsidRPr="00986DC6" w:rsidRDefault="00F235A7" w:rsidP="00F235A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. It will help to produce multi-disciplinary thought.</w:t>
      </w:r>
    </w:p>
    <w:p w14:paraId="70524DC1" w14:textId="77777777" w:rsidR="00F235A7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.</w:t>
      </w:r>
      <w:r w:rsidRPr="002B667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t will enhance their conceptual and practical/hand on practice in accounting.</w:t>
      </w:r>
    </w:p>
    <w:p w14:paraId="207DE4A5" w14:textId="77777777" w:rsidR="00F235A7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 It will help to implement and understand the uses of ratios. </w:t>
      </w:r>
    </w:p>
    <w:p w14:paraId="18B9476A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986DC6">
        <w:rPr>
          <w:rFonts w:ascii="Times New Roman" w:hAnsi="Times New Roman"/>
          <w:b/>
          <w:color w:val="000000"/>
          <w:sz w:val="24"/>
          <w:szCs w:val="24"/>
        </w:rPr>
        <w:t>Course Contents:</w:t>
      </w:r>
    </w:p>
    <w:p w14:paraId="16F56D33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14:paraId="606B0023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986DC6">
        <w:rPr>
          <w:rFonts w:ascii="Times New Roman" w:hAnsi="Times New Roman"/>
          <w:b/>
          <w:color w:val="000000"/>
          <w:sz w:val="24"/>
          <w:szCs w:val="24"/>
        </w:rPr>
        <w:t>Unit I: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  <w:t>(7 hours)</w:t>
      </w:r>
    </w:p>
    <w:p w14:paraId="03F12AEA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986DC6">
        <w:rPr>
          <w:rFonts w:ascii="Times New Roman" w:hAnsi="Times New Roman"/>
          <w:color w:val="000000"/>
          <w:sz w:val="24"/>
          <w:szCs w:val="24"/>
        </w:rPr>
        <w:t xml:space="preserve">Introduction to managerial economics, consumer behavior, demand, demand analysis, demand forecasting, supply, supply analysis. </w:t>
      </w:r>
    </w:p>
    <w:p w14:paraId="56081192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0E970195" w14:textId="56DE12D4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986DC6">
        <w:rPr>
          <w:rFonts w:ascii="Times New Roman" w:hAnsi="Times New Roman"/>
          <w:b/>
          <w:color w:val="000000"/>
          <w:sz w:val="24"/>
          <w:szCs w:val="24"/>
        </w:rPr>
        <w:t>Unit II: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  <w:t>(</w:t>
      </w:r>
      <w:r w:rsidR="000109FC">
        <w:rPr>
          <w:rFonts w:ascii="Times New Roman" w:hAnsi="Times New Roman"/>
          <w:b/>
          <w:color w:val="000000"/>
          <w:sz w:val="24"/>
          <w:szCs w:val="24"/>
        </w:rPr>
        <w:t>5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 hours)</w:t>
      </w:r>
    </w:p>
    <w:p w14:paraId="5224680D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986DC6">
        <w:rPr>
          <w:rFonts w:ascii="Times New Roman" w:hAnsi="Times New Roman"/>
          <w:color w:val="000000"/>
          <w:sz w:val="24"/>
          <w:szCs w:val="24"/>
        </w:rPr>
        <w:t>Theory of production, production functions, concept of cost, cost analysis, break even analysis.</w:t>
      </w:r>
    </w:p>
    <w:p w14:paraId="59B89A08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19FA008C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986DC6">
        <w:rPr>
          <w:rFonts w:ascii="Times New Roman" w:hAnsi="Times New Roman"/>
          <w:b/>
          <w:color w:val="000000"/>
          <w:sz w:val="24"/>
          <w:szCs w:val="24"/>
        </w:rPr>
        <w:t>Unit III:</w:t>
      </w:r>
      <w:r w:rsidRPr="00986DC6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</w:r>
      <w:r w:rsidRPr="00986DC6">
        <w:rPr>
          <w:rFonts w:ascii="Times New Roman" w:hAnsi="Times New Roman"/>
          <w:b/>
          <w:color w:val="000000"/>
          <w:sz w:val="24"/>
          <w:szCs w:val="24"/>
        </w:rPr>
        <w:t>(</w:t>
      </w:r>
      <w:r>
        <w:rPr>
          <w:rFonts w:ascii="Times New Roman" w:hAnsi="Times New Roman"/>
          <w:b/>
          <w:color w:val="000000"/>
          <w:sz w:val="24"/>
          <w:szCs w:val="24"/>
        </w:rPr>
        <w:t>7</w:t>
      </w:r>
      <w:r w:rsidRPr="00986DC6">
        <w:rPr>
          <w:rFonts w:ascii="Times New Roman" w:hAnsi="Times New Roman"/>
          <w:b/>
          <w:color w:val="000000"/>
          <w:sz w:val="24"/>
          <w:szCs w:val="24"/>
        </w:rPr>
        <w:t xml:space="preserve"> hour</w:t>
      </w:r>
      <w:r>
        <w:rPr>
          <w:rFonts w:ascii="Times New Roman" w:hAnsi="Times New Roman"/>
          <w:b/>
          <w:color w:val="000000"/>
          <w:sz w:val="24"/>
          <w:szCs w:val="24"/>
        </w:rPr>
        <w:t>s</w:t>
      </w:r>
      <w:r w:rsidRPr="00986DC6">
        <w:rPr>
          <w:rFonts w:ascii="Times New Roman" w:hAnsi="Times New Roman"/>
          <w:b/>
          <w:color w:val="000000"/>
          <w:sz w:val="24"/>
          <w:szCs w:val="24"/>
        </w:rPr>
        <w:t>)</w:t>
      </w:r>
    </w:p>
    <w:p w14:paraId="6E4B8136" w14:textId="19C02E0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986DC6">
        <w:rPr>
          <w:rFonts w:ascii="Times New Roman" w:hAnsi="Times New Roman"/>
          <w:color w:val="000000"/>
          <w:sz w:val="24"/>
          <w:szCs w:val="24"/>
        </w:rPr>
        <w:t>Market structure-monopoly, oligopoly, monopolistic, prefect market</w:t>
      </w:r>
      <w:r w:rsidRPr="000109FC">
        <w:rPr>
          <w:rFonts w:ascii="Times New Roman" w:hAnsi="Times New Roman"/>
          <w:color w:val="000000"/>
          <w:sz w:val="24"/>
          <w:szCs w:val="24"/>
        </w:rPr>
        <w:t>; Pricing strategy for different market structure</w:t>
      </w:r>
      <w:r>
        <w:rPr>
          <w:rFonts w:ascii="Times New Roman" w:hAnsi="Times New Roman"/>
          <w:color w:val="000000"/>
          <w:sz w:val="24"/>
          <w:szCs w:val="24"/>
        </w:rPr>
        <w:t>, T</w:t>
      </w:r>
      <w:r w:rsidRPr="00986DC6">
        <w:rPr>
          <w:rFonts w:ascii="Times New Roman" w:hAnsi="Times New Roman"/>
          <w:color w:val="000000"/>
          <w:sz w:val="24"/>
          <w:szCs w:val="24"/>
        </w:rPr>
        <w:t>ypes of business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986DC6">
        <w:rPr>
          <w:rFonts w:ascii="Times New Roman" w:hAnsi="Times New Roman"/>
          <w:color w:val="000000"/>
          <w:sz w:val="24"/>
          <w:szCs w:val="24"/>
        </w:rPr>
        <w:t>organizations-sole proprietorship, partnership, private ltd. Companies and public ltd. Companies, formation of company.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61A8F232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2960527D" w14:textId="3E723884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986DC6">
        <w:rPr>
          <w:rFonts w:ascii="Times New Roman" w:hAnsi="Times New Roman"/>
          <w:b/>
          <w:color w:val="000000"/>
          <w:sz w:val="24"/>
          <w:szCs w:val="24"/>
        </w:rPr>
        <w:t>Unit IV: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  <w:t>(</w:t>
      </w:r>
      <w:r w:rsidR="000109FC">
        <w:rPr>
          <w:rFonts w:ascii="Times New Roman" w:hAnsi="Times New Roman"/>
          <w:b/>
          <w:color w:val="000000"/>
          <w:sz w:val="24"/>
          <w:szCs w:val="24"/>
        </w:rPr>
        <w:t>10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 hours)</w:t>
      </w:r>
    </w:p>
    <w:p w14:paraId="6F495595" w14:textId="267D4394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986DC6">
        <w:rPr>
          <w:rFonts w:ascii="Times New Roman" w:hAnsi="Times New Roman"/>
          <w:color w:val="000000"/>
          <w:sz w:val="24"/>
          <w:szCs w:val="24"/>
        </w:rPr>
        <w:t xml:space="preserve">Introduction to capital, capital sources, </w:t>
      </w:r>
      <w:r w:rsidR="000109FC">
        <w:rPr>
          <w:rFonts w:ascii="Times New Roman" w:hAnsi="Times New Roman"/>
          <w:color w:val="000000"/>
          <w:sz w:val="24"/>
          <w:szCs w:val="24"/>
        </w:rPr>
        <w:t xml:space="preserve">Time value of money, </w:t>
      </w:r>
      <w:r w:rsidRPr="00986DC6">
        <w:rPr>
          <w:rFonts w:ascii="Times New Roman" w:hAnsi="Times New Roman"/>
          <w:color w:val="000000"/>
          <w:sz w:val="24"/>
          <w:szCs w:val="24"/>
        </w:rPr>
        <w:t xml:space="preserve">capital budgeting- NPV, IRR, Payback period, profitability index. </w:t>
      </w:r>
    </w:p>
    <w:p w14:paraId="6B651C9A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21073A4E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986DC6">
        <w:rPr>
          <w:rFonts w:ascii="Times New Roman" w:hAnsi="Times New Roman"/>
          <w:b/>
          <w:color w:val="000000"/>
          <w:sz w:val="24"/>
          <w:szCs w:val="24"/>
        </w:rPr>
        <w:t>Unit V: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  <w:t>(8 hours)</w:t>
      </w:r>
    </w:p>
    <w:p w14:paraId="2D548DA4" w14:textId="77777777" w:rsidR="00F235A7" w:rsidRPr="00C71471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986DC6">
        <w:rPr>
          <w:rFonts w:ascii="Times New Roman" w:hAnsi="Times New Roman"/>
          <w:color w:val="000000"/>
          <w:sz w:val="24"/>
          <w:szCs w:val="24"/>
        </w:rPr>
        <w:t xml:space="preserve">Introduction to financial accounting, rules of debit-credit, </w:t>
      </w:r>
      <w:r w:rsidRPr="002709A0">
        <w:rPr>
          <w:rFonts w:ascii="Times New Roman" w:hAnsi="Times New Roman" w:cs="Times New Roman"/>
          <w:sz w:val="24"/>
          <w:szCs w:val="24"/>
          <w:shd w:val="clear" w:color="auto" w:fill="FFFFFF"/>
        </w:rPr>
        <w:t>Double-Entry Book Keeping, Journal, Ledger, Trial Balance- Final Accounts (Trading Account, Profit and </w:t>
      </w:r>
      <w:r w:rsidRPr="002709A0">
        <w:rPr>
          <w:rFonts w:ascii="Times New Roman" w:hAnsi="Times New Roman" w:cs="Times New Roman"/>
          <w:sz w:val="24"/>
          <w:szCs w:val="24"/>
        </w:rPr>
        <w:br/>
      </w:r>
      <w:r w:rsidRPr="002709A0">
        <w:rPr>
          <w:rFonts w:ascii="Times New Roman" w:hAnsi="Times New Roman" w:cs="Times New Roman"/>
          <w:sz w:val="24"/>
          <w:szCs w:val="24"/>
          <w:shd w:val="clear" w:color="auto" w:fill="FFFFFF"/>
        </w:rPr>
        <w:t>Loss Account and Balance Sheet with simple adjustments</w:t>
      </w:r>
      <w:r w:rsidRPr="002709A0">
        <w:rPr>
          <w:rFonts w:ascii="Times New Roman" w:hAnsi="Times New Roman" w:cs="Times New Roman"/>
          <w:sz w:val="24"/>
          <w:szCs w:val="24"/>
        </w:rPr>
        <w:t>, Preparation of final account and other related accounting statements.</w:t>
      </w:r>
      <w:r w:rsidRPr="00C7147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CA951C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39C7266B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986DC6">
        <w:rPr>
          <w:rFonts w:ascii="Times New Roman" w:hAnsi="Times New Roman"/>
          <w:b/>
          <w:color w:val="000000"/>
          <w:sz w:val="24"/>
          <w:szCs w:val="24"/>
        </w:rPr>
        <w:lastRenderedPageBreak/>
        <w:t>Unit VI: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  <w:t>(8 hours)</w:t>
      </w:r>
    </w:p>
    <w:p w14:paraId="7B7AB4D9" w14:textId="232F41BA" w:rsidR="00F235A7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b/>
          <w:sz w:val="24"/>
          <w:szCs w:val="24"/>
        </w:rPr>
      </w:pPr>
      <w:r w:rsidRPr="00986DC6">
        <w:rPr>
          <w:rFonts w:ascii="Times New Roman" w:hAnsi="Times New Roman"/>
          <w:color w:val="000000"/>
          <w:sz w:val="24"/>
          <w:szCs w:val="24"/>
        </w:rPr>
        <w:t xml:space="preserve">Financial statements, </w:t>
      </w:r>
      <w:r>
        <w:rPr>
          <w:rFonts w:ascii="Times New Roman" w:hAnsi="Times New Roman"/>
          <w:color w:val="000000"/>
          <w:sz w:val="24"/>
          <w:szCs w:val="24"/>
        </w:rPr>
        <w:t xml:space="preserve">comparative statement analysis, common- size statement analysis, </w:t>
      </w:r>
      <w:r w:rsidRPr="000109FC">
        <w:rPr>
          <w:rFonts w:ascii="Times New Roman" w:hAnsi="Times New Roman"/>
          <w:color w:val="000000"/>
          <w:sz w:val="24"/>
          <w:szCs w:val="24"/>
        </w:rPr>
        <w:t>ratio analysis, Problems on Ratio analysis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04278655" w14:textId="77777777" w:rsidR="00F235A7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b/>
          <w:sz w:val="24"/>
          <w:szCs w:val="24"/>
        </w:rPr>
      </w:pPr>
    </w:p>
    <w:p w14:paraId="2D78E2D1" w14:textId="66F9470C" w:rsidR="00F235A7" w:rsidRPr="004E2C00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Learning resources</w:t>
      </w:r>
    </w:p>
    <w:p w14:paraId="11A23AAE" w14:textId="77777777" w:rsidR="00F235A7" w:rsidRDefault="00F235A7" w:rsidP="00F235A7">
      <w:pPr>
        <w:tabs>
          <w:tab w:val="left" w:pos="1515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ext book:</w:t>
      </w:r>
      <w:r>
        <w:rPr>
          <w:rFonts w:ascii="Times New Roman" w:hAnsi="Times New Roman"/>
          <w:b/>
          <w:sz w:val="24"/>
          <w:szCs w:val="24"/>
        </w:rPr>
        <w:tab/>
      </w:r>
    </w:p>
    <w:p w14:paraId="17B1D505" w14:textId="77777777" w:rsidR="00F235A7" w:rsidRPr="004E2C00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C146C1">
        <w:rPr>
          <w:rFonts w:ascii="Times New Roman" w:hAnsi="Times New Roman"/>
          <w:sz w:val="24"/>
          <w:szCs w:val="24"/>
        </w:rPr>
        <w:t>1.</w:t>
      </w:r>
      <w:r w:rsidRPr="004E2C0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986DC6">
        <w:rPr>
          <w:rFonts w:ascii="Times New Roman" w:hAnsi="Times New Roman"/>
          <w:color w:val="000000"/>
          <w:sz w:val="24"/>
          <w:szCs w:val="24"/>
        </w:rPr>
        <w:t xml:space="preserve">1. </w:t>
      </w:r>
      <w:proofErr w:type="spellStart"/>
      <w:r w:rsidRPr="00986DC6">
        <w:rPr>
          <w:rFonts w:ascii="Times New Roman" w:hAnsi="Times New Roman"/>
          <w:color w:val="000000"/>
          <w:sz w:val="24"/>
          <w:szCs w:val="24"/>
        </w:rPr>
        <w:t>Aryasri</w:t>
      </w:r>
      <w:proofErr w:type="spellEnd"/>
      <w:r w:rsidRPr="00986DC6">
        <w:rPr>
          <w:rFonts w:ascii="Times New Roman" w:hAnsi="Times New Roman"/>
          <w:color w:val="000000"/>
          <w:sz w:val="24"/>
          <w:szCs w:val="24"/>
        </w:rPr>
        <w:t xml:space="preserve">, A. R., </w:t>
      </w:r>
      <w:r w:rsidRPr="002B6673">
        <w:rPr>
          <w:rFonts w:ascii="Times New Roman" w:hAnsi="Times New Roman"/>
          <w:i/>
          <w:color w:val="000000"/>
          <w:sz w:val="24"/>
          <w:szCs w:val="24"/>
        </w:rPr>
        <w:t>Managerial Economics &amp; Financial Analysis</w:t>
      </w:r>
      <w:r w:rsidRPr="00986DC6">
        <w:rPr>
          <w:rFonts w:ascii="Times New Roman" w:hAnsi="Times New Roman"/>
          <w:color w:val="000000"/>
          <w:sz w:val="24"/>
          <w:szCs w:val="24"/>
        </w:rPr>
        <w:t>, McGraw Hill, 2014.</w:t>
      </w:r>
    </w:p>
    <w:p w14:paraId="1C45CFF3" w14:textId="77777777" w:rsidR="00F235A7" w:rsidRDefault="00F235A7" w:rsidP="00F235A7">
      <w:pPr>
        <w:rPr>
          <w:rFonts w:ascii="Times New Roman" w:hAnsi="Times New Roman"/>
          <w:b/>
          <w:sz w:val="24"/>
          <w:szCs w:val="24"/>
        </w:rPr>
      </w:pPr>
    </w:p>
    <w:p w14:paraId="3D475A6B" w14:textId="77777777" w:rsidR="00F235A7" w:rsidRDefault="00F235A7" w:rsidP="00F235A7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ference Books:</w:t>
      </w:r>
    </w:p>
    <w:p w14:paraId="75649D19" w14:textId="77777777" w:rsidR="00F235A7" w:rsidRPr="00986DC6" w:rsidRDefault="00F235A7" w:rsidP="00F235A7">
      <w:p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C146C1">
        <w:rPr>
          <w:rFonts w:ascii="Times New Roman" w:hAnsi="Times New Roman"/>
          <w:sz w:val="24"/>
          <w:szCs w:val="24"/>
        </w:rPr>
        <w:t>1.</w:t>
      </w:r>
      <w:r w:rsidRPr="004E2C0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986DC6">
        <w:rPr>
          <w:rFonts w:ascii="Times New Roman" w:hAnsi="Times New Roman"/>
          <w:color w:val="000000"/>
          <w:sz w:val="24"/>
          <w:szCs w:val="24"/>
        </w:rPr>
        <w:t xml:space="preserve">Siddiqui., </w:t>
      </w:r>
      <w:r w:rsidRPr="002B6673">
        <w:rPr>
          <w:rFonts w:ascii="Times New Roman" w:hAnsi="Times New Roman"/>
          <w:i/>
          <w:color w:val="000000"/>
          <w:sz w:val="24"/>
          <w:szCs w:val="24"/>
        </w:rPr>
        <w:t>Managerial Economics &amp; Financial Analysis</w:t>
      </w:r>
      <w:r w:rsidRPr="00986DC6">
        <w:rPr>
          <w:rFonts w:ascii="Times New Roman" w:hAnsi="Times New Roman"/>
          <w:color w:val="000000"/>
          <w:sz w:val="24"/>
          <w:szCs w:val="24"/>
        </w:rPr>
        <w:t xml:space="preserve">, 2e, </w:t>
      </w:r>
      <w:r w:rsidRPr="00986DC6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New Age International Private Limited, 2017. </w:t>
      </w:r>
      <w:r w:rsidRPr="00986DC6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2FEBCD4E" w14:textId="77777777" w:rsidR="00F235A7" w:rsidRPr="00C146C1" w:rsidRDefault="00F235A7" w:rsidP="00F235A7">
      <w:pPr>
        <w:rPr>
          <w:rFonts w:ascii="Times New Roman" w:hAnsi="Times New Roman"/>
          <w:sz w:val="24"/>
          <w:szCs w:val="24"/>
        </w:rPr>
      </w:pPr>
      <w:proofErr w:type="gramStart"/>
      <w:r w:rsidRPr="00C146C1">
        <w:rPr>
          <w:rFonts w:ascii="Times New Roman" w:hAnsi="Times New Roman"/>
          <w:sz w:val="24"/>
          <w:szCs w:val="24"/>
        </w:rPr>
        <w:t>2.</w:t>
      </w:r>
      <w:r w:rsidRPr="004E2C0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986DC6">
        <w:rPr>
          <w:rFonts w:ascii="Times New Roman" w:hAnsi="Times New Roman"/>
          <w:color w:val="000000"/>
          <w:sz w:val="24"/>
          <w:szCs w:val="24"/>
        </w:rPr>
        <w:t>.</w:t>
      </w:r>
      <w:proofErr w:type="gramEnd"/>
      <w:r w:rsidRPr="00986DC6">
        <w:rPr>
          <w:rFonts w:ascii="Times New Roman" w:hAnsi="Times New Roman"/>
          <w:color w:val="000000"/>
          <w:sz w:val="24"/>
          <w:szCs w:val="24"/>
        </w:rPr>
        <w:t xml:space="preserve"> Pandey, I.M., “</w:t>
      </w:r>
      <w:r w:rsidRPr="002B6673">
        <w:rPr>
          <w:rFonts w:ascii="Times New Roman" w:hAnsi="Times New Roman"/>
          <w:i/>
          <w:color w:val="000000"/>
          <w:sz w:val="24"/>
          <w:szCs w:val="24"/>
        </w:rPr>
        <w:t>Financial Management</w:t>
      </w:r>
      <w:r w:rsidRPr="00986DC6">
        <w:rPr>
          <w:rFonts w:ascii="Times New Roman" w:hAnsi="Times New Roman"/>
          <w:color w:val="000000"/>
          <w:sz w:val="24"/>
          <w:szCs w:val="24"/>
        </w:rPr>
        <w:t xml:space="preserve">”, 11e, </w:t>
      </w:r>
      <w:r w:rsidRPr="00986DC6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Vikas Publishing House, 2015.</w:t>
      </w:r>
    </w:p>
    <w:p w14:paraId="043001AE" w14:textId="77777777" w:rsidR="00F235A7" w:rsidRPr="004E2C00" w:rsidRDefault="00F235A7" w:rsidP="00F235A7">
      <w:pPr>
        <w:rPr>
          <w:rFonts w:ascii="Times New Roman" w:hAnsi="Times New Roman"/>
          <w:sz w:val="24"/>
          <w:szCs w:val="24"/>
        </w:rPr>
      </w:pPr>
      <w:proofErr w:type="gramStart"/>
      <w:r w:rsidRPr="00C146C1">
        <w:rPr>
          <w:rFonts w:ascii="Times New Roman" w:hAnsi="Times New Roman"/>
          <w:sz w:val="24"/>
          <w:szCs w:val="24"/>
        </w:rPr>
        <w:t>3.</w:t>
      </w:r>
      <w:r w:rsidRPr="004E2C0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986DC6">
        <w:rPr>
          <w:rFonts w:ascii="Times New Roman" w:hAnsi="Times New Roman"/>
          <w:color w:val="000000"/>
          <w:sz w:val="24"/>
          <w:szCs w:val="24"/>
        </w:rPr>
        <w:t>.</w:t>
      </w:r>
      <w:proofErr w:type="gramEnd"/>
      <w:r w:rsidRPr="00986DC6">
        <w:rPr>
          <w:rFonts w:ascii="Times New Roman" w:hAnsi="Times New Roman"/>
          <w:color w:val="000000"/>
          <w:sz w:val="24"/>
          <w:szCs w:val="24"/>
        </w:rPr>
        <w:t xml:space="preserve"> Prasanna Chandra., “</w:t>
      </w:r>
      <w:r w:rsidRPr="002B6673">
        <w:rPr>
          <w:rFonts w:ascii="Times New Roman" w:hAnsi="Times New Roman"/>
          <w:i/>
          <w:color w:val="000000"/>
          <w:sz w:val="24"/>
          <w:szCs w:val="24"/>
        </w:rPr>
        <w:t>Financial Management: Theory and Practice</w:t>
      </w:r>
      <w:r w:rsidRPr="00986DC6">
        <w:rPr>
          <w:rFonts w:ascii="Times New Roman" w:hAnsi="Times New Roman"/>
          <w:color w:val="000000"/>
          <w:sz w:val="24"/>
          <w:szCs w:val="24"/>
        </w:rPr>
        <w:t>”, 9e, Mc Graw Hill Education, 2015.</w:t>
      </w:r>
    </w:p>
    <w:p w14:paraId="40BD299B" w14:textId="77777777" w:rsidR="00F235A7" w:rsidRPr="00986DC6" w:rsidRDefault="00F235A7" w:rsidP="00F235A7">
      <w:pPr>
        <w:autoSpaceDE w:val="0"/>
        <w:autoSpaceDN w:val="0"/>
        <w:adjustRightInd w:val="0"/>
        <w:rPr>
          <w:rFonts w:ascii="Times New Roman" w:eastAsia="Times New Roman" w:hAnsi="Times New Roman"/>
          <w:color w:val="1C1C1C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Web resources:</w:t>
      </w:r>
      <w:r w:rsidRPr="004E2C00">
        <w:rPr>
          <w:rFonts w:ascii="Times New Roman" w:eastAsia="Times New Roman" w:hAnsi="Times New Roman"/>
          <w:color w:val="1C1C1C"/>
          <w:sz w:val="24"/>
          <w:szCs w:val="24"/>
        </w:rPr>
        <w:t xml:space="preserve"> </w:t>
      </w:r>
    </w:p>
    <w:p w14:paraId="33F1FE65" w14:textId="77777777" w:rsidR="00F235A7" w:rsidRDefault="00F235A7" w:rsidP="00F235A7">
      <w:pPr>
        <w:rPr>
          <w:rFonts w:ascii="Times New Roman" w:hAnsi="Times New Roman"/>
          <w:b/>
          <w:sz w:val="24"/>
          <w:szCs w:val="24"/>
        </w:rPr>
      </w:pPr>
    </w:p>
    <w:p w14:paraId="65B92F6C" w14:textId="77777777" w:rsidR="00F235A7" w:rsidRPr="002B6673" w:rsidRDefault="00F235A7" w:rsidP="00F235A7">
      <w:pPr>
        <w:autoSpaceDE w:val="0"/>
        <w:autoSpaceDN w:val="0"/>
        <w:adjustRightInd w:val="0"/>
        <w:rPr>
          <w:rFonts w:ascii="Times New Roman" w:eastAsia="Times New Roman" w:hAnsi="Times New Roman"/>
          <w:i/>
          <w:color w:val="1C1C1C"/>
          <w:sz w:val="24"/>
          <w:szCs w:val="24"/>
        </w:rPr>
      </w:pPr>
      <w:r w:rsidRPr="00C146C1">
        <w:rPr>
          <w:rFonts w:ascii="Times New Roman" w:hAnsi="Times New Roman"/>
          <w:sz w:val="24"/>
          <w:szCs w:val="24"/>
        </w:rPr>
        <w:t>1.</w:t>
      </w:r>
      <w:r w:rsidRPr="004E2C00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986DC6">
        <w:rPr>
          <w:rFonts w:ascii="Times New Roman" w:eastAsia="Times New Roman" w:hAnsi="Times New Roman"/>
          <w:color w:val="000000"/>
          <w:sz w:val="24"/>
          <w:szCs w:val="24"/>
        </w:rPr>
        <w:t>Managerial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986DC6">
        <w:rPr>
          <w:rFonts w:ascii="Times New Roman" w:eastAsia="Times New Roman" w:hAnsi="Times New Roman"/>
          <w:color w:val="000000"/>
          <w:sz w:val="24"/>
          <w:szCs w:val="24"/>
        </w:rPr>
        <w:t>Economics and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986DC6">
        <w:rPr>
          <w:rFonts w:ascii="Times New Roman" w:eastAsia="Times New Roman" w:hAnsi="Times New Roman"/>
          <w:color w:val="000000"/>
          <w:sz w:val="24"/>
          <w:szCs w:val="24"/>
        </w:rPr>
        <w:t>Financial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986DC6">
        <w:rPr>
          <w:rFonts w:ascii="Times New Roman" w:eastAsia="Times New Roman" w:hAnsi="Times New Roman"/>
          <w:color w:val="000000"/>
          <w:sz w:val="24"/>
          <w:szCs w:val="24"/>
        </w:rPr>
        <w:t>Analysis</w:t>
      </w:r>
      <w:r>
        <w:rPr>
          <w:rFonts w:ascii="Times New Roman" w:eastAsia="Times New Roman" w:hAnsi="Times New Roman"/>
          <w:color w:val="000000"/>
          <w:sz w:val="24"/>
          <w:szCs w:val="24"/>
        </w:rPr>
        <w:t>,</w:t>
      </w:r>
      <w:r w:rsidRPr="004E2C00">
        <w:rPr>
          <w:rFonts w:ascii="Times New Roman" w:eastAsia="Times New Roman" w:hAnsi="Times New Roman"/>
          <w:color w:val="1C1C1C"/>
          <w:sz w:val="24"/>
          <w:szCs w:val="24"/>
        </w:rPr>
        <w:t xml:space="preserve"> </w:t>
      </w:r>
      <w:r w:rsidRPr="00986DC6">
        <w:rPr>
          <w:rFonts w:ascii="Times New Roman" w:eastAsia="Times New Roman" w:hAnsi="Times New Roman"/>
          <w:color w:val="1C1C1C"/>
          <w:sz w:val="24"/>
          <w:szCs w:val="24"/>
        </w:rPr>
        <w:t xml:space="preserve">Dr. </w:t>
      </w:r>
      <w:proofErr w:type="gramStart"/>
      <w:r w:rsidRPr="00986DC6">
        <w:rPr>
          <w:rFonts w:ascii="Times New Roman" w:eastAsia="Times New Roman" w:hAnsi="Times New Roman"/>
          <w:color w:val="1C1C1C"/>
          <w:sz w:val="24"/>
          <w:szCs w:val="24"/>
        </w:rPr>
        <w:t>Trupti</w:t>
      </w:r>
      <w:r w:rsidRPr="004E2C00">
        <w:rPr>
          <w:rFonts w:ascii="Times New Roman" w:eastAsia="Times New Roman" w:hAnsi="Times New Roman"/>
          <w:color w:val="1C1C1C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1C1C1C"/>
          <w:sz w:val="24"/>
          <w:szCs w:val="24"/>
        </w:rPr>
        <w:t>,</w:t>
      </w:r>
      <w:proofErr w:type="gramEnd"/>
      <w:r>
        <w:rPr>
          <w:rFonts w:ascii="Times New Roman" w:eastAsia="Times New Roman" w:hAnsi="Times New Roman"/>
          <w:color w:val="1C1C1C"/>
          <w:sz w:val="24"/>
          <w:szCs w:val="24"/>
        </w:rPr>
        <w:t xml:space="preserve"> </w:t>
      </w:r>
      <w:r w:rsidRPr="00986DC6">
        <w:rPr>
          <w:rFonts w:ascii="Times New Roman" w:eastAsia="Times New Roman" w:hAnsi="Times New Roman"/>
          <w:sz w:val="24"/>
          <w:szCs w:val="24"/>
        </w:rPr>
        <w:t>IIT Bombay</w:t>
      </w:r>
      <w:r w:rsidRPr="004E2C00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A24301">
        <w:rPr>
          <w:rFonts w:ascii="Times New Roman" w:eastAsia="Times New Roman" w:hAnsi="Times New Roman"/>
          <w:i/>
          <w:color w:val="000000"/>
          <w:sz w:val="24"/>
          <w:szCs w:val="24"/>
          <w:u w:val="single"/>
        </w:rPr>
        <w:t>http://nptel.ac.in/courses/110101005/</w:t>
      </w:r>
    </w:p>
    <w:p w14:paraId="0C5D2E0F" w14:textId="77777777" w:rsidR="00F235A7" w:rsidRPr="00986DC6" w:rsidRDefault="00F235A7" w:rsidP="00F235A7">
      <w:pPr>
        <w:autoSpaceDE w:val="0"/>
        <w:autoSpaceDN w:val="0"/>
        <w:adjustRightInd w:val="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DBCB789" w14:textId="77777777" w:rsidR="00F235A7" w:rsidRDefault="00F235A7" w:rsidP="00F235A7">
      <w:pPr>
        <w:rPr>
          <w:rFonts w:ascii="Times New Roman" w:hAnsi="Times New Roman"/>
          <w:sz w:val="24"/>
          <w:szCs w:val="24"/>
        </w:rPr>
      </w:pPr>
      <w:r w:rsidRPr="000E6102">
        <w:rPr>
          <w:rFonts w:ascii="Times New Roman" w:hAnsi="Times New Roman"/>
          <w:b/>
          <w:sz w:val="24"/>
          <w:szCs w:val="24"/>
        </w:rPr>
        <w:t>Course outcomes</w:t>
      </w:r>
      <w:r>
        <w:rPr>
          <w:rFonts w:ascii="Times New Roman" w:hAnsi="Times New Roman"/>
          <w:b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At the end of the course, the student will be able to</w:t>
      </w:r>
    </w:p>
    <w:tbl>
      <w:tblPr>
        <w:tblW w:w="90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28"/>
        <w:gridCol w:w="8264"/>
      </w:tblGrid>
      <w:tr w:rsidR="00F235A7" w14:paraId="3950A7B7" w14:textId="77777777" w:rsidTr="00CD4BCA">
        <w:tc>
          <w:tcPr>
            <w:tcW w:w="828" w:type="dxa"/>
            <w:vAlign w:val="center"/>
          </w:tcPr>
          <w:p w14:paraId="7BD9E48C" w14:textId="77777777" w:rsidR="00F235A7" w:rsidRPr="007C5FBD" w:rsidRDefault="00F235A7" w:rsidP="00CD4BCA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C5FBD">
              <w:rPr>
                <w:rFonts w:ascii="Times New Roman" w:hAnsi="Times New Roman"/>
                <w:sz w:val="24"/>
                <w:szCs w:val="24"/>
              </w:rPr>
              <w:t>CO 1</w:t>
            </w:r>
          </w:p>
        </w:tc>
        <w:tc>
          <w:tcPr>
            <w:tcW w:w="8264" w:type="dxa"/>
            <w:vAlign w:val="center"/>
          </w:tcPr>
          <w:p w14:paraId="7121D0B5" w14:textId="77777777" w:rsidR="00F235A7" w:rsidRPr="007C5FBD" w:rsidRDefault="00F235A7" w:rsidP="00CD4BCA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C5FBD">
              <w:rPr>
                <w:rFonts w:ascii="Times New Roman" w:hAnsi="Times New Roman"/>
                <w:sz w:val="24"/>
                <w:szCs w:val="24"/>
              </w:rPr>
              <w:t>A student will be able to understand basic economics as well as management concept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235A7" w14:paraId="04A306FA" w14:textId="77777777" w:rsidTr="00CD4BCA">
        <w:tc>
          <w:tcPr>
            <w:tcW w:w="828" w:type="dxa"/>
            <w:vAlign w:val="center"/>
          </w:tcPr>
          <w:p w14:paraId="663EE9F9" w14:textId="77777777" w:rsidR="00F235A7" w:rsidRPr="007C5FBD" w:rsidRDefault="00F235A7" w:rsidP="00CD4BCA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C5FBD">
              <w:rPr>
                <w:rFonts w:ascii="Times New Roman" w:hAnsi="Times New Roman"/>
                <w:sz w:val="24"/>
                <w:szCs w:val="24"/>
              </w:rPr>
              <w:t>CO 2</w:t>
            </w:r>
          </w:p>
        </w:tc>
        <w:tc>
          <w:tcPr>
            <w:tcW w:w="8264" w:type="dxa"/>
            <w:vAlign w:val="center"/>
          </w:tcPr>
          <w:p w14:paraId="16A2F523" w14:textId="77777777" w:rsidR="00F235A7" w:rsidRPr="007C5FBD" w:rsidRDefault="00F235A7" w:rsidP="00CD4BCA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C5FBD">
              <w:rPr>
                <w:rFonts w:ascii="Times New Roman" w:hAnsi="Times New Roman"/>
                <w:sz w:val="24"/>
                <w:szCs w:val="24"/>
              </w:rPr>
              <w:t>This subject will provide implication facilities of concept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235A7" w14:paraId="5F6FF929" w14:textId="77777777" w:rsidTr="00CD4BCA">
        <w:tc>
          <w:tcPr>
            <w:tcW w:w="828" w:type="dxa"/>
            <w:vAlign w:val="center"/>
          </w:tcPr>
          <w:p w14:paraId="7D4F4E54" w14:textId="77777777" w:rsidR="00F235A7" w:rsidRPr="007C5FBD" w:rsidRDefault="00F235A7" w:rsidP="00CD4BCA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C5FBD">
              <w:rPr>
                <w:rFonts w:ascii="Times New Roman" w:hAnsi="Times New Roman"/>
                <w:sz w:val="24"/>
                <w:szCs w:val="24"/>
              </w:rPr>
              <w:t>CO 3</w:t>
            </w:r>
          </w:p>
        </w:tc>
        <w:tc>
          <w:tcPr>
            <w:tcW w:w="8264" w:type="dxa"/>
            <w:vAlign w:val="center"/>
          </w:tcPr>
          <w:p w14:paraId="667CDE7B" w14:textId="77777777" w:rsidR="00F235A7" w:rsidRPr="007C5FBD" w:rsidRDefault="00F235A7" w:rsidP="00CD4BCA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udents can be able to do primary data collection and classification.</w:t>
            </w:r>
          </w:p>
        </w:tc>
      </w:tr>
      <w:tr w:rsidR="00F235A7" w14:paraId="5A7C1102" w14:textId="77777777" w:rsidTr="00CD4BCA">
        <w:tc>
          <w:tcPr>
            <w:tcW w:w="828" w:type="dxa"/>
            <w:vAlign w:val="center"/>
          </w:tcPr>
          <w:p w14:paraId="65B689FC" w14:textId="77777777" w:rsidR="00F235A7" w:rsidRPr="007C5FBD" w:rsidRDefault="00F235A7" w:rsidP="00CD4BCA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C5FBD">
              <w:rPr>
                <w:rFonts w:ascii="Times New Roman" w:hAnsi="Times New Roman"/>
                <w:sz w:val="24"/>
                <w:szCs w:val="24"/>
              </w:rPr>
              <w:t>CO 4</w:t>
            </w:r>
          </w:p>
        </w:tc>
        <w:tc>
          <w:tcPr>
            <w:tcW w:w="8264" w:type="dxa"/>
            <w:vAlign w:val="center"/>
          </w:tcPr>
          <w:p w14:paraId="26D87E90" w14:textId="77777777" w:rsidR="00F235A7" w:rsidRPr="007C5FBD" w:rsidRDefault="00F235A7" w:rsidP="00CD4BCA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udents can also be able to forecast as well as generate trend series by utilizing the available secondary data.</w:t>
            </w:r>
          </w:p>
        </w:tc>
      </w:tr>
      <w:tr w:rsidR="00F235A7" w14:paraId="68AEC943" w14:textId="77777777" w:rsidTr="00CD4BCA">
        <w:tc>
          <w:tcPr>
            <w:tcW w:w="828" w:type="dxa"/>
            <w:vAlign w:val="center"/>
          </w:tcPr>
          <w:p w14:paraId="64A56A7E" w14:textId="77777777" w:rsidR="00F235A7" w:rsidRPr="007C5FBD" w:rsidRDefault="00F235A7" w:rsidP="00CD4BCA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 5</w:t>
            </w:r>
          </w:p>
        </w:tc>
        <w:tc>
          <w:tcPr>
            <w:tcW w:w="8264" w:type="dxa"/>
            <w:vAlign w:val="center"/>
          </w:tcPr>
          <w:p w14:paraId="38F34BC6" w14:textId="77777777" w:rsidR="00F235A7" w:rsidRPr="007C5FBD" w:rsidRDefault="00F235A7" w:rsidP="00CD4BCA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C5FBD">
              <w:rPr>
                <w:rFonts w:ascii="Times New Roman" w:hAnsi="Times New Roman"/>
                <w:sz w:val="24"/>
                <w:szCs w:val="24"/>
              </w:rPr>
              <w:t>They have basic knowledge about accounting and its terminologie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235A7" w14:paraId="1B92C79E" w14:textId="77777777" w:rsidTr="00CD4BCA">
        <w:tc>
          <w:tcPr>
            <w:tcW w:w="828" w:type="dxa"/>
            <w:vAlign w:val="center"/>
          </w:tcPr>
          <w:p w14:paraId="146C037B" w14:textId="77777777" w:rsidR="00F235A7" w:rsidRPr="007C5FBD" w:rsidRDefault="00F235A7" w:rsidP="00CD4BCA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 6</w:t>
            </w:r>
          </w:p>
        </w:tc>
        <w:tc>
          <w:tcPr>
            <w:tcW w:w="8264" w:type="dxa"/>
            <w:vAlign w:val="center"/>
          </w:tcPr>
          <w:p w14:paraId="0ECE4DFE" w14:textId="77777777" w:rsidR="00F235A7" w:rsidRPr="007C5FBD" w:rsidRDefault="00F235A7" w:rsidP="00CD4BCA">
            <w:pPr>
              <w:ind w:right="1440"/>
              <w:rPr>
                <w:rFonts w:ascii="Times New Roman" w:hAnsi="Times New Roman"/>
                <w:sz w:val="24"/>
                <w:szCs w:val="24"/>
              </w:rPr>
            </w:pPr>
            <w:r w:rsidRPr="007C5FBD">
              <w:rPr>
                <w:rFonts w:ascii="Times New Roman" w:hAnsi="Times New Roman"/>
                <w:sz w:val="24"/>
                <w:szCs w:val="24"/>
              </w:rPr>
              <w:t>They will be able to prepare a</w:t>
            </w:r>
            <w:r>
              <w:rPr>
                <w:rFonts w:ascii="Times New Roman" w:hAnsi="Times New Roman"/>
                <w:sz w:val="24"/>
                <w:szCs w:val="24"/>
              </w:rPr>
              <w:t>nd understand accounting tables.</w:t>
            </w:r>
          </w:p>
        </w:tc>
      </w:tr>
    </w:tbl>
    <w:p w14:paraId="6900B0AB" w14:textId="77777777" w:rsidR="00F235A7" w:rsidRDefault="00F235A7" w:rsidP="00F235A7">
      <w:pPr>
        <w:rPr>
          <w:rFonts w:ascii="Times New Roman" w:hAnsi="Times New Roman"/>
          <w:b/>
          <w:sz w:val="24"/>
          <w:szCs w:val="24"/>
        </w:rPr>
      </w:pPr>
    </w:p>
    <w:p w14:paraId="5A8679C5" w14:textId="77777777" w:rsidR="00F235A7" w:rsidRDefault="00F235A7" w:rsidP="00F235A7">
      <w:pPr>
        <w:rPr>
          <w:rFonts w:ascii="Times New Roman" w:hAnsi="Times New Roman"/>
          <w:b/>
          <w:sz w:val="24"/>
          <w:szCs w:val="24"/>
        </w:rPr>
      </w:pPr>
    </w:p>
    <w:p w14:paraId="73FA58C0" w14:textId="77777777" w:rsidR="00F235A7" w:rsidRDefault="00F235A7" w:rsidP="00F235A7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or Theory courses only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65"/>
        <w:gridCol w:w="1575"/>
        <w:gridCol w:w="1730"/>
        <w:gridCol w:w="2126"/>
        <w:gridCol w:w="1660"/>
      </w:tblGrid>
      <w:tr w:rsidR="00F235A7" w14:paraId="5D044D64" w14:textId="77777777" w:rsidTr="00CD4BCA">
        <w:tc>
          <w:tcPr>
            <w:tcW w:w="3340" w:type="dxa"/>
            <w:gridSpan w:val="2"/>
          </w:tcPr>
          <w:p w14:paraId="662BA3F3" w14:textId="77777777" w:rsidR="00F235A7" w:rsidRPr="00A24301" w:rsidRDefault="00F235A7" w:rsidP="00CD4BCA">
            <w:pPr>
              <w:spacing w:before="100" w:beforeAutospacing="1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24301">
              <w:rPr>
                <w:rFonts w:ascii="Times New Roman" w:hAnsi="Times New Roman"/>
                <w:b/>
                <w:sz w:val="24"/>
                <w:szCs w:val="24"/>
              </w:rPr>
              <w:t>Course Nature</w:t>
            </w:r>
          </w:p>
        </w:tc>
        <w:tc>
          <w:tcPr>
            <w:tcW w:w="5516" w:type="dxa"/>
            <w:gridSpan w:val="3"/>
          </w:tcPr>
          <w:p w14:paraId="333D9831" w14:textId="77777777" w:rsidR="00F235A7" w:rsidRPr="00A24301" w:rsidRDefault="00F235A7" w:rsidP="00CD4BCA">
            <w:pPr>
              <w:spacing w:before="100" w:beforeAutospacing="1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24301">
              <w:rPr>
                <w:rFonts w:ascii="Times New Roman" w:hAnsi="Times New Roman"/>
                <w:b/>
                <w:sz w:val="24"/>
                <w:szCs w:val="24"/>
              </w:rPr>
              <w:t>Theory</w:t>
            </w:r>
          </w:p>
        </w:tc>
      </w:tr>
      <w:tr w:rsidR="00F235A7" w14:paraId="3FF3A1DC" w14:textId="77777777" w:rsidTr="00CD4BCA">
        <w:tc>
          <w:tcPr>
            <w:tcW w:w="8856" w:type="dxa"/>
            <w:gridSpan w:val="5"/>
          </w:tcPr>
          <w:p w14:paraId="0919DB02" w14:textId="77777777" w:rsidR="00F235A7" w:rsidRPr="00A24301" w:rsidRDefault="00F235A7" w:rsidP="00CD4BCA">
            <w:pPr>
              <w:spacing w:before="100" w:beforeAutospacing="1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24301">
              <w:rPr>
                <w:rFonts w:ascii="Times New Roman" w:hAnsi="Times New Roman"/>
                <w:b/>
                <w:sz w:val="24"/>
                <w:szCs w:val="24"/>
              </w:rPr>
              <w:t>Assessment Method</w:t>
            </w:r>
          </w:p>
        </w:tc>
      </w:tr>
      <w:tr w:rsidR="00F235A7" w14:paraId="20CB47D7" w14:textId="77777777" w:rsidTr="00CD4BCA">
        <w:tc>
          <w:tcPr>
            <w:tcW w:w="1765" w:type="dxa"/>
            <w:tcBorders>
              <w:right w:val="single" w:sz="4" w:space="0" w:color="auto"/>
            </w:tcBorders>
          </w:tcPr>
          <w:p w14:paraId="00954F5D" w14:textId="77777777" w:rsidR="00F235A7" w:rsidRPr="00A24301" w:rsidRDefault="00F235A7" w:rsidP="00CD4BCA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Assessment Tool</w:t>
            </w:r>
          </w:p>
        </w:tc>
        <w:tc>
          <w:tcPr>
            <w:tcW w:w="1575" w:type="dxa"/>
            <w:tcBorders>
              <w:left w:val="single" w:sz="4" w:space="0" w:color="auto"/>
            </w:tcBorders>
          </w:tcPr>
          <w:p w14:paraId="7B125F79" w14:textId="77777777" w:rsidR="00F235A7" w:rsidRPr="00A24301" w:rsidRDefault="00F235A7" w:rsidP="00CD4BCA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Weekly tests</w:t>
            </w:r>
          </w:p>
        </w:tc>
        <w:tc>
          <w:tcPr>
            <w:tcW w:w="1730" w:type="dxa"/>
            <w:tcBorders>
              <w:right w:val="single" w:sz="4" w:space="0" w:color="auto"/>
            </w:tcBorders>
          </w:tcPr>
          <w:p w14:paraId="0AE5AA1C" w14:textId="77777777" w:rsidR="00F235A7" w:rsidRPr="00A24301" w:rsidRDefault="00F235A7" w:rsidP="00CD4BCA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Monthly tests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14:paraId="27BBAAA6" w14:textId="77777777" w:rsidR="00F235A7" w:rsidRPr="00A24301" w:rsidRDefault="00F235A7" w:rsidP="00CD4BCA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End Semester Test</w:t>
            </w:r>
          </w:p>
        </w:tc>
        <w:tc>
          <w:tcPr>
            <w:tcW w:w="1660" w:type="dxa"/>
            <w:tcBorders>
              <w:left w:val="single" w:sz="4" w:space="0" w:color="auto"/>
            </w:tcBorders>
          </w:tcPr>
          <w:p w14:paraId="658E57CD" w14:textId="77777777" w:rsidR="00F235A7" w:rsidRPr="00A24301" w:rsidRDefault="00F235A7" w:rsidP="00CD4BCA">
            <w:pPr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Total</w:t>
            </w:r>
          </w:p>
        </w:tc>
      </w:tr>
      <w:tr w:rsidR="00F235A7" w14:paraId="4E49FF84" w14:textId="77777777" w:rsidTr="00CD4BCA">
        <w:tc>
          <w:tcPr>
            <w:tcW w:w="1765" w:type="dxa"/>
            <w:tcBorders>
              <w:right w:val="single" w:sz="4" w:space="0" w:color="auto"/>
            </w:tcBorders>
          </w:tcPr>
          <w:p w14:paraId="318FB9F4" w14:textId="77777777" w:rsidR="00F235A7" w:rsidRPr="00A24301" w:rsidRDefault="00F235A7" w:rsidP="00CD4BCA">
            <w:pPr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Weightage (%)</w:t>
            </w:r>
          </w:p>
        </w:tc>
        <w:tc>
          <w:tcPr>
            <w:tcW w:w="1575" w:type="dxa"/>
            <w:tcBorders>
              <w:left w:val="single" w:sz="4" w:space="0" w:color="auto"/>
            </w:tcBorders>
          </w:tcPr>
          <w:p w14:paraId="71DD9DFA" w14:textId="77777777" w:rsidR="00F235A7" w:rsidRPr="00A24301" w:rsidRDefault="00F235A7" w:rsidP="00CD4BCA">
            <w:pPr>
              <w:spacing w:before="100" w:beforeAutospacing="1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10%</w:t>
            </w:r>
          </w:p>
        </w:tc>
        <w:tc>
          <w:tcPr>
            <w:tcW w:w="1730" w:type="dxa"/>
            <w:tcBorders>
              <w:right w:val="single" w:sz="4" w:space="0" w:color="auto"/>
            </w:tcBorders>
          </w:tcPr>
          <w:p w14:paraId="5E0285F1" w14:textId="77777777" w:rsidR="00F235A7" w:rsidRPr="00A24301" w:rsidRDefault="00F235A7" w:rsidP="00CD4BCA">
            <w:pPr>
              <w:spacing w:before="100" w:beforeAutospacing="1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30%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14:paraId="21D94DC9" w14:textId="77777777" w:rsidR="00F235A7" w:rsidRPr="00A24301" w:rsidRDefault="00F235A7" w:rsidP="00CD4BCA">
            <w:pPr>
              <w:spacing w:before="100" w:beforeAutospacing="1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60%</w:t>
            </w:r>
          </w:p>
        </w:tc>
        <w:tc>
          <w:tcPr>
            <w:tcW w:w="1660" w:type="dxa"/>
            <w:tcBorders>
              <w:left w:val="single" w:sz="4" w:space="0" w:color="auto"/>
            </w:tcBorders>
          </w:tcPr>
          <w:p w14:paraId="2889ECB1" w14:textId="77777777" w:rsidR="00F235A7" w:rsidRPr="00A24301" w:rsidRDefault="00F235A7" w:rsidP="00CD4BCA">
            <w:pPr>
              <w:spacing w:before="100" w:beforeAutospacing="1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100%</w:t>
            </w:r>
          </w:p>
        </w:tc>
      </w:tr>
    </w:tbl>
    <w:p w14:paraId="76802797" w14:textId="2D7BBC66" w:rsidR="00EA53CF" w:rsidRDefault="00EA53CF" w:rsidP="000109FC">
      <w:pPr>
        <w:spacing w:line="0" w:lineRule="atLeast"/>
        <w:rPr>
          <w:rFonts w:ascii="Times New Roman" w:eastAsia="Times New Roman" w:hAnsi="Times New Roman"/>
          <w:b/>
          <w:sz w:val="28"/>
        </w:rPr>
      </w:pPr>
    </w:p>
    <w:p w14:paraId="7EF7684C" w14:textId="7469243E" w:rsidR="00EA53CF" w:rsidRDefault="00EA53CF" w:rsidP="00F235A7">
      <w:pPr>
        <w:spacing w:line="0" w:lineRule="atLeast"/>
        <w:jc w:val="center"/>
        <w:rPr>
          <w:rFonts w:ascii="Times New Roman" w:eastAsia="Times New Roman" w:hAnsi="Times New Roman"/>
          <w:b/>
          <w:sz w:val="28"/>
        </w:rPr>
      </w:pPr>
    </w:p>
    <w:p w14:paraId="69BE21E5" w14:textId="77777777" w:rsidR="000109FC" w:rsidRDefault="000109FC" w:rsidP="00F235A7">
      <w:pPr>
        <w:spacing w:line="0" w:lineRule="atLeast"/>
        <w:jc w:val="center"/>
        <w:rPr>
          <w:rFonts w:ascii="Times New Roman" w:eastAsia="Times New Roman" w:hAnsi="Times New Roman"/>
          <w:b/>
          <w:sz w:val="28"/>
        </w:rPr>
      </w:pPr>
    </w:p>
    <w:bookmarkEnd w:id="0"/>
    <w:p w14:paraId="6C50CE6B" w14:textId="730BC440" w:rsidR="00E3272A" w:rsidRDefault="00E3272A" w:rsidP="00F235A7"/>
    <w:p w14:paraId="2574B2E1" w14:textId="08FF1D4F" w:rsidR="00E3272A" w:rsidRDefault="00E3272A" w:rsidP="00F235A7"/>
    <w:p w14:paraId="0AE1C0CB" w14:textId="153DD5E1" w:rsidR="00E3272A" w:rsidRPr="00E97A38" w:rsidRDefault="00E3272A" w:rsidP="00E3272A">
      <w:pPr>
        <w:pStyle w:val="BodyText"/>
        <w:jc w:val="center"/>
        <w:rPr>
          <w:b/>
          <w:sz w:val="28"/>
          <w:szCs w:val="28"/>
        </w:rPr>
      </w:pPr>
      <w:r w:rsidRPr="00E97A38">
        <w:rPr>
          <w:b/>
          <w:sz w:val="28"/>
          <w:szCs w:val="28"/>
        </w:rPr>
        <w:lastRenderedPageBreak/>
        <w:t>Product Design and Innovation</w:t>
      </w:r>
      <w:r>
        <w:rPr>
          <w:b/>
          <w:sz w:val="28"/>
          <w:szCs w:val="28"/>
        </w:rPr>
        <w:t xml:space="preserve"> Lab</w:t>
      </w:r>
    </w:p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1653"/>
        <w:gridCol w:w="2359"/>
        <w:gridCol w:w="1525"/>
        <w:gridCol w:w="1665"/>
        <w:gridCol w:w="1705"/>
      </w:tblGrid>
      <w:tr w:rsidR="00E3272A" w:rsidRPr="00E97A38" w14:paraId="70B65383" w14:textId="77777777" w:rsidTr="00CD4BCA">
        <w:trPr>
          <w:trHeight w:val="250"/>
        </w:trPr>
        <w:tc>
          <w:tcPr>
            <w:tcW w:w="1653" w:type="dxa"/>
          </w:tcPr>
          <w:p w14:paraId="11ADCF6A" w14:textId="77777777" w:rsidR="00E3272A" w:rsidRPr="00E97A38" w:rsidRDefault="00E3272A" w:rsidP="00CD4BCA">
            <w:pPr>
              <w:spacing w:line="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 w:rsidRPr="00E97A38">
              <w:rPr>
                <w:rFonts w:ascii="Times New Roman" w:hAnsi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2359" w:type="dxa"/>
          </w:tcPr>
          <w:p w14:paraId="53FADAAA" w14:textId="77777777" w:rsidR="00E3272A" w:rsidRPr="00E97A38" w:rsidRDefault="00E3272A" w:rsidP="00CD4BCA">
            <w:pPr>
              <w:spacing w:line="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 w:rsidRPr="00E97A38">
              <w:rPr>
                <w:rFonts w:ascii="Times New Roman" w:hAnsi="Times New Roman"/>
                <w:b/>
                <w:sz w:val="24"/>
                <w:szCs w:val="24"/>
              </w:rPr>
              <w:t>Course name</w:t>
            </w:r>
          </w:p>
        </w:tc>
        <w:tc>
          <w:tcPr>
            <w:tcW w:w="1525" w:type="dxa"/>
          </w:tcPr>
          <w:p w14:paraId="59A39EB2" w14:textId="77777777" w:rsidR="00E3272A" w:rsidRPr="00E97A38" w:rsidRDefault="00E3272A" w:rsidP="00CD4BCA">
            <w:pPr>
              <w:spacing w:line="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 w:rsidRPr="00E97A38">
              <w:rPr>
                <w:rFonts w:ascii="Times New Roman" w:hAnsi="Times New Roman"/>
                <w:b/>
                <w:sz w:val="24"/>
                <w:szCs w:val="24"/>
              </w:rPr>
              <w:t>Course Category</w:t>
            </w:r>
          </w:p>
        </w:tc>
        <w:tc>
          <w:tcPr>
            <w:tcW w:w="1665" w:type="dxa"/>
          </w:tcPr>
          <w:p w14:paraId="750C04ED" w14:textId="77777777" w:rsidR="00E3272A" w:rsidRPr="00E97A38" w:rsidRDefault="00E3272A" w:rsidP="00CD4BCA">
            <w:pPr>
              <w:spacing w:line="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 w:rsidRPr="00E97A38">
              <w:rPr>
                <w:rFonts w:ascii="Times New Roman" w:hAnsi="Times New Roman"/>
                <w:b/>
                <w:sz w:val="24"/>
                <w:szCs w:val="24"/>
              </w:rPr>
              <w:t>L-T-P</w:t>
            </w:r>
          </w:p>
        </w:tc>
        <w:tc>
          <w:tcPr>
            <w:tcW w:w="1705" w:type="dxa"/>
          </w:tcPr>
          <w:p w14:paraId="6925F85F" w14:textId="77777777" w:rsidR="00E3272A" w:rsidRPr="00E97A38" w:rsidRDefault="00E3272A" w:rsidP="00CD4BCA">
            <w:pPr>
              <w:spacing w:line="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 w:rsidRPr="00E97A38">
              <w:rPr>
                <w:rFonts w:ascii="Times New Roman" w:hAnsi="Times New Roman"/>
                <w:b/>
                <w:sz w:val="24"/>
                <w:szCs w:val="24"/>
              </w:rPr>
              <w:t>Credits</w:t>
            </w:r>
          </w:p>
        </w:tc>
      </w:tr>
      <w:tr w:rsidR="00E3272A" w:rsidRPr="00E97A38" w14:paraId="057EAA63" w14:textId="77777777" w:rsidTr="00CD4BCA">
        <w:trPr>
          <w:trHeight w:val="250"/>
        </w:trPr>
        <w:tc>
          <w:tcPr>
            <w:tcW w:w="1653" w:type="dxa"/>
          </w:tcPr>
          <w:p w14:paraId="1DAEC439" w14:textId="08E92C8C" w:rsidR="00E3272A" w:rsidRPr="00E97A38" w:rsidRDefault="00E3272A" w:rsidP="00CD4BCA">
            <w:pPr>
              <w:spacing w:line="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 w:rsidRPr="00E97A38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 w:rsidR="00EA53CF">
              <w:rPr>
                <w:rFonts w:ascii="Times New Roman" w:hAnsi="Times New Roman"/>
                <w:b/>
                <w:sz w:val="24"/>
                <w:szCs w:val="24"/>
              </w:rPr>
              <w:t>HS</w:t>
            </w:r>
            <w:r w:rsidRPr="00E97A38">
              <w:rPr>
                <w:rFonts w:ascii="Times New Roman" w:hAnsi="Times New Roman"/>
                <w:b/>
                <w:sz w:val="24"/>
                <w:szCs w:val="24"/>
              </w:rPr>
              <w:t>XY01</w:t>
            </w:r>
          </w:p>
        </w:tc>
        <w:tc>
          <w:tcPr>
            <w:tcW w:w="2359" w:type="dxa"/>
          </w:tcPr>
          <w:p w14:paraId="54AA8D75" w14:textId="77777777" w:rsidR="00E3272A" w:rsidRPr="00E97A38" w:rsidRDefault="00E3272A" w:rsidP="00CD4BCA">
            <w:pPr>
              <w:spacing w:line="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 w:rsidRPr="00E97A38">
              <w:rPr>
                <w:rFonts w:ascii="Times New Roman" w:hAnsi="Times New Roman"/>
                <w:b/>
                <w:sz w:val="24"/>
                <w:szCs w:val="24"/>
              </w:rPr>
              <w:t>Product Design and Innovation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Lab</w:t>
            </w:r>
          </w:p>
        </w:tc>
        <w:tc>
          <w:tcPr>
            <w:tcW w:w="1525" w:type="dxa"/>
          </w:tcPr>
          <w:p w14:paraId="2E0197AC" w14:textId="77777777" w:rsidR="00E3272A" w:rsidRPr="00E97A38" w:rsidRDefault="00E3272A" w:rsidP="00CD4BCA">
            <w:pPr>
              <w:spacing w:line="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 w:rsidRPr="00E97A38">
              <w:rPr>
                <w:rFonts w:ascii="Times New Roman" w:hAnsi="Times New Roman"/>
                <w:b/>
                <w:sz w:val="24"/>
                <w:szCs w:val="24"/>
              </w:rPr>
              <w:t>HSC</w:t>
            </w:r>
          </w:p>
        </w:tc>
        <w:tc>
          <w:tcPr>
            <w:tcW w:w="1665" w:type="dxa"/>
          </w:tcPr>
          <w:p w14:paraId="0E2476FB" w14:textId="0973982F" w:rsidR="00E3272A" w:rsidRPr="00E97A38" w:rsidRDefault="007633BA" w:rsidP="00CD4BCA">
            <w:pPr>
              <w:spacing w:line="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</w:t>
            </w:r>
            <w:r w:rsidR="00E3272A" w:rsidRPr="00E97A38">
              <w:rPr>
                <w:rFonts w:ascii="Times New Roman" w:hAnsi="Times New Roman"/>
                <w:b/>
                <w:sz w:val="24"/>
                <w:szCs w:val="24"/>
              </w:rPr>
              <w:t xml:space="preserve">: 0: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1705" w:type="dxa"/>
          </w:tcPr>
          <w:p w14:paraId="27F53854" w14:textId="77777777" w:rsidR="00E3272A" w:rsidRPr="00E97A38" w:rsidRDefault="00E3272A" w:rsidP="00CD4BCA">
            <w:pPr>
              <w:spacing w:line="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 w:rsidRPr="00E97A38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</w:tr>
    </w:tbl>
    <w:p w14:paraId="675B5075" w14:textId="77777777" w:rsidR="00E3272A" w:rsidRPr="00E97A38" w:rsidRDefault="00E3272A" w:rsidP="00E3272A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352A970F" w14:textId="77777777" w:rsidR="00E3272A" w:rsidRPr="00E97A38" w:rsidRDefault="00E3272A" w:rsidP="00E3272A">
      <w:pPr>
        <w:pStyle w:val="Heading2"/>
        <w:spacing w:befor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E97A38">
        <w:rPr>
          <w:rFonts w:ascii="Times New Roman" w:hAnsi="Times New Roman" w:cs="Times New Roman"/>
          <w:b/>
          <w:bCs/>
          <w:color w:val="auto"/>
          <w:sz w:val="24"/>
          <w:szCs w:val="24"/>
        </w:rPr>
        <w:t>Course Learning Objectives</w:t>
      </w:r>
    </w:p>
    <w:p w14:paraId="3DF1EC45" w14:textId="77777777" w:rsidR="00E3272A" w:rsidRPr="00E97A38" w:rsidRDefault="00E3272A" w:rsidP="00E3272A">
      <w:pPr>
        <w:pStyle w:val="BodyText"/>
        <w:rPr>
          <w:b/>
          <w:sz w:val="24"/>
          <w:szCs w:val="24"/>
        </w:rPr>
      </w:pPr>
    </w:p>
    <w:p w14:paraId="0501FA65" w14:textId="77777777" w:rsidR="00E3272A" w:rsidRPr="00E97A38" w:rsidRDefault="00E3272A" w:rsidP="00E3272A">
      <w:pPr>
        <w:pStyle w:val="ListParagraph"/>
        <w:widowControl w:val="0"/>
        <w:numPr>
          <w:ilvl w:val="1"/>
          <w:numId w:val="26"/>
        </w:numPr>
        <w:tabs>
          <w:tab w:val="left" w:pos="1713"/>
        </w:tabs>
        <w:autoSpaceDE w:val="0"/>
        <w:autoSpaceDN w:val="0"/>
        <w:spacing w:after="160" w:line="259" w:lineRule="auto"/>
        <w:ind w:left="179" w:hanging="179"/>
        <w:contextualSpacing w:val="0"/>
        <w:rPr>
          <w:rFonts w:ascii="Times New Roman" w:hAnsi="Times New Roman" w:cs="Times New Roman"/>
          <w:sz w:val="24"/>
          <w:szCs w:val="24"/>
        </w:rPr>
      </w:pPr>
      <w:r w:rsidRPr="00E97A38">
        <w:rPr>
          <w:rFonts w:ascii="Times New Roman" w:hAnsi="Times New Roman" w:cs="Times New Roman"/>
          <w:sz w:val="24"/>
          <w:szCs w:val="24"/>
        </w:rPr>
        <w:t>To make awareness of the product design process.</w:t>
      </w:r>
    </w:p>
    <w:p w14:paraId="37EFBAAD" w14:textId="77777777" w:rsidR="00E3272A" w:rsidRPr="00E97A38" w:rsidRDefault="00E3272A" w:rsidP="00E3272A">
      <w:pPr>
        <w:pStyle w:val="ListParagraph"/>
        <w:widowControl w:val="0"/>
        <w:numPr>
          <w:ilvl w:val="1"/>
          <w:numId w:val="26"/>
        </w:numPr>
        <w:tabs>
          <w:tab w:val="left" w:pos="1713"/>
        </w:tabs>
        <w:autoSpaceDE w:val="0"/>
        <w:autoSpaceDN w:val="0"/>
        <w:spacing w:after="160" w:line="280" w:lineRule="auto"/>
        <w:ind w:left="236" w:right="1060" w:hanging="236"/>
        <w:contextualSpacing w:val="0"/>
        <w:rPr>
          <w:rFonts w:ascii="Times New Roman" w:hAnsi="Times New Roman" w:cs="Times New Roman"/>
          <w:sz w:val="24"/>
          <w:szCs w:val="24"/>
        </w:rPr>
      </w:pPr>
      <w:r w:rsidRPr="00E97A38">
        <w:rPr>
          <w:rFonts w:ascii="Times New Roman" w:hAnsi="Times New Roman" w:cs="Times New Roman"/>
          <w:sz w:val="24"/>
          <w:szCs w:val="24"/>
        </w:rPr>
        <w:t>This course will give an understanding of methods, tools and techniques applied in product design.</w:t>
      </w:r>
    </w:p>
    <w:p w14:paraId="02D94B5A" w14:textId="77777777" w:rsidR="00E3272A" w:rsidRPr="000109FC" w:rsidRDefault="00E3272A" w:rsidP="00E3272A">
      <w:pPr>
        <w:pStyle w:val="ListParagraph"/>
        <w:tabs>
          <w:tab w:val="left" w:pos="1713"/>
        </w:tabs>
        <w:spacing w:line="280" w:lineRule="auto"/>
        <w:ind w:left="1" w:right="981"/>
        <w:rPr>
          <w:rFonts w:ascii="Times New Roman" w:hAnsi="Times New Roman" w:cs="Times New Roman"/>
          <w:sz w:val="24"/>
          <w:szCs w:val="24"/>
        </w:rPr>
      </w:pPr>
      <w:r w:rsidRPr="00E97A38">
        <w:rPr>
          <w:rFonts w:ascii="Times New Roman" w:hAnsi="Times New Roman" w:cs="Times New Roman"/>
          <w:sz w:val="24"/>
          <w:szCs w:val="24"/>
        </w:rPr>
        <w:t>3. This course will enhance the overview of innovation, product design process.   4.Itwillhelptounderstandcompetitivebenchmarking, aspects of human factors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109FC">
        <w:rPr>
          <w:rFonts w:ascii="Times New Roman" w:hAnsi="Times New Roman" w:cs="Times New Roman"/>
          <w:sz w:val="24"/>
          <w:szCs w:val="24"/>
        </w:rPr>
        <w:t>product design, tools for creative concept.</w:t>
      </w:r>
    </w:p>
    <w:p w14:paraId="652C80A1" w14:textId="77777777" w:rsidR="00E3272A" w:rsidRPr="00E97A38" w:rsidRDefault="00E3272A" w:rsidP="00E3272A">
      <w:pPr>
        <w:pStyle w:val="ListParagraph"/>
        <w:widowControl w:val="0"/>
        <w:numPr>
          <w:ilvl w:val="0"/>
          <w:numId w:val="25"/>
        </w:numPr>
        <w:tabs>
          <w:tab w:val="left" w:pos="1713"/>
        </w:tabs>
        <w:autoSpaceDE w:val="0"/>
        <w:autoSpaceDN w:val="0"/>
        <w:spacing w:after="160" w:line="278" w:lineRule="auto"/>
        <w:ind w:left="236" w:right="902" w:hanging="236"/>
        <w:contextualSpacing w:val="0"/>
        <w:rPr>
          <w:rFonts w:ascii="Times New Roman" w:hAnsi="Times New Roman" w:cs="Times New Roman"/>
          <w:sz w:val="24"/>
          <w:szCs w:val="24"/>
        </w:rPr>
      </w:pPr>
      <w:r w:rsidRPr="00E97A38">
        <w:rPr>
          <w:rFonts w:ascii="Times New Roman" w:hAnsi="Times New Roman" w:cs="Times New Roman"/>
          <w:sz w:val="24"/>
          <w:szCs w:val="24"/>
        </w:rPr>
        <w:t xml:space="preserve">one of the objectives of this course is to </w:t>
      </w:r>
      <w:r>
        <w:rPr>
          <w:rFonts w:ascii="Times New Roman" w:hAnsi="Times New Roman" w:cs="Times New Roman"/>
          <w:sz w:val="24"/>
          <w:szCs w:val="24"/>
        </w:rPr>
        <w:t xml:space="preserve">enable student for advance thinking in designing through </w:t>
      </w:r>
      <w:r w:rsidRPr="00E97A38">
        <w:rPr>
          <w:rFonts w:ascii="Times New Roman" w:hAnsi="Times New Roman" w:cs="Times New Roman"/>
          <w:sz w:val="24"/>
          <w:szCs w:val="24"/>
        </w:rPr>
        <w:t>case studies and hands-on exercises.</w:t>
      </w:r>
    </w:p>
    <w:p w14:paraId="774F7E86" w14:textId="77777777" w:rsidR="00E3272A" w:rsidRPr="00E97A38" w:rsidRDefault="00E3272A" w:rsidP="00E3272A">
      <w:pPr>
        <w:pStyle w:val="ListParagraph"/>
        <w:widowControl w:val="0"/>
        <w:numPr>
          <w:ilvl w:val="0"/>
          <w:numId w:val="25"/>
        </w:numPr>
        <w:tabs>
          <w:tab w:val="left" w:pos="1713"/>
        </w:tabs>
        <w:autoSpaceDE w:val="0"/>
        <w:autoSpaceDN w:val="0"/>
        <w:spacing w:after="160" w:line="280" w:lineRule="auto"/>
        <w:ind w:left="176" w:right="1159" w:hanging="176"/>
        <w:contextualSpacing w:val="0"/>
        <w:rPr>
          <w:rFonts w:ascii="Times New Roman" w:hAnsi="Times New Roman" w:cs="Times New Roman"/>
          <w:sz w:val="24"/>
          <w:szCs w:val="24"/>
        </w:rPr>
      </w:pPr>
      <w:r w:rsidRPr="00E97A38">
        <w:rPr>
          <w:rFonts w:ascii="Times New Roman" w:hAnsi="Times New Roman" w:cs="Times New Roman"/>
          <w:sz w:val="24"/>
          <w:szCs w:val="24"/>
        </w:rPr>
        <w:t>It will help students to generate creative ideas in to product design, considering human factors aspects</w:t>
      </w:r>
      <w:r>
        <w:rPr>
          <w:rFonts w:ascii="Times New Roman" w:hAnsi="Times New Roman" w:cs="Times New Roman"/>
          <w:sz w:val="24"/>
          <w:szCs w:val="24"/>
        </w:rPr>
        <w:t xml:space="preserve"> along with its business plan</w:t>
      </w:r>
    </w:p>
    <w:p w14:paraId="3FB5C9F3" w14:textId="77777777" w:rsidR="00E3272A" w:rsidRPr="00E97A38" w:rsidRDefault="00E3272A" w:rsidP="00E3272A">
      <w:pPr>
        <w:pStyle w:val="BodyText"/>
        <w:rPr>
          <w:sz w:val="24"/>
          <w:szCs w:val="24"/>
        </w:rPr>
      </w:pPr>
    </w:p>
    <w:p w14:paraId="2B84B03C" w14:textId="77777777" w:rsidR="000109FC" w:rsidRPr="00E97A38" w:rsidRDefault="000109FC" w:rsidP="000109FC">
      <w:pPr>
        <w:pStyle w:val="BodyText"/>
        <w:rPr>
          <w:sz w:val="24"/>
          <w:szCs w:val="24"/>
        </w:rPr>
      </w:pPr>
    </w:p>
    <w:p w14:paraId="1C69AF83" w14:textId="77777777" w:rsidR="000109FC" w:rsidRPr="000109FC" w:rsidRDefault="000109FC" w:rsidP="000109FC">
      <w:pPr>
        <w:pStyle w:val="Heading2"/>
        <w:spacing w:befor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9FC">
        <w:rPr>
          <w:rFonts w:ascii="Times New Roman" w:hAnsi="Times New Roman" w:cs="Times New Roman"/>
          <w:b/>
          <w:bCs/>
          <w:color w:val="auto"/>
          <w:sz w:val="24"/>
          <w:szCs w:val="24"/>
        </w:rPr>
        <w:t>Course Contents</w:t>
      </w:r>
    </w:p>
    <w:p w14:paraId="1D7EF388" w14:textId="77777777" w:rsidR="000109FC" w:rsidRPr="00E97A38" w:rsidRDefault="000109FC" w:rsidP="000109FC">
      <w:pPr>
        <w:pStyle w:val="BodyText"/>
        <w:rPr>
          <w:b/>
          <w:sz w:val="24"/>
          <w:szCs w:val="24"/>
        </w:rPr>
      </w:pPr>
    </w:p>
    <w:p w14:paraId="2A517210" w14:textId="77777777" w:rsidR="000109FC" w:rsidRPr="00E97A38" w:rsidRDefault="000109FC" w:rsidP="000109FC">
      <w:pPr>
        <w:tabs>
          <w:tab w:val="left" w:pos="8511"/>
        </w:tabs>
        <w:rPr>
          <w:rFonts w:ascii="Times New Roman" w:hAnsi="Times New Roman"/>
          <w:b/>
          <w:sz w:val="24"/>
          <w:szCs w:val="24"/>
        </w:rPr>
      </w:pPr>
      <w:r w:rsidRPr="00E97A38">
        <w:rPr>
          <w:rFonts w:ascii="Times New Roman" w:hAnsi="Times New Roman"/>
          <w:b/>
          <w:sz w:val="24"/>
          <w:szCs w:val="24"/>
        </w:rPr>
        <w:t>UNIT I</w:t>
      </w:r>
      <w:r w:rsidRPr="00E97A38">
        <w:rPr>
          <w:rFonts w:ascii="Times New Roman" w:hAnsi="Times New Roman"/>
          <w:b/>
          <w:sz w:val="24"/>
          <w:szCs w:val="24"/>
        </w:rPr>
        <w:tab/>
        <w:t>(</w:t>
      </w:r>
      <w:r>
        <w:rPr>
          <w:rFonts w:ascii="Times New Roman" w:hAnsi="Times New Roman"/>
          <w:b/>
          <w:sz w:val="24"/>
          <w:szCs w:val="24"/>
        </w:rPr>
        <w:t>4</w:t>
      </w:r>
      <w:r w:rsidRPr="00E97A38">
        <w:rPr>
          <w:rFonts w:ascii="Times New Roman" w:hAnsi="Times New Roman"/>
          <w:b/>
          <w:sz w:val="24"/>
          <w:szCs w:val="24"/>
        </w:rPr>
        <w:t>hours)</w:t>
      </w:r>
    </w:p>
    <w:p w14:paraId="1191987F" w14:textId="77777777" w:rsidR="000109FC" w:rsidRPr="00E97A38" w:rsidRDefault="000109FC" w:rsidP="000109FC">
      <w:pPr>
        <w:pStyle w:val="BodyText"/>
        <w:spacing w:line="283" w:lineRule="auto"/>
        <w:ind w:right="1012"/>
        <w:jc w:val="both"/>
        <w:rPr>
          <w:sz w:val="24"/>
          <w:szCs w:val="24"/>
        </w:rPr>
      </w:pPr>
      <w:r w:rsidRPr="00E97A38">
        <w:rPr>
          <w:sz w:val="24"/>
          <w:szCs w:val="24"/>
        </w:rPr>
        <w:t>introduction to product and Product design, difference between Product development and product design</w:t>
      </w:r>
      <w:r>
        <w:rPr>
          <w:sz w:val="24"/>
          <w:szCs w:val="24"/>
        </w:rPr>
        <w:t>,</w:t>
      </w:r>
      <w:r w:rsidRPr="00945672">
        <w:rPr>
          <w:sz w:val="24"/>
          <w:szCs w:val="24"/>
        </w:rPr>
        <w:t xml:space="preserve"> </w:t>
      </w:r>
      <w:r w:rsidRPr="00E97A38">
        <w:rPr>
          <w:sz w:val="24"/>
          <w:szCs w:val="24"/>
        </w:rPr>
        <w:t>Need for Innovation and design, user Innovation</w:t>
      </w:r>
      <w:r>
        <w:rPr>
          <w:sz w:val="24"/>
          <w:szCs w:val="24"/>
        </w:rPr>
        <w:t xml:space="preserve">. </w:t>
      </w:r>
      <w:r w:rsidRPr="00E97A38">
        <w:rPr>
          <w:sz w:val="24"/>
          <w:szCs w:val="24"/>
        </w:rPr>
        <w:t>Need Problem Identification</w:t>
      </w:r>
      <w:r>
        <w:rPr>
          <w:sz w:val="24"/>
          <w:szCs w:val="24"/>
        </w:rPr>
        <w:t>,</w:t>
      </w:r>
      <w:r w:rsidRPr="00945672">
        <w:rPr>
          <w:sz w:val="24"/>
          <w:szCs w:val="24"/>
        </w:rPr>
        <w:t xml:space="preserve"> </w:t>
      </w:r>
      <w:r w:rsidRPr="00E97A38">
        <w:rPr>
          <w:sz w:val="24"/>
          <w:szCs w:val="24"/>
        </w:rPr>
        <w:t>product study and market study</w:t>
      </w:r>
    </w:p>
    <w:p w14:paraId="1993FAF5" w14:textId="77777777" w:rsidR="000109FC" w:rsidRPr="00E97A38" w:rsidRDefault="000109FC" w:rsidP="000109FC">
      <w:pPr>
        <w:pStyle w:val="BodyText"/>
        <w:rPr>
          <w:sz w:val="24"/>
          <w:szCs w:val="24"/>
        </w:rPr>
      </w:pPr>
    </w:p>
    <w:p w14:paraId="5D0F5308" w14:textId="77777777" w:rsidR="000109FC" w:rsidRPr="00E97A38" w:rsidRDefault="000109FC" w:rsidP="000109FC">
      <w:pPr>
        <w:pStyle w:val="Heading2"/>
        <w:tabs>
          <w:tab w:val="left" w:pos="8511"/>
        </w:tabs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E97A38">
        <w:rPr>
          <w:rFonts w:ascii="Times New Roman" w:hAnsi="Times New Roman" w:cs="Times New Roman"/>
          <w:b/>
          <w:bCs/>
          <w:color w:val="auto"/>
          <w:sz w:val="24"/>
          <w:szCs w:val="24"/>
        </w:rPr>
        <w:t>UNIT II</w:t>
      </w:r>
      <w:r w:rsidRPr="00E97A38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E97A38"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3</w:t>
      </w:r>
      <w:r w:rsidRPr="00E97A38">
        <w:rPr>
          <w:rFonts w:ascii="Times New Roman" w:hAnsi="Times New Roman" w:cs="Times New Roman"/>
          <w:b/>
          <w:bCs/>
          <w:color w:val="auto"/>
          <w:sz w:val="24"/>
          <w:szCs w:val="24"/>
        </w:rPr>
        <w:t>hours)</w:t>
      </w:r>
    </w:p>
    <w:p w14:paraId="2FF1456E" w14:textId="77777777" w:rsidR="000109FC" w:rsidRPr="00E97A38" w:rsidRDefault="000109FC" w:rsidP="000109FC">
      <w:pPr>
        <w:pStyle w:val="BodyText"/>
        <w:spacing w:line="280" w:lineRule="auto"/>
        <w:ind w:right="1068"/>
        <w:rPr>
          <w:sz w:val="24"/>
          <w:szCs w:val="24"/>
        </w:rPr>
      </w:pPr>
      <w:r w:rsidRPr="00E97A38">
        <w:rPr>
          <w:sz w:val="24"/>
          <w:szCs w:val="24"/>
        </w:rPr>
        <w:t>Importance of human factors in product design, physical ergonomics, principles and issues, ergonomic assessment tool, Cognitive issues in product design.</w:t>
      </w:r>
    </w:p>
    <w:p w14:paraId="56015989" w14:textId="77777777" w:rsidR="000109FC" w:rsidRPr="00E97A38" w:rsidRDefault="000109FC" w:rsidP="000109FC">
      <w:pPr>
        <w:pStyle w:val="BodyText"/>
        <w:rPr>
          <w:sz w:val="24"/>
          <w:szCs w:val="24"/>
        </w:rPr>
      </w:pPr>
    </w:p>
    <w:p w14:paraId="0CD4CF0A" w14:textId="77777777" w:rsidR="000109FC" w:rsidRPr="00E97A38" w:rsidRDefault="000109FC" w:rsidP="000109FC">
      <w:pPr>
        <w:pStyle w:val="Heading2"/>
        <w:tabs>
          <w:tab w:val="left" w:pos="8335"/>
        </w:tabs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E97A38">
        <w:rPr>
          <w:rFonts w:ascii="Times New Roman" w:hAnsi="Times New Roman" w:cs="Times New Roman"/>
          <w:b/>
          <w:bCs/>
          <w:color w:val="auto"/>
          <w:sz w:val="24"/>
          <w:szCs w:val="24"/>
        </w:rPr>
        <w:t>UNIT III</w:t>
      </w:r>
      <w:r w:rsidRPr="00E97A38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E97A38">
        <w:rPr>
          <w:rFonts w:ascii="Times New Roman" w:hAnsi="Times New Roman" w:cs="Times New Roman"/>
          <w:b/>
          <w:bCs/>
          <w:color w:val="auto"/>
          <w:sz w:val="24"/>
          <w:szCs w:val="24"/>
        </w:rPr>
        <w:t>(2hours)</w:t>
      </w:r>
    </w:p>
    <w:p w14:paraId="5B17662F" w14:textId="77777777" w:rsidR="000109FC" w:rsidRPr="00E97A38" w:rsidRDefault="000109FC" w:rsidP="000109FC">
      <w:pPr>
        <w:pStyle w:val="BodyText"/>
        <w:spacing w:line="280" w:lineRule="auto"/>
        <w:rPr>
          <w:sz w:val="24"/>
          <w:szCs w:val="24"/>
        </w:rPr>
      </w:pPr>
      <w:r w:rsidRPr="00E97A38">
        <w:rPr>
          <w:sz w:val="24"/>
          <w:szCs w:val="24"/>
        </w:rPr>
        <w:t>Creative techniques and tools, concept generation, concept evaluation, concept design and presentations.</w:t>
      </w:r>
    </w:p>
    <w:p w14:paraId="2BB7F1B7" w14:textId="77777777" w:rsidR="000109FC" w:rsidRPr="00E97A38" w:rsidRDefault="000109FC" w:rsidP="000109FC">
      <w:pPr>
        <w:pStyle w:val="BodyText"/>
        <w:rPr>
          <w:sz w:val="24"/>
          <w:szCs w:val="24"/>
        </w:rPr>
      </w:pPr>
    </w:p>
    <w:p w14:paraId="4AC0CEC0" w14:textId="77777777" w:rsidR="000109FC" w:rsidRPr="00E97A38" w:rsidRDefault="000109FC" w:rsidP="000109FC">
      <w:pPr>
        <w:pStyle w:val="Heading2"/>
        <w:tabs>
          <w:tab w:val="left" w:pos="8511"/>
        </w:tabs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E97A38">
        <w:rPr>
          <w:rFonts w:ascii="Times New Roman" w:hAnsi="Times New Roman" w:cs="Times New Roman"/>
          <w:b/>
          <w:bCs/>
          <w:color w:val="auto"/>
          <w:sz w:val="24"/>
          <w:szCs w:val="24"/>
        </w:rPr>
        <w:t>UNIT IV</w:t>
      </w:r>
      <w:r w:rsidRPr="00E97A38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E97A38"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4</w:t>
      </w:r>
      <w:r w:rsidRPr="00E97A38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hours)</w:t>
      </w:r>
    </w:p>
    <w:p w14:paraId="61C86A59" w14:textId="77777777" w:rsidR="000109FC" w:rsidRPr="00E97A38" w:rsidRDefault="000109FC" w:rsidP="000109FC">
      <w:pPr>
        <w:pStyle w:val="BodyText"/>
        <w:spacing w:line="283" w:lineRule="auto"/>
        <w:ind w:right="884"/>
        <w:rPr>
          <w:sz w:val="24"/>
          <w:szCs w:val="24"/>
        </w:rPr>
        <w:sectPr w:rsidR="000109FC" w:rsidRPr="00E97A38" w:rsidSect="000109FC">
          <w:headerReference w:type="default" r:id="rId8"/>
          <w:footerReference w:type="default" r:id="rId9"/>
          <w:type w:val="continuous"/>
          <w:pgSz w:w="11910" w:h="16840"/>
          <w:pgMar w:top="2260" w:right="460" w:bottom="1880" w:left="1180" w:header="567" w:footer="567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299"/>
        </w:sectPr>
      </w:pPr>
      <w:r w:rsidRPr="00E97A38">
        <w:rPr>
          <w:sz w:val="24"/>
          <w:szCs w:val="24"/>
        </w:rPr>
        <w:t>Product prototype, model making work flow for prototype, tools and techniques for model making and prototyping, introduction to prototype driven innovation</w:t>
      </w:r>
    </w:p>
    <w:p w14:paraId="60A4C6ED" w14:textId="77777777" w:rsidR="000109FC" w:rsidRPr="00E97A38" w:rsidRDefault="000109FC" w:rsidP="000109FC">
      <w:pPr>
        <w:pStyle w:val="BodyText"/>
        <w:rPr>
          <w:sz w:val="24"/>
          <w:szCs w:val="24"/>
        </w:rPr>
      </w:pPr>
    </w:p>
    <w:p w14:paraId="2C704FD6" w14:textId="77777777" w:rsidR="000109FC" w:rsidRPr="00E97A38" w:rsidRDefault="000109FC" w:rsidP="000109FC">
      <w:pPr>
        <w:pStyle w:val="Heading2"/>
        <w:tabs>
          <w:tab w:val="left" w:pos="8393"/>
        </w:tabs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E97A38">
        <w:rPr>
          <w:rFonts w:ascii="Times New Roman" w:hAnsi="Times New Roman" w:cs="Times New Roman"/>
          <w:b/>
          <w:bCs/>
          <w:color w:val="auto"/>
          <w:sz w:val="24"/>
          <w:szCs w:val="24"/>
        </w:rPr>
        <w:t>UNIT V</w:t>
      </w:r>
      <w:r w:rsidRPr="00E97A38">
        <w:rPr>
          <w:rFonts w:ascii="Times New Roman" w:hAnsi="Times New Roman" w:cs="Times New Roman"/>
          <w:color w:val="auto"/>
          <w:sz w:val="24"/>
          <w:szCs w:val="24"/>
        </w:rPr>
        <w:tab/>
        <w:t>(</w:t>
      </w:r>
      <w:r>
        <w:rPr>
          <w:rFonts w:ascii="Times New Roman" w:hAnsi="Times New Roman" w:cs="Times New Roman"/>
          <w:color w:val="auto"/>
          <w:sz w:val="24"/>
          <w:szCs w:val="24"/>
        </w:rPr>
        <w:t>7</w:t>
      </w:r>
      <w:r w:rsidRPr="00E97A38">
        <w:rPr>
          <w:rFonts w:ascii="Times New Roman" w:hAnsi="Times New Roman" w:cs="Times New Roman"/>
          <w:color w:val="auto"/>
          <w:sz w:val="24"/>
          <w:szCs w:val="24"/>
        </w:rPr>
        <w:t>hours)</w:t>
      </w:r>
    </w:p>
    <w:p w14:paraId="6BB38122" w14:textId="77777777" w:rsidR="000109FC" w:rsidRDefault="000109FC" w:rsidP="000109FC">
      <w:pPr>
        <w:pStyle w:val="BodyText"/>
        <w:rPr>
          <w:sz w:val="24"/>
          <w:szCs w:val="24"/>
        </w:rPr>
      </w:pPr>
      <w:r>
        <w:rPr>
          <w:sz w:val="24"/>
          <w:szCs w:val="24"/>
        </w:rPr>
        <w:t>Selection of a product, Designing, marketability of product, Disciplined entrepreneurship canvas</w:t>
      </w:r>
    </w:p>
    <w:p w14:paraId="606DDEA0" w14:textId="77777777" w:rsidR="000109FC" w:rsidRPr="00E97A38" w:rsidRDefault="000109FC" w:rsidP="000109FC">
      <w:pPr>
        <w:pStyle w:val="BodyText"/>
        <w:rPr>
          <w:sz w:val="24"/>
          <w:szCs w:val="24"/>
        </w:rPr>
      </w:pPr>
      <w:r>
        <w:rPr>
          <w:sz w:val="24"/>
          <w:szCs w:val="24"/>
        </w:rPr>
        <w:t xml:space="preserve">(Students need to fill up the canvas according to their selected product or services) </w:t>
      </w:r>
    </w:p>
    <w:p w14:paraId="720281E7" w14:textId="77777777" w:rsidR="000109FC" w:rsidRPr="00E97A38" w:rsidRDefault="000109FC" w:rsidP="000109FC">
      <w:pPr>
        <w:pStyle w:val="Heading2"/>
        <w:tabs>
          <w:tab w:val="left" w:pos="8510"/>
        </w:tabs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E97A38">
        <w:rPr>
          <w:rFonts w:ascii="Times New Roman" w:hAnsi="Times New Roman" w:cs="Times New Roman"/>
          <w:b/>
          <w:bCs/>
          <w:color w:val="auto"/>
          <w:sz w:val="24"/>
          <w:szCs w:val="24"/>
        </w:rPr>
        <w:t>UNIT VI</w:t>
      </w:r>
      <w:r w:rsidRPr="00E97A38">
        <w:rPr>
          <w:rFonts w:ascii="Times New Roman" w:hAnsi="Times New Roman" w:cs="Times New Roman"/>
          <w:color w:val="auto"/>
          <w:sz w:val="24"/>
          <w:szCs w:val="24"/>
        </w:rPr>
        <w:tab/>
        <w:t>(</w:t>
      </w:r>
      <w:r>
        <w:rPr>
          <w:rFonts w:ascii="Times New Roman" w:hAnsi="Times New Roman" w:cs="Times New Roman"/>
          <w:color w:val="auto"/>
          <w:sz w:val="24"/>
          <w:szCs w:val="24"/>
        </w:rPr>
        <w:t>10</w:t>
      </w:r>
      <w:r w:rsidRPr="00E97A38">
        <w:rPr>
          <w:rFonts w:ascii="Times New Roman" w:hAnsi="Times New Roman" w:cs="Times New Roman"/>
          <w:color w:val="auto"/>
          <w:sz w:val="24"/>
          <w:szCs w:val="24"/>
        </w:rPr>
        <w:t xml:space="preserve"> hours)</w:t>
      </w:r>
    </w:p>
    <w:p w14:paraId="1D5EFD06" w14:textId="77777777" w:rsidR="000109FC" w:rsidRDefault="000109FC" w:rsidP="000109FC">
      <w:pPr>
        <w:pStyle w:val="Heading2"/>
        <w:spacing w:before="0" w:line="458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9FC">
        <w:rPr>
          <w:rFonts w:ascii="Times New Roman" w:hAnsi="Times New Roman" w:cs="Times New Roman"/>
          <w:color w:val="000000" w:themeColor="text1"/>
          <w:sz w:val="24"/>
          <w:szCs w:val="24"/>
        </w:rPr>
        <w:t>Overview of final product, assignment submission with presentation</w:t>
      </w:r>
    </w:p>
    <w:p w14:paraId="7008A1E1" w14:textId="1638D563" w:rsidR="00E3272A" w:rsidRPr="000109FC" w:rsidRDefault="00E3272A" w:rsidP="000109FC">
      <w:pPr>
        <w:pStyle w:val="Heading2"/>
        <w:spacing w:before="0" w:line="458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109FC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D29D206" wp14:editId="086B1470">
                <wp:simplePos x="0" y="0"/>
                <wp:positionH relativeFrom="page">
                  <wp:posOffset>1353185</wp:posOffset>
                </wp:positionH>
                <wp:positionV relativeFrom="paragraph">
                  <wp:posOffset>605155</wp:posOffset>
                </wp:positionV>
                <wp:extent cx="3808730" cy="135890"/>
                <wp:effectExtent l="635" t="1270" r="635" b="0"/>
                <wp:wrapNone/>
                <wp:docPr id="296" name="Group 4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08730" cy="135890"/>
                          <a:chOff x="2131" y="953"/>
                          <a:chExt cx="5998" cy="214"/>
                        </a:xfrm>
                      </wpg:grpSpPr>
                      <wps:wsp>
                        <wps:cNvPr id="298" name="AutoShape 500"/>
                        <wps:cNvSpPr>
                          <a:spLocks/>
                        </wps:cNvSpPr>
                        <wps:spPr bwMode="auto">
                          <a:xfrm>
                            <a:off x="2131" y="958"/>
                            <a:ext cx="60" cy="159"/>
                          </a:xfrm>
                          <a:custGeom>
                            <a:avLst/>
                            <a:gdLst>
                              <a:gd name="T0" fmla="*/ 0 w 60"/>
                              <a:gd name="T1" fmla="*/ 977 h 159"/>
                              <a:gd name="T2" fmla="*/ 0 w 60"/>
                              <a:gd name="T3" fmla="*/ 975 h 159"/>
                              <a:gd name="T4" fmla="*/ 36 w 60"/>
                              <a:gd name="T5" fmla="*/ 958 h 159"/>
                              <a:gd name="T6" fmla="*/ 41 w 60"/>
                              <a:gd name="T7" fmla="*/ 958 h 159"/>
                              <a:gd name="T8" fmla="*/ 41 w 60"/>
                              <a:gd name="T9" fmla="*/ 973 h 159"/>
                              <a:gd name="T10" fmla="*/ 10 w 60"/>
                              <a:gd name="T11" fmla="*/ 973 h 159"/>
                              <a:gd name="T12" fmla="*/ 0 w 60"/>
                              <a:gd name="T13" fmla="*/ 977 h 159"/>
                              <a:gd name="T14" fmla="*/ 43 w 60"/>
                              <a:gd name="T15" fmla="*/ 1112 h 159"/>
                              <a:gd name="T16" fmla="*/ 17 w 60"/>
                              <a:gd name="T17" fmla="*/ 1112 h 159"/>
                              <a:gd name="T18" fmla="*/ 19 w 60"/>
                              <a:gd name="T19" fmla="*/ 1109 h 159"/>
                              <a:gd name="T20" fmla="*/ 19 w 60"/>
                              <a:gd name="T21" fmla="*/ 1105 h 159"/>
                              <a:gd name="T22" fmla="*/ 22 w 60"/>
                              <a:gd name="T23" fmla="*/ 1100 h 159"/>
                              <a:gd name="T24" fmla="*/ 22 w 60"/>
                              <a:gd name="T25" fmla="*/ 989 h 159"/>
                              <a:gd name="T26" fmla="*/ 19 w 60"/>
                              <a:gd name="T27" fmla="*/ 985 h 159"/>
                              <a:gd name="T28" fmla="*/ 19 w 60"/>
                              <a:gd name="T29" fmla="*/ 977 h 159"/>
                              <a:gd name="T30" fmla="*/ 17 w 60"/>
                              <a:gd name="T31" fmla="*/ 975 h 159"/>
                              <a:gd name="T32" fmla="*/ 15 w 60"/>
                              <a:gd name="T33" fmla="*/ 975 h 159"/>
                              <a:gd name="T34" fmla="*/ 15 w 60"/>
                              <a:gd name="T35" fmla="*/ 973 h 159"/>
                              <a:gd name="T36" fmla="*/ 41 w 60"/>
                              <a:gd name="T37" fmla="*/ 973 h 159"/>
                              <a:gd name="T38" fmla="*/ 41 w 60"/>
                              <a:gd name="T39" fmla="*/ 1109 h 159"/>
                              <a:gd name="T40" fmla="*/ 43 w 60"/>
                              <a:gd name="T41" fmla="*/ 1112 h 159"/>
                              <a:gd name="T42" fmla="*/ 48 w 60"/>
                              <a:gd name="T43" fmla="*/ 1114 h 159"/>
                              <a:gd name="T44" fmla="*/ 12 w 60"/>
                              <a:gd name="T45" fmla="*/ 1114 h 159"/>
                              <a:gd name="T46" fmla="*/ 15 w 60"/>
                              <a:gd name="T47" fmla="*/ 1112 h 159"/>
                              <a:gd name="T48" fmla="*/ 46 w 60"/>
                              <a:gd name="T49" fmla="*/ 1112 h 159"/>
                              <a:gd name="T50" fmla="*/ 48 w 60"/>
                              <a:gd name="T51" fmla="*/ 1114 h 159"/>
                              <a:gd name="T52" fmla="*/ 60 w 60"/>
                              <a:gd name="T53" fmla="*/ 1117 h 159"/>
                              <a:gd name="T54" fmla="*/ 3 w 60"/>
                              <a:gd name="T55" fmla="*/ 1117 h 159"/>
                              <a:gd name="T56" fmla="*/ 3 w 60"/>
                              <a:gd name="T57" fmla="*/ 1114 h 159"/>
                              <a:gd name="T58" fmla="*/ 60 w 60"/>
                              <a:gd name="T59" fmla="*/ 1114 h 159"/>
                              <a:gd name="T60" fmla="*/ 60 w 60"/>
                              <a:gd name="T61" fmla="*/ 1117 h 159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  <a:gd name="T81" fmla="*/ 0 60000 65536"/>
                              <a:gd name="T82" fmla="*/ 0 60000 65536"/>
                              <a:gd name="T83" fmla="*/ 0 60000 65536"/>
                              <a:gd name="T84" fmla="*/ 0 60000 65536"/>
                              <a:gd name="T85" fmla="*/ 0 60000 65536"/>
                              <a:gd name="T86" fmla="*/ 0 60000 65536"/>
                              <a:gd name="T87" fmla="*/ 0 60000 65536"/>
                              <a:gd name="T88" fmla="*/ 0 60000 65536"/>
                              <a:gd name="T89" fmla="*/ 0 60000 65536"/>
                              <a:gd name="T90" fmla="*/ 0 60000 65536"/>
                              <a:gd name="T91" fmla="*/ 0 60000 65536"/>
                              <a:gd name="T92" fmla="*/ 0 60000 65536"/>
                            </a:gdLst>
                            <a:ahLst/>
                            <a:cxnLst>
                              <a:cxn ang="T62">
                                <a:pos x="T0" y="T1"/>
                              </a:cxn>
                              <a:cxn ang="T63">
                                <a:pos x="T2" y="T3"/>
                              </a:cxn>
                              <a:cxn ang="T64">
                                <a:pos x="T4" y="T5"/>
                              </a:cxn>
                              <a:cxn ang="T65">
                                <a:pos x="T6" y="T7"/>
                              </a:cxn>
                              <a:cxn ang="T66">
                                <a:pos x="T8" y="T9"/>
                              </a:cxn>
                              <a:cxn ang="T67">
                                <a:pos x="T10" y="T11"/>
                              </a:cxn>
                              <a:cxn ang="T68">
                                <a:pos x="T12" y="T13"/>
                              </a:cxn>
                              <a:cxn ang="T69">
                                <a:pos x="T14" y="T15"/>
                              </a:cxn>
                              <a:cxn ang="T70">
                                <a:pos x="T16" y="T17"/>
                              </a:cxn>
                              <a:cxn ang="T71">
                                <a:pos x="T18" y="T19"/>
                              </a:cxn>
                              <a:cxn ang="T72">
                                <a:pos x="T20" y="T21"/>
                              </a:cxn>
                              <a:cxn ang="T73">
                                <a:pos x="T22" y="T23"/>
                              </a:cxn>
                              <a:cxn ang="T74">
                                <a:pos x="T24" y="T25"/>
                              </a:cxn>
                              <a:cxn ang="T75">
                                <a:pos x="T26" y="T27"/>
                              </a:cxn>
                              <a:cxn ang="T76">
                                <a:pos x="T28" y="T29"/>
                              </a:cxn>
                              <a:cxn ang="T77">
                                <a:pos x="T30" y="T31"/>
                              </a:cxn>
                              <a:cxn ang="T78">
                                <a:pos x="T32" y="T33"/>
                              </a:cxn>
                              <a:cxn ang="T79">
                                <a:pos x="T34" y="T35"/>
                              </a:cxn>
                              <a:cxn ang="T80">
                                <a:pos x="T36" y="T37"/>
                              </a:cxn>
                              <a:cxn ang="T81">
                                <a:pos x="T38" y="T39"/>
                              </a:cxn>
                              <a:cxn ang="T82">
                                <a:pos x="T40" y="T41"/>
                              </a:cxn>
                              <a:cxn ang="T83">
                                <a:pos x="T42" y="T43"/>
                              </a:cxn>
                              <a:cxn ang="T84">
                                <a:pos x="T44" y="T45"/>
                              </a:cxn>
                              <a:cxn ang="T85">
                                <a:pos x="T46" y="T47"/>
                              </a:cxn>
                              <a:cxn ang="T86">
                                <a:pos x="T48" y="T49"/>
                              </a:cxn>
                              <a:cxn ang="T87">
                                <a:pos x="T50" y="T51"/>
                              </a:cxn>
                              <a:cxn ang="T88">
                                <a:pos x="T52" y="T53"/>
                              </a:cxn>
                              <a:cxn ang="T89">
                                <a:pos x="T54" y="T55"/>
                              </a:cxn>
                              <a:cxn ang="T90">
                                <a:pos x="T56" y="T57"/>
                              </a:cxn>
                              <a:cxn ang="T91">
                                <a:pos x="T58" y="T59"/>
                              </a:cxn>
                              <a:cxn ang="T92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60" h="159">
                                <a:moveTo>
                                  <a:pt x="0" y="19"/>
                                </a:moveTo>
                                <a:lnTo>
                                  <a:pt x="0" y="17"/>
                                </a:lnTo>
                                <a:lnTo>
                                  <a:pt x="36" y="0"/>
                                </a:lnTo>
                                <a:lnTo>
                                  <a:pt x="41" y="0"/>
                                </a:lnTo>
                                <a:lnTo>
                                  <a:pt x="41" y="15"/>
                                </a:lnTo>
                                <a:lnTo>
                                  <a:pt x="10" y="15"/>
                                </a:lnTo>
                                <a:lnTo>
                                  <a:pt x="0" y="19"/>
                                </a:lnTo>
                                <a:close/>
                                <a:moveTo>
                                  <a:pt x="43" y="154"/>
                                </a:moveTo>
                                <a:lnTo>
                                  <a:pt x="17" y="154"/>
                                </a:lnTo>
                                <a:lnTo>
                                  <a:pt x="19" y="151"/>
                                </a:lnTo>
                                <a:lnTo>
                                  <a:pt x="19" y="147"/>
                                </a:lnTo>
                                <a:lnTo>
                                  <a:pt x="22" y="142"/>
                                </a:lnTo>
                                <a:lnTo>
                                  <a:pt x="22" y="31"/>
                                </a:lnTo>
                                <a:lnTo>
                                  <a:pt x="19" y="27"/>
                                </a:lnTo>
                                <a:lnTo>
                                  <a:pt x="19" y="19"/>
                                </a:lnTo>
                                <a:lnTo>
                                  <a:pt x="17" y="17"/>
                                </a:lnTo>
                                <a:lnTo>
                                  <a:pt x="15" y="17"/>
                                </a:lnTo>
                                <a:lnTo>
                                  <a:pt x="15" y="15"/>
                                </a:lnTo>
                                <a:lnTo>
                                  <a:pt x="41" y="15"/>
                                </a:lnTo>
                                <a:lnTo>
                                  <a:pt x="41" y="151"/>
                                </a:lnTo>
                                <a:lnTo>
                                  <a:pt x="43" y="154"/>
                                </a:lnTo>
                                <a:close/>
                                <a:moveTo>
                                  <a:pt x="48" y="156"/>
                                </a:moveTo>
                                <a:lnTo>
                                  <a:pt x="12" y="156"/>
                                </a:lnTo>
                                <a:lnTo>
                                  <a:pt x="15" y="154"/>
                                </a:lnTo>
                                <a:lnTo>
                                  <a:pt x="46" y="154"/>
                                </a:lnTo>
                                <a:lnTo>
                                  <a:pt x="48" y="156"/>
                                </a:lnTo>
                                <a:close/>
                                <a:moveTo>
                                  <a:pt x="60" y="159"/>
                                </a:moveTo>
                                <a:lnTo>
                                  <a:pt x="3" y="159"/>
                                </a:lnTo>
                                <a:lnTo>
                                  <a:pt x="3" y="156"/>
                                </a:lnTo>
                                <a:lnTo>
                                  <a:pt x="60" y="156"/>
                                </a:lnTo>
                                <a:lnTo>
                                  <a:pt x="60" y="15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A1A1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0" name="Picture 4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34" y="953"/>
                            <a:ext cx="5895" cy="21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6C6A36" id="Group 498" o:spid="_x0000_s1026" style="position:absolute;margin-left:106.55pt;margin-top:47.65pt;width:299.9pt;height:10.7pt;z-index:-251656192;mso-position-horizontal-relative:page" coordorigin="2131,953" coordsize="5998,2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">
                <v:shape id="AutoShape 500" o:spid="_x0000_s1027" style="position:absolute;left:2131;top:958;width:60;height:159;visibility:visible;mso-wrap-style:square;v-text-anchor:top" coordsize="60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" path="m,19l,17,36,r5,l41,15r-31,l,19xm43,154r-26,l19,151r,-4l22,142,22,31,19,27r,-8l17,17r-2,l15,15r26,l41,151r2,3xm48,156r-36,l15,154r31,l48,156xm60,159r-57,l3,156r57,l60,159xe" fillcolor="#1a1a1c" stroked="f">
                  <v:path arrowok="t" o:connecttype="custom" o:connectlocs="0,977;0,975;36,958;41,958;41,973;10,973;0,977;43,1112;17,1112;19,1109;19,1105;22,1100;22,989;19,985;19,977;17,975;15,975;15,973;41,973;41,1109;43,1112;48,1114;12,1114;15,1112;46,1112;48,1114;60,1117;3,1117;3,1114;60,1114;60,1117" o:connectangles="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99" o:spid="_x0000_s1028" type="#_x0000_t75" style="position:absolute;left:2234;top:953;width:5895;height:2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">
                  <v:imagedata r:id="rId11" o:title=""/>
                </v:shape>
                <w10:wrap anchorx="page"/>
              </v:group>
            </w:pict>
          </mc:Fallback>
        </mc:AlternateContent>
      </w:r>
      <w:r w:rsidRPr="000109F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earning resources </w:t>
      </w:r>
    </w:p>
    <w:p w14:paraId="16371CD1" w14:textId="77777777" w:rsidR="00E3272A" w:rsidRPr="00E97A38" w:rsidRDefault="00E3272A" w:rsidP="00E3272A">
      <w:pPr>
        <w:pStyle w:val="Heading2"/>
        <w:spacing w:before="0" w:line="45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E97A38">
        <w:rPr>
          <w:rFonts w:ascii="Times New Roman" w:hAnsi="Times New Roman" w:cs="Times New Roman"/>
          <w:color w:val="auto"/>
          <w:sz w:val="24"/>
          <w:szCs w:val="24"/>
        </w:rPr>
        <w:t>Text Books</w:t>
      </w:r>
    </w:p>
    <w:p w14:paraId="5B593CF0" w14:textId="77777777" w:rsidR="00E3272A" w:rsidRPr="00E97A38" w:rsidRDefault="00E3272A" w:rsidP="00E3272A">
      <w:pPr>
        <w:pStyle w:val="BodyText"/>
        <w:rPr>
          <w:sz w:val="24"/>
          <w:szCs w:val="24"/>
        </w:rPr>
      </w:pPr>
      <w:r w:rsidRPr="00E97A38">
        <w:rPr>
          <w:sz w:val="24"/>
          <w:szCs w:val="24"/>
        </w:rPr>
        <w:t>Education, 2015.</w:t>
      </w:r>
    </w:p>
    <w:p w14:paraId="0983BA2D" w14:textId="77777777" w:rsidR="00E3272A" w:rsidRDefault="00E3272A" w:rsidP="00E3272A"/>
    <w:p w14:paraId="16EA7F7E" w14:textId="77777777" w:rsidR="00E3272A" w:rsidRDefault="00E3272A" w:rsidP="00E3272A"/>
    <w:p w14:paraId="33B535D6" w14:textId="49DF24B7" w:rsidR="00E3272A" w:rsidRDefault="00E3272A" w:rsidP="00E3272A">
      <w:pPr>
        <w:pStyle w:val="BodyText"/>
        <w:spacing w:line="283" w:lineRule="auto"/>
        <w:ind w:right="1012"/>
        <w:rPr>
          <w:sz w:val="24"/>
          <w:szCs w:val="24"/>
        </w:rPr>
      </w:pPr>
    </w:p>
    <w:p w14:paraId="290806B3" w14:textId="77777777" w:rsidR="00E3272A" w:rsidRDefault="00E3272A" w:rsidP="00E3272A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Course Outcomes</w:t>
      </w:r>
    </w:p>
    <w:p w14:paraId="33F5B973" w14:textId="77777777" w:rsidR="00E3272A" w:rsidRDefault="00E3272A" w:rsidP="00E3272A">
      <w:pPr>
        <w:spacing w:line="238" w:lineRule="exact"/>
        <w:rPr>
          <w:rFonts w:ascii="Times New Roman" w:eastAsia="Times New Roman" w:hAnsi="Times New Roman"/>
        </w:rPr>
      </w:pPr>
    </w:p>
    <w:p w14:paraId="74D841FF" w14:textId="77777777" w:rsidR="00E3272A" w:rsidRDefault="00E3272A" w:rsidP="00E3272A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At the end of the course, the student will be able to</w:t>
      </w:r>
    </w:p>
    <w:tbl>
      <w:tblPr>
        <w:tblW w:w="0" w:type="auto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7938"/>
      </w:tblGrid>
      <w:tr w:rsidR="00E3272A" w:rsidRPr="00D76728" w14:paraId="05A6F93E" w14:textId="77777777" w:rsidTr="00CD4BCA">
        <w:tc>
          <w:tcPr>
            <w:tcW w:w="918" w:type="dxa"/>
          </w:tcPr>
          <w:p w14:paraId="2768CFF2" w14:textId="77777777" w:rsidR="00E3272A" w:rsidRPr="00D76728" w:rsidRDefault="00E3272A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1</w:t>
            </w:r>
          </w:p>
        </w:tc>
        <w:tc>
          <w:tcPr>
            <w:tcW w:w="7938" w:type="dxa"/>
          </w:tcPr>
          <w:p w14:paraId="7AFE3793" w14:textId="77777777" w:rsidR="00E3272A" w:rsidRPr="00D76728" w:rsidRDefault="00E3272A" w:rsidP="00CD4BCA">
            <w:pPr>
              <w:tabs>
                <w:tab w:val="left" w:pos="1520"/>
              </w:tabs>
              <w:ind w:right="20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to understand innovation and its applications in different spheres of development and growth</w:t>
            </w:r>
          </w:p>
        </w:tc>
      </w:tr>
      <w:tr w:rsidR="00E3272A" w:rsidRPr="00D76728" w14:paraId="16840B37" w14:textId="77777777" w:rsidTr="00CD4BCA">
        <w:tc>
          <w:tcPr>
            <w:tcW w:w="918" w:type="dxa"/>
          </w:tcPr>
          <w:p w14:paraId="71B4764B" w14:textId="77777777" w:rsidR="00E3272A" w:rsidRPr="00D76728" w:rsidRDefault="00E3272A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2</w:t>
            </w:r>
          </w:p>
        </w:tc>
        <w:tc>
          <w:tcPr>
            <w:tcW w:w="7938" w:type="dxa"/>
          </w:tcPr>
          <w:p w14:paraId="332B12FC" w14:textId="061CF773" w:rsidR="00E3272A" w:rsidRPr="00D76728" w:rsidRDefault="00E3272A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3"/>
              </w:rPr>
              <w:t xml:space="preserve">Understand </w:t>
            </w:r>
            <w:r>
              <w:rPr>
                <w:rFonts w:ascii="Times New Roman" w:eastAsia="Times New Roman" w:hAnsi="Times New Roman"/>
                <w:sz w:val="23"/>
              </w:rPr>
              <w:t>Design and innovation</w:t>
            </w:r>
          </w:p>
        </w:tc>
      </w:tr>
      <w:tr w:rsidR="00E3272A" w:rsidRPr="00D76728" w14:paraId="480A8C4B" w14:textId="77777777" w:rsidTr="00CD4BCA">
        <w:tc>
          <w:tcPr>
            <w:tcW w:w="918" w:type="dxa"/>
          </w:tcPr>
          <w:p w14:paraId="62AF0343" w14:textId="77777777" w:rsidR="00E3272A" w:rsidRPr="00D76728" w:rsidRDefault="00E3272A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3</w:t>
            </w:r>
          </w:p>
        </w:tc>
        <w:tc>
          <w:tcPr>
            <w:tcW w:w="7938" w:type="dxa"/>
          </w:tcPr>
          <w:p w14:paraId="6F1D09B6" w14:textId="77777777" w:rsidR="00E3272A" w:rsidRPr="00D76728" w:rsidRDefault="00E3272A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3"/>
              </w:rPr>
              <w:t>Understand the business models and sustainable innovation models</w:t>
            </w:r>
          </w:p>
        </w:tc>
      </w:tr>
      <w:tr w:rsidR="00E3272A" w:rsidRPr="00D76728" w14:paraId="52B016D6" w14:textId="77777777" w:rsidTr="00CD4BCA">
        <w:tc>
          <w:tcPr>
            <w:tcW w:w="918" w:type="dxa"/>
          </w:tcPr>
          <w:p w14:paraId="57B4F8C7" w14:textId="77777777" w:rsidR="00E3272A" w:rsidRPr="00D76728" w:rsidRDefault="00E3272A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4</w:t>
            </w:r>
          </w:p>
        </w:tc>
        <w:tc>
          <w:tcPr>
            <w:tcW w:w="7938" w:type="dxa"/>
          </w:tcPr>
          <w:p w14:paraId="54B8DAD6" w14:textId="0ECF8F4F" w:rsidR="00E3272A" w:rsidRPr="00D76728" w:rsidRDefault="00E3272A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3"/>
              </w:rPr>
              <w:t xml:space="preserve">Know the </w:t>
            </w:r>
            <w:r>
              <w:rPr>
                <w:rFonts w:ascii="Times New Roman" w:eastAsia="Times New Roman" w:hAnsi="Times New Roman"/>
                <w:sz w:val="23"/>
              </w:rPr>
              <w:t>entrepreneurship canvas</w:t>
            </w:r>
            <w:r w:rsidRPr="00D76728">
              <w:rPr>
                <w:rFonts w:ascii="Times New Roman" w:eastAsia="Times New Roman" w:hAnsi="Times New Roman"/>
                <w:sz w:val="23"/>
              </w:rPr>
              <w:t xml:space="preserve"> in technology aspects</w:t>
            </w:r>
          </w:p>
        </w:tc>
      </w:tr>
      <w:tr w:rsidR="00E3272A" w:rsidRPr="00D76728" w14:paraId="3FB50543" w14:textId="77777777" w:rsidTr="00CD4BCA">
        <w:tc>
          <w:tcPr>
            <w:tcW w:w="918" w:type="dxa"/>
          </w:tcPr>
          <w:p w14:paraId="4868FA71" w14:textId="77777777" w:rsidR="00E3272A" w:rsidRPr="00D76728" w:rsidRDefault="00E3272A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5</w:t>
            </w:r>
          </w:p>
        </w:tc>
        <w:tc>
          <w:tcPr>
            <w:tcW w:w="7938" w:type="dxa"/>
          </w:tcPr>
          <w:p w14:paraId="7E5C8DB3" w14:textId="569AF7D5" w:rsidR="00E3272A" w:rsidRPr="00D76728" w:rsidRDefault="00E3272A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3"/>
              </w:rPr>
              <w:t xml:space="preserve">Know the </w:t>
            </w:r>
            <w:r>
              <w:rPr>
                <w:rFonts w:ascii="Times New Roman" w:eastAsia="Times New Roman" w:hAnsi="Times New Roman"/>
                <w:sz w:val="23"/>
              </w:rPr>
              <w:t>Business plan for a product</w:t>
            </w:r>
            <w:r w:rsidRPr="00D76728">
              <w:rPr>
                <w:rFonts w:ascii="Times New Roman" w:eastAsia="Times New Roman" w:hAnsi="Times New Roman"/>
                <w:sz w:val="23"/>
              </w:rPr>
              <w:t xml:space="preserve"> and schemes on Innovation and Entrepreneurship</w:t>
            </w:r>
          </w:p>
        </w:tc>
      </w:tr>
      <w:tr w:rsidR="00E3272A" w:rsidRPr="00D76728" w14:paraId="46196AF4" w14:textId="77777777" w:rsidTr="00CD4BCA">
        <w:tc>
          <w:tcPr>
            <w:tcW w:w="918" w:type="dxa"/>
          </w:tcPr>
          <w:p w14:paraId="1E97B149" w14:textId="77777777" w:rsidR="00E3272A" w:rsidRPr="00D76728" w:rsidRDefault="00E3272A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6</w:t>
            </w:r>
          </w:p>
        </w:tc>
        <w:tc>
          <w:tcPr>
            <w:tcW w:w="7938" w:type="dxa"/>
          </w:tcPr>
          <w:p w14:paraId="3C78FE1C" w14:textId="77777777" w:rsidR="00E3272A" w:rsidRPr="00D76728" w:rsidRDefault="00E3272A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 xml:space="preserve">Appreciate the technology incubators </w:t>
            </w:r>
            <w:proofErr w:type="gramStart"/>
            <w:r w:rsidRPr="00D76728">
              <w:rPr>
                <w:rFonts w:ascii="Times New Roman" w:eastAsia="Times New Roman" w:hAnsi="Times New Roman"/>
                <w:sz w:val="24"/>
              </w:rPr>
              <w:t>at  Universities</w:t>
            </w:r>
            <w:proofErr w:type="gramEnd"/>
            <w:r w:rsidRPr="00D76728">
              <w:rPr>
                <w:rFonts w:ascii="Times New Roman" w:eastAsia="Times New Roman" w:hAnsi="Times New Roman"/>
                <w:sz w:val="24"/>
              </w:rPr>
              <w:t xml:space="preserve">  by going  through case</w:t>
            </w:r>
          </w:p>
          <w:p w14:paraId="08B941AE" w14:textId="77777777" w:rsidR="00E3272A" w:rsidRPr="00D76728" w:rsidRDefault="00E3272A" w:rsidP="00CD4BCA">
            <w:pPr>
              <w:spacing w:line="221" w:lineRule="auto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studies</w:t>
            </w:r>
            <w:r w:rsidRPr="00D76728">
              <w:rPr>
                <w:rFonts w:ascii="Times New Roman" w:eastAsia="Times New Roman" w:hAnsi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6432" behindDoc="1" locked="0" layoutInCell="1" allowOverlap="1" wp14:anchorId="5A29D572" wp14:editId="11EE592C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163195</wp:posOffset>
                      </wp:positionV>
                      <wp:extent cx="5634355" cy="0"/>
                      <wp:effectExtent l="5080" t="12065" r="8890" b="6985"/>
                      <wp:wrapNone/>
                      <wp:docPr id="6" name="Straight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634355" cy="0"/>
                              </a:xfrm>
                              <a:prstGeom prst="line">
                                <a:avLst/>
                              </a:prstGeom>
                              <a:noFill/>
                              <a:ln w="609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795279" id="Straight Connector 6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25pt,12.85pt" to="473.9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" strokeweight=".16931mm"/>
                  </w:pict>
                </mc:Fallback>
              </mc:AlternateContent>
            </w:r>
          </w:p>
        </w:tc>
      </w:tr>
    </w:tbl>
    <w:p w14:paraId="5828FC10" w14:textId="77777777" w:rsidR="00E3272A" w:rsidRDefault="00E3272A" w:rsidP="00E3272A">
      <w:pPr>
        <w:spacing w:line="0" w:lineRule="atLeast"/>
        <w:rPr>
          <w:rFonts w:ascii="Times New Roman" w:eastAsia="Times New Roman" w:hAnsi="Times New Roman"/>
          <w:sz w:val="24"/>
        </w:rPr>
      </w:pPr>
    </w:p>
    <w:p w14:paraId="3C575D14" w14:textId="77777777" w:rsidR="00E3272A" w:rsidRDefault="00E3272A" w:rsidP="00E3272A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Assessment Method</w:t>
      </w:r>
    </w:p>
    <w:p w14:paraId="375AE175" w14:textId="77777777" w:rsidR="00E3272A" w:rsidRDefault="00E3272A" w:rsidP="00E3272A">
      <w:pPr>
        <w:spacing w:line="0" w:lineRule="atLeast"/>
        <w:rPr>
          <w:rFonts w:ascii="Times New Roman" w:eastAsia="Times New Roman" w:hAnsi="Times New Roman"/>
          <w:sz w:val="24"/>
        </w:rPr>
      </w:pPr>
    </w:p>
    <w:p w14:paraId="348811B5" w14:textId="77777777" w:rsidR="00E3272A" w:rsidRDefault="00E3272A" w:rsidP="00E3272A">
      <w:pPr>
        <w:spacing w:line="131" w:lineRule="exact"/>
        <w:rPr>
          <w:rFonts w:ascii="Times New Roman" w:eastAsia="Times New Roman" w:hAnsi="Times New Roman"/>
        </w:rPr>
      </w:pPr>
    </w:p>
    <w:p w14:paraId="38015E7E" w14:textId="77777777" w:rsidR="00E3272A" w:rsidRDefault="00E3272A" w:rsidP="00E3272A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or lab courses only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65"/>
        <w:gridCol w:w="1575"/>
        <w:gridCol w:w="1191"/>
        <w:gridCol w:w="1332"/>
        <w:gridCol w:w="1333"/>
        <w:gridCol w:w="1660"/>
      </w:tblGrid>
      <w:tr w:rsidR="00E3272A" w14:paraId="28351ECD" w14:textId="77777777" w:rsidTr="005B1034">
        <w:tc>
          <w:tcPr>
            <w:tcW w:w="3340" w:type="dxa"/>
            <w:gridSpan w:val="2"/>
          </w:tcPr>
          <w:p w14:paraId="2792E12A" w14:textId="77777777" w:rsidR="00E3272A" w:rsidRPr="00A24301" w:rsidRDefault="00E3272A" w:rsidP="005B1034">
            <w:pPr>
              <w:spacing w:before="100" w:beforeAutospacing="1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24301">
              <w:rPr>
                <w:rFonts w:ascii="Times New Roman" w:hAnsi="Times New Roman"/>
                <w:b/>
                <w:sz w:val="24"/>
                <w:szCs w:val="24"/>
              </w:rPr>
              <w:t>Course Nature</w:t>
            </w:r>
          </w:p>
        </w:tc>
        <w:tc>
          <w:tcPr>
            <w:tcW w:w="5516" w:type="dxa"/>
            <w:gridSpan w:val="4"/>
          </w:tcPr>
          <w:p w14:paraId="48D4D67C" w14:textId="77777777" w:rsidR="00E3272A" w:rsidRPr="00A24301" w:rsidRDefault="00E3272A" w:rsidP="005B1034">
            <w:pPr>
              <w:spacing w:before="100" w:beforeAutospacing="1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24301">
              <w:rPr>
                <w:rFonts w:ascii="Times New Roman" w:hAnsi="Times New Roman"/>
                <w:b/>
                <w:sz w:val="24"/>
                <w:szCs w:val="24"/>
              </w:rPr>
              <w:t>Theory</w:t>
            </w:r>
          </w:p>
        </w:tc>
      </w:tr>
      <w:tr w:rsidR="00E3272A" w14:paraId="1A5F9EAA" w14:textId="77777777" w:rsidTr="005B1034">
        <w:tc>
          <w:tcPr>
            <w:tcW w:w="8856" w:type="dxa"/>
            <w:gridSpan w:val="6"/>
          </w:tcPr>
          <w:p w14:paraId="18EB6A74" w14:textId="77777777" w:rsidR="00E3272A" w:rsidRPr="00A24301" w:rsidRDefault="00E3272A" w:rsidP="005B1034">
            <w:pPr>
              <w:spacing w:before="100" w:beforeAutospacing="1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24301">
              <w:rPr>
                <w:rFonts w:ascii="Times New Roman" w:hAnsi="Times New Roman"/>
                <w:b/>
                <w:sz w:val="24"/>
                <w:szCs w:val="24"/>
              </w:rPr>
              <w:t>Assessment Method</w:t>
            </w:r>
          </w:p>
        </w:tc>
      </w:tr>
      <w:tr w:rsidR="00E3272A" w14:paraId="3052DE24" w14:textId="77777777" w:rsidTr="005B1034">
        <w:tc>
          <w:tcPr>
            <w:tcW w:w="1765" w:type="dxa"/>
            <w:tcBorders>
              <w:right w:val="single" w:sz="4" w:space="0" w:color="auto"/>
            </w:tcBorders>
          </w:tcPr>
          <w:p w14:paraId="61568DE9" w14:textId="77777777" w:rsidR="00E3272A" w:rsidRPr="00A24301" w:rsidRDefault="00E3272A" w:rsidP="005B1034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Assessment Tool</w:t>
            </w:r>
          </w:p>
        </w:tc>
        <w:tc>
          <w:tcPr>
            <w:tcW w:w="1575" w:type="dxa"/>
            <w:tcBorders>
              <w:left w:val="single" w:sz="4" w:space="0" w:color="auto"/>
            </w:tcBorders>
          </w:tcPr>
          <w:p w14:paraId="508F1FA6" w14:textId="77777777" w:rsidR="00E3272A" w:rsidRPr="00A24301" w:rsidRDefault="00E3272A" w:rsidP="005B1034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duct design</w:t>
            </w:r>
          </w:p>
        </w:tc>
        <w:tc>
          <w:tcPr>
            <w:tcW w:w="1191" w:type="dxa"/>
            <w:tcBorders>
              <w:right w:val="single" w:sz="4" w:space="0" w:color="auto"/>
            </w:tcBorders>
          </w:tcPr>
          <w:p w14:paraId="1DBE14C0" w14:textId="77777777" w:rsidR="00E3272A" w:rsidRPr="00A24301" w:rsidRDefault="00E3272A" w:rsidP="005B1034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va-voce</w:t>
            </w:r>
          </w:p>
        </w:tc>
        <w:tc>
          <w:tcPr>
            <w:tcW w:w="1332" w:type="dxa"/>
            <w:tcBorders>
              <w:left w:val="single" w:sz="4" w:space="0" w:color="auto"/>
            </w:tcBorders>
          </w:tcPr>
          <w:p w14:paraId="202EBD61" w14:textId="77777777" w:rsidR="00E3272A" w:rsidRPr="00A24301" w:rsidRDefault="00E3272A" w:rsidP="005B1034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cord submission</w:t>
            </w:r>
          </w:p>
        </w:tc>
        <w:tc>
          <w:tcPr>
            <w:tcW w:w="1333" w:type="dxa"/>
            <w:tcBorders>
              <w:left w:val="single" w:sz="4" w:space="0" w:color="auto"/>
            </w:tcBorders>
          </w:tcPr>
          <w:p w14:paraId="3C23EB7C" w14:textId="77777777" w:rsidR="00E3272A" w:rsidRPr="00A24301" w:rsidRDefault="00E3272A" w:rsidP="005B1034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nd semester</w:t>
            </w:r>
          </w:p>
        </w:tc>
        <w:tc>
          <w:tcPr>
            <w:tcW w:w="1660" w:type="dxa"/>
            <w:tcBorders>
              <w:left w:val="single" w:sz="4" w:space="0" w:color="auto"/>
            </w:tcBorders>
          </w:tcPr>
          <w:p w14:paraId="490DC532" w14:textId="77777777" w:rsidR="00E3272A" w:rsidRPr="00A24301" w:rsidRDefault="00E3272A" w:rsidP="005B1034">
            <w:pPr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Total</w:t>
            </w:r>
          </w:p>
        </w:tc>
      </w:tr>
      <w:tr w:rsidR="00E3272A" w14:paraId="0C43A7A4" w14:textId="77777777" w:rsidTr="005B1034">
        <w:tc>
          <w:tcPr>
            <w:tcW w:w="1765" w:type="dxa"/>
            <w:tcBorders>
              <w:right w:val="single" w:sz="4" w:space="0" w:color="auto"/>
            </w:tcBorders>
          </w:tcPr>
          <w:p w14:paraId="7620CFC9" w14:textId="77777777" w:rsidR="00E3272A" w:rsidRPr="00A24301" w:rsidRDefault="00E3272A" w:rsidP="005B1034">
            <w:pPr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Weightage (%)</w:t>
            </w:r>
          </w:p>
        </w:tc>
        <w:tc>
          <w:tcPr>
            <w:tcW w:w="1575" w:type="dxa"/>
            <w:tcBorders>
              <w:left w:val="single" w:sz="4" w:space="0" w:color="auto"/>
            </w:tcBorders>
          </w:tcPr>
          <w:p w14:paraId="63D04183" w14:textId="77777777" w:rsidR="00E3272A" w:rsidRPr="00A24301" w:rsidRDefault="00E3272A" w:rsidP="005B1034">
            <w:pPr>
              <w:spacing w:before="100" w:beforeAutospacing="1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%</w:t>
            </w:r>
          </w:p>
        </w:tc>
        <w:tc>
          <w:tcPr>
            <w:tcW w:w="1191" w:type="dxa"/>
            <w:tcBorders>
              <w:right w:val="single" w:sz="4" w:space="0" w:color="auto"/>
            </w:tcBorders>
          </w:tcPr>
          <w:p w14:paraId="476E2338" w14:textId="77777777" w:rsidR="00E3272A" w:rsidRPr="00A24301" w:rsidRDefault="00E3272A" w:rsidP="005B1034">
            <w:pPr>
              <w:spacing w:before="100" w:beforeAutospacing="1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A24301">
              <w:rPr>
                <w:rFonts w:ascii="Times New Roman" w:hAnsi="Times New Roman"/>
                <w:sz w:val="24"/>
                <w:szCs w:val="24"/>
              </w:rPr>
              <w:t>0%</w:t>
            </w:r>
          </w:p>
        </w:tc>
        <w:tc>
          <w:tcPr>
            <w:tcW w:w="1332" w:type="dxa"/>
            <w:tcBorders>
              <w:left w:val="single" w:sz="4" w:space="0" w:color="auto"/>
            </w:tcBorders>
          </w:tcPr>
          <w:p w14:paraId="6749F302" w14:textId="77777777" w:rsidR="00E3272A" w:rsidRPr="00A24301" w:rsidRDefault="00E3272A" w:rsidP="005B1034">
            <w:pPr>
              <w:spacing w:before="100" w:beforeAutospacing="1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A24301">
              <w:rPr>
                <w:rFonts w:ascii="Times New Roman" w:hAnsi="Times New Roman"/>
                <w:sz w:val="24"/>
                <w:szCs w:val="24"/>
              </w:rPr>
              <w:t>0%</w:t>
            </w:r>
          </w:p>
        </w:tc>
        <w:tc>
          <w:tcPr>
            <w:tcW w:w="1333" w:type="dxa"/>
            <w:tcBorders>
              <w:left w:val="single" w:sz="4" w:space="0" w:color="auto"/>
            </w:tcBorders>
          </w:tcPr>
          <w:p w14:paraId="1AFC8180" w14:textId="77777777" w:rsidR="00E3272A" w:rsidRPr="00A24301" w:rsidRDefault="00E3272A" w:rsidP="005B1034">
            <w:pPr>
              <w:spacing w:before="100" w:beforeAutospacing="1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0%</w:t>
            </w:r>
          </w:p>
        </w:tc>
        <w:tc>
          <w:tcPr>
            <w:tcW w:w="1660" w:type="dxa"/>
            <w:tcBorders>
              <w:left w:val="single" w:sz="4" w:space="0" w:color="auto"/>
            </w:tcBorders>
          </w:tcPr>
          <w:p w14:paraId="6400C2F2" w14:textId="77777777" w:rsidR="00E3272A" w:rsidRPr="00A24301" w:rsidRDefault="00E3272A" w:rsidP="005B1034">
            <w:pPr>
              <w:spacing w:before="100" w:beforeAutospacing="1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24301">
              <w:rPr>
                <w:rFonts w:ascii="Times New Roman" w:hAnsi="Times New Roman"/>
                <w:sz w:val="24"/>
                <w:szCs w:val="24"/>
              </w:rPr>
              <w:t>100%</w:t>
            </w:r>
          </w:p>
        </w:tc>
      </w:tr>
    </w:tbl>
    <w:p w14:paraId="1A82FD5F" w14:textId="77777777" w:rsidR="00E3272A" w:rsidRDefault="00E3272A" w:rsidP="00E3272A"/>
    <w:p w14:paraId="631C1C2D" w14:textId="77777777" w:rsidR="00E3272A" w:rsidRDefault="00E3272A" w:rsidP="00E3272A">
      <w:pPr>
        <w:tabs>
          <w:tab w:val="left" w:pos="1520"/>
        </w:tabs>
        <w:spacing w:line="264" w:lineRule="auto"/>
        <w:ind w:right="20"/>
        <w:rPr>
          <w:rFonts w:ascii="Times New Roman" w:eastAsia="Times New Roman" w:hAnsi="Times New Roman"/>
          <w:sz w:val="24"/>
          <w:szCs w:val="24"/>
        </w:rPr>
      </w:pPr>
    </w:p>
    <w:p w14:paraId="5299936A" w14:textId="77777777" w:rsidR="00E3272A" w:rsidRDefault="00E3272A" w:rsidP="00E3272A">
      <w:pPr>
        <w:spacing w:line="228" w:lineRule="exact"/>
        <w:rPr>
          <w:rFonts w:ascii="Times New Roman" w:eastAsia="Times New Roman" w:hAnsi="Times New Roman"/>
        </w:rPr>
      </w:pPr>
    </w:p>
    <w:p w14:paraId="21872F2F" w14:textId="77777777" w:rsidR="00E3272A" w:rsidRDefault="00E3272A" w:rsidP="00E3272A">
      <w:pPr>
        <w:spacing w:line="200" w:lineRule="exact"/>
        <w:rPr>
          <w:rFonts w:ascii="Times New Roman" w:eastAsia="Times New Roman" w:hAnsi="Times New Roman"/>
        </w:rPr>
      </w:pPr>
    </w:p>
    <w:p w14:paraId="10904F62" w14:textId="77777777" w:rsidR="00E3272A" w:rsidRPr="00E97A38" w:rsidRDefault="00E3272A" w:rsidP="00E3272A">
      <w:pPr>
        <w:pStyle w:val="BodyText"/>
        <w:spacing w:line="283" w:lineRule="auto"/>
        <w:ind w:right="1012"/>
        <w:rPr>
          <w:sz w:val="24"/>
          <w:szCs w:val="24"/>
        </w:rPr>
      </w:pPr>
    </w:p>
    <w:p w14:paraId="4E968DA3" w14:textId="77777777" w:rsidR="00E3272A" w:rsidRPr="00E97A38" w:rsidRDefault="00E3272A" w:rsidP="00E3272A">
      <w:pPr>
        <w:pStyle w:val="BodyText"/>
        <w:rPr>
          <w:sz w:val="24"/>
          <w:szCs w:val="24"/>
        </w:rPr>
      </w:pPr>
    </w:p>
    <w:p w14:paraId="40427393" w14:textId="50589D73" w:rsidR="00E3272A" w:rsidRDefault="00E3272A" w:rsidP="00F235A7"/>
    <w:p w14:paraId="729D36D1" w14:textId="144CDB4D" w:rsidR="00E3272A" w:rsidRDefault="00E3272A" w:rsidP="00F235A7"/>
    <w:p w14:paraId="6385D7B0" w14:textId="20B0560D" w:rsidR="00E3272A" w:rsidRDefault="00E3272A" w:rsidP="00F235A7"/>
    <w:p w14:paraId="27F0AEF0" w14:textId="77777777" w:rsidR="00E3272A" w:rsidRDefault="00E3272A" w:rsidP="00F235A7"/>
    <w:p w14:paraId="3F213A70" w14:textId="77777777" w:rsidR="00F235A7" w:rsidRDefault="00F235A7" w:rsidP="00F235A7"/>
    <w:p w14:paraId="3AE35E8F" w14:textId="3FAF6792" w:rsidR="000430A3" w:rsidRDefault="000430A3" w:rsidP="00F235A7"/>
    <w:p w14:paraId="75818D8C" w14:textId="060CDFB8" w:rsidR="000430A3" w:rsidRDefault="000430A3" w:rsidP="000430A3">
      <w:pPr>
        <w:spacing w:line="0" w:lineRule="atLeast"/>
        <w:jc w:val="center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lastRenderedPageBreak/>
        <w:t>PLACEMENT SKILL</w:t>
      </w:r>
    </w:p>
    <w:p w14:paraId="06202FB8" w14:textId="77777777" w:rsidR="000430A3" w:rsidRDefault="000430A3" w:rsidP="000430A3">
      <w:pPr>
        <w:spacing w:line="0" w:lineRule="atLeast"/>
        <w:rPr>
          <w:rFonts w:ascii="Times New Roman" w:eastAsia="Times New Roman" w:hAnsi="Times New Roman"/>
          <w:b/>
          <w:sz w:val="24"/>
        </w:rPr>
      </w:pPr>
    </w:p>
    <w:tbl>
      <w:tblPr>
        <w:tblW w:w="0" w:type="auto"/>
        <w:tblInd w:w="6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95"/>
        <w:gridCol w:w="2203"/>
        <w:gridCol w:w="1481"/>
        <w:gridCol w:w="1618"/>
        <w:gridCol w:w="1657"/>
      </w:tblGrid>
      <w:tr w:rsidR="000430A3" w:rsidRPr="007C5FBD" w14:paraId="214D9780" w14:textId="77777777" w:rsidTr="000430A3">
        <w:trPr>
          <w:trHeight w:val="219"/>
        </w:trPr>
        <w:tc>
          <w:tcPr>
            <w:tcW w:w="1695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D36310" w14:textId="77777777" w:rsidR="000430A3" w:rsidRPr="00D76728" w:rsidRDefault="000430A3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ourse code</w:t>
            </w:r>
          </w:p>
        </w:tc>
        <w:tc>
          <w:tcPr>
            <w:tcW w:w="220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8C1FA7" w14:textId="77777777" w:rsidR="000430A3" w:rsidRPr="00D76728" w:rsidRDefault="000430A3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ourse name</w:t>
            </w:r>
          </w:p>
        </w:tc>
        <w:tc>
          <w:tcPr>
            <w:tcW w:w="148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A6FE0A" w14:textId="77777777" w:rsidR="000430A3" w:rsidRPr="00D76728" w:rsidRDefault="000430A3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ourse Category</w:t>
            </w:r>
          </w:p>
        </w:tc>
        <w:tc>
          <w:tcPr>
            <w:tcW w:w="161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6CC490" w14:textId="77777777" w:rsidR="000430A3" w:rsidRPr="00D76728" w:rsidRDefault="000430A3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L-T-P</w:t>
            </w:r>
          </w:p>
        </w:tc>
        <w:tc>
          <w:tcPr>
            <w:tcW w:w="165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BD96C3" w14:textId="77777777" w:rsidR="000430A3" w:rsidRPr="00D76728" w:rsidRDefault="000430A3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redits</w:t>
            </w:r>
          </w:p>
        </w:tc>
      </w:tr>
      <w:tr w:rsidR="000430A3" w14:paraId="04B9D74C" w14:textId="77777777" w:rsidTr="000430A3">
        <w:trPr>
          <w:trHeight w:val="219"/>
        </w:trPr>
        <w:tc>
          <w:tcPr>
            <w:tcW w:w="1695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B9C91D" w14:textId="29F04FFA" w:rsidR="000430A3" w:rsidRPr="000E6D55" w:rsidRDefault="000430A3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HSXY</w:t>
            </w:r>
          </w:p>
        </w:tc>
        <w:tc>
          <w:tcPr>
            <w:tcW w:w="220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A653F8B" w14:textId="1A276F13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Placement Skill</w:t>
            </w:r>
          </w:p>
        </w:tc>
        <w:tc>
          <w:tcPr>
            <w:tcW w:w="148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438174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HSC</w:t>
            </w:r>
          </w:p>
        </w:tc>
        <w:tc>
          <w:tcPr>
            <w:tcW w:w="161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C9FD55" w14:textId="42CE46BF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2: 1: 0</w:t>
            </w:r>
          </w:p>
        </w:tc>
        <w:tc>
          <w:tcPr>
            <w:tcW w:w="165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9087693" w14:textId="51AAF197" w:rsidR="000430A3" w:rsidRDefault="007633BA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0</w:t>
            </w:r>
          </w:p>
        </w:tc>
      </w:tr>
      <w:tr w:rsidR="000430A3" w14:paraId="259406E2" w14:textId="77777777" w:rsidTr="000430A3">
        <w:trPr>
          <w:trHeight w:val="214"/>
        </w:trPr>
        <w:tc>
          <w:tcPr>
            <w:tcW w:w="1695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8535AE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220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9694175" w14:textId="03C0F922" w:rsidR="000430A3" w:rsidRDefault="000430A3" w:rsidP="00CD4BCA">
            <w:pPr>
              <w:spacing w:line="274" w:lineRule="exact"/>
              <w:rPr>
                <w:rFonts w:ascii="Times New Roman" w:eastAsia="Times New Roman" w:hAnsi="Times New Roman"/>
                <w:b/>
                <w:sz w:val="24"/>
              </w:rPr>
            </w:pPr>
          </w:p>
        </w:tc>
        <w:tc>
          <w:tcPr>
            <w:tcW w:w="1481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600F8E6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1618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E596FC3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1657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8216E5F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</w:tr>
      <w:tr w:rsidR="000430A3" w14:paraId="2B2891C3" w14:textId="77777777" w:rsidTr="000430A3">
        <w:trPr>
          <w:trHeight w:val="62"/>
        </w:trPr>
        <w:tc>
          <w:tcPr>
            <w:tcW w:w="1695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AD8D3CF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0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427F85" w14:textId="0DA7F88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</w:p>
        </w:tc>
        <w:tc>
          <w:tcPr>
            <w:tcW w:w="148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22EA8F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61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8D303D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65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06827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430A3" w14:paraId="216B3A33" w14:textId="77777777" w:rsidTr="000430A3">
        <w:trPr>
          <w:trHeight w:val="456"/>
        </w:trPr>
        <w:tc>
          <w:tcPr>
            <w:tcW w:w="3898" w:type="dxa"/>
            <w:gridSpan w:val="2"/>
            <w:shd w:val="clear" w:color="auto" w:fill="auto"/>
            <w:vAlign w:val="bottom"/>
          </w:tcPr>
          <w:p w14:paraId="4E6CA767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Course Learning Objectives:</w:t>
            </w:r>
          </w:p>
        </w:tc>
        <w:tc>
          <w:tcPr>
            <w:tcW w:w="1481" w:type="dxa"/>
            <w:shd w:val="clear" w:color="auto" w:fill="auto"/>
            <w:vAlign w:val="bottom"/>
          </w:tcPr>
          <w:p w14:paraId="395EF1C9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618" w:type="dxa"/>
            <w:shd w:val="clear" w:color="auto" w:fill="auto"/>
            <w:vAlign w:val="bottom"/>
          </w:tcPr>
          <w:p w14:paraId="0A6E7DEB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657" w:type="dxa"/>
            <w:shd w:val="clear" w:color="auto" w:fill="auto"/>
            <w:vAlign w:val="bottom"/>
          </w:tcPr>
          <w:p w14:paraId="4BE1684D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</w:tbl>
    <w:p w14:paraId="29A48368" w14:textId="77777777" w:rsidR="000430A3" w:rsidRDefault="000430A3" w:rsidP="000430A3">
      <w:pPr>
        <w:spacing w:line="245" w:lineRule="exact"/>
        <w:rPr>
          <w:rFonts w:ascii="Times New Roman" w:eastAsia="Times New Roman" w:hAnsi="Times New Roman"/>
        </w:rPr>
      </w:pPr>
    </w:p>
    <w:p w14:paraId="2751EE32" w14:textId="77777777" w:rsidR="000430A3" w:rsidRDefault="000430A3" w:rsidP="000430A3">
      <w:pPr>
        <w:numPr>
          <w:ilvl w:val="0"/>
          <w:numId w:val="3"/>
        </w:numPr>
        <w:tabs>
          <w:tab w:val="left" w:pos="1036"/>
        </w:tabs>
        <w:spacing w:line="265" w:lineRule="auto"/>
        <w:ind w:right="1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To give an in-depth understanding on various aspects of innovation, creativity, evolving business models, incubation and entrepreneurship.</w:t>
      </w:r>
    </w:p>
    <w:p w14:paraId="0D2BBD99" w14:textId="77777777" w:rsidR="000430A3" w:rsidRDefault="000430A3" w:rsidP="000430A3">
      <w:pPr>
        <w:spacing w:line="29" w:lineRule="exact"/>
        <w:rPr>
          <w:rFonts w:ascii="Times New Roman" w:eastAsia="Times New Roman" w:hAnsi="Times New Roman"/>
          <w:sz w:val="24"/>
        </w:rPr>
      </w:pPr>
    </w:p>
    <w:p w14:paraId="62154A5B" w14:textId="77777777" w:rsidR="000430A3" w:rsidRDefault="000430A3" w:rsidP="000430A3">
      <w:pPr>
        <w:numPr>
          <w:ilvl w:val="0"/>
          <w:numId w:val="3"/>
        </w:numPr>
        <w:tabs>
          <w:tab w:val="left" w:pos="993"/>
        </w:tabs>
        <w:spacing w:line="264" w:lineRule="auto"/>
        <w:ind w:right="1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The course also includes sessions on blue ocean strategy and technology incubation which are proving as game changer in today's competitive scenario.</w:t>
      </w:r>
    </w:p>
    <w:p w14:paraId="65D2729A" w14:textId="77777777" w:rsidR="000430A3" w:rsidRDefault="000430A3" w:rsidP="000430A3">
      <w:pPr>
        <w:spacing w:line="14" w:lineRule="exact"/>
        <w:rPr>
          <w:rFonts w:ascii="Times New Roman" w:eastAsia="Times New Roman" w:hAnsi="Times New Roman"/>
          <w:sz w:val="24"/>
        </w:rPr>
      </w:pPr>
    </w:p>
    <w:p w14:paraId="55836D36" w14:textId="77777777" w:rsidR="000430A3" w:rsidRDefault="000430A3" w:rsidP="000430A3">
      <w:pPr>
        <w:numPr>
          <w:ilvl w:val="0"/>
          <w:numId w:val="3"/>
        </w:numPr>
        <w:tabs>
          <w:tab w:val="left" w:pos="960"/>
        </w:tabs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Course also deals with role of IPR and IP management in innovation management.</w:t>
      </w:r>
    </w:p>
    <w:p w14:paraId="2E01A6B5" w14:textId="77777777" w:rsidR="000430A3" w:rsidRDefault="000430A3" w:rsidP="000430A3">
      <w:pPr>
        <w:spacing w:line="53" w:lineRule="exact"/>
        <w:rPr>
          <w:rFonts w:ascii="Times New Roman" w:eastAsia="Times New Roman" w:hAnsi="Times New Roman"/>
          <w:sz w:val="24"/>
        </w:rPr>
      </w:pPr>
    </w:p>
    <w:p w14:paraId="10652B6C" w14:textId="77777777" w:rsidR="000430A3" w:rsidRDefault="000430A3" w:rsidP="000430A3">
      <w:pPr>
        <w:numPr>
          <w:ilvl w:val="0"/>
          <w:numId w:val="3"/>
        </w:numPr>
        <w:tabs>
          <w:tab w:val="left" w:pos="974"/>
        </w:tabs>
        <w:spacing w:line="264" w:lineRule="auto"/>
        <w:ind w:right="1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The course is a blend of theory and practice therefore this course does not require any prerequisite and will be useful</w:t>
      </w:r>
    </w:p>
    <w:p w14:paraId="143F9485" w14:textId="77777777" w:rsidR="000430A3" w:rsidRDefault="000430A3" w:rsidP="000430A3">
      <w:pPr>
        <w:spacing w:line="336" w:lineRule="exact"/>
        <w:rPr>
          <w:rFonts w:ascii="Times New Roman" w:eastAsia="Times New Roman" w:hAnsi="Times New Roman"/>
        </w:rPr>
      </w:pPr>
    </w:p>
    <w:p w14:paraId="66317454" w14:textId="77777777" w:rsidR="000430A3" w:rsidRDefault="000430A3" w:rsidP="000430A3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Course Contents:</w:t>
      </w:r>
    </w:p>
    <w:p w14:paraId="12489555" w14:textId="77777777" w:rsidR="000430A3" w:rsidRDefault="000430A3" w:rsidP="000430A3">
      <w:pPr>
        <w:spacing w:line="242" w:lineRule="exact"/>
        <w:rPr>
          <w:rFonts w:ascii="Times New Roman" w:eastAsia="Times New Roman" w:hAnsi="Times New Roman"/>
        </w:rPr>
      </w:pPr>
    </w:p>
    <w:p w14:paraId="0595970E" w14:textId="6D19A137" w:rsidR="000430A3" w:rsidRPr="00307ED5" w:rsidRDefault="000430A3" w:rsidP="000430A3">
      <w:pPr>
        <w:tabs>
          <w:tab w:val="left" w:pos="1640"/>
          <w:tab w:val="left" w:pos="8280"/>
        </w:tabs>
        <w:spacing w:line="0" w:lineRule="atLeas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>UNIT I:</w:t>
      </w: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307ED5">
        <w:rPr>
          <w:rFonts w:ascii="Times New Roman" w:eastAsia="Times New Roman" w:hAnsi="Times New Roman" w:cs="Times New Roman"/>
          <w:sz w:val="24"/>
          <w:szCs w:val="24"/>
        </w:rPr>
        <w:tab/>
      </w: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 xml:space="preserve"> hours)</w:t>
      </w:r>
    </w:p>
    <w:p w14:paraId="56D097E7" w14:textId="77777777" w:rsidR="000430A3" w:rsidRPr="00307ED5" w:rsidRDefault="000430A3" w:rsidP="000430A3">
      <w:pPr>
        <w:spacing w:line="1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004B47D" w14:textId="405D02E3" w:rsidR="00AB7F9B" w:rsidRPr="00307ED5" w:rsidRDefault="00AB7F9B" w:rsidP="00AB7F9B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07ED5">
        <w:rPr>
          <w:rFonts w:ascii="Times New Roman" w:hAnsi="Times New Roman" w:cs="Times New Roman"/>
          <w:b/>
          <w:bCs/>
          <w:sz w:val="24"/>
          <w:szCs w:val="24"/>
        </w:rPr>
        <w:t>Behavioral Skills</w:t>
      </w:r>
    </w:p>
    <w:p w14:paraId="413510E1" w14:textId="3D8B5542" w:rsidR="00AB7F9B" w:rsidRPr="00307ED5" w:rsidRDefault="00AB7F9B" w:rsidP="00AB7F9B">
      <w:pPr>
        <w:spacing w:before="100" w:beforeAutospacing="1" w:after="100" w:afterAutospacing="1"/>
        <w:jc w:val="both"/>
        <w:rPr>
          <w:rFonts w:ascii="Times New Roman" w:hAnsi="Times New Roman" w:cs="Times New Roman"/>
          <w:sz w:val="24"/>
          <w:szCs w:val="24"/>
        </w:rPr>
      </w:pPr>
      <w:r w:rsidRPr="00307ED5">
        <w:rPr>
          <w:rFonts w:ascii="Times New Roman" w:hAnsi="Times New Roman" w:cs="Times New Roman"/>
          <w:sz w:val="24"/>
          <w:szCs w:val="24"/>
        </w:rPr>
        <w:t>Expectation Setting, Personal Strength Analysis/ Strength Blindness, Perception Management, Ethics, Values&amp; Etiquette, Social Etiquette and Role Modeling</w:t>
      </w:r>
    </w:p>
    <w:p w14:paraId="2552A99B" w14:textId="307CD825" w:rsidR="00AB7F9B" w:rsidRPr="00307ED5" w:rsidRDefault="00AB7F9B" w:rsidP="00AB7F9B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>UNIT II:</w:t>
      </w:r>
      <w:r w:rsidR="00307ED5" w:rsidRPr="00307ED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 w:rsidRPr="00307ED5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="00307ED5" w:rsidRPr="00307ED5">
        <w:rPr>
          <w:rFonts w:ascii="Times New Roman" w:eastAsia="Times New Roman" w:hAnsi="Times New Roman" w:cs="Times New Roman"/>
          <w:b/>
          <w:sz w:val="24"/>
          <w:szCs w:val="24"/>
        </w:rPr>
        <w:t xml:space="preserve"> hours)</w:t>
      </w:r>
    </w:p>
    <w:p w14:paraId="1F0FD6FB" w14:textId="7DDDE366" w:rsidR="002B39FB" w:rsidRPr="00307ED5" w:rsidRDefault="002B39FB" w:rsidP="00307ED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>Communication skill</w:t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BCA1355" w14:textId="73BA2EC7" w:rsidR="00AB7F9B" w:rsidRPr="00307ED5" w:rsidRDefault="00AB7F9B" w:rsidP="00307ED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bCs/>
          <w:sz w:val="24"/>
          <w:szCs w:val="24"/>
        </w:rPr>
        <w:t>English Literacy</w:t>
      </w: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Pr="00307ED5">
        <w:rPr>
          <w:rFonts w:ascii="Times New Roman" w:hAnsi="Times New Roman" w:cs="Times New Roman"/>
          <w:sz w:val="24"/>
          <w:szCs w:val="24"/>
        </w:rPr>
        <w:t>Self- Introduction, Verbal Communication, Non- Verbal communication, time management and placement skill</w:t>
      </w:r>
      <w:r w:rsidR="002B39FB" w:rsidRPr="00307ED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 w:rsidR="002B39FB" w:rsidRPr="00307ED5">
        <w:rPr>
          <w:rFonts w:ascii="Times New Roman" w:eastAsia="Times New Roman" w:hAnsi="Times New Roman" w:cs="Times New Roman"/>
          <w:sz w:val="24"/>
          <w:szCs w:val="24"/>
        </w:rPr>
        <w:t>Language Skills</w:t>
      </w:r>
      <w:r w:rsidR="002B39FB" w:rsidRPr="00307ED5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2B39FB" w:rsidRPr="00307ED5">
        <w:rPr>
          <w:rFonts w:ascii="Times New Roman" w:eastAsia="Times New Roman" w:hAnsi="Times New Roman" w:cs="Times New Roman"/>
          <w:sz w:val="24"/>
          <w:szCs w:val="24"/>
        </w:rPr>
        <w:t xml:space="preserve"> Social </w:t>
      </w:r>
      <w:r w:rsidR="00307ED5" w:rsidRPr="00307ED5">
        <w:rPr>
          <w:rFonts w:ascii="Times New Roman" w:eastAsia="Times New Roman" w:hAnsi="Times New Roman" w:cs="Times New Roman"/>
          <w:sz w:val="24"/>
          <w:szCs w:val="24"/>
        </w:rPr>
        <w:t>occasions</w:t>
      </w:r>
      <w:r w:rsidR="00307ED5">
        <w:rPr>
          <w:rFonts w:ascii="Times New Roman" w:eastAsia="Times New Roman" w:hAnsi="Times New Roman" w:cs="Times New Roman"/>
          <w:sz w:val="24"/>
          <w:szCs w:val="24"/>
        </w:rPr>
        <w:t>,</w:t>
      </w:r>
      <w:r w:rsidR="00307ED5" w:rsidRPr="00307E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07ED5">
        <w:rPr>
          <w:rFonts w:ascii="Times New Roman" w:eastAsia="Times New Roman" w:hAnsi="Times New Roman" w:cs="Times New Roman"/>
          <w:sz w:val="24"/>
          <w:szCs w:val="24"/>
        </w:rPr>
        <w:t>c</w:t>
      </w:r>
      <w:r w:rsidR="00307ED5" w:rsidRPr="00307ED5">
        <w:rPr>
          <w:rFonts w:ascii="Times New Roman" w:eastAsia="Times New Roman" w:hAnsi="Times New Roman" w:cs="Times New Roman"/>
          <w:sz w:val="24"/>
          <w:szCs w:val="24"/>
        </w:rPr>
        <w:t>ommunicating</w:t>
      </w:r>
      <w:r w:rsidR="002B39FB" w:rsidRPr="00307ED5">
        <w:rPr>
          <w:rFonts w:ascii="Times New Roman" w:eastAsia="Times New Roman" w:hAnsi="Times New Roman" w:cs="Times New Roman"/>
          <w:sz w:val="24"/>
          <w:szCs w:val="24"/>
        </w:rPr>
        <w:t xml:space="preserve"> in the target language in day-to-day settings </w:t>
      </w:r>
    </w:p>
    <w:p w14:paraId="3DB399D6" w14:textId="5A3B5DB5" w:rsidR="002B39FB" w:rsidRPr="00307ED5" w:rsidRDefault="002B39FB" w:rsidP="002B39FB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 xml:space="preserve">UNIT III: </w:t>
      </w: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07ED5" w:rsidRPr="00307ED5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307ED5"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="00307ED5" w:rsidRPr="00307ED5">
        <w:rPr>
          <w:rFonts w:ascii="Times New Roman" w:eastAsia="Times New Roman" w:hAnsi="Times New Roman" w:cs="Times New Roman"/>
          <w:b/>
          <w:sz w:val="24"/>
          <w:szCs w:val="24"/>
        </w:rPr>
        <w:t xml:space="preserve"> hours)</w:t>
      </w:r>
    </w:p>
    <w:p w14:paraId="6FABED6F" w14:textId="1DD15530" w:rsidR="00AB7F9B" w:rsidRPr="00307ED5" w:rsidRDefault="00AB7F9B" w:rsidP="002B39FB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b/>
          <w:bCs/>
          <w:sz w:val="24"/>
          <w:szCs w:val="24"/>
        </w:rPr>
        <w:t>Intellectual and Subject Knowledge</w:t>
      </w:r>
      <w:r w:rsidR="002B39FB" w:rsidRPr="00307ED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IT Proficiency)</w:t>
      </w:r>
    </w:p>
    <w:p w14:paraId="6EE31893" w14:textId="75FBB8F4" w:rsidR="00AB7F9B" w:rsidRPr="00307ED5" w:rsidRDefault="00AB7F9B" w:rsidP="00307ED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t xml:space="preserve">Developed I.T skills, </w:t>
      </w:r>
      <w:r w:rsidR="00307ED5" w:rsidRPr="00307ED5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307ED5">
        <w:rPr>
          <w:rFonts w:ascii="Times New Roman" w:eastAsia="Times New Roman" w:hAnsi="Times New Roman" w:cs="Times New Roman"/>
          <w:sz w:val="24"/>
          <w:szCs w:val="24"/>
        </w:rPr>
        <w:t xml:space="preserve"> an office environment with colleagues who did not speak English there was no option but to speak the target language</w:t>
      </w:r>
      <w:r w:rsidR="00307ED5" w:rsidRPr="00307ED5">
        <w:rPr>
          <w:rFonts w:ascii="Times New Roman" w:eastAsia="Times New Roman" w:hAnsi="Times New Roman" w:cs="Times New Roman"/>
          <w:sz w:val="24"/>
          <w:szCs w:val="24"/>
        </w:rPr>
        <w:t>, networking skill with various websites</w:t>
      </w:r>
    </w:p>
    <w:p w14:paraId="5315FDA2" w14:textId="557CACC3" w:rsidR="00307ED5" w:rsidRPr="00307ED5" w:rsidRDefault="00307ED5" w:rsidP="00307ED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 xml:space="preserve">UNIT IV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 xml:space="preserve"> hours)</w:t>
      </w:r>
    </w:p>
    <w:p w14:paraId="232B3675" w14:textId="2A567D69" w:rsidR="00AB7F9B" w:rsidRPr="00307ED5" w:rsidRDefault="00AB7F9B" w:rsidP="00307ED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b/>
          <w:bCs/>
          <w:sz w:val="24"/>
          <w:szCs w:val="24"/>
        </w:rPr>
        <w:t>Problem Solving and Analytical Skills</w:t>
      </w:r>
    </w:p>
    <w:p w14:paraId="4BD4E345" w14:textId="77777777" w:rsidR="00AB7F9B" w:rsidRPr="00307ED5" w:rsidRDefault="00AB7F9B" w:rsidP="003806AF">
      <w:pPr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t>Used initiative to employ problem solving skills in order to overcome obstacles</w:t>
      </w:r>
    </w:p>
    <w:p w14:paraId="22796EA6" w14:textId="07BAC52C" w:rsidR="00AB7F9B" w:rsidRPr="00307ED5" w:rsidRDefault="00AB7F9B" w:rsidP="003806AF">
      <w:pPr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lastRenderedPageBreak/>
        <w:t>Think more creatively to solve problems</w:t>
      </w:r>
      <w:r w:rsidR="00307ED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806AF" w:rsidRPr="00307ED5">
        <w:rPr>
          <w:rFonts w:ascii="Times New Roman" w:eastAsia="Times New Roman" w:hAnsi="Times New Roman" w:cs="Times New Roman"/>
          <w:sz w:val="24"/>
          <w:szCs w:val="24"/>
        </w:rPr>
        <w:t>relatively</w:t>
      </w:r>
      <w:r w:rsidRPr="00307ED5">
        <w:rPr>
          <w:rFonts w:ascii="Times New Roman" w:eastAsia="Times New Roman" w:hAnsi="Times New Roman" w:cs="Times New Roman"/>
          <w:sz w:val="24"/>
          <w:szCs w:val="24"/>
        </w:rPr>
        <w:t xml:space="preserve"> solve problems by applying familiar concepts to unfamiliar situations</w:t>
      </w:r>
      <w:r w:rsidR="00307ED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07ED5">
        <w:rPr>
          <w:rFonts w:ascii="Times New Roman" w:eastAsia="Times New Roman" w:hAnsi="Times New Roman" w:cs="Times New Roman"/>
          <w:sz w:val="24"/>
          <w:szCs w:val="24"/>
        </w:rPr>
        <w:t xml:space="preserve">Collecting and </w:t>
      </w:r>
      <w:r w:rsidR="003806AF" w:rsidRPr="00307ED5">
        <w:rPr>
          <w:rFonts w:ascii="Times New Roman" w:eastAsia="Times New Roman" w:hAnsi="Times New Roman" w:cs="Times New Roman"/>
          <w:sz w:val="24"/>
          <w:szCs w:val="24"/>
        </w:rPr>
        <w:t>analyzing</w:t>
      </w:r>
      <w:r w:rsidRPr="00307ED5">
        <w:rPr>
          <w:rFonts w:ascii="Times New Roman" w:eastAsia="Times New Roman" w:hAnsi="Times New Roman" w:cs="Times New Roman"/>
          <w:sz w:val="24"/>
          <w:szCs w:val="24"/>
        </w:rPr>
        <w:t xml:space="preserve"> data for Year Abroad Research Project</w:t>
      </w:r>
    </w:p>
    <w:p w14:paraId="34EF2639" w14:textId="238B7A6E" w:rsidR="00307ED5" w:rsidRPr="00307ED5" w:rsidRDefault="00307ED5" w:rsidP="00307ED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>UNIT V:</w:t>
      </w:r>
      <w:r w:rsidR="003806AF" w:rsidRPr="003806A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 w:rsidRPr="00307ED5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 w:rsidR="003806AF" w:rsidRPr="00307ED5">
        <w:rPr>
          <w:rFonts w:ascii="Times New Roman" w:eastAsia="Times New Roman" w:hAnsi="Times New Roman" w:cs="Times New Roman"/>
          <w:b/>
          <w:sz w:val="24"/>
          <w:szCs w:val="24"/>
        </w:rPr>
        <w:t xml:space="preserve"> hours)</w:t>
      </w:r>
    </w:p>
    <w:p w14:paraId="24F31154" w14:textId="65096832" w:rsidR="00AB7F9B" w:rsidRPr="00307ED5" w:rsidRDefault="00AB7F9B" w:rsidP="00307ED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b/>
          <w:bCs/>
          <w:sz w:val="24"/>
          <w:szCs w:val="24"/>
        </w:rPr>
        <w:t>Self-management and Personal effectiveness Skills</w:t>
      </w:r>
    </w:p>
    <w:p w14:paraId="1BEC9830" w14:textId="3C16A689" w:rsidR="00AB7F9B" w:rsidRPr="00307ED5" w:rsidRDefault="003806AF" w:rsidP="00307ED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t>Organized</w:t>
      </w:r>
      <w:r w:rsidR="00AB7F9B" w:rsidRPr="00307ED5">
        <w:rPr>
          <w:rFonts w:ascii="Times New Roman" w:eastAsia="Times New Roman" w:hAnsi="Times New Roman" w:cs="Times New Roman"/>
          <w:sz w:val="24"/>
          <w:szCs w:val="24"/>
        </w:rPr>
        <w:t xml:space="preserve"> work placement and corresponded with employer independently</w:t>
      </w:r>
    </w:p>
    <w:p w14:paraId="5E973227" w14:textId="77777777" w:rsidR="00AB7F9B" w:rsidRPr="00307ED5" w:rsidRDefault="00AB7F9B" w:rsidP="00307ED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t>Initiative to resolve problems at work</w:t>
      </w:r>
    </w:p>
    <w:p w14:paraId="696BFA03" w14:textId="77777777" w:rsidR="00AB7F9B" w:rsidRPr="00307ED5" w:rsidRDefault="00AB7F9B" w:rsidP="00307ED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t>Get-up-and-go attitude</w:t>
      </w:r>
    </w:p>
    <w:p w14:paraId="6E634690" w14:textId="77777777" w:rsidR="00AB7F9B" w:rsidRPr="00307ED5" w:rsidRDefault="00AB7F9B" w:rsidP="00307ED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t>Initiative to get to know people and find new ways to use the target language</w:t>
      </w:r>
    </w:p>
    <w:p w14:paraId="7196FDB7" w14:textId="77777777" w:rsidR="00AB7F9B" w:rsidRPr="00307ED5" w:rsidRDefault="00AB7F9B" w:rsidP="00307ED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t>Forced out of comfort zone – take own initiative to resolve problems</w:t>
      </w:r>
    </w:p>
    <w:p w14:paraId="48905BFA" w14:textId="77777777" w:rsidR="00AB7F9B" w:rsidRPr="00307ED5" w:rsidRDefault="00AB7F9B" w:rsidP="00307ED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t>Having to plan and execute new and challenging tasks</w:t>
      </w:r>
    </w:p>
    <w:p w14:paraId="65256175" w14:textId="77777777" w:rsidR="00AB7F9B" w:rsidRPr="00307ED5" w:rsidRDefault="00AB7F9B" w:rsidP="00307ED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t>Freedom to work by myself to meet targets</w:t>
      </w:r>
    </w:p>
    <w:p w14:paraId="6618A4F6" w14:textId="77777777" w:rsidR="00AB7F9B" w:rsidRPr="00307ED5" w:rsidRDefault="00AB7F9B" w:rsidP="00307ED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t>Opportunities to be creative– making fliers, posters and decisions for the company’s website</w:t>
      </w:r>
    </w:p>
    <w:p w14:paraId="5A7D5AF1" w14:textId="77777777" w:rsidR="00AB7F9B" w:rsidRPr="00307ED5" w:rsidRDefault="00AB7F9B" w:rsidP="00307ED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t>Finding somewhere to live and setting up a bank account, etc.</w:t>
      </w:r>
    </w:p>
    <w:p w14:paraId="1616A6C5" w14:textId="77777777" w:rsidR="00AB7F9B" w:rsidRPr="00307ED5" w:rsidRDefault="00AB7F9B" w:rsidP="00307ED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t>Being decisive in how to solve problems when there was a communication barrier</w:t>
      </w:r>
    </w:p>
    <w:p w14:paraId="073C896D" w14:textId="058B3B8F" w:rsidR="00307ED5" w:rsidRDefault="00307ED5" w:rsidP="00307ED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>UNIT VI:</w:t>
      </w:r>
      <w:r w:rsidR="003806AF" w:rsidRPr="003806A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806AF" w:rsidRPr="00307ED5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3806AF">
        <w:rPr>
          <w:rFonts w:ascii="Times New Roman" w:eastAsia="Times New Roman" w:hAnsi="Times New Roman" w:cs="Times New Roman"/>
          <w:b/>
          <w:sz w:val="24"/>
          <w:szCs w:val="24"/>
        </w:rPr>
        <w:t>10</w:t>
      </w:r>
      <w:r w:rsidR="003806AF" w:rsidRPr="00307ED5">
        <w:rPr>
          <w:rFonts w:ascii="Times New Roman" w:eastAsia="Times New Roman" w:hAnsi="Times New Roman" w:cs="Times New Roman"/>
          <w:b/>
          <w:sz w:val="24"/>
          <w:szCs w:val="24"/>
        </w:rPr>
        <w:t xml:space="preserve"> hours)</w:t>
      </w:r>
    </w:p>
    <w:p w14:paraId="52F1B39B" w14:textId="4883E6DD" w:rsidR="00AB7F9B" w:rsidRPr="00307ED5" w:rsidRDefault="00AB7F9B" w:rsidP="00307ED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b/>
          <w:bCs/>
          <w:sz w:val="24"/>
          <w:szCs w:val="24"/>
        </w:rPr>
        <w:t>Team Working Skills</w:t>
      </w:r>
    </w:p>
    <w:p w14:paraId="358B8709" w14:textId="38757E3D" w:rsidR="000430A3" w:rsidRPr="003806AF" w:rsidRDefault="00AB7F9B" w:rsidP="003806A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sz w:val="24"/>
          <w:szCs w:val="24"/>
        </w:rPr>
        <w:t>Working with other members of staff</w:t>
      </w:r>
      <w:r w:rsidR="00307ED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307ED5">
        <w:rPr>
          <w:rFonts w:ascii="Times New Roman" w:eastAsia="Times New Roman" w:hAnsi="Times New Roman" w:cs="Times New Roman"/>
          <w:sz w:val="24"/>
          <w:szCs w:val="24"/>
        </w:rPr>
        <w:t>Used</w:t>
      </w:r>
      <w:proofErr w:type="gramEnd"/>
      <w:r w:rsidRPr="00307ED5">
        <w:rPr>
          <w:rFonts w:ascii="Times New Roman" w:eastAsia="Times New Roman" w:hAnsi="Times New Roman" w:cs="Times New Roman"/>
          <w:sz w:val="24"/>
          <w:szCs w:val="24"/>
        </w:rPr>
        <w:t xml:space="preserve"> personable skills to work effectively with colleagues</w:t>
      </w:r>
      <w:r w:rsidR="00307ED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07ED5">
        <w:rPr>
          <w:rFonts w:ascii="Times New Roman" w:eastAsia="Times New Roman" w:hAnsi="Times New Roman" w:cs="Times New Roman"/>
          <w:sz w:val="24"/>
          <w:szCs w:val="24"/>
        </w:rPr>
        <w:t>Asked questions when I was unsure as to how to proceed</w:t>
      </w:r>
      <w:r w:rsidR="00307ED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07ED5">
        <w:rPr>
          <w:rFonts w:ascii="Times New Roman" w:eastAsia="Times New Roman" w:hAnsi="Times New Roman" w:cs="Times New Roman"/>
          <w:sz w:val="24"/>
          <w:szCs w:val="24"/>
        </w:rPr>
        <w:t>Working together with people from other cultures</w:t>
      </w:r>
      <w:r w:rsidR="00307ED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07ED5">
        <w:rPr>
          <w:rFonts w:ascii="Times New Roman" w:eastAsia="Times New Roman" w:hAnsi="Times New Roman" w:cs="Times New Roman"/>
          <w:sz w:val="24"/>
          <w:szCs w:val="24"/>
        </w:rPr>
        <w:t>Working and collaborating with other interns</w:t>
      </w:r>
      <w:r w:rsidR="00307ED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07ED5">
        <w:rPr>
          <w:rFonts w:ascii="Times New Roman" w:eastAsia="Times New Roman" w:hAnsi="Times New Roman" w:cs="Times New Roman"/>
          <w:sz w:val="24"/>
          <w:szCs w:val="24"/>
        </w:rPr>
        <w:t>Responsible for leading projects</w:t>
      </w:r>
      <w:r w:rsidR="00307ED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07ED5">
        <w:rPr>
          <w:rFonts w:ascii="Times New Roman" w:eastAsia="Times New Roman" w:hAnsi="Times New Roman" w:cs="Times New Roman"/>
          <w:sz w:val="24"/>
          <w:szCs w:val="24"/>
        </w:rPr>
        <w:t>Working in an office environment</w:t>
      </w:r>
      <w:r w:rsidR="00307ED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 w:rsidR="00307ED5" w:rsidRPr="00307ED5">
        <w:rPr>
          <w:rFonts w:ascii="Times New Roman" w:eastAsia="Times New Roman" w:hAnsi="Times New Roman" w:cs="Times New Roman"/>
          <w:sz w:val="24"/>
          <w:szCs w:val="24"/>
        </w:rPr>
        <w:t>Social Responsibility and Global Awareness Skills</w:t>
      </w:r>
      <w:r w:rsidR="00307ED5">
        <w:rPr>
          <w:rFonts w:ascii="Times New Roman" w:eastAsia="Times New Roman" w:hAnsi="Times New Roman" w:cs="Times New Roman"/>
          <w:sz w:val="24"/>
          <w:szCs w:val="24"/>
        </w:rPr>
        <w:t>, GD and personal interview</w:t>
      </w:r>
    </w:p>
    <w:p w14:paraId="44C83724" w14:textId="77777777" w:rsidR="000430A3" w:rsidRPr="00D76728" w:rsidRDefault="000430A3" w:rsidP="000430A3">
      <w:pPr>
        <w:spacing w:line="49" w:lineRule="exact"/>
        <w:rPr>
          <w:rFonts w:ascii="Times New Roman" w:eastAsia="Times New Roman" w:hAnsi="Times New Roman"/>
          <w:sz w:val="24"/>
          <w:szCs w:val="24"/>
        </w:rPr>
      </w:pPr>
    </w:p>
    <w:p w14:paraId="45FB7B06" w14:textId="77777777" w:rsidR="000430A3" w:rsidRPr="00D76728" w:rsidRDefault="000430A3" w:rsidP="000430A3">
      <w:pPr>
        <w:spacing w:line="200" w:lineRule="exact"/>
        <w:rPr>
          <w:rFonts w:ascii="Times New Roman" w:eastAsia="Times New Roman" w:hAnsi="Times New Roman"/>
          <w:sz w:val="24"/>
          <w:szCs w:val="24"/>
        </w:rPr>
      </w:pPr>
    </w:p>
    <w:p w14:paraId="5BAB7EE7" w14:textId="77777777" w:rsidR="000430A3" w:rsidRPr="00D76728" w:rsidRDefault="000430A3" w:rsidP="000430A3">
      <w:pPr>
        <w:spacing w:line="200" w:lineRule="exact"/>
        <w:rPr>
          <w:rFonts w:ascii="Times New Roman" w:eastAsia="Times New Roman" w:hAnsi="Times New Roman"/>
          <w:sz w:val="24"/>
          <w:szCs w:val="24"/>
        </w:rPr>
      </w:pPr>
    </w:p>
    <w:p w14:paraId="5D304912" w14:textId="77777777" w:rsidR="000430A3" w:rsidRPr="00D76728" w:rsidRDefault="000430A3" w:rsidP="000430A3">
      <w:pPr>
        <w:spacing w:line="251" w:lineRule="exact"/>
        <w:rPr>
          <w:rFonts w:ascii="Times New Roman" w:eastAsia="Times New Roman" w:hAnsi="Times New Roman"/>
          <w:sz w:val="24"/>
          <w:szCs w:val="24"/>
        </w:rPr>
      </w:pPr>
    </w:p>
    <w:p w14:paraId="2070199F" w14:textId="77777777" w:rsidR="000430A3" w:rsidRDefault="000430A3" w:rsidP="000430A3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Learning Resources</w:t>
      </w:r>
    </w:p>
    <w:p w14:paraId="0793B9B0" w14:textId="77777777" w:rsidR="000430A3" w:rsidRDefault="000430A3" w:rsidP="000430A3">
      <w:pPr>
        <w:spacing w:line="362" w:lineRule="exact"/>
        <w:rPr>
          <w:rFonts w:ascii="Times New Roman" w:eastAsia="Times New Roman" w:hAnsi="Times New Roman"/>
        </w:rPr>
      </w:pPr>
    </w:p>
    <w:p w14:paraId="045DAC53" w14:textId="0F80A668" w:rsidR="000430A3" w:rsidRDefault="003806AF" w:rsidP="000430A3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</w:rPr>
        <w:t>Assembled material with motivational videos</w:t>
      </w:r>
    </w:p>
    <w:p w14:paraId="18A8A1BB" w14:textId="77777777" w:rsidR="000430A3" w:rsidRDefault="000430A3" w:rsidP="000430A3">
      <w:pPr>
        <w:spacing w:line="363" w:lineRule="exact"/>
        <w:rPr>
          <w:rFonts w:ascii="Times New Roman" w:eastAsia="Times New Roman" w:hAnsi="Times New Roman"/>
        </w:rPr>
      </w:pPr>
    </w:p>
    <w:p w14:paraId="0F3E592B" w14:textId="77777777" w:rsidR="000430A3" w:rsidRDefault="000430A3" w:rsidP="000430A3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Course Outcomes</w:t>
      </w:r>
    </w:p>
    <w:p w14:paraId="65EF8FD3" w14:textId="77777777" w:rsidR="000430A3" w:rsidRDefault="000430A3" w:rsidP="000430A3">
      <w:pPr>
        <w:spacing w:line="238" w:lineRule="exact"/>
        <w:rPr>
          <w:rFonts w:ascii="Times New Roman" w:eastAsia="Times New Roman" w:hAnsi="Times New Roman"/>
        </w:rPr>
      </w:pPr>
    </w:p>
    <w:p w14:paraId="326D7D40" w14:textId="77777777" w:rsidR="000430A3" w:rsidRDefault="000430A3" w:rsidP="000430A3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At the end of the course, the student will be able to</w:t>
      </w:r>
    </w:p>
    <w:tbl>
      <w:tblPr>
        <w:tblW w:w="0" w:type="auto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7938"/>
      </w:tblGrid>
      <w:tr w:rsidR="000430A3" w:rsidRPr="00D76728" w14:paraId="5CCB051E" w14:textId="77777777" w:rsidTr="00CD4BCA">
        <w:tc>
          <w:tcPr>
            <w:tcW w:w="918" w:type="dxa"/>
          </w:tcPr>
          <w:p w14:paraId="2D6AD3CC" w14:textId="77777777" w:rsidR="000430A3" w:rsidRPr="00D76728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1</w:t>
            </w:r>
          </w:p>
        </w:tc>
        <w:tc>
          <w:tcPr>
            <w:tcW w:w="7938" w:type="dxa"/>
          </w:tcPr>
          <w:p w14:paraId="764C00E3" w14:textId="674DA343" w:rsidR="000430A3" w:rsidRPr="00D76728" w:rsidRDefault="003806AF" w:rsidP="00CD4BCA">
            <w:pPr>
              <w:tabs>
                <w:tab w:val="left" w:pos="1520"/>
              </w:tabs>
              <w:ind w:right="2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It will develop the employability of student</w:t>
            </w:r>
          </w:p>
        </w:tc>
      </w:tr>
      <w:tr w:rsidR="000430A3" w:rsidRPr="00D76728" w14:paraId="20CB360D" w14:textId="77777777" w:rsidTr="00CD4BCA">
        <w:tc>
          <w:tcPr>
            <w:tcW w:w="918" w:type="dxa"/>
          </w:tcPr>
          <w:p w14:paraId="73902517" w14:textId="77777777" w:rsidR="000430A3" w:rsidRPr="00D76728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2</w:t>
            </w:r>
          </w:p>
        </w:tc>
        <w:tc>
          <w:tcPr>
            <w:tcW w:w="7938" w:type="dxa"/>
          </w:tcPr>
          <w:p w14:paraId="7BEBD159" w14:textId="6AD23A98" w:rsidR="000430A3" w:rsidRPr="00D76728" w:rsidRDefault="003806AF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3"/>
              </w:rPr>
              <w:t>Modify the way to face interviews</w:t>
            </w:r>
          </w:p>
        </w:tc>
      </w:tr>
      <w:tr w:rsidR="000430A3" w:rsidRPr="00D76728" w14:paraId="79719AAA" w14:textId="77777777" w:rsidTr="00CD4BCA">
        <w:tc>
          <w:tcPr>
            <w:tcW w:w="918" w:type="dxa"/>
          </w:tcPr>
          <w:p w14:paraId="2EE547CC" w14:textId="77777777" w:rsidR="000430A3" w:rsidRPr="00D76728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3</w:t>
            </w:r>
          </w:p>
        </w:tc>
        <w:tc>
          <w:tcPr>
            <w:tcW w:w="7938" w:type="dxa"/>
          </w:tcPr>
          <w:p w14:paraId="2D0023FE" w14:textId="5B3D8360" w:rsidR="000430A3" w:rsidRPr="00D76728" w:rsidRDefault="003806AF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3"/>
              </w:rPr>
              <w:t>Clarity on presentation</w:t>
            </w:r>
          </w:p>
        </w:tc>
      </w:tr>
      <w:tr w:rsidR="000430A3" w:rsidRPr="00D76728" w14:paraId="068817BC" w14:textId="77777777" w:rsidTr="00CD4BCA">
        <w:tc>
          <w:tcPr>
            <w:tcW w:w="918" w:type="dxa"/>
          </w:tcPr>
          <w:p w14:paraId="16477255" w14:textId="77777777" w:rsidR="000430A3" w:rsidRPr="00D76728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4</w:t>
            </w:r>
          </w:p>
        </w:tc>
        <w:tc>
          <w:tcPr>
            <w:tcW w:w="7938" w:type="dxa"/>
          </w:tcPr>
          <w:p w14:paraId="4DF9E30C" w14:textId="50D24CA9" w:rsidR="000430A3" w:rsidRPr="00D76728" w:rsidRDefault="003806AF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Develop time management</w:t>
            </w:r>
          </w:p>
        </w:tc>
      </w:tr>
      <w:tr w:rsidR="000430A3" w:rsidRPr="00D76728" w14:paraId="51EBC6CB" w14:textId="77777777" w:rsidTr="00CD4BCA">
        <w:tc>
          <w:tcPr>
            <w:tcW w:w="918" w:type="dxa"/>
          </w:tcPr>
          <w:p w14:paraId="2E0328A4" w14:textId="77777777" w:rsidR="000430A3" w:rsidRPr="00D76728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5</w:t>
            </w:r>
          </w:p>
        </w:tc>
        <w:tc>
          <w:tcPr>
            <w:tcW w:w="7938" w:type="dxa"/>
          </w:tcPr>
          <w:p w14:paraId="4A3AEEE6" w14:textId="77677599" w:rsidR="000430A3" w:rsidRPr="00D76728" w:rsidRDefault="003806AF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3"/>
              </w:rPr>
              <w:t>Help to enhance the presentation skill</w:t>
            </w:r>
          </w:p>
        </w:tc>
      </w:tr>
      <w:tr w:rsidR="000430A3" w:rsidRPr="00D76728" w14:paraId="41250034" w14:textId="77777777" w:rsidTr="00CD4BCA">
        <w:tc>
          <w:tcPr>
            <w:tcW w:w="918" w:type="dxa"/>
          </w:tcPr>
          <w:p w14:paraId="5D364065" w14:textId="77777777" w:rsidR="000430A3" w:rsidRPr="00D76728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6</w:t>
            </w:r>
          </w:p>
        </w:tc>
        <w:tc>
          <w:tcPr>
            <w:tcW w:w="7938" w:type="dxa"/>
          </w:tcPr>
          <w:p w14:paraId="1D6B86F4" w14:textId="24E1F137" w:rsidR="000430A3" w:rsidRPr="00D76728" w:rsidRDefault="000430A3" w:rsidP="00CD4BCA">
            <w:pPr>
              <w:spacing w:line="221" w:lineRule="auto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2576" behindDoc="1" locked="0" layoutInCell="1" allowOverlap="1" wp14:anchorId="0B68F898" wp14:editId="5515A4E7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163195</wp:posOffset>
                      </wp:positionV>
                      <wp:extent cx="5634355" cy="0"/>
                      <wp:effectExtent l="5080" t="12065" r="8890" b="6985"/>
                      <wp:wrapNone/>
                      <wp:docPr id="8" name="Straight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634355" cy="0"/>
                              </a:xfrm>
                              <a:prstGeom prst="line">
                                <a:avLst/>
                              </a:prstGeom>
                              <a:noFill/>
                              <a:ln w="609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819DF7" id="Straight Connector 8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25pt,12.85pt" to="473.9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" strokeweight=".16931mm"/>
                  </w:pict>
                </mc:Fallback>
              </mc:AlternateContent>
            </w:r>
            <w:r w:rsidR="003806AF">
              <w:rPr>
                <w:rFonts w:ascii="Times New Roman" w:eastAsia="Times New Roman" w:hAnsi="Times New Roman"/>
                <w:sz w:val="24"/>
              </w:rPr>
              <w:t>develop self confidence</w:t>
            </w:r>
          </w:p>
        </w:tc>
      </w:tr>
    </w:tbl>
    <w:p w14:paraId="4385A242" w14:textId="77777777" w:rsidR="000430A3" w:rsidRDefault="000430A3" w:rsidP="000430A3">
      <w:pPr>
        <w:spacing w:line="0" w:lineRule="atLeast"/>
        <w:rPr>
          <w:rFonts w:ascii="Times New Roman" w:eastAsia="Times New Roman" w:hAnsi="Times New Roman"/>
          <w:sz w:val="24"/>
        </w:rPr>
      </w:pPr>
    </w:p>
    <w:p w14:paraId="78AE8FDF" w14:textId="77777777" w:rsidR="000430A3" w:rsidRDefault="000430A3" w:rsidP="000430A3">
      <w:pPr>
        <w:spacing w:line="0" w:lineRule="atLeast"/>
        <w:rPr>
          <w:rFonts w:ascii="Times New Roman" w:eastAsia="Times New Roman" w:hAnsi="Times New Roman"/>
          <w:sz w:val="24"/>
        </w:rPr>
      </w:pPr>
    </w:p>
    <w:p w14:paraId="5BD24C4E" w14:textId="77777777" w:rsidR="000430A3" w:rsidRDefault="000430A3" w:rsidP="000430A3">
      <w:pPr>
        <w:spacing w:line="131" w:lineRule="exact"/>
        <w:rPr>
          <w:rFonts w:ascii="Times New Roman" w:eastAsia="Times New Roman" w:hAnsi="Times New Roman"/>
        </w:rPr>
      </w:pPr>
    </w:p>
    <w:p w14:paraId="2DC63490" w14:textId="77777777" w:rsidR="000430A3" w:rsidRDefault="000430A3" w:rsidP="000430A3">
      <w:pPr>
        <w:tabs>
          <w:tab w:val="left" w:pos="1520"/>
        </w:tabs>
        <w:spacing w:line="264" w:lineRule="auto"/>
        <w:ind w:right="20"/>
        <w:rPr>
          <w:rFonts w:ascii="Times New Roman" w:eastAsia="Times New Roman" w:hAnsi="Times New Roman"/>
          <w:sz w:val="24"/>
          <w:szCs w:val="24"/>
        </w:rPr>
      </w:pPr>
    </w:p>
    <w:p w14:paraId="4F6E306D" w14:textId="77777777" w:rsidR="007633BA" w:rsidRDefault="007633BA" w:rsidP="000430A3">
      <w:pPr>
        <w:spacing w:line="0" w:lineRule="atLeast"/>
        <w:rPr>
          <w:rFonts w:ascii="Times New Roman" w:eastAsia="Times New Roman" w:hAnsi="Times New Roman"/>
          <w:b/>
          <w:sz w:val="24"/>
        </w:rPr>
      </w:pPr>
    </w:p>
    <w:p w14:paraId="27DB4531" w14:textId="5D819641" w:rsidR="000430A3" w:rsidRDefault="000430A3" w:rsidP="000430A3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lastRenderedPageBreak/>
        <w:t>Assessment Method</w:t>
      </w:r>
    </w:p>
    <w:p w14:paraId="21FA2A37" w14:textId="77777777" w:rsidR="000430A3" w:rsidRDefault="000430A3" w:rsidP="000430A3">
      <w:pPr>
        <w:spacing w:line="228" w:lineRule="exact"/>
        <w:rPr>
          <w:rFonts w:ascii="Times New Roman" w:eastAsia="Times New Roman" w:hAnsi="Times New Roman"/>
        </w:rPr>
      </w:pPr>
    </w:p>
    <w:tbl>
      <w:tblPr>
        <w:tblW w:w="0" w:type="auto"/>
        <w:tblInd w:w="6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0"/>
        <w:gridCol w:w="1940"/>
        <w:gridCol w:w="1660"/>
        <w:gridCol w:w="1640"/>
        <w:gridCol w:w="1180"/>
      </w:tblGrid>
      <w:tr w:rsidR="000430A3" w14:paraId="6632F7C7" w14:textId="77777777" w:rsidTr="00CD4BCA">
        <w:trPr>
          <w:trHeight w:val="276"/>
        </w:trPr>
        <w:tc>
          <w:tcPr>
            <w:tcW w:w="246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32496A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ssessment Tool</w:t>
            </w:r>
          </w:p>
        </w:tc>
        <w:tc>
          <w:tcPr>
            <w:tcW w:w="19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371B49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Weekly</w:t>
            </w:r>
          </w:p>
        </w:tc>
        <w:tc>
          <w:tcPr>
            <w:tcW w:w="16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1E86B3" w14:textId="7AF59179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Monthly tests</w:t>
            </w:r>
            <w:r w:rsidR="003806AF">
              <w:rPr>
                <w:rFonts w:ascii="Times New Roman" w:eastAsia="Times New Roman" w:hAnsi="Times New Roman"/>
                <w:sz w:val="24"/>
              </w:rPr>
              <w:t>/ GD and Personal Interview</w:t>
            </w:r>
          </w:p>
        </w:tc>
        <w:tc>
          <w:tcPr>
            <w:tcW w:w="16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422704C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proofErr w:type="gramStart"/>
            <w:r>
              <w:rPr>
                <w:rFonts w:ascii="Times New Roman" w:eastAsia="Times New Roman" w:hAnsi="Times New Roman"/>
                <w:sz w:val="24"/>
              </w:rPr>
              <w:t>End  Semester</w:t>
            </w:r>
            <w:proofErr w:type="gramEnd"/>
          </w:p>
        </w:tc>
        <w:tc>
          <w:tcPr>
            <w:tcW w:w="11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3AE368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Total</w:t>
            </w:r>
          </w:p>
        </w:tc>
      </w:tr>
      <w:tr w:rsidR="000430A3" w14:paraId="0E9E0B0A" w14:textId="77777777" w:rsidTr="00CD4BCA">
        <w:trPr>
          <w:trHeight w:val="317"/>
        </w:trPr>
        <w:tc>
          <w:tcPr>
            <w:tcW w:w="24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5875D1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9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8ACBBAC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tests/Assignments</w:t>
            </w:r>
          </w:p>
        </w:tc>
        <w:tc>
          <w:tcPr>
            <w:tcW w:w="16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5A8B324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(In semester)</w:t>
            </w:r>
          </w:p>
        </w:tc>
        <w:tc>
          <w:tcPr>
            <w:tcW w:w="16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3ED3716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Test</w:t>
            </w:r>
          </w:p>
        </w:tc>
        <w:tc>
          <w:tcPr>
            <w:tcW w:w="1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E66F3A6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430A3" w14:paraId="051E291F" w14:textId="77777777" w:rsidTr="00CD4BCA">
        <w:trPr>
          <w:trHeight w:val="322"/>
        </w:trPr>
        <w:tc>
          <w:tcPr>
            <w:tcW w:w="24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01A290A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9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6A55D7D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(In semester)</w:t>
            </w:r>
          </w:p>
        </w:tc>
        <w:tc>
          <w:tcPr>
            <w:tcW w:w="16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1008416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6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BD82D9D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F5AAFFB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430A3" w14:paraId="2F0D893A" w14:textId="77777777" w:rsidTr="003806AF">
        <w:trPr>
          <w:trHeight w:val="199"/>
        </w:trPr>
        <w:tc>
          <w:tcPr>
            <w:tcW w:w="24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1C4454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9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7641F3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6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CCF5CC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6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CFE69DF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309D40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</w:tr>
      <w:tr w:rsidR="000430A3" w14:paraId="17A943B2" w14:textId="77777777" w:rsidTr="00CD4BCA">
        <w:trPr>
          <w:trHeight w:val="256"/>
        </w:trPr>
        <w:tc>
          <w:tcPr>
            <w:tcW w:w="24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563BE8" w14:textId="77777777" w:rsidR="000430A3" w:rsidRDefault="000430A3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Weightage (%)</w:t>
            </w:r>
          </w:p>
        </w:tc>
        <w:tc>
          <w:tcPr>
            <w:tcW w:w="19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844F1D9" w14:textId="77777777" w:rsidR="000430A3" w:rsidRDefault="000430A3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10%</w:t>
            </w:r>
          </w:p>
        </w:tc>
        <w:tc>
          <w:tcPr>
            <w:tcW w:w="16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7FEDF03" w14:textId="77777777" w:rsidR="000430A3" w:rsidRDefault="000430A3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30%</w:t>
            </w:r>
          </w:p>
        </w:tc>
        <w:tc>
          <w:tcPr>
            <w:tcW w:w="16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7BE2D04" w14:textId="77777777" w:rsidR="000430A3" w:rsidRDefault="000430A3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60%</w:t>
            </w:r>
          </w:p>
        </w:tc>
        <w:tc>
          <w:tcPr>
            <w:tcW w:w="1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5D1AB66" w14:textId="77777777" w:rsidR="000430A3" w:rsidRDefault="000430A3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100%</w:t>
            </w:r>
          </w:p>
        </w:tc>
      </w:tr>
      <w:tr w:rsidR="000430A3" w14:paraId="42CF8B51" w14:textId="77777777" w:rsidTr="00CD4BCA">
        <w:trPr>
          <w:trHeight w:val="51"/>
        </w:trPr>
        <w:tc>
          <w:tcPr>
            <w:tcW w:w="24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96BCC2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9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D4480D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6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DCF1F0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6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3A6E83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AE67C3" w14:textId="77777777" w:rsidR="000430A3" w:rsidRDefault="000430A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</w:tr>
    </w:tbl>
    <w:p w14:paraId="2F207659" w14:textId="77777777" w:rsidR="000430A3" w:rsidRDefault="000430A3" w:rsidP="000430A3">
      <w:pPr>
        <w:spacing w:line="200" w:lineRule="exact"/>
        <w:rPr>
          <w:rFonts w:ascii="Times New Roman" w:eastAsia="Times New Roman" w:hAnsi="Times New Roman"/>
        </w:rPr>
      </w:pPr>
    </w:p>
    <w:p w14:paraId="47251ACA" w14:textId="77777777" w:rsidR="000430A3" w:rsidRDefault="000430A3" w:rsidP="00F235A7"/>
    <w:p w14:paraId="7A0E41C8" w14:textId="77777777" w:rsidR="00F235A7" w:rsidRDefault="00F235A7" w:rsidP="00F235A7"/>
    <w:p w14:paraId="0FFE8048" w14:textId="77777777" w:rsidR="00F235A7" w:rsidRDefault="00F235A7" w:rsidP="00F235A7"/>
    <w:p w14:paraId="318C0FEA" w14:textId="77777777" w:rsidR="00F235A7" w:rsidRDefault="00F235A7" w:rsidP="00F235A7"/>
    <w:p w14:paraId="654B61F7" w14:textId="57808746" w:rsidR="00F235A7" w:rsidRDefault="00F235A7" w:rsidP="00F235A7"/>
    <w:p w14:paraId="78D26364" w14:textId="3A3BE0CD" w:rsidR="00F235A7" w:rsidRDefault="00F235A7" w:rsidP="00F235A7"/>
    <w:p w14:paraId="262BDA7D" w14:textId="7B69A1DB" w:rsidR="00F235A7" w:rsidRDefault="00F235A7" w:rsidP="00F235A7"/>
    <w:p w14:paraId="1E735475" w14:textId="497BD6C2" w:rsidR="00F235A7" w:rsidRDefault="00F235A7" w:rsidP="00F235A7"/>
    <w:p w14:paraId="2EEAAA8B" w14:textId="77777777" w:rsidR="00F235A7" w:rsidRDefault="00F235A7" w:rsidP="00F235A7"/>
    <w:p w14:paraId="17FA3865" w14:textId="704EE74E" w:rsidR="00F235A7" w:rsidRDefault="00F235A7" w:rsidP="00F235A7"/>
    <w:p w14:paraId="1E0C97B8" w14:textId="64253566" w:rsidR="00EA53CF" w:rsidRDefault="00EA53CF" w:rsidP="00F235A7"/>
    <w:p w14:paraId="027E75CE" w14:textId="46AE0E89" w:rsidR="00EA53CF" w:rsidRDefault="00EA53CF" w:rsidP="00F235A7"/>
    <w:p w14:paraId="1E708925" w14:textId="3526C118" w:rsidR="00EA53CF" w:rsidRDefault="00EA53CF" w:rsidP="00F235A7"/>
    <w:p w14:paraId="2ACA9567" w14:textId="74673135" w:rsidR="00EA53CF" w:rsidRDefault="00EA53CF" w:rsidP="00F235A7"/>
    <w:p w14:paraId="35D7AA60" w14:textId="6100CF6F" w:rsidR="00EA53CF" w:rsidRDefault="00EA53CF" w:rsidP="00F235A7"/>
    <w:p w14:paraId="7722B887" w14:textId="369780A3" w:rsidR="00EA53CF" w:rsidRDefault="00EA53CF" w:rsidP="00F235A7"/>
    <w:p w14:paraId="6D2EC900" w14:textId="11E43426" w:rsidR="00EA53CF" w:rsidRDefault="00EA53CF" w:rsidP="00F235A7"/>
    <w:p w14:paraId="7AB152B8" w14:textId="22CB63A2" w:rsidR="00EA53CF" w:rsidRDefault="00EA53CF" w:rsidP="00F235A7"/>
    <w:p w14:paraId="6FB9FAD7" w14:textId="44733BDD" w:rsidR="00EA53CF" w:rsidRDefault="00EA53CF" w:rsidP="00F235A7"/>
    <w:p w14:paraId="13CC6208" w14:textId="08D6F171" w:rsidR="00EA53CF" w:rsidRDefault="00EA53CF" w:rsidP="00F235A7"/>
    <w:p w14:paraId="38F92ABB" w14:textId="4D5D9442" w:rsidR="00EA53CF" w:rsidRDefault="00EA53CF" w:rsidP="00F235A7"/>
    <w:p w14:paraId="1A0D954D" w14:textId="370D85E9" w:rsidR="00EA53CF" w:rsidRDefault="00EA53CF" w:rsidP="00F235A7"/>
    <w:p w14:paraId="1CD70BD2" w14:textId="00ED3868" w:rsidR="007633BA" w:rsidRDefault="007633BA" w:rsidP="00F235A7"/>
    <w:p w14:paraId="27999B57" w14:textId="4AE91CDE" w:rsidR="007633BA" w:rsidRDefault="007633BA" w:rsidP="00F235A7"/>
    <w:p w14:paraId="6C0541D5" w14:textId="20BB6DFC" w:rsidR="007633BA" w:rsidRDefault="007633BA" w:rsidP="00F235A7"/>
    <w:p w14:paraId="51771BB6" w14:textId="616EF3AD" w:rsidR="007633BA" w:rsidRDefault="007633BA" w:rsidP="00F235A7"/>
    <w:p w14:paraId="78871686" w14:textId="71781B59" w:rsidR="007633BA" w:rsidRDefault="007633BA" w:rsidP="00F235A7"/>
    <w:p w14:paraId="27BE0B29" w14:textId="40BEF80A" w:rsidR="007633BA" w:rsidRDefault="007633BA" w:rsidP="00F235A7"/>
    <w:p w14:paraId="793E70CB" w14:textId="6B7A21CA" w:rsidR="007633BA" w:rsidRDefault="007633BA" w:rsidP="00F235A7"/>
    <w:p w14:paraId="476F40F0" w14:textId="121B0916" w:rsidR="007633BA" w:rsidRDefault="007633BA" w:rsidP="00F235A7"/>
    <w:p w14:paraId="323858ED" w14:textId="36B83DF6" w:rsidR="007633BA" w:rsidRDefault="007633BA" w:rsidP="00F235A7"/>
    <w:p w14:paraId="552DD33E" w14:textId="5A0DD94C" w:rsidR="007633BA" w:rsidRDefault="007633BA" w:rsidP="00F235A7"/>
    <w:p w14:paraId="60562867" w14:textId="6458D18E" w:rsidR="007633BA" w:rsidRDefault="007633BA" w:rsidP="00F235A7"/>
    <w:p w14:paraId="3E6C2222" w14:textId="55663B41" w:rsidR="007633BA" w:rsidRDefault="007633BA" w:rsidP="00F235A7"/>
    <w:p w14:paraId="4DFC22B3" w14:textId="5CCC110E" w:rsidR="007633BA" w:rsidRDefault="007633BA" w:rsidP="00F235A7"/>
    <w:p w14:paraId="1BB732BC" w14:textId="5E22184F" w:rsidR="007633BA" w:rsidRDefault="007633BA" w:rsidP="00F235A7"/>
    <w:p w14:paraId="5D0B6983" w14:textId="19DBA620" w:rsidR="007633BA" w:rsidRDefault="007633BA" w:rsidP="00F235A7"/>
    <w:p w14:paraId="1A80E3CE" w14:textId="5DB028EE" w:rsidR="007633BA" w:rsidRDefault="007633BA" w:rsidP="00F235A7"/>
    <w:p w14:paraId="4A1F1D29" w14:textId="26AE7A8C" w:rsidR="007633BA" w:rsidRDefault="007633BA" w:rsidP="00F235A7"/>
    <w:p w14:paraId="0EA01FBC" w14:textId="2FEE1EBA" w:rsidR="007633BA" w:rsidRDefault="007633BA" w:rsidP="00F235A7"/>
    <w:p w14:paraId="5D1D9E95" w14:textId="5459B23D" w:rsidR="007633BA" w:rsidRDefault="007633BA" w:rsidP="00F235A7"/>
    <w:p w14:paraId="1017AE85" w14:textId="778EEE6B" w:rsidR="007633BA" w:rsidRDefault="007633BA" w:rsidP="00F235A7"/>
    <w:p w14:paraId="415D715D" w14:textId="38D2C53E" w:rsidR="007633BA" w:rsidRDefault="007633BA" w:rsidP="00F235A7"/>
    <w:p w14:paraId="08E5A7CE" w14:textId="6D6339DD" w:rsidR="007633BA" w:rsidRDefault="007633BA" w:rsidP="00F235A7"/>
    <w:p w14:paraId="0BC2CA75" w14:textId="77777777" w:rsidR="007633BA" w:rsidRDefault="007633BA" w:rsidP="007633BA">
      <w:pPr>
        <w:spacing w:line="0" w:lineRule="atLeast"/>
        <w:jc w:val="center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PERSONALITY AND PROFESSIONAL DEVELOPMENT SKILL</w:t>
      </w:r>
    </w:p>
    <w:p w14:paraId="4ADDA16D" w14:textId="77777777" w:rsidR="007633BA" w:rsidRDefault="007633BA" w:rsidP="007633BA">
      <w:pPr>
        <w:spacing w:line="0" w:lineRule="atLeast"/>
        <w:rPr>
          <w:rFonts w:ascii="Times New Roman" w:eastAsia="Times New Roman" w:hAnsi="Times New Roman"/>
          <w:b/>
          <w:sz w:val="24"/>
        </w:rPr>
      </w:pPr>
    </w:p>
    <w:tbl>
      <w:tblPr>
        <w:tblW w:w="0" w:type="auto"/>
        <w:tblInd w:w="6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95"/>
        <w:gridCol w:w="2203"/>
        <w:gridCol w:w="1481"/>
        <w:gridCol w:w="1618"/>
        <w:gridCol w:w="1657"/>
      </w:tblGrid>
      <w:tr w:rsidR="007633BA" w:rsidRPr="007C5FBD" w14:paraId="40F4F854" w14:textId="77777777" w:rsidTr="008A3A60">
        <w:trPr>
          <w:trHeight w:val="219"/>
        </w:trPr>
        <w:tc>
          <w:tcPr>
            <w:tcW w:w="1695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86B1E8" w14:textId="77777777" w:rsidR="007633BA" w:rsidRPr="00D76728" w:rsidRDefault="007633BA" w:rsidP="008A3A60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ourse code</w:t>
            </w:r>
          </w:p>
        </w:tc>
        <w:tc>
          <w:tcPr>
            <w:tcW w:w="220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63ECEB" w14:textId="77777777" w:rsidR="007633BA" w:rsidRPr="00D76728" w:rsidRDefault="007633BA" w:rsidP="008A3A60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ourse name</w:t>
            </w:r>
          </w:p>
        </w:tc>
        <w:tc>
          <w:tcPr>
            <w:tcW w:w="148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184D2D5" w14:textId="77777777" w:rsidR="007633BA" w:rsidRPr="00D76728" w:rsidRDefault="007633BA" w:rsidP="008A3A60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ourse Category</w:t>
            </w:r>
          </w:p>
        </w:tc>
        <w:tc>
          <w:tcPr>
            <w:tcW w:w="161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98F897" w14:textId="77777777" w:rsidR="007633BA" w:rsidRPr="00D76728" w:rsidRDefault="007633BA" w:rsidP="008A3A60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L-T-P</w:t>
            </w:r>
          </w:p>
        </w:tc>
        <w:tc>
          <w:tcPr>
            <w:tcW w:w="165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859014" w14:textId="77777777" w:rsidR="007633BA" w:rsidRPr="00D76728" w:rsidRDefault="007633BA" w:rsidP="008A3A60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redits</w:t>
            </w:r>
          </w:p>
        </w:tc>
      </w:tr>
      <w:tr w:rsidR="007633BA" w14:paraId="166C5755" w14:textId="77777777" w:rsidTr="008A3A60">
        <w:trPr>
          <w:trHeight w:val="219"/>
        </w:trPr>
        <w:tc>
          <w:tcPr>
            <w:tcW w:w="1695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0E776AD" w14:textId="77777777" w:rsidR="007633BA" w:rsidRPr="000E6D55" w:rsidRDefault="007633BA" w:rsidP="008A3A60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HSXY</w:t>
            </w:r>
          </w:p>
        </w:tc>
        <w:tc>
          <w:tcPr>
            <w:tcW w:w="220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C07B41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Placement Skill</w:t>
            </w:r>
          </w:p>
        </w:tc>
        <w:tc>
          <w:tcPr>
            <w:tcW w:w="148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452D20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HSC</w:t>
            </w:r>
          </w:p>
        </w:tc>
        <w:tc>
          <w:tcPr>
            <w:tcW w:w="161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E10D87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1: 0:1</w:t>
            </w:r>
          </w:p>
        </w:tc>
        <w:tc>
          <w:tcPr>
            <w:tcW w:w="165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9D0B2E9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1.5</w:t>
            </w:r>
          </w:p>
        </w:tc>
      </w:tr>
      <w:tr w:rsidR="007633BA" w14:paraId="1C8EA2A1" w14:textId="77777777" w:rsidTr="008A3A60">
        <w:trPr>
          <w:trHeight w:val="214"/>
        </w:trPr>
        <w:tc>
          <w:tcPr>
            <w:tcW w:w="1695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5F24AE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220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E0F0805" w14:textId="77777777" w:rsidR="007633BA" w:rsidRDefault="007633BA" w:rsidP="008A3A60">
            <w:pPr>
              <w:spacing w:line="274" w:lineRule="exact"/>
              <w:rPr>
                <w:rFonts w:ascii="Times New Roman" w:eastAsia="Times New Roman" w:hAnsi="Times New Roman"/>
                <w:b/>
                <w:sz w:val="24"/>
              </w:rPr>
            </w:pPr>
          </w:p>
        </w:tc>
        <w:tc>
          <w:tcPr>
            <w:tcW w:w="1481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1B3755E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1618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CAA70EA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1657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1BA8BB5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</w:tr>
      <w:tr w:rsidR="007633BA" w14:paraId="372965BE" w14:textId="77777777" w:rsidTr="008A3A60">
        <w:trPr>
          <w:trHeight w:val="62"/>
        </w:trPr>
        <w:tc>
          <w:tcPr>
            <w:tcW w:w="1695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01C857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0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6F80E2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</w:p>
        </w:tc>
        <w:tc>
          <w:tcPr>
            <w:tcW w:w="148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2B01851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61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A1E0CC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65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39D83D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633BA" w14:paraId="3828ACCE" w14:textId="77777777" w:rsidTr="008A3A60">
        <w:trPr>
          <w:trHeight w:val="456"/>
        </w:trPr>
        <w:tc>
          <w:tcPr>
            <w:tcW w:w="3898" w:type="dxa"/>
            <w:gridSpan w:val="2"/>
            <w:shd w:val="clear" w:color="auto" w:fill="auto"/>
            <w:vAlign w:val="bottom"/>
          </w:tcPr>
          <w:p w14:paraId="4A30EBBC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Course Learning Objectives:</w:t>
            </w:r>
          </w:p>
          <w:p w14:paraId="51D07099" w14:textId="77777777" w:rsidR="007633BA" w:rsidRDefault="007633BA" w:rsidP="008A3A60">
            <w:pPr>
              <w:pStyle w:val="NormalWeb"/>
              <w:shd w:val="clear" w:color="auto" w:fill="FFFFFF"/>
              <w:spacing w:before="0" w:beforeAutospacing="0" w:after="0" w:afterAutospacing="0"/>
              <w:ind w:left="540" w:right="-180"/>
              <w:rPr>
                <w:b/>
              </w:rPr>
            </w:pPr>
          </w:p>
        </w:tc>
        <w:tc>
          <w:tcPr>
            <w:tcW w:w="1481" w:type="dxa"/>
            <w:shd w:val="clear" w:color="auto" w:fill="auto"/>
            <w:vAlign w:val="bottom"/>
          </w:tcPr>
          <w:p w14:paraId="447C8D9A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618" w:type="dxa"/>
            <w:shd w:val="clear" w:color="auto" w:fill="auto"/>
            <w:vAlign w:val="bottom"/>
          </w:tcPr>
          <w:p w14:paraId="7951159F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657" w:type="dxa"/>
            <w:shd w:val="clear" w:color="auto" w:fill="auto"/>
            <w:vAlign w:val="bottom"/>
          </w:tcPr>
          <w:p w14:paraId="36B77C4F" w14:textId="77777777" w:rsidR="007633BA" w:rsidRDefault="007633BA" w:rsidP="008A3A6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</w:tbl>
    <w:p w14:paraId="0B7A26F7" w14:textId="77777777" w:rsidR="007633BA" w:rsidRDefault="007633BA" w:rsidP="007633BA">
      <w:pPr>
        <w:spacing w:line="245" w:lineRule="exact"/>
        <w:rPr>
          <w:rFonts w:ascii="Times New Roman" w:eastAsia="Times New Roman" w:hAnsi="Times New Roman"/>
        </w:rPr>
      </w:pPr>
    </w:p>
    <w:p w14:paraId="68359A2F" w14:textId="77777777" w:rsidR="007633BA" w:rsidRDefault="007633BA" w:rsidP="007633BA">
      <w:pPr>
        <w:spacing w:line="0" w:lineRule="atLeast"/>
        <w:rPr>
          <w:rFonts w:ascii="Times New Roman" w:eastAsia="Times New Roman" w:hAnsi="Times New Roman"/>
          <w:b/>
          <w:sz w:val="24"/>
        </w:rPr>
      </w:pPr>
    </w:p>
    <w:p w14:paraId="6B68EFB6" w14:textId="77777777" w:rsidR="007633BA" w:rsidRPr="00950B2F" w:rsidRDefault="007633BA" w:rsidP="007633BA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ind w:right="-180"/>
      </w:pPr>
      <w:r w:rsidRPr="00950B2F">
        <w:t>Plan effectively to achieve your personal and professional goals</w:t>
      </w:r>
    </w:p>
    <w:p w14:paraId="33C115E0" w14:textId="77777777" w:rsidR="007633BA" w:rsidRPr="00950B2F" w:rsidRDefault="007633BA" w:rsidP="007633BA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ind w:right="-180"/>
      </w:pPr>
      <w:r w:rsidRPr="00950B2F">
        <w:t>Recognize and overcome barriers to successful time management</w:t>
      </w:r>
    </w:p>
    <w:p w14:paraId="1170F67D" w14:textId="77777777" w:rsidR="007633BA" w:rsidRPr="00950B2F" w:rsidRDefault="007633BA" w:rsidP="007633BA">
      <w:pPr>
        <w:spacing w:line="53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35ACD128" w14:textId="77777777" w:rsidR="007633BA" w:rsidRPr="00950B2F" w:rsidRDefault="007633BA" w:rsidP="007633BA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ind w:right="-180"/>
      </w:pPr>
      <w:r w:rsidRPr="00950B2F">
        <w:t>Keep your sense of perspective to prevent and manage crises</w:t>
      </w:r>
    </w:p>
    <w:p w14:paraId="41E0CAC4" w14:textId="77777777" w:rsidR="007633BA" w:rsidRPr="00950B2F" w:rsidRDefault="007633BA" w:rsidP="007633BA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ind w:right="-180"/>
      </w:pPr>
      <w:r w:rsidRPr="00950B2F">
        <w:t>Manage resources effectively and efficiently</w:t>
      </w:r>
    </w:p>
    <w:p w14:paraId="67CF95DF" w14:textId="77777777" w:rsidR="007633BA" w:rsidRDefault="007633BA" w:rsidP="007633BA">
      <w:pPr>
        <w:spacing w:line="0" w:lineRule="atLeast"/>
        <w:rPr>
          <w:rFonts w:ascii="Times New Roman" w:eastAsia="Times New Roman" w:hAnsi="Times New Roman"/>
          <w:b/>
          <w:sz w:val="24"/>
        </w:rPr>
      </w:pPr>
    </w:p>
    <w:p w14:paraId="21B56F98" w14:textId="77777777" w:rsidR="007633BA" w:rsidRDefault="007633BA" w:rsidP="007633BA">
      <w:pPr>
        <w:spacing w:line="0" w:lineRule="atLeast"/>
        <w:rPr>
          <w:rFonts w:ascii="Times New Roman" w:eastAsia="Times New Roman" w:hAnsi="Times New Roman"/>
          <w:b/>
          <w:sz w:val="24"/>
        </w:rPr>
      </w:pPr>
    </w:p>
    <w:p w14:paraId="4886DD0E" w14:textId="77777777" w:rsidR="007633BA" w:rsidRDefault="007633BA" w:rsidP="007633BA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Course Contents:</w:t>
      </w:r>
    </w:p>
    <w:p w14:paraId="78DB3CD2" w14:textId="77777777" w:rsidR="007633BA" w:rsidRDefault="007633BA" w:rsidP="007633BA">
      <w:pPr>
        <w:spacing w:line="242" w:lineRule="exact"/>
        <w:rPr>
          <w:rFonts w:ascii="Times New Roman" w:eastAsia="Times New Roman" w:hAnsi="Times New Roman"/>
        </w:rPr>
      </w:pPr>
    </w:p>
    <w:p w14:paraId="0DB94339" w14:textId="77777777" w:rsidR="007633BA" w:rsidRPr="00307ED5" w:rsidRDefault="007633BA" w:rsidP="007633BA">
      <w:pPr>
        <w:tabs>
          <w:tab w:val="left" w:pos="1640"/>
          <w:tab w:val="left" w:pos="8280"/>
        </w:tabs>
        <w:spacing w:line="0" w:lineRule="atLeas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>UNIT I:</w:t>
      </w: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307ED5">
        <w:rPr>
          <w:rFonts w:ascii="Times New Roman" w:eastAsia="Times New Roman" w:hAnsi="Times New Roman" w:cs="Times New Roman"/>
          <w:b/>
          <w:sz w:val="24"/>
          <w:szCs w:val="24"/>
        </w:rPr>
        <w:t xml:space="preserve"> hours)</w:t>
      </w:r>
    </w:p>
    <w:p w14:paraId="175489CC" w14:textId="77777777" w:rsidR="007633BA" w:rsidRPr="00307ED5" w:rsidRDefault="007633BA" w:rsidP="007633BA">
      <w:pPr>
        <w:spacing w:line="1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1371168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133D5">
        <w:rPr>
          <w:rFonts w:ascii="Times New Roman" w:hAnsi="Times New Roman" w:cs="Times New Roman"/>
          <w:b/>
          <w:bCs/>
          <w:sz w:val="24"/>
          <w:szCs w:val="24"/>
        </w:rPr>
        <w:t>Behavioral Skills</w:t>
      </w:r>
    </w:p>
    <w:p w14:paraId="58A38265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hAnsi="Times New Roman" w:cs="Times New Roman"/>
          <w:sz w:val="24"/>
          <w:szCs w:val="24"/>
        </w:rPr>
      </w:pPr>
      <w:r w:rsidRPr="006133D5">
        <w:rPr>
          <w:rFonts w:ascii="Times New Roman" w:hAnsi="Times New Roman" w:cs="Times New Roman"/>
          <w:sz w:val="24"/>
          <w:szCs w:val="24"/>
        </w:rPr>
        <w:t xml:space="preserve">Assessment of self, set your Expectation, Personal Strength Analysis/ Strength </w:t>
      </w:r>
      <w:proofErr w:type="gramStart"/>
      <w:r w:rsidRPr="006133D5">
        <w:rPr>
          <w:rFonts w:ascii="Times New Roman" w:hAnsi="Times New Roman" w:cs="Times New Roman"/>
          <w:sz w:val="24"/>
          <w:szCs w:val="24"/>
        </w:rPr>
        <w:t>Blindness,(</w:t>
      </w:r>
      <w:proofErr w:type="gramEnd"/>
      <w:r w:rsidRPr="006133D5">
        <w:rPr>
          <w:rFonts w:ascii="Times New Roman" w:hAnsi="Times New Roman" w:cs="Times New Roman"/>
          <w:sz w:val="24"/>
          <w:szCs w:val="24"/>
        </w:rPr>
        <w:t>SWOT Analysis) Perception Management, Ethics, Values&amp; Etiquette, Analyze your role model.</w:t>
      </w:r>
    </w:p>
    <w:p w14:paraId="13CE3EB3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 xml:space="preserve">UNIT II: </w:t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  <w:t>(4 hours)</w:t>
      </w:r>
    </w:p>
    <w:p w14:paraId="6A4822FB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>Communication skill</w:t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C72DBBC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33D5">
        <w:rPr>
          <w:rFonts w:ascii="Times New Roman" w:hAnsi="Times New Roman" w:cs="Times New Roman"/>
          <w:sz w:val="24"/>
          <w:szCs w:val="24"/>
        </w:rPr>
        <w:t xml:space="preserve">Verbal Communication, Non- Verbal communication, Email correspondence, time management and </w:t>
      </w:r>
      <w:r w:rsidRPr="006133D5">
        <w:rPr>
          <w:rFonts w:ascii="Times New Roman" w:hAnsi="Times New Roman" w:cs="Times New Roman"/>
          <w:sz w:val="24"/>
          <w:szCs w:val="24"/>
          <w:shd w:val="clear" w:color="auto" w:fill="FFFFFF"/>
        </w:rPr>
        <w:t>speaking strategies and persuasion skills</w:t>
      </w:r>
      <w:r w:rsidRPr="006133D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 w:rsidRPr="006133D5">
        <w:rPr>
          <w:rFonts w:ascii="Times New Roman" w:hAnsi="Times New Roman" w:cs="Times New Roman"/>
          <w:sz w:val="24"/>
          <w:szCs w:val="24"/>
          <w:shd w:val="clear" w:color="auto" w:fill="FFFFFF"/>
        </w:rPr>
        <w:t>advanced ways to edit your writing and polish your pronunciation.</w:t>
      </w:r>
    </w:p>
    <w:p w14:paraId="0D64B25D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 xml:space="preserve">UNIT III: </w:t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  <w:t>(5 hours)</w:t>
      </w:r>
    </w:p>
    <w:p w14:paraId="6B1B3F06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b/>
          <w:bCs/>
          <w:sz w:val="24"/>
          <w:szCs w:val="24"/>
        </w:rPr>
        <w:t>Intellectual and Subject Knowledge (IT Proficiency)</w:t>
      </w:r>
    </w:p>
    <w:p w14:paraId="0F4DAD96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sz w:val="24"/>
          <w:szCs w:val="24"/>
        </w:rPr>
        <w:t xml:space="preserve">Developed I.T skills, research market requirements, networking skill with various websites, Show </w:t>
      </w:r>
      <w:proofErr w:type="gramStart"/>
      <w:r w:rsidRPr="006133D5">
        <w:rPr>
          <w:rFonts w:ascii="Times New Roman" w:eastAsia="Times New Roman" w:hAnsi="Times New Roman" w:cs="Times New Roman"/>
          <w:sz w:val="24"/>
          <w:szCs w:val="24"/>
        </w:rPr>
        <w:t>casing  your</w:t>
      </w:r>
      <w:proofErr w:type="gramEnd"/>
      <w:r w:rsidRPr="006133D5">
        <w:rPr>
          <w:rFonts w:ascii="Times New Roman" w:eastAsia="Times New Roman" w:hAnsi="Times New Roman" w:cs="Times New Roman"/>
          <w:sz w:val="24"/>
          <w:szCs w:val="24"/>
        </w:rPr>
        <w:t xml:space="preserve"> IT knowledge, rehearsing knowledge in </w:t>
      </w:r>
      <w:proofErr w:type="spellStart"/>
      <w:r w:rsidRPr="006133D5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 w:rsidRPr="006133D5">
        <w:rPr>
          <w:rFonts w:ascii="Times New Roman" w:eastAsia="Times New Roman" w:hAnsi="Times New Roman" w:cs="Times New Roman"/>
          <w:sz w:val="24"/>
          <w:szCs w:val="24"/>
        </w:rPr>
        <w:t xml:space="preserve"> interview pattern. </w:t>
      </w:r>
    </w:p>
    <w:p w14:paraId="32091641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 xml:space="preserve">UNIT IV: </w:t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  <w:t>(5 hours)</w:t>
      </w:r>
    </w:p>
    <w:p w14:paraId="21A78F63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b/>
          <w:bCs/>
          <w:sz w:val="24"/>
          <w:szCs w:val="24"/>
        </w:rPr>
        <w:t>Problem Solving and Analytical Skills</w:t>
      </w:r>
    </w:p>
    <w:p w14:paraId="34347F4A" w14:textId="77777777" w:rsidR="007633BA" w:rsidRPr="006133D5" w:rsidRDefault="007633BA" w:rsidP="007633BA">
      <w:pPr>
        <w:rPr>
          <w:rFonts w:ascii="Times New Roman" w:eastAsia="Times New Roman" w:hAnsi="Times New Roman" w:cs="Times New Roman"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sz w:val="24"/>
          <w:szCs w:val="24"/>
        </w:rPr>
        <w:t>Used initiative to employ problem solving skills in order to overcome obstacles</w:t>
      </w:r>
    </w:p>
    <w:p w14:paraId="5D0407CF" w14:textId="77777777" w:rsidR="007633BA" w:rsidRPr="006133D5" w:rsidRDefault="007633BA" w:rsidP="007633BA">
      <w:pPr>
        <w:rPr>
          <w:rFonts w:ascii="Times New Roman" w:eastAsia="Times New Roman" w:hAnsi="Times New Roman" w:cs="Times New Roman"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sz w:val="24"/>
          <w:szCs w:val="24"/>
        </w:rPr>
        <w:lastRenderedPageBreak/>
        <w:t>Think more creatively to solve problems, relatively solve problems by applying familiar concepts to unfamiliar situations, Collecting and analyzing data for Year Abroad Research Project</w:t>
      </w:r>
    </w:p>
    <w:p w14:paraId="7EAC6670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 xml:space="preserve">UNIT V: </w:t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  <w:t>(6 hours)</w:t>
      </w:r>
    </w:p>
    <w:p w14:paraId="36E2D983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ersonal effectiveness Skills and Group Discussion</w:t>
      </w:r>
    </w:p>
    <w:p w14:paraId="37BF5620" w14:textId="77777777" w:rsidR="007633BA" w:rsidRPr="006133D5" w:rsidRDefault="007633BA" w:rsidP="007633B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sz w:val="24"/>
          <w:szCs w:val="24"/>
        </w:rPr>
        <w:t>Organized work placement and corresponded with employer independently</w:t>
      </w:r>
    </w:p>
    <w:p w14:paraId="4257D3CE" w14:textId="77777777" w:rsidR="007633BA" w:rsidRPr="006133D5" w:rsidRDefault="007633BA" w:rsidP="007633B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sz w:val="24"/>
          <w:szCs w:val="24"/>
        </w:rPr>
        <w:t>Initiative to resolve problems at work, Get-up-and-go attitude, Freedom to work by myself to meet targets proactive in a common discussion forum</w:t>
      </w:r>
    </w:p>
    <w:p w14:paraId="3E6558EF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 xml:space="preserve">UNIT VI: </w:t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133D5">
        <w:rPr>
          <w:rFonts w:ascii="Times New Roman" w:eastAsia="Times New Roman" w:hAnsi="Times New Roman" w:cs="Times New Roman"/>
          <w:b/>
          <w:sz w:val="24"/>
          <w:szCs w:val="24"/>
        </w:rPr>
        <w:tab/>
        <w:t>(6 hours)</w:t>
      </w:r>
    </w:p>
    <w:p w14:paraId="51118D28" w14:textId="77777777" w:rsidR="007633BA" w:rsidRPr="006133D5" w:rsidRDefault="007633BA" w:rsidP="007633BA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b/>
          <w:bCs/>
          <w:sz w:val="24"/>
          <w:szCs w:val="24"/>
        </w:rPr>
        <w:t>Personal Presentation and C V writing</w:t>
      </w:r>
    </w:p>
    <w:p w14:paraId="29612A8C" w14:textId="77777777" w:rsidR="007633BA" w:rsidRPr="006133D5" w:rsidRDefault="007633BA" w:rsidP="007633B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33D5">
        <w:rPr>
          <w:rFonts w:ascii="Times New Roman" w:eastAsia="Times New Roman" w:hAnsi="Times New Roman" w:cs="Times New Roman"/>
          <w:sz w:val="24"/>
          <w:szCs w:val="24"/>
        </w:rPr>
        <w:t>Working together with people from other cultures, Working and collaborating with other interns, Responsible for leading projects, Working in an office environment</w:t>
      </w:r>
      <w:r w:rsidRPr="006133D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 w:rsidRPr="006133D5">
        <w:rPr>
          <w:rFonts w:ascii="Times New Roman" w:eastAsia="Times New Roman" w:hAnsi="Times New Roman" w:cs="Times New Roman"/>
          <w:sz w:val="24"/>
          <w:szCs w:val="24"/>
        </w:rPr>
        <w:t>Social Responsibility and Global Awareness Skills, personal interview, CV writing and submission.</w:t>
      </w:r>
    </w:p>
    <w:p w14:paraId="0FAA0FBC" w14:textId="77777777" w:rsidR="007633BA" w:rsidRPr="006133D5" w:rsidRDefault="007633BA" w:rsidP="007633BA">
      <w:pPr>
        <w:spacing w:line="49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0A2A4EBB" w14:textId="77777777" w:rsidR="007633BA" w:rsidRPr="006133D5" w:rsidRDefault="007633BA" w:rsidP="007633BA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141B0E97" w14:textId="77777777" w:rsidR="007633BA" w:rsidRPr="006133D5" w:rsidRDefault="007633BA" w:rsidP="007633BA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D0B623D" w14:textId="77777777" w:rsidR="007633BA" w:rsidRPr="006133D5" w:rsidRDefault="007633BA" w:rsidP="007633BA">
      <w:pPr>
        <w:spacing w:line="251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8C49E84" w14:textId="77777777" w:rsidR="007633BA" w:rsidRPr="006133D5" w:rsidRDefault="007633BA" w:rsidP="007633BA">
      <w:pPr>
        <w:spacing w:line="0" w:lineRule="atLeast"/>
        <w:rPr>
          <w:rFonts w:ascii="Times New Roman" w:eastAsia="Times New Roman" w:hAnsi="Times New Roman" w:cs="Times New Roman"/>
          <w:b/>
          <w:sz w:val="24"/>
        </w:rPr>
      </w:pPr>
      <w:r w:rsidRPr="006133D5">
        <w:rPr>
          <w:rFonts w:ascii="Times New Roman" w:eastAsia="Times New Roman" w:hAnsi="Times New Roman" w:cs="Times New Roman"/>
          <w:b/>
          <w:sz w:val="24"/>
        </w:rPr>
        <w:t>Learning Resources</w:t>
      </w:r>
    </w:p>
    <w:p w14:paraId="5A021E92" w14:textId="77777777" w:rsidR="007633BA" w:rsidRPr="006133D5" w:rsidRDefault="007633BA" w:rsidP="007633BA">
      <w:pPr>
        <w:spacing w:line="362" w:lineRule="exact"/>
        <w:rPr>
          <w:rFonts w:ascii="Times New Roman" w:eastAsia="Times New Roman" w:hAnsi="Times New Roman" w:cs="Times New Roman"/>
        </w:rPr>
      </w:pPr>
    </w:p>
    <w:p w14:paraId="1E5BA11B" w14:textId="77777777" w:rsidR="007633BA" w:rsidRPr="006133D5" w:rsidRDefault="007633BA" w:rsidP="007633BA">
      <w:pPr>
        <w:spacing w:line="0" w:lineRule="atLeast"/>
        <w:rPr>
          <w:rFonts w:ascii="Times New Roman" w:eastAsia="Times New Roman" w:hAnsi="Times New Roman" w:cs="Times New Roman"/>
          <w:sz w:val="24"/>
        </w:rPr>
      </w:pPr>
      <w:r w:rsidRPr="006133D5">
        <w:rPr>
          <w:rFonts w:ascii="Times New Roman" w:eastAsia="Times New Roman" w:hAnsi="Times New Roman" w:cs="Times New Roman"/>
          <w:b/>
          <w:sz w:val="24"/>
        </w:rPr>
        <w:t>Assembled material with motivational videos</w:t>
      </w:r>
    </w:p>
    <w:p w14:paraId="3C404906" w14:textId="77777777" w:rsidR="007633BA" w:rsidRPr="006133D5" w:rsidRDefault="007633BA" w:rsidP="007633BA">
      <w:pPr>
        <w:spacing w:line="363" w:lineRule="exact"/>
        <w:rPr>
          <w:rFonts w:ascii="Times New Roman" w:eastAsia="Times New Roman" w:hAnsi="Times New Roman" w:cs="Times New Roman"/>
        </w:rPr>
      </w:pPr>
    </w:p>
    <w:p w14:paraId="093E3836" w14:textId="77777777" w:rsidR="007633BA" w:rsidRPr="006133D5" w:rsidRDefault="007633BA" w:rsidP="007633BA">
      <w:pPr>
        <w:spacing w:line="0" w:lineRule="atLeast"/>
        <w:rPr>
          <w:rFonts w:ascii="Times New Roman" w:eastAsia="Times New Roman" w:hAnsi="Times New Roman" w:cs="Times New Roman"/>
          <w:b/>
          <w:sz w:val="24"/>
        </w:rPr>
      </w:pPr>
      <w:r w:rsidRPr="006133D5">
        <w:rPr>
          <w:rFonts w:ascii="Times New Roman" w:eastAsia="Times New Roman" w:hAnsi="Times New Roman" w:cs="Times New Roman"/>
          <w:b/>
          <w:sz w:val="24"/>
        </w:rPr>
        <w:t>Course Outcomes</w:t>
      </w:r>
    </w:p>
    <w:p w14:paraId="32FF189B" w14:textId="77777777" w:rsidR="007633BA" w:rsidRPr="006133D5" w:rsidRDefault="007633BA" w:rsidP="007633BA">
      <w:pPr>
        <w:spacing w:line="238" w:lineRule="exact"/>
        <w:rPr>
          <w:rFonts w:ascii="Times New Roman" w:eastAsia="Times New Roman" w:hAnsi="Times New Roman" w:cs="Times New Roman"/>
        </w:rPr>
      </w:pPr>
    </w:p>
    <w:p w14:paraId="7F5FB37E" w14:textId="77777777" w:rsidR="007633BA" w:rsidRPr="006133D5" w:rsidRDefault="007633BA" w:rsidP="007633BA">
      <w:pPr>
        <w:spacing w:line="0" w:lineRule="atLeast"/>
        <w:rPr>
          <w:rFonts w:ascii="Times New Roman" w:eastAsia="Times New Roman" w:hAnsi="Times New Roman" w:cs="Times New Roman"/>
          <w:sz w:val="24"/>
        </w:rPr>
      </w:pPr>
      <w:r w:rsidRPr="006133D5">
        <w:rPr>
          <w:rFonts w:ascii="Times New Roman" w:eastAsia="Times New Roman" w:hAnsi="Times New Roman" w:cs="Times New Roman"/>
          <w:sz w:val="24"/>
        </w:rPr>
        <w:t>At the end of the course, the student will be able to</w:t>
      </w:r>
    </w:p>
    <w:tbl>
      <w:tblPr>
        <w:tblW w:w="0" w:type="auto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7938"/>
      </w:tblGrid>
      <w:tr w:rsidR="007633BA" w:rsidRPr="006133D5" w14:paraId="78CBB580" w14:textId="77777777" w:rsidTr="008A3A60">
        <w:tc>
          <w:tcPr>
            <w:tcW w:w="918" w:type="dxa"/>
          </w:tcPr>
          <w:p w14:paraId="1575EA07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CO1</w:t>
            </w:r>
          </w:p>
        </w:tc>
        <w:tc>
          <w:tcPr>
            <w:tcW w:w="7938" w:type="dxa"/>
          </w:tcPr>
          <w:p w14:paraId="679FCEC1" w14:textId="77777777" w:rsidR="007633BA" w:rsidRPr="006133D5" w:rsidRDefault="007633BA" w:rsidP="008A3A60">
            <w:pPr>
              <w:tabs>
                <w:tab w:val="left" w:pos="1520"/>
              </w:tabs>
              <w:ind w:right="20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It will develop the employability of student</w:t>
            </w:r>
          </w:p>
        </w:tc>
      </w:tr>
      <w:tr w:rsidR="007633BA" w:rsidRPr="006133D5" w14:paraId="22C39C62" w14:textId="77777777" w:rsidTr="008A3A60">
        <w:tc>
          <w:tcPr>
            <w:tcW w:w="918" w:type="dxa"/>
          </w:tcPr>
          <w:p w14:paraId="39FEE537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CO2</w:t>
            </w:r>
          </w:p>
        </w:tc>
        <w:tc>
          <w:tcPr>
            <w:tcW w:w="7938" w:type="dxa"/>
          </w:tcPr>
          <w:p w14:paraId="02AC303F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3"/>
              </w:rPr>
              <w:t>Modify the way to face interviews</w:t>
            </w:r>
          </w:p>
        </w:tc>
      </w:tr>
      <w:tr w:rsidR="007633BA" w:rsidRPr="006133D5" w14:paraId="58E6C769" w14:textId="77777777" w:rsidTr="008A3A60">
        <w:tc>
          <w:tcPr>
            <w:tcW w:w="918" w:type="dxa"/>
          </w:tcPr>
          <w:p w14:paraId="4553179F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CO3</w:t>
            </w:r>
          </w:p>
        </w:tc>
        <w:tc>
          <w:tcPr>
            <w:tcW w:w="7938" w:type="dxa"/>
          </w:tcPr>
          <w:p w14:paraId="1FBE0C33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3"/>
              </w:rPr>
              <w:t>Clarity on presentation</w:t>
            </w:r>
          </w:p>
        </w:tc>
      </w:tr>
      <w:tr w:rsidR="007633BA" w:rsidRPr="006133D5" w14:paraId="0E57AC24" w14:textId="77777777" w:rsidTr="008A3A60">
        <w:tc>
          <w:tcPr>
            <w:tcW w:w="918" w:type="dxa"/>
          </w:tcPr>
          <w:p w14:paraId="287CDA8B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CO4</w:t>
            </w:r>
          </w:p>
        </w:tc>
        <w:tc>
          <w:tcPr>
            <w:tcW w:w="7938" w:type="dxa"/>
          </w:tcPr>
          <w:p w14:paraId="58D8C057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Develop time management</w:t>
            </w:r>
          </w:p>
        </w:tc>
      </w:tr>
      <w:tr w:rsidR="007633BA" w:rsidRPr="006133D5" w14:paraId="231ED45A" w14:textId="77777777" w:rsidTr="008A3A60">
        <w:tc>
          <w:tcPr>
            <w:tcW w:w="918" w:type="dxa"/>
          </w:tcPr>
          <w:p w14:paraId="54738F15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CO5</w:t>
            </w:r>
          </w:p>
        </w:tc>
        <w:tc>
          <w:tcPr>
            <w:tcW w:w="7938" w:type="dxa"/>
          </w:tcPr>
          <w:p w14:paraId="704506B2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3"/>
              </w:rPr>
              <w:t>Help to enhance the presentation skill</w:t>
            </w:r>
          </w:p>
        </w:tc>
      </w:tr>
      <w:tr w:rsidR="007633BA" w:rsidRPr="006133D5" w14:paraId="4ECFB072" w14:textId="77777777" w:rsidTr="008A3A60">
        <w:tc>
          <w:tcPr>
            <w:tcW w:w="918" w:type="dxa"/>
          </w:tcPr>
          <w:p w14:paraId="70C53392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CO6</w:t>
            </w:r>
          </w:p>
        </w:tc>
        <w:tc>
          <w:tcPr>
            <w:tcW w:w="7938" w:type="dxa"/>
          </w:tcPr>
          <w:p w14:paraId="58584EB1" w14:textId="77777777" w:rsidR="007633BA" w:rsidRPr="006133D5" w:rsidRDefault="007633BA" w:rsidP="008A3A60">
            <w:pPr>
              <w:spacing w:line="221" w:lineRule="auto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64623E1E" wp14:editId="27F5E303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163195</wp:posOffset>
                      </wp:positionV>
                      <wp:extent cx="5634355" cy="0"/>
                      <wp:effectExtent l="5080" t="12065" r="8890" b="6985"/>
                      <wp:wrapNone/>
                      <wp:docPr id="9" name="Straight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634355" cy="0"/>
                              </a:xfrm>
                              <a:prstGeom prst="line">
                                <a:avLst/>
                              </a:prstGeom>
                              <a:noFill/>
                              <a:ln w="609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2B8B920" id="Straight Connector 9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25pt,12.85pt" to="473.9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" strokeweight=".16931mm"/>
                  </w:pict>
                </mc:Fallback>
              </mc:AlternateContent>
            </w:r>
            <w:r w:rsidRPr="006133D5">
              <w:rPr>
                <w:rFonts w:ascii="Times New Roman" w:eastAsia="Times New Roman" w:hAnsi="Times New Roman" w:cs="Times New Roman"/>
                <w:sz w:val="24"/>
              </w:rPr>
              <w:t>develop self confidence</w:t>
            </w:r>
          </w:p>
        </w:tc>
      </w:tr>
    </w:tbl>
    <w:p w14:paraId="10B0DE95" w14:textId="77777777" w:rsidR="007633BA" w:rsidRPr="006133D5" w:rsidRDefault="007633BA" w:rsidP="007633BA">
      <w:pPr>
        <w:spacing w:line="0" w:lineRule="atLeast"/>
        <w:rPr>
          <w:rFonts w:ascii="Times New Roman" w:eastAsia="Times New Roman" w:hAnsi="Times New Roman" w:cs="Times New Roman"/>
          <w:sz w:val="24"/>
        </w:rPr>
      </w:pPr>
    </w:p>
    <w:p w14:paraId="6C57B372" w14:textId="77777777" w:rsidR="007633BA" w:rsidRPr="006133D5" w:rsidRDefault="007633BA" w:rsidP="007633BA">
      <w:pPr>
        <w:spacing w:line="0" w:lineRule="atLeast"/>
        <w:rPr>
          <w:rFonts w:ascii="Times New Roman" w:eastAsia="Times New Roman" w:hAnsi="Times New Roman" w:cs="Times New Roman"/>
          <w:sz w:val="24"/>
        </w:rPr>
      </w:pPr>
    </w:p>
    <w:p w14:paraId="7B8C1AE4" w14:textId="77777777" w:rsidR="007633BA" w:rsidRPr="006133D5" w:rsidRDefault="007633BA" w:rsidP="007633BA">
      <w:pPr>
        <w:spacing w:line="131" w:lineRule="exact"/>
        <w:rPr>
          <w:rFonts w:ascii="Times New Roman" w:eastAsia="Times New Roman" w:hAnsi="Times New Roman" w:cs="Times New Roman"/>
        </w:rPr>
      </w:pPr>
    </w:p>
    <w:p w14:paraId="48F08E0B" w14:textId="77777777" w:rsidR="007633BA" w:rsidRPr="006133D5" w:rsidRDefault="007633BA" w:rsidP="007633BA">
      <w:pPr>
        <w:tabs>
          <w:tab w:val="left" w:pos="1520"/>
        </w:tabs>
        <w:spacing w:line="264" w:lineRule="auto"/>
        <w:ind w:right="20"/>
        <w:rPr>
          <w:rFonts w:ascii="Times New Roman" w:eastAsia="Times New Roman" w:hAnsi="Times New Roman" w:cs="Times New Roman"/>
          <w:sz w:val="24"/>
          <w:szCs w:val="24"/>
        </w:rPr>
      </w:pPr>
    </w:p>
    <w:p w14:paraId="4F862784" w14:textId="77777777" w:rsidR="007633BA" w:rsidRPr="006133D5" w:rsidRDefault="007633BA" w:rsidP="007633BA">
      <w:pPr>
        <w:spacing w:line="0" w:lineRule="atLeast"/>
        <w:rPr>
          <w:rFonts w:ascii="Times New Roman" w:eastAsia="Times New Roman" w:hAnsi="Times New Roman" w:cs="Times New Roman"/>
          <w:b/>
          <w:sz w:val="24"/>
        </w:rPr>
      </w:pPr>
      <w:r w:rsidRPr="006133D5">
        <w:rPr>
          <w:rFonts w:ascii="Times New Roman" w:eastAsia="Times New Roman" w:hAnsi="Times New Roman" w:cs="Times New Roman"/>
          <w:b/>
          <w:sz w:val="24"/>
        </w:rPr>
        <w:t>Assessment Method</w:t>
      </w:r>
    </w:p>
    <w:p w14:paraId="68A6E5E4" w14:textId="77777777" w:rsidR="007633BA" w:rsidRPr="006133D5" w:rsidRDefault="007633BA" w:rsidP="007633BA">
      <w:pPr>
        <w:spacing w:line="228" w:lineRule="exact"/>
        <w:rPr>
          <w:rFonts w:ascii="Times New Roman" w:eastAsia="Times New Roman" w:hAnsi="Times New Roman" w:cs="Times New Roman"/>
        </w:rPr>
      </w:pPr>
    </w:p>
    <w:tbl>
      <w:tblPr>
        <w:tblW w:w="0" w:type="auto"/>
        <w:tblInd w:w="6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0"/>
        <w:gridCol w:w="1940"/>
        <w:gridCol w:w="1660"/>
        <w:gridCol w:w="1640"/>
        <w:gridCol w:w="1180"/>
      </w:tblGrid>
      <w:tr w:rsidR="007633BA" w:rsidRPr="006133D5" w14:paraId="24206BD1" w14:textId="77777777" w:rsidTr="008A3A60">
        <w:trPr>
          <w:trHeight w:val="276"/>
        </w:trPr>
        <w:tc>
          <w:tcPr>
            <w:tcW w:w="246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CE4E17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Assessment Tool</w:t>
            </w:r>
          </w:p>
        </w:tc>
        <w:tc>
          <w:tcPr>
            <w:tcW w:w="19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96C8A2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Weekly</w:t>
            </w:r>
          </w:p>
        </w:tc>
        <w:tc>
          <w:tcPr>
            <w:tcW w:w="16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9BC77E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Monthly tests/ GD and Personal Interview</w:t>
            </w:r>
          </w:p>
        </w:tc>
        <w:tc>
          <w:tcPr>
            <w:tcW w:w="16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041020A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proofErr w:type="gramStart"/>
            <w:r w:rsidRPr="006133D5">
              <w:rPr>
                <w:rFonts w:ascii="Times New Roman" w:eastAsia="Times New Roman" w:hAnsi="Times New Roman" w:cs="Times New Roman"/>
                <w:sz w:val="24"/>
              </w:rPr>
              <w:t>End  Semester</w:t>
            </w:r>
            <w:proofErr w:type="gramEnd"/>
          </w:p>
        </w:tc>
        <w:tc>
          <w:tcPr>
            <w:tcW w:w="11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F82E99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Total</w:t>
            </w:r>
          </w:p>
        </w:tc>
      </w:tr>
      <w:tr w:rsidR="007633BA" w:rsidRPr="006133D5" w14:paraId="55F6A37E" w14:textId="77777777" w:rsidTr="008A3A60">
        <w:trPr>
          <w:trHeight w:val="317"/>
        </w:trPr>
        <w:tc>
          <w:tcPr>
            <w:tcW w:w="24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D4E84D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9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4E08E5E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tests/Assignments</w:t>
            </w:r>
          </w:p>
        </w:tc>
        <w:tc>
          <w:tcPr>
            <w:tcW w:w="16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5C26F0F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(In semester)</w:t>
            </w:r>
          </w:p>
        </w:tc>
        <w:tc>
          <w:tcPr>
            <w:tcW w:w="16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F2B7428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Test</w:t>
            </w:r>
          </w:p>
        </w:tc>
        <w:tc>
          <w:tcPr>
            <w:tcW w:w="1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113F6F9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633BA" w:rsidRPr="006133D5" w14:paraId="458C8FBC" w14:textId="77777777" w:rsidTr="008A3A60">
        <w:trPr>
          <w:trHeight w:val="322"/>
        </w:trPr>
        <w:tc>
          <w:tcPr>
            <w:tcW w:w="24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EB0E55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9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191D2DB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(In semester)</w:t>
            </w:r>
          </w:p>
        </w:tc>
        <w:tc>
          <w:tcPr>
            <w:tcW w:w="16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252FEB1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6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5018BB1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758D268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633BA" w:rsidRPr="006133D5" w14:paraId="2EADC282" w14:textId="77777777" w:rsidTr="008A3A60">
        <w:trPr>
          <w:trHeight w:val="199"/>
        </w:trPr>
        <w:tc>
          <w:tcPr>
            <w:tcW w:w="24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7302BA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</w:rPr>
            </w:pPr>
          </w:p>
        </w:tc>
        <w:tc>
          <w:tcPr>
            <w:tcW w:w="19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3C74D6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</w:rPr>
            </w:pPr>
          </w:p>
        </w:tc>
        <w:tc>
          <w:tcPr>
            <w:tcW w:w="16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5AF25C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</w:rPr>
            </w:pPr>
          </w:p>
        </w:tc>
        <w:tc>
          <w:tcPr>
            <w:tcW w:w="16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108B3C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</w:rPr>
            </w:pPr>
          </w:p>
        </w:tc>
        <w:tc>
          <w:tcPr>
            <w:tcW w:w="1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BA7882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</w:rPr>
            </w:pPr>
          </w:p>
        </w:tc>
      </w:tr>
      <w:tr w:rsidR="007633BA" w:rsidRPr="006133D5" w14:paraId="2B37B2A4" w14:textId="77777777" w:rsidTr="008A3A60">
        <w:trPr>
          <w:trHeight w:val="256"/>
        </w:trPr>
        <w:tc>
          <w:tcPr>
            <w:tcW w:w="24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0BC04E" w14:textId="77777777" w:rsidR="007633BA" w:rsidRPr="006133D5" w:rsidRDefault="007633BA" w:rsidP="008A3A60">
            <w:pPr>
              <w:spacing w:line="256" w:lineRule="exac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Weightage (%)</w:t>
            </w:r>
          </w:p>
        </w:tc>
        <w:tc>
          <w:tcPr>
            <w:tcW w:w="19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CDD4A53" w14:textId="77777777" w:rsidR="007633BA" w:rsidRPr="006133D5" w:rsidRDefault="007633BA" w:rsidP="008A3A60">
            <w:pPr>
              <w:spacing w:line="256" w:lineRule="exac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10%</w:t>
            </w:r>
          </w:p>
        </w:tc>
        <w:tc>
          <w:tcPr>
            <w:tcW w:w="16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07931C4" w14:textId="77777777" w:rsidR="007633BA" w:rsidRPr="006133D5" w:rsidRDefault="007633BA" w:rsidP="008A3A60">
            <w:pPr>
              <w:spacing w:line="256" w:lineRule="exac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30%</w:t>
            </w:r>
          </w:p>
        </w:tc>
        <w:tc>
          <w:tcPr>
            <w:tcW w:w="16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476D6FD" w14:textId="77777777" w:rsidR="007633BA" w:rsidRPr="006133D5" w:rsidRDefault="007633BA" w:rsidP="008A3A60">
            <w:pPr>
              <w:spacing w:line="256" w:lineRule="exac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60%</w:t>
            </w:r>
          </w:p>
        </w:tc>
        <w:tc>
          <w:tcPr>
            <w:tcW w:w="1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E2276E3" w14:textId="77777777" w:rsidR="007633BA" w:rsidRPr="006133D5" w:rsidRDefault="007633BA" w:rsidP="008A3A60">
            <w:pPr>
              <w:spacing w:line="256" w:lineRule="exact"/>
              <w:rPr>
                <w:rFonts w:ascii="Times New Roman" w:eastAsia="Times New Roman" w:hAnsi="Times New Roman" w:cs="Times New Roman"/>
                <w:sz w:val="24"/>
              </w:rPr>
            </w:pPr>
            <w:r w:rsidRPr="006133D5">
              <w:rPr>
                <w:rFonts w:ascii="Times New Roman" w:eastAsia="Times New Roman" w:hAnsi="Times New Roman" w:cs="Times New Roman"/>
                <w:sz w:val="24"/>
              </w:rPr>
              <w:t>100%</w:t>
            </w:r>
          </w:p>
        </w:tc>
      </w:tr>
      <w:tr w:rsidR="007633BA" w:rsidRPr="006133D5" w14:paraId="245AB7C2" w14:textId="77777777" w:rsidTr="008A3A60">
        <w:trPr>
          <w:trHeight w:val="51"/>
        </w:trPr>
        <w:tc>
          <w:tcPr>
            <w:tcW w:w="24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CCFEB2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</w:rPr>
            </w:pPr>
          </w:p>
        </w:tc>
        <w:tc>
          <w:tcPr>
            <w:tcW w:w="19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53A038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</w:rPr>
            </w:pPr>
          </w:p>
        </w:tc>
        <w:tc>
          <w:tcPr>
            <w:tcW w:w="16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366EF7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</w:rPr>
            </w:pPr>
          </w:p>
        </w:tc>
        <w:tc>
          <w:tcPr>
            <w:tcW w:w="16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4BE5C6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</w:rPr>
            </w:pPr>
          </w:p>
        </w:tc>
        <w:tc>
          <w:tcPr>
            <w:tcW w:w="1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BADA70" w14:textId="77777777" w:rsidR="007633BA" w:rsidRPr="006133D5" w:rsidRDefault="007633BA" w:rsidP="008A3A60">
            <w:pPr>
              <w:spacing w:line="0" w:lineRule="atLeast"/>
              <w:rPr>
                <w:rFonts w:ascii="Times New Roman" w:eastAsia="Times New Roman" w:hAnsi="Times New Roman" w:cs="Times New Roman"/>
                <w:sz w:val="4"/>
              </w:rPr>
            </w:pPr>
          </w:p>
        </w:tc>
      </w:tr>
    </w:tbl>
    <w:p w14:paraId="22DAC8D6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3E57899E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3F473E00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2B226A68" w14:textId="77777777" w:rsidR="00F235A7" w:rsidRDefault="00F235A7" w:rsidP="00F235A7">
      <w:pPr>
        <w:spacing w:line="336" w:lineRule="exact"/>
        <w:rPr>
          <w:rFonts w:ascii="Times New Roman" w:eastAsia="Times New Roman" w:hAnsi="Times New Roman"/>
        </w:rPr>
      </w:pPr>
    </w:p>
    <w:p w14:paraId="6258DA8A" w14:textId="5B5721DF" w:rsidR="00F235A7" w:rsidRPr="00620A9C" w:rsidRDefault="00844049" w:rsidP="00F235A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</w:rPr>
        <w:t>ESSENCE OF INDIAN KNOWLADGE SYSTEM</w:t>
      </w:r>
    </w:p>
    <w:p w14:paraId="05C4DA45" w14:textId="77777777" w:rsidR="00F235A7" w:rsidRDefault="00F235A7" w:rsidP="00F235A7">
      <w:pPr>
        <w:spacing w:line="0" w:lineRule="atLeast"/>
        <w:rPr>
          <w:rFonts w:ascii="Times New Roman" w:eastAsia="Times New Roman" w:hAnsi="Times New Roman"/>
          <w:b/>
          <w:sz w:val="24"/>
        </w:rPr>
      </w:pPr>
    </w:p>
    <w:tbl>
      <w:tblPr>
        <w:tblW w:w="9186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01"/>
        <w:gridCol w:w="2211"/>
        <w:gridCol w:w="1487"/>
        <w:gridCol w:w="1624"/>
        <w:gridCol w:w="1663"/>
      </w:tblGrid>
      <w:tr w:rsidR="00F235A7" w:rsidRPr="007C5FBD" w14:paraId="55700422" w14:textId="77777777" w:rsidTr="00CD4BCA">
        <w:trPr>
          <w:trHeight w:val="196"/>
        </w:trPr>
        <w:tc>
          <w:tcPr>
            <w:tcW w:w="2201" w:type="dxa"/>
            <w:shd w:val="clear" w:color="auto" w:fill="auto"/>
            <w:vAlign w:val="bottom"/>
          </w:tcPr>
          <w:p w14:paraId="6BF63F63" w14:textId="77777777" w:rsidR="00F235A7" w:rsidRPr="00D76728" w:rsidRDefault="00F235A7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ourse code</w:t>
            </w:r>
          </w:p>
        </w:tc>
        <w:tc>
          <w:tcPr>
            <w:tcW w:w="2211" w:type="dxa"/>
            <w:shd w:val="clear" w:color="auto" w:fill="auto"/>
            <w:vAlign w:val="bottom"/>
          </w:tcPr>
          <w:p w14:paraId="60EAAD40" w14:textId="77777777" w:rsidR="00F235A7" w:rsidRPr="00D76728" w:rsidRDefault="00F235A7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ourse name</w:t>
            </w:r>
          </w:p>
        </w:tc>
        <w:tc>
          <w:tcPr>
            <w:tcW w:w="1487" w:type="dxa"/>
            <w:shd w:val="clear" w:color="auto" w:fill="auto"/>
            <w:vAlign w:val="bottom"/>
          </w:tcPr>
          <w:p w14:paraId="26056CDC" w14:textId="77777777" w:rsidR="00F235A7" w:rsidRPr="00D76728" w:rsidRDefault="00F235A7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ourse Category</w:t>
            </w:r>
          </w:p>
        </w:tc>
        <w:tc>
          <w:tcPr>
            <w:tcW w:w="1624" w:type="dxa"/>
            <w:shd w:val="clear" w:color="auto" w:fill="auto"/>
            <w:vAlign w:val="bottom"/>
          </w:tcPr>
          <w:p w14:paraId="392DEA05" w14:textId="77777777" w:rsidR="00F235A7" w:rsidRPr="00D76728" w:rsidRDefault="00F235A7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L-T-P</w:t>
            </w:r>
          </w:p>
        </w:tc>
        <w:tc>
          <w:tcPr>
            <w:tcW w:w="1663" w:type="dxa"/>
            <w:shd w:val="clear" w:color="auto" w:fill="auto"/>
            <w:vAlign w:val="bottom"/>
          </w:tcPr>
          <w:p w14:paraId="3177A134" w14:textId="77777777" w:rsidR="00F235A7" w:rsidRPr="00D76728" w:rsidRDefault="00F235A7" w:rsidP="00CD4BCA">
            <w:pPr>
              <w:spacing w:line="0" w:lineRule="atLeast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redits</w:t>
            </w:r>
          </w:p>
        </w:tc>
      </w:tr>
      <w:tr w:rsidR="00F235A7" w:rsidRPr="00C24BAD" w14:paraId="4050C67F" w14:textId="77777777" w:rsidTr="00CD4BCA">
        <w:trPr>
          <w:trHeight w:val="196"/>
        </w:trPr>
        <w:tc>
          <w:tcPr>
            <w:tcW w:w="2201" w:type="dxa"/>
            <w:shd w:val="clear" w:color="auto" w:fill="auto"/>
            <w:vAlign w:val="bottom"/>
          </w:tcPr>
          <w:p w14:paraId="455B67B0" w14:textId="77777777" w:rsidR="00F235A7" w:rsidRPr="00C24BAD" w:rsidRDefault="00F235A7" w:rsidP="00CD4BC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sz w:val="24"/>
              </w:rPr>
            </w:pPr>
            <w:r w:rsidRPr="00C24BAD">
              <w:rPr>
                <w:rFonts w:ascii="Times New Roman" w:eastAsia="Times New Roman" w:hAnsi="Times New Roman"/>
                <w:b/>
                <w:bCs/>
                <w:sz w:val="24"/>
              </w:rPr>
              <w:t>HS XY 03</w:t>
            </w:r>
          </w:p>
        </w:tc>
        <w:tc>
          <w:tcPr>
            <w:tcW w:w="2211" w:type="dxa"/>
            <w:shd w:val="clear" w:color="auto" w:fill="auto"/>
          </w:tcPr>
          <w:p w14:paraId="5EA5B4E2" w14:textId="352CB89B" w:rsidR="00F235A7" w:rsidRPr="00C24BAD" w:rsidRDefault="00F235A7" w:rsidP="00CD4BCA">
            <w:pPr>
              <w:rPr>
                <w:b/>
                <w:bCs/>
              </w:rPr>
            </w:pPr>
            <w:r w:rsidRPr="00C24B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ssence of Indian knowledge</w:t>
            </w:r>
            <w:r w:rsidR="008440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ystem</w:t>
            </w:r>
          </w:p>
        </w:tc>
        <w:tc>
          <w:tcPr>
            <w:tcW w:w="1487" w:type="dxa"/>
            <w:shd w:val="clear" w:color="auto" w:fill="auto"/>
            <w:vAlign w:val="bottom"/>
          </w:tcPr>
          <w:p w14:paraId="16193C2A" w14:textId="77777777" w:rsidR="00F235A7" w:rsidRPr="00C24BAD" w:rsidRDefault="00F235A7" w:rsidP="00CD4BC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sz w:val="24"/>
              </w:rPr>
            </w:pPr>
            <w:r w:rsidRPr="00C24BAD">
              <w:rPr>
                <w:rFonts w:ascii="Times New Roman" w:eastAsia="Times New Roman" w:hAnsi="Times New Roman"/>
                <w:b/>
                <w:bCs/>
                <w:sz w:val="24"/>
              </w:rPr>
              <w:t>MC</w:t>
            </w:r>
          </w:p>
        </w:tc>
        <w:tc>
          <w:tcPr>
            <w:tcW w:w="1624" w:type="dxa"/>
            <w:shd w:val="clear" w:color="auto" w:fill="auto"/>
            <w:vAlign w:val="bottom"/>
          </w:tcPr>
          <w:p w14:paraId="6125C69C" w14:textId="77777777" w:rsidR="00F235A7" w:rsidRPr="00C24BAD" w:rsidRDefault="00F235A7" w:rsidP="00CD4BC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sz w:val="24"/>
              </w:rPr>
            </w:pPr>
            <w:r w:rsidRPr="00C24BAD">
              <w:rPr>
                <w:rFonts w:ascii="Times New Roman" w:eastAsia="Times New Roman" w:hAnsi="Times New Roman"/>
                <w:b/>
                <w:bCs/>
                <w:sz w:val="24"/>
              </w:rPr>
              <w:t>2: 0: 0</w:t>
            </w:r>
          </w:p>
        </w:tc>
        <w:tc>
          <w:tcPr>
            <w:tcW w:w="1663" w:type="dxa"/>
            <w:shd w:val="clear" w:color="auto" w:fill="auto"/>
            <w:vAlign w:val="bottom"/>
          </w:tcPr>
          <w:p w14:paraId="01414716" w14:textId="77777777" w:rsidR="00F235A7" w:rsidRPr="00C24BAD" w:rsidRDefault="00F235A7" w:rsidP="00CD4BC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sz w:val="24"/>
              </w:rPr>
            </w:pPr>
            <w:r w:rsidRPr="00C24BAD">
              <w:rPr>
                <w:rFonts w:ascii="Times New Roman" w:eastAsia="Times New Roman" w:hAnsi="Times New Roman"/>
                <w:b/>
                <w:bCs/>
                <w:sz w:val="24"/>
              </w:rPr>
              <w:t>0</w:t>
            </w:r>
          </w:p>
        </w:tc>
      </w:tr>
    </w:tbl>
    <w:p w14:paraId="75DBD61E" w14:textId="77777777" w:rsidR="00F235A7" w:rsidRPr="00C24BAD" w:rsidRDefault="00F235A7" w:rsidP="00F235A7">
      <w:pPr>
        <w:spacing w:line="245" w:lineRule="exact"/>
        <w:rPr>
          <w:rFonts w:ascii="Times New Roman" w:eastAsia="Times New Roman" w:hAnsi="Times New Roman"/>
          <w:b/>
          <w:bCs/>
          <w:sz w:val="24"/>
        </w:rPr>
      </w:pPr>
    </w:p>
    <w:p w14:paraId="0DB23C5B" w14:textId="77777777" w:rsidR="00F235A7" w:rsidRDefault="00F235A7" w:rsidP="00F235A7">
      <w:pPr>
        <w:spacing w:line="245" w:lineRule="exact"/>
        <w:rPr>
          <w:rFonts w:ascii="Times New Roman" w:eastAsia="Times New Roman" w:hAnsi="Times New Roman"/>
          <w:b/>
          <w:sz w:val="24"/>
        </w:rPr>
      </w:pPr>
    </w:p>
    <w:p w14:paraId="09C2217D" w14:textId="77777777" w:rsidR="00F235A7" w:rsidRDefault="00F235A7" w:rsidP="00F235A7">
      <w:pPr>
        <w:spacing w:line="245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  <w:sz w:val="24"/>
        </w:rPr>
        <w:t>Course Learning Objectives:</w:t>
      </w:r>
    </w:p>
    <w:p w14:paraId="778B7540" w14:textId="77777777" w:rsidR="00F235A7" w:rsidRDefault="00F235A7" w:rsidP="00F235A7">
      <w:pPr>
        <w:rPr>
          <w:rFonts w:ascii="Times New Roman" w:hAnsi="Times New Roman" w:cs="Times New Roman"/>
          <w:sz w:val="24"/>
          <w:szCs w:val="24"/>
        </w:rPr>
      </w:pPr>
    </w:p>
    <w:p w14:paraId="3C1E04F9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620A9C">
        <w:rPr>
          <w:rFonts w:ascii="Times New Roman" w:hAnsi="Times New Roman" w:cs="Times New Roman"/>
          <w:sz w:val="24"/>
          <w:szCs w:val="24"/>
        </w:rPr>
        <w:t xml:space="preserve">The course aims at imparting basic principles of thought process, reasoning and inferencing. Sustainability is at the core of Indian Traditional Knowledge Systems connecting society and nature.  </w:t>
      </w:r>
    </w:p>
    <w:p w14:paraId="66B18D83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620A9C">
        <w:rPr>
          <w:rFonts w:ascii="Times New Roman" w:hAnsi="Times New Roman" w:cs="Times New Roman"/>
          <w:sz w:val="24"/>
          <w:szCs w:val="24"/>
        </w:rPr>
        <w:t xml:space="preserve">Holistic life style of Yogic-science and wisdom capsules in Sanskrit literature are also important in modern society with rapid technological advancements and societal disruptions.  </w:t>
      </w:r>
    </w:p>
    <w:p w14:paraId="448EB840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Pr="00620A9C">
        <w:rPr>
          <w:rFonts w:ascii="Times New Roman" w:hAnsi="Times New Roman" w:cs="Times New Roman"/>
          <w:sz w:val="24"/>
          <w:szCs w:val="24"/>
        </w:rPr>
        <w:t xml:space="preserve">The course focuses on introduction to Indian Knowledge System, Indian perspective of modern scientific world-view and basic principles of Yoga and holistic health care system. </w:t>
      </w:r>
    </w:p>
    <w:p w14:paraId="323F4B0A" w14:textId="77777777" w:rsidR="00F235A7" w:rsidRDefault="00F235A7" w:rsidP="00F235A7">
      <w:pPr>
        <w:rPr>
          <w:rFonts w:ascii="Times New Roman" w:hAnsi="Times New Roman" w:cs="Times New Roman"/>
          <w:b/>
          <w:sz w:val="24"/>
          <w:szCs w:val="24"/>
        </w:rPr>
      </w:pPr>
    </w:p>
    <w:p w14:paraId="412E85AA" w14:textId="77777777" w:rsidR="00F235A7" w:rsidRDefault="00F235A7" w:rsidP="00F235A7">
      <w:pPr>
        <w:rPr>
          <w:rFonts w:ascii="Times New Roman" w:hAnsi="Times New Roman" w:cs="Times New Roman"/>
          <w:b/>
          <w:sz w:val="24"/>
          <w:szCs w:val="24"/>
        </w:rPr>
      </w:pPr>
    </w:p>
    <w:p w14:paraId="30CAAC17" w14:textId="77777777" w:rsidR="00F235A7" w:rsidRDefault="00F235A7" w:rsidP="00F235A7">
      <w:pPr>
        <w:rPr>
          <w:rFonts w:ascii="Times New Roman" w:hAnsi="Times New Roman" w:cs="Times New Roman"/>
          <w:sz w:val="24"/>
          <w:szCs w:val="24"/>
        </w:rPr>
      </w:pPr>
      <w:r w:rsidRPr="00ED3BC8">
        <w:rPr>
          <w:rFonts w:ascii="Times New Roman" w:hAnsi="Times New Roman" w:cs="Times New Roman"/>
          <w:b/>
          <w:sz w:val="24"/>
          <w:szCs w:val="24"/>
        </w:rPr>
        <w:t>Course Content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620A9C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225B4">
        <w:rPr>
          <w:rFonts w:ascii="Times New Roman" w:hAnsi="Times New Roman" w:cs="Times New Roman"/>
          <w:b/>
          <w:sz w:val="24"/>
          <w:szCs w:val="24"/>
        </w:rPr>
        <w:t>(30 hours)</w:t>
      </w:r>
    </w:p>
    <w:p w14:paraId="6A38C652" w14:textId="77777777" w:rsidR="00F235A7" w:rsidRDefault="00F235A7" w:rsidP="00F235A7">
      <w:pPr>
        <w:rPr>
          <w:rFonts w:ascii="Times New Roman" w:hAnsi="Times New Roman" w:cs="Times New Roman"/>
          <w:sz w:val="24"/>
          <w:szCs w:val="24"/>
        </w:rPr>
      </w:pPr>
      <w:r w:rsidRPr="00620A9C">
        <w:rPr>
          <w:rFonts w:ascii="Times New Roman" w:hAnsi="Times New Roman" w:cs="Times New Roman"/>
          <w:sz w:val="24"/>
          <w:szCs w:val="24"/>
        </w:rPr>
        <w:t>Basic Structure of Indian Knowledge System (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वेद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(ii)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उऩवेद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आयुवेद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धनुवेद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गन्धवेद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स्थाऩत्य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आदद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) (iii)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वेदाांग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शिक्षा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कल्ऩ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ननरुत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व्याकरण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ज्योनतष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छांद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), (iv)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उऩाइग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धर्म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िास्र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र्ीर्ाांसा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ऩुराण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A9C">
        <w:rPr>
          <w:rFonts w:ascii="Times New Roman" w:hAnsi="Mangal" w:cs="Times New Roman"/>
          <w:sz w:val="24"/>
          <w:szCs w:val="24"/>
        </w:rPr>
        <w:t>तकमिास्र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)  </w:t>
      </w:r>
    </w:p>
    <w:p w14:paraId="1F1D1B12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 w:rsidRPr="00620A9C">
        <w:rPr>
          <w:rFonts w:ascii="Times New Roman" w:hAnsi="Times New Roman" w:cs="Times New Roman"/>
          <w:sz w:val="24"/>
          <w:szCs w:val="24"/>
        </w:rPr>
        <w:t>Modern Science and Indian Knowledge System</w:t>
      </w:r>
    </w:p>
    <w:p w14:paraId="3AA44EDE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 w:rsidRPr="00620A9C">
        <w:rPr>
          <w:rFonts w:ascii="Times New Roman" w:hAnsi="Times New Roman" w:cs="Times New Roman"/>
          <w:sz w:val="24"/>
          <w:szCs w:val="24"/>
        </w:rPr>
        <w:t>Yoga and Holistic Health care</w:t>
      </w:r>
    </w:p>
    <w:p w14:paraId="4C725F82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 w:rsidRPr="00620A9C">
        <w:rPr>
          <w:rFonts w:ascii="Times New Roman" w:hAnsi="Times New Roman" w:cs="Times New Roman"/>
          <w:sz w:val="24"/>
          <w:szCs w:val="24"/>
        </w:rPr>
        <w:t xml:space="preserve">Case Studies. </w:t>
      </w:r>
    </w:p>
    <w:p w14:paraId="5AC6D54B" w14:textId="77777777" w:rsidR="00F235A7" w:rsidRDefault="00F235A7" w:rsidP="00F235A7">
      <w:pPr>
        <w:rPr>
          <w:rFonts w:ascii="Times New Roman" w:hAnsi="Times New Roman" w:cs="Times New Roman"/>
          <w:sz w:val="24"/>
          <w:szCs w:val="24"/>
        </w:rPr>
      </w:pPr>
    </w:p>
    <w:p w14:paraId="18F17AA3" w14:textId="77777777" w:rsidR="00F235A7" w:rsidRDefault="00F235A7" w:rsidP="00F235A7">
      <w:pPr>
        <w:rPr>
          <w:rFonts w:ascii="Times New Roman" w:hAnsi="Times New Roman" w:cs="Times New Roman"/>
          <w:sz w:val="24"/>
          <w:szCs w:val="24"/>
        </w:rPr>
      </w:pPr>
    </w:p>
    <w:p w14:paraId="02FA7145" w14:textId="77777777" w:rsidR="00F235A7" w:rsidRDefault="00F235A7" w:rsidP="00F235A7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Learning Resources:</w:t>
      </w:r>
    </w:p>
    <w:p w14:paraId="5CD8246E" w14:textId="77777777" w:rsidR="00F235A7" w:rsidRDefault="00F235A7" w:rsidP="00F235A7">
      <w:pPr>
        <w:rPr>
          <w:rFonts w:ascii="Times New Roman" w:hAnsi="Times New Roman" w:cs="Times New Roman"/>
          <w:sz w:val="24"/>
          <w:szCs w:val="24"/>
        </w:rPr>
      </w:pPr>
    </w:p>
    <w:p w14:paraId="6AFA6AED" w14:textId="77777777" w:rsidR="00F235A7" w:rsidRPr="00ED3BC8" w:rsidRDefault="00F235A7" w:rsidP="00F235A7">
      <w:pPr>
        <w:rPr>
          <w:rFonts w:ascii="Times New Roman" w:hAnsi="Times New Roman" w:cs="Times New Roman"/>
          <w:b/>
          <w:sz w:val="24"/>
          <w:szCs w:val="24"/>
        </w:rPr>
      </w:pPr>
      <w:r w:rsidRPr="00ED3BC8">
        <w:rPr>
          <w:rFonts w:ascii="Times New Roman" w:hAnsi="Times New Roman" w:cs="Times New Roman"/>
          <w:b/>
          <w:sz w:val="24"/>
          <w:szCs w:val="24"/>
        </w:rPr>
        <w:t>Text Books:</w:t>
      </w:r>
    </w:p>
    <w:p w14:paraId="23E4E436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 w:rsidRPr="00620A9C">
        <w:rPr>
          <w:rFonts w:ascii="Times New Roman" w:hAnsi="Times New Roman" w:cs="Times New Roman"/>
          <w:sz w:val="24"/>
          <w:szCs w:val="24"/>
        </w:rPr>
        <w:t xml:space="preserve">1. V.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Sivaramakrishna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(Ed.), Cultural Heritage of India-Course Material,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Bharatiya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Vidya Bhavan, Mumbai, 5th Edition, 2014 </w:t>
      </w:r>
    </w:p>
    <w:p w14:paraId="1F13A47D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 w:rsidRPr="00620A9C">
        <w:rPr>
          <w:rFonts w:ascii="Times New Roman" w:hAnsi="Times New Roman" w:cs="Times New Roman"/>
          <w:sz w:val="24"/>
          <w:szCs w:val="24"/>
        </w:rPr>
        <w:t xml:space="preserve">2. Swami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Jitatmanand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Modern Physics and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Vedant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Bharatiya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Vidya Bhavan </w:t>
      </w:r>
    </w:p>
    <w:p w14:paraId="4F9A2414" w14:textId="77777777" w:rsidR="00F235A7" w:rsidRDefault="00F235A7" w:rsidP="00F235A7">
      <w:pPr>
        <w:rPr>
          <w:rFonts w:ascii="Times New Roman" w:hAnsi="Times New Roman" w:cs="Times New Roman"/>
          <w:sz w:val="24"/>
          <w:szCs w:val="24"/>
        </w:rPr>
      </w:pPr>
    </w:p>
    <w:p w14:paraId="6766F6D8" w14:textId="77777777" w:rsidR="00F235A7" w:rsidRPr="00ED3BC8" w:rsidRDefault="00F235A7" w:rsidP="00F235A7">
      <w:pPr>
        <w:rPr>
          <w:rFonts w:ascii="Times New Roman" w:hAnsi="Times New Roman" w:cs="Times New Roman"/>
          <w:b/>
          <w:sz w:val="24"/>
          <w:szCs w:val="24"/>
        </w:rPr>
      </w:pPr>
      <w:r w:rsidRPr="00ED3BC8">
        <w:rPr>
          <w:rFonts w:ascii="Times New Roman" w:hAnsi="Times New Roman" w:cs="Times New Roman"/>
          <w:b/>
          <w:sz w:val="24"/>
          <w:szCs w:val="24"/>
        </w:rPr>
        <w:t>Reference Books:</w:t>
      </w:r>
    </w:p>
    <w:p w14:paraId="7418A5AA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620A9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Fritzof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Capra, Tao of Physics </w:t>
      </w:r>
    </w:p>
    <w:p w14:paraId="70986BDB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Pr="00620A9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Fritzof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Capra, The wave of Life </w:t>
      </w:r>
    </w:p>
    <w:p w14:paraId="226EAF90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Pr="00620A9C">
        <w:rPr>
          <w:rFonts w:ascii="Times New Roman" w:hAnsi="Times New Roman" w:cs="Times New Roman"/>
          <w:sz w:val="24"/>
          <w:szCs w:val="24"/>
        </w:rPr>
        <w:t xml:space="preserve">. V N Jha </w:t>
      </w:r>
      <w:proofErr w:type="gramStart"/>
      <w:r w:rsidRPr="00620A9C">
        <w:rPr>
          <w:rFonts w:ascii="Times New Roman" w:hAnsi="Times New Roman" w:cs="Times New Roman"/>
          <w:sz w:val="24"/>
          <w:szCs w:val="24"/>
        </w:rPr>
        <w:t>( Eng.</w:t>
      </w:r>
      <w:proofErr w:type="gramEnd"/>
      <w:r w:rsidRPr="00620A9C">
        <w:rPr>
          <w:rFonts w:ascii="Times New Roman" w:hAnsi="Times New Roman" w:cs="Times New Roman"/>
          <w:sz w:val="24"/>
          <w:szCs w:val="24"/>
        </w:rPr>
        <w:t xml:space="preserve"> Trans,),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Tarkasangraha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of Annam Bhatta,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Inernational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Chinmay Foundation,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Velliarnad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Amaku,am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51FCA9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620A9C">
        <w:rPr>
          <w:rFonts w:ascii="Times New Roman" w:hAnsi="Times New Roman" w:cs="Times New Roman"/>
          <w:sz w:val="24"/>
          <w:szCs w:val="24"/>
        </w:rPr>
        <w:t xml:space="preserve">. Yoga Sutra of Patanjali, Ramakrishna Mission,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Kolkatta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568E99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Pr="00620A9C">
        <w:rPr>
          <w:rFonts w:ascii="Times New Roman" w:hAnsi="Times New Roman" w:cs="Times New Roman"/>
          <w:sz w:val="24"/>
          <w:szCs w:val="24"/>
        </w:rPr>
        <w:t xml:space="preserve">. GN Jha </w:t>
      </w:r>
      <w:proofErr w:type="gramStart"/>
      <w:r w:rsidRPr="00620A9C">
        <w:rPr>
          <w:rFonts w:ascii="Times New Roman" w:hAnsi="Times New Roman" w:cs="Times New Roman"/>
          <w:sz w:val="24"/>
          <w:szCs w:val="24"/>
        </w:rPr>
        <w:t>( Eng.</w:t>
      </w:r>
      <w:proofErr w:type="gramEnd"/>
      <w:r w:rsidRPr="00620A9C">
        <w:rPr>
          <w:rFonts w:ascii="Times New Roman" w:hAnsi="Times New Roman" w:cs="Times New Roman"/>
          <w:sz w:val="24"/>
          <w:szCs w:val="24"/>
        </w:rPr>
        <w:t xml:space="preserve"> Trans.) Ed. R N Jha, Yoga-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darshanam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with Vyasa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Bhashya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Vidyanidhi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Prakasham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Delhi, 2016 </w:t>
      </w:r>
    </w:p>
    <w:p w14:paraId="0AA96E0F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Pr="00620A9C">
        <w:rPr>
          <w:rFonts w:ascii="Times New Roman" w:hAnsi="Times New Roman" w:cs="Times New Roman"/>
          <w:sz w:val="24"/>
          <w:szCs w:val="24"/>
        </w:rPr>
        <w:t xml:space="preserve">. RN Jha, Science of Consciousness Psychotherapy and Yoga Practices,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Vidyanidhi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Prakasham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, Delhi, 2016 </w:t>
      </w:r>
    </w:p>
    <w:p w14:paraId="20EFED33" w14:textId="77777777" w:rsidR="00F235A7" w:rsidRPr="00620A9C" w:rsidRDefault="00F235A7" w:rsidP="00F235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7</w:t>
      </w:r>
      <w:r w:rsidRPr="00620A9C">
        <w:rPr>
          <w:rFonts w:ascii="Times New Roman" w:hAnsi="Times New Roman" w:cs="Times New Roman"/>
          <w:sz w:val="24"/>
          <w:szCs w:val="24"/>
        </w:rPr>
        <w:t xml:space="preserve">. P R Sharma </w:t>
      </w:r>
      <w:proofErr w:type="gramStart"/>
      <w:r w:rsidRPr="00620A9C">
        <w:rPr>
          <w:rFonts w:ascii="Times New Roman" w:hAnsi="Times New Roman" w:cs="Times New Roman"/>
          <w:sz w:val="24"/>
          <w:szCs w:val="24"/>
        </w:rPr>
        <w:t>( English</w:t>
      </w:r>
      <w:proofErr w:type="gramEnd"/>
      <w:r w:rsidRPr="00620A9C">
        <w:rPr>
          <w:rFonts w:ascii="Times New Roman" w:hAnsi="Times New Roman" w:cs="Times New Roman"/>
          <w:sz w:val="24"/>
          <w:szCs w:val="24"/>
        </w:rPr>
        <w:t xml:space="preserve"> translation),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Shodashang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0A9C">
        <w:rPr>
          <w:rFonts w:ascii="Times New Roman" w:hAnsi="Times New Roman" w:cs="Times New Roman"/>
          <w:sz w:val="24"/>
          <w:szCs w:val="24"/>
        </w:rPr>
        <w:t>Hridayam</w:t>
      </w:r>
      <w:proofErr w:type="spellEnd"/>
      <w:r w:rsidRPr="00620A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6B7666" w14:textId="77777777" w:rsidR="00F235A7" w:rsidRDefault="00F235A7" w:rsidP="00F235A7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Course Outcomes</w:t>
      </w:r>
    </w:p>
    <w:p w14:paraId="48A9FBB9" w14:textId="77777777" w:rsidR="00F235A7" w:rsidRDefault="00F235A7" w:rsidP="00F235A7">
      <w:pPr>
        <w:spacing w:line="238" w:lineRule="exact"/>
        <w:rPr>
          <w:rFonts w:ascii="Times New Roman" w:eastAsia="Times New Roman" w:hAnsi="Times New Roman"/>
        </w:rPr>
      </w:pPr>
    </w:p>
    <w:p w14:paraId="3C2ACBCA" w14:textId="77777777" w:rsidR="00F235A7" w:rsidRDefault="00F235A7" w:rsidP="00F235A7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At the end of the course, the student will be able to</w:t>
      </w:r>
    </w:p>
    <w:tbl>
      <w:tblPr>
        <w:tblW w:w="0" w:type="auto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7938"/>
      </w:tblGrid>
      <w:tr w:rsidR="00F235A7" w:rsidRPr="00D76728" w14:paraId="387CEC77" w14:textId="77777777" w:rsidTr="00CD4BCA">
        <w:tc>
          <w:tcPr>
            <w:tcW w:w="918" w:type="dxa"/>
          </w:tcPr>
          <w:p w14:paraId="50D8C738" w14:textId="77777777" w:rsidR="00F235A7" w:rsidRPr="00D76728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1</w:t>
            </w:r>
          </w:p>
        </w:tc>
        <w:tc>
          <w:tcPr>
            <w:tcW w:w="7938" w:type="dxa"/>
          </w:tcPr>
          <w:p w14:paraId="275F8A15" w14:textId="77777777" w:rsidR="00F235A7" w:rsidRPr="00620A9C" w:rsidRDefault="00F235A7" w:rsidP="00CD4B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0A9C">
              <w:rPr>
                <w:rFonts w:ascii="Times New Roman" w:hAnsi="Times New Roman" w:cs="Times New Roman"/>
                <w:sz w:val="24"/>
                <w:szCs w:val="24"/>
              </w:rPr>
              <w:t xml:space="preserve">Ability to understand connect up and explain basics of Indian Traditional knowledge modern scientific perspective. </w:t>
            </w:r>
          </w:p>
          <w:p w14:paraId="17412032" w14:textId="77777777" w:rsidR="00F235A7" w:rsidRPr="00D76728" w:rsidRDefault="00F235A7" w:rsidP="00CD4BCA">
            <w:pPr>
              <w:tabs>
                <w:tab w:val="left" w:pos="1520"/>
              </w:tabs>
              <w:ind w:right="20"/>
              <w:rPr>
                <w:rFonts w:ascii="Times New Roman" w:eastAsia="Times New Roman" w:hAnsi="Times New Roman"/>
                <w:sz w:val="24"/>
              </w:rPr>
            </w:pPr>
          </w:p>
        </w:tc>
      </w:tr>
    </w:tbl>
    <w:p w14:paraId="2B8863F4" w14:textId="77777777" w:rsidR="00F235A7" w:rsidRDefault="00F235A7" w:rsidP="00F235A7">
      <w:pPr>
        <w:spacing w:line="0" w:lineRule="atLeast"/>
        <w:rPr>
          <w:rFonts w:ascii="Times New Roman" w:eastAsia="Times New Roman" w:hAnsi="Times New Roman"/>
          <w:sz w:val="24"/>
        </w:rPr>
      </w:pPr>
    </w:p>
    <w:p w14:paraId="2A6F4F80" w14:textId="77777777" w:rsidR="00F235A7" w:rsidRDefault="00F235A7" w:rsidP="00F235A7">
      <w:pPr>
        <w:spacing w:line="0" w:lineRule="atLeast"/>
        <w:rPr>
          <w:rFonts w:ascii="Times New Roman" w:eastAsia="Times New Roman" w:hAnsi="Times New Roman"/>
          <w:sz w:val="24"/>
        </w:rPr>
      </w:pPr>
    </w:p>
    <w:p w14:paraId="0B499C66" w14:textId="77777777" w:rsidR="00F235A7" w:rsidRDefault="00F235A7" w:rsidP="00F235A7">
      <w:pPr>
        <w:spacing w:line="131" w:lineRule="exact"/>
        <w:rPr>
          <w:rFonts w:ascii="Times New Roman" w:eastAsia="Times New Roman" w:hAnsi="Times New Roman"/>
        </w:rPr>
      </w:pPr>
    </w:p>
    <w:p w14:paraId="22019FB1" w14:textId="77777777" w:rsidR="00F235A7" w:rsidRDefault="00F235A7" w:rsidP="00F235A7">
      <w:pPr>
        <w:tabs>
          <w:tab w:val="left" w:pos="1520"/>
        </w:tabs>
        <w:spacing w:line="264" w:lineRule="auto"/>
        <w:ind w:right="20"/>
        <w:rPr>
          <w:rFonts w:ascii="Times New Roman" w:eastAsia="Times New Roman" w:hAnsi="Times New Roman"/>
          <w:sz w:val="24"/>
          <w:szCs w:val="24"/>
        </w:rPr>
      </w:pPr>
    </w:p>
    <w:p w14:paraId="33580A57" w14:textId="77777777" w:rsidR="00F235A7" w:rsidRDefault="00F235A7" w:rsidP="00F235A7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Assessment Method</w:t>
      </w:r>
    </w:p>
    <w:p w14:paraId="5391788E" w14:textId="77777777" w:rsidR="00F235A7" w:rsidRDefault="00F235A7" w:rsidP="00F235A7">
      <w:pPr>
        <w:spacing w:line="228" w:lineRule="exact"/>
        <w:rPr>
          <w:rFonts w:ascii="Times New Roman" w:eastAsia="Times New Roman" w:hAnsi="Times New Roman"/>
        </w:rPr>
      </w:pPr>
    </w:p>
    <w:tbl>
      <w:tblPr>
        <w:tblW w:w="0" w:type="auto"/>
        <w:tblInd w:w="6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0"/>
        <w:gridCol w:w="1940"/>
        <w:gridCol w:w="1660"/>
        <w:gridCol w:w="1640"/>
        <w:gridCol w:w="1180"/>
      </w:tblGrid>
      <w:tr w:rsidR="00F235A7" w14:paraId="0BBE95D1" w14:textId="77777777" w:rsidTr="00CD4BCA">
        <w:trPr>
          <w:trHeight w:val="276"/>
        </w:trPr>
        <w:tc>
          <w:tcPr>
            <w:tcW w:w="246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CACE55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ssessment Tool</w:t>
            </w:r>
          </w:p>
        </w:tc>
        <w:tc>
          <w:tcPr>
            <w:tcW w:w="19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5A5831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Weekly</w:t>
            </w:r>
          </w:p>
        </w:tc>
        <w:tc>
          <w:tcPr>
            <w:tcW w:w="16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F603F3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Monthly tests</w:t>
            </w:r>
          </w:p>
        </w:tc>
        <w:tc>
          <w:tcPr>
            <w:tcW w:w="16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026B4E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proofErr w:type="gramStart"/>
            <w:r>
              <w:rPr>
                <w:rFonts w:ascii="Times New Roman" w:eastAsia="Times New Roman" w:hAnsi="Times New Roman"/>
                <w:sz w:val="24"/>
              </w:rPr>
              <w:t>End  Semester</w:t>
            </w:r>
            <w:proofErr w:type="gramEnd"/>
          </w:p>
        </w:tc>
        <w:tc>
          <w:tcPr>
            <w:tcW w:w="11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9DB43A3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Total</w:t>
            </w:r>
          </w:p>
        </w:tc>
      </w:tr>
      <w:tr w:rsidR="00F235A7" w14:paraId="143A267F" w14:textId="77777777" w:rsidTr="00CD4BCA">
        <w:trPr>
          <w:trHeight w:val="317"/>
        </w:trPr>
        <w:tc>
          <w:tcPr>
            <w:tcW w:w="24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861EFC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9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95F7BE5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tests/Assignments</w:t>
            </w:r>
          </w:p>
        </w:tc>
        <w:tc>
          <w:tcPr>
            <w:tcW w:w="16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F20CB91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(In semester)</w:t>
            </w:r>
          </w:p>
        </w:tc>
        <w:tc>
          <w:tcPr>
            <w:tcW w:w="16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82E6F8A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Test</w:t>
            </w:r>
          </w:p>
        </w:tc>
        <w:tc>
          <w:tcPr>
            <w:tcW w:w="1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879D056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F235A7" w14:paraId="31500FC1" w14:textId="77777777" w:rsidTr="00CD4BCA">
        <w:trPr>
          <w:trHeight w:val="322"/>
        </w:trPr>
        <w:tc>
          <w:tcPr>
            <w:tcW w:w="24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E392E8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9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6878DAB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(In semester)</w:t>
            </w:r>
          </w:p>
        </w:tc>
        <w:tc>
          <w:tcPr>
            <w:tcW w:w="16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952CC96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6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87F6CCF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B7E24A0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F235A7" w14:paraId="1D437746" w14:textId="77777777" w:rsidTr="00CD4BCA">
        <w:trPr>
          <w:trHeight w:val="51"/>
        </w:trPr>
        <w:tc>
          <w:tcPr>
            <w:tcW w:w="24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7791BE1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9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2F6C7E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6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61EAE0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6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7C69B1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EF8EBB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</w:tr>
      <w:tr w:rsidR="00F235A7" w14:paraId="6C976BAB" w14:textId="77777777" w:rsidTr="00CD4BCA">
        <w:trPr>
          <w:trHeight w:val="256"/>
        </w:trPr>
        <w:tc>
          <w:tcPr>
            <w:tcW w:w="24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437C04" w14:textId="77777777" w:rsidR="00F235A7" w:rsidRDefault="00F235A7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Weightage (%)</w:t>
            </w:r>
          </w:p>
        </w:tc>
        <w:tc>
          <w:tcPr>
            <w:tcW w:w="19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7F97925" w14:textId="77777777" w:rsidR="00F235A7" w:rsidRDefault="00F235A7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0</w:t>
            </w:r>
          </w:p>
        </w:tc>
        <w:tc>
          <w:tcPr>
            <w:tcW w:w="16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8A97C86" w14:textId="77777777" w:rsidR="00F235A7" w:rsidRDefault="00F235A7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0</w:t>
            </w:r>
          </w:p>
        </w:tc>
        <w:tc>
          <w:tcPr>
            <w:tcW w:w="16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91AF2BA" w14:textId="77777777" w:rsidR="00F235A7" w:rsidRDefault="00F235A7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0</w:t>
            </w:r>
          </w:p>
        </w:tc>
        <w:tc>
          <w:tcPr>
            <w:tcW w:w="1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9DE9F6F" w14:textId="77777777" w:rsidR="00F235A7" w:rsidRDefault="00F235A7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0</w:t>
            </w:r>
          </w:p>
        </w:tc>
      </w:tr>
      <w:tr w:rsidR="00F235A7" w14:paraId="57E9495E" w14:textId="77777777" w:rsidTr="00CD4BCA">
        <w:trPr>
          <w:trHeight w:val="51"/>
        </w:trPr>
        <w:tc>
          <w:tcPr>
            <w:tcW w:w="24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0A7330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9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F1B9DA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6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73A9A0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6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3F3943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84ACE3" w14:textId="77777777" w:rsidR="00F235A7" w:rsidRDefault="00F235A7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</w:tr>
    </w:tbl>
    <w:p w14:paraId="2BB0913D" w14:textId="77777777" w:rsidR="00F235A7" w:rsidRDefault="00F235A7" w:rsidP="00F235A7">
      <w:pPr>
        <w:spacing w:line="200" w:lineRule="exact"/>
        <w:rPr>
          <w:rFonts w:ascii="Times New Roman" w:eastAsia="Times New Roman" w:hAnsi="Times New Roman"/>
        </w:rPr>
      </w:pPr>
    </w:p>
    <w:p w14:paraId="2FC08ED4" w14:textId="77777777" w:rsidR="00F235A7" w:rsidRDefault="00F235A7" w:rsidP="00F235A7"/>
    <w:p w14:paraId="0934214D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2FEE48FC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6372C65C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453096F5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741BFF2E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7119812B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7A7D3964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310FAB63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412ECAC2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3B254D7E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211AAC86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17594AAD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579298F3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2E0294C5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34121206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344A3C75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1EFE2AE6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17C07D98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4E9EE0FF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402A79FE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3896D992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0E2576C8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4E4A87BC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1C46102A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46E6DF11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220877C7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39E7D6A6" w14:textId="77777777" w:rsidR="00F235A7" w:rsidRDefault="00F235A7" w:rsidP="00F235A7">
      <w:pPr>
        <w:ind w:right="1440"/>
        <w:rPr>
          <w:rFonts w:ascii="Times New Roman" w:hAnsi="Times New Roman"/>
          <w:sz w:val="24"/>
          <w:szCs w:val="24"/>
        </w:rPr>
      </w:pPr>
    </w:p>
    <w:p w14:paraId="3922DE54" w14:textId="64BD30BD" w:rsidR="00121293" w:rsidRPr="005132F6" w:rsidRDefault="00121293" w:rsidP="007633BA">
      <w:pPr>
        <w:shd w:val="clear" w:color="auto" w:fill="FFFFFF"/>
        <w:tabs>
          <w:tab w:val="left" w:pos="90"/>
        </w:tabs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UNIVERSAL HUMAN VALUES II: UNDERSTANDING HARMONY</w:t>
      </w:r>
    </w:p>
    <w:tbl>
      <w:tblPr>
        <w:tblpPr w:leftFromText="180" w:rightFromText="180" w:vertAnchor="page" w:horzAnchor="margin" w:tblpY="2147"/>
        <w:tblW w:w="8880" w:type="dxa"/>
        <w:tblLayout w:type="fixed"/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1740"/>
        <w:gridCol w:w="2260"/>
        <w:gridCol w:w="1520"/>
        <w:gridCol w:w="1660"/>
        <w:gridCol w:w="1700"/>
      </w:tblGrid>
      <w:tr w:rsidR="00121293" w:rsidRPr="007C5FBD" w14:paraId="55D824BB" w14:textId="77777777" w:rsidTr="00CD4BCA">
        <w:trPr>
          <w:trHeight w:val="280"/>
        </w:trPr>
        <w:tc>
          <w:tcPr>
            <w:tcW w:w="174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B821E6" w14:textId="77777777" w:rsidR="00121293" w:rsidRPr="00D76728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ourse code</w:t>
            </w:r>
          </w:p>
        </w:tc>
        <w:tc>
          <w:tcPr>
            <w:tcW w:w="22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F91ED0" w14:textId="77777777" w:rsidR="00121293" w:rsidRPr="00D76728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ourse name</w:t>
            </w:r>
          </w:p>
        </w:tc>
        <w:tc>
          <w:tcPr>
            <w:tcW w:w="152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1FFC7D" w14:textId="77777777" w:rsidR="00121293" w:rsidRPr="00D76728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ourse Category</w:t>
            </w:r>
          </w:p>
        </w:tc>
        <w:tc>
          <w:tcPr>
            <w:tcW w:w="16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2602AF" w14:textId="77777777" w:rsidR="00121293" w:rsidRPr="00D76728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L-T-P</w:t>
            </w:r>
          </w:p>
        </w:tc>
        <w:tc>
          <w:tcPr>
            <w:tcW w:w="170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419AB0" w14:textId="77777777" w:rsidR="00121293" w:rsidRPr="00D76728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  <w:r w:rsidRPr="00D76728">
              <w:rPr>
                <w:rFonts w:ascii="Times New Roman" w:eastAsia="Times New Roman" w:hAnsi="Times New Roman"/>
                <w:b/>
                <w:sz w:val="24"/>
              </w:rPr>
              <w:t>Credits</w:t>
            </w:r>
          </w:p>
        </w:tc>
      </w:tr>
      <w:tr w:rsidR="00121293" w14:paraId="52457029" w14:textId="77777777" w:rsidTr="00CD4BCA">
        <w:trPr>
          <w:trHeight w:val="280"/>
        </w:trPr>
        <w:tc>
          <w:tcPr>
            <w:tcW w:w="174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060F1F" w14:textId="1C15D7F1" w:rsidR="00121293" w:rsidRPr="000E6D55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22</w:t>
            </w:r>
            <w:r w:rsidRPr="000E6D55">
              <w:rPr>
                <w:rFonts w:ascii="Times New Roman" w:eastAsia="Times New Roman" w:hAnsi="Times New Roman"/>
                <w:b/>
                <w:sz w:val="24"/>
              </w:rPr>
              <w:t>HS</w:t>
            </w:r>
            <w:r>
              <w:rPr>
                <w:rFonts w:ascii="Times New Roman" w:eastAsia="Times New Roman" w:hAnsi="Times New Roman"/>
                <w:b/>
                <w:sz w:val="24"/>
              </w:rPr>
              <w:t>XX02</w:t>
            </w:r>
          </w:p>
        </w:tc>
        <w:tc>
          <w:tcPr>
            <w:tcW w:w="22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7EF565" w14:textId="77777777" w:rsidR="00121293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Human Value</w:t>
            </w:r>
          </w:p>
        </w:tc>
        <w:tc>
          <w:tcPr>
            <w:tcW w:w="152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991B6E" w14:textId="01D983A6" w:rsidR="00121293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OEC</w:t>
            </w:r>
          </w:p>
        </w:tc>
        <w:tc>
          <w:tcPr>
            <w:tcW w:w="16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BE087A" w14:textId="78F8640C" w:rsidR="00121293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2: 1: 0</w:t>
            </w:r>
          </w:p>
        </w:tc>
        <w:tc>
          <w:tcPr>
            <w:tcW w:w="170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580F08" w14:textId="16BFA9F1" w:rsidR="00121293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4"/>
              </w:rPr>
              <w:t>3</w:t>
            </w:r>
          </w:p>
        </w:tc>
      </w:tr>
      <w:tr w:rsidR="00121293" w14:paraId="3DC691C5" w14:textId="77777777" w:rsidTr="00CD4BCA">
        <w:trPr>
          <w:trHeight w:val="280"/>
        </w:trPr>
        <w:tc>
          <w:tcPr>
            <w:tcW w:w="17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ECAEF5" w14:textId="77777777" w:rsidR="00121293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00D395" w14:textId="77777777" w:rsidR="00121293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</w:p>
        </w:tc>
        <w:tc>
          <w:tcPr>
            <w:tcW w:w="15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C1C828" w14:textId="77777777" w:rsidR="00121293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6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2875E2" w14:textId="77777777" w:rsidR="00121293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7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3F204B" w14:textId="77777777" w:rsidR="00121293" w:rsidRDefault="00121293" w:rsidP="007633BA">
            <w:pPr>
              <w:spacing w:line="0" w:lineRule="atLeast"/>
              <w:jc w:val="center"/>
              <w:rPr>
                <w:rFonts w:ascii="Times New Roman" w:eastAsia="Times New Roman" w:hAnsi="Times New Roman"/>
                <w:sz w:val="24"/>
              </w:rPr>
            </w:pPr>
          </w:p>
        </w:tc>
      </w:tr>
    </w:tbl>
    <w:p w14:paraId="05D31912" w14:textId="77777777" w:rsidR="00121293" w:rsidRDefault="00121293" w:rsidP="007633BA">
      <w:pPr>
        <w:ind w:right="1440"/>
        <w:jc w:val="center"/>
        <w:rPr>
          <w:rFonts w:ascii="Times New Roman" w:hAnsi="Times New Roman"/>
          <w:sz w:val="24"/>
          <w:szCs w:val="24"/>
        </w:rPr>
      </w:pPr>
    </w:p>
    <w:p w14:paraId="0E758D9A" w14:textId="77777777" w:rsidR="00121293" w:rsidRDefault="00121293" w:rsidP="007633BA">
      <w:pPr>
        <w:ind w:right="1440"/>
        <w:jc w:val="center"/>
        <w:rPr>
          <w:rFonts w:ascii="Times New Roman" w:hAnsi="Times New Roman"/>
          <w:sz w:val="24"/>
          <w:szCs w:val="24"/>
        </w:rPr>
      </w:pPr>
    </w:p>
    <w:p w14:paraId="4EC5FA0D" w14:textId="77777777" w:rsidR="00121293" w:rsidRDefault="00121293" w:rsidP="007633BA">
      <w:pPr>
        <w:spacing w:line="245" w:lineRule="exact"/>
        <w:jc w:val="center"/>
        <w:rPr>
          <w:rFonts w:ascii="Times New Roman" w:eastAsia="Times New Roman" w:hAnsi="Times New Roman"/>
          <w:b/>
          <w:sz w:val="24"/>
        </w:rPr>
      </w:pPr>
    </w:p>
    <w:p w14:paraId="0B035C54" w14:textId="77777777" w:rsidR="00854C54" w:rsidRDefault="00854C54" w:rsidP="007633BA">
      <w:pPr>
        <w:spacing w:line="245" w:lineRule="exact"/>
        <w:jc w:val="center"/>
        <w:rPr>
          <w:rFonts w:ascii="Times New Roman" w:eastAsia="Times New Roman" w:hAnsi="Times New Roman"/>
          <w:b/>
          <w:sz w:val="24"/>
        </w:rPr>
      </w:pPr>
    </w:p>
    <w:p w14:paraId="79519CBC" w14:textId="77777777" w:rsidR="00854C54" w:rsidRDefault="00854C54" w:rsidP="007633BA">
      <w:pPr>
        <w:spacing w:line="245" w:lineRule="exact"/>
        <w:jc w:val="center"/>
        <w:rPr>
          <w:rFonts w:ascii="Times New Roman" w:eastAsia="Times New Roman" w:hAnsi="Times New Roman"/>
          <w:b/>
          <w:sz w:val="24"/>
        </w:rPr>
      </w:pPr>
    </w:p>
    <w:p w14:paraId="79E5435E" w14:textId="77777777" w:rsidR="00854C54" w:rsidRDefault="00854C54" w:rsidP="007633BA">
      <w:pPr>
        <w:spacing w:line="245" w:lineRule="exact"/>
        <w:jc w:val="center"/>
        <w:rPr>
          <w:rFonts w:ascii="Times New Roman" w:eastAsia="Times New Roman" w:hAnsi="Times New Roman"/>
          <w:b/>
          <w:sz w:val="24"/>
        </w:rPr>
      </w:pPr>
    </w:p>
    <w:p w14:paraId="6A46EE8D" w14:textId="77777777" w:rsidR="00854C54" w:rsidRDefault="00854C54" w:rsidP="007633BA">
      <w:pPr>
        <w:spacing w:line="245" w:lineRule="exact"/>
        <w:jc w:val="center"/>
        <w:rPr>
          <w:rFonts w:ascii="Times New Roman" w:eastAsia="Times New Roman" w:hAnsi="Times New Roman"/>
          <w:b/>
          <w:sz w:val="24"/>
        </w:rPr>
      </w:pPr>
    </w:p>
    <w:p w14:paraId="1C16ABE7" w14:textId="6B5656A5" w:rsidR="00121293" w:rsidRDefault="00121293" w:rsidP="00121293">
      <w:pPr>
        <w:spacing w:line="245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  <w:sz w:val="24"/>
        </w:rPr>
        <w:t>Course Learning Objectives:</w:t>
      </w:r>
    </w:p>
    <w:p w14:paraId="2CCD74F7" w14:textId="77777777" w:rsidR="00121293" w:rsidRPr="008160C8" w:rsidRDefault="00121293" w:rsidP="00854C54">
      <w:pPr>
        <w:pStyle w:val="ListParagraph"/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160C8">
        <w:rPr>
          <w:rFonts w:ascii="Times New Roman" w:eastAsia="Times New Roman" w:hAnsi="Times New Roman" w:cs="Times New Roman"/>
          <w:sz w:val="24"/>
          <w:szCs w:val="24"/>
        </w:rPr>
        <w:t>To help the students appreciate the essential complementarity between 'VALUES' and 'SKILLS'.</w:t>
      </w:r>
    </w:p>
    <w:p w14:paraId="610CFC79" w14:textId="77777777" w:rsidR="00121293" w:rsidRPr="008160C8" w:rsidRDefault="00121293" w:rsidP="00854C54">
      <w:pPr>
        <w:pStyle w:val="ListParagraph"/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160C8">
        <w:rPr>
          <w:rFonts w:ascii="Times New Roman" w:eastAsia="Times New Roman" w:hAnsi="Times New Roman" w:cs="Times New Roman"/>
          <w:sz w:val="24"/>
          <w:szCs w:val="24"/>
        </w:rPr>
        <w:t>to ensure sustained happiness and prosperity which are the core aspirations of all human beings.</w:t>
      </w:r>
    </w:p>
    <w:p w14:paraId="4A3E9881" w14:textId="77777777" w:rsidR="00121293" w:rsidRPr="008160C8" w:rsidRDefault="00121293" w:rsidP="00854C54">
      <w:pPr>
        <w:pStyle w:val="ListParagraph"/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160C8">
        <w:rPr>
          <w:rFonts w:ascii="Times New Roman" w:eastAsia="Times New Roman" w:hAnsi="Times New Roman" w:cs="Times New Roman"/>
          <w:sz w:val="24"/>
          <w:szCs w:val="24"/>
        </w:rPr>
        <w:t xml:space="preserve">To facilitate the development of a Holistic perspective among </w:t>
      </w:r>
      <w:proofErr w:type="gramStart"/>
      <w:r w:rsidRPr="008160C8">
        <w:rPr>
          <w:rFonts w:ascii="Times New Roman" w:eastAsia="Times New Roman" w:hAnsi="Times New Roman" w:cs="Times New Roman"/>
          <w:sz w:val="24"/>
          <w:szCs w:val="24"/>
        </w:rPr>
        <w:t>students,  in</w:t>
      </w:r>
      <w:proofErr w:type="gramEnd"/>
      <w:r w:rsidRPr="008160C8">
        <w:rPr>
          <w:rFonts w:ascii="Times New Roman" w:eastAsia="Times New Roman" w:hAnsi="Times New Roman" w:cs="Times New Roman"/>
          <w:sz w:val="24"/>
          <w:szCs w:val="24"/>
        </w:rPr>
        <w:t xml:space="preserve"> their profession and happiness. </w:t>
      </w:r>
    </w:p>
    <w:p w14:paraId="5E6D71F1" w14:textId="77777777" w:rsidR="00121293" w:rsidRPr="008160C8" w:rsidRDefault="00121293" w:rsidP="00854C54">
      <w:pPr>
        <w:pStyle w:val="ListParagraph"/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160C8">
        <w:rPr>
          <w:rFonts w:ascii="Times New Roman" w:eastAsia="Times New Roman" w:hAnsi="Times New Roman" w:cs="Times New Roman"/>
          <w:sz w:val="24"/>
          <w:szCs w:val="24"/>
        </w:rPr>
        <w:t xml:space="preserve">Correct understanding of the human reality and the rest of </w:t>
      </w:r>
      <w:proofErr w:type="spellStart"/>
      <w:r w:rsidRPr="008160C8">
        <w:rPr>
          <w:rFonts w:ascii="Times New Roman" w:eastAsia="Times New Roman" w:hAnsi="Times New Roman" w:cs="Times New Roman"/>
          <w:sz w:val="24"/>
          <w:szCs w:val="24"/>
        </w:rPr>
        <w:t>Existance</w:t>
      </w:r>
      <w:proofErr w:type="spellEnd"/>
      <w:r w:rsidRPr="008160C8">
        <w:rPr>
          <w:rFonts w:ascii="Times New Roman" w:eastAsia="Times New Roman" w:hAnsi="Times New Roman" w:cs="Times New Roman"/>
          <w:sz w:val="24"/>
          <w:szCs w:val="24"/>
        </w:rPr>
        <w:t>. Such a holistic perspective forms the basis of Value based living in a natural way.</w:t>
      </w:r>
    </w:p>
    <w:p w14:paraId="27B905AA" w14:textId="77777777" w:rsidR="00121293" w:rsidRPr="008160C8" w:rsidRDefault="00121293" w:rsidP="00854C54">
      <w:pPr>
        <w:pStyle w:val="ListParagraph"/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160C8">
        <w:rPr>
          <w:rFonts w:ascii="Times New Roman" w:eastAsia="Times New Roman" w:hAnsi="Times New Roman" w:cs="Times New Roman"/>
          <w:sz w:val="24"/>
          <w:szCs w:val="24"/>
        </w:rPr>
        <w:t xml:space="preserve">To highlight plausible implications of such a Holistic understanding in terms of ethical human conduct, trustful and mutually satisfying human behavior. </w:t>
      </w:r>
    </w:p>
    <w:p w14:paraId="001B1FCE" w14:textId="77777777" w:rsidR="00121293" w:rsidRPr="008160C8" w:rsidRDefault="00121293" w:rsidP="00854C54">
      <w:pPr>
        <w:pStyle w:val="ListParagraph"/>
        <w:numPr>
          <w:ilvl w:val="0"/>
          <w:numId w:val="4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160C8">
        <w:rPr>
          <w:rFonts w:ascii="Times New Roman" w:eastAsia="Times New Roman" w:hAnsi="Times New Roman" w:cs="Times New Roman"/>
          <w:sz w:val="24"/>
          <w:szCs w:val="24"/>
        </w:rPr>
        <w:t xml:space="preserve">I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utually  enriches</w:t>
      </w:r>
      <w:proofErr w:type="gramEnd"/>
      <w:r w:rsidRPr="008160C8">
        <w:rPr>
          <w:rFonts w:ascii="Times New Roman" w:eastAsia="Times New Roman" w:hAnsi="Times New Roman" w:cs="Times New Roman"/>
          <w:sz w:val="24"/>
          <w:szCs w:val="24"/>
        </w:rPr>
        <w:t xml:space="preserve"> interaction with Nature.</w:t>
      </w:r>
    </w:p>
    <w:p w14:paraId="2B9FDB88" w14:textId="77777777" w:rsidR="00121293" w:rsidRDefault="00121293" w:rsidP="00121293">
      <w:pPr>
        <w:shd w:val="clear" w:color="auto" w:fill="FFFFFF"/>
        <w:rPr>
          <w:rFonts w:ascii="Times New Roman" w:eastAsia="Times New Roman" w:hAnsi="Times New Roman"/>
        </w:rPr>
      </w:pPr>
    </w:p>
    <w:p w14:paraId="2EB5C501" w14:textId="77777777" w:rsidR="00121293" w:rsidRDefault="00121293" w:rsidP="00121293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Course Contents:</w:t>
      </w:r>
    </w:p>
    <w:p w14:paraId="0E537C00" w14:textId="77777777" w:rsidR="00121293" w:rsidRDefault="00121293" w:rsidP="00121293">
      <w:pPr>
        <w:spacing w:line="242" w:lineRule="exact"/>
        <w:rPr>
          <w:rFonts w:ascii="Times New Roman" w:eastAsia="Times New Roman" w:hAnsi="Times New Roman"/>
        </w:rPr>
      </w:pPr>
    </w:p>
    <w:p w14:paraId="33C8CE2A" w14:textId="0E722A91" w:rsidR="00121293" w:rsidRPr="00D76728" w:rsidRDefault="00121293" w:rsidP="00121293">
      <w:pPr>
        <w:tabs>
          <w:tab w:val="left" w:pos="1640"/>
          <w:tab w:val="left" w:pos="8280"/>
        </w:tabs>
        <w:spacing w:line="0" w:lineRule="atLeast"/>
        <w:rPr>
          <w:rFonts w:ascii="Times New Roman" w:eastAsia="Times New Roman" w:hAnsi="Times New Roman"/>
          <w:b/>
          <w:sz w:val="24"/>
          <w:szCs w:val="24"/>
        </w:rPr>
      </w:pPr>
      <w:r w:rsidRPr="00D76728">
        <w:rPr>
          <w:rFonts w:ascii="Times New Roman" w:eastAsia="Times New Roman" w:hAnsi="Times New Roman"/>
          <w:b/>
          <w:sz w:val="24"/>
          <w:szCs w:val="24"/>
        </w:rPr>
        <w:t>Unit</w:t>
      </w:r>
      <w:r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Pr="00D76728">
        <w:rPr>
          <w:rFonts w:ascii="Times New Roman" w:eastAsia="Times New Roman" w:hAnsi="Times New Roman"/>
          <w:b/>
          <w:sz w:val="24"/>
          <w:szCs w:val="24"/>
        </w:rPr>
        <w:t>I</w:t>
      </w:r>
      <w:r>
        <w:rPr>
          <w:rFonts w:ascii="Times New Roman" w:eastAsia="Times New Roman" w:hAnsi="Times New Roman"/>
          <w:b/>
          <w:sz w:val="24"/>
          <w:szCs w:val="24"/>
        </w:rPr>
        <w:t>:</w:t>
      </w:r>
      <w:r w:rsidRPr="00D76728">
        <w:rPr>
          <w:rFonts w:ascii="Times New Roman" w:eastAsia="Times New Roman" w:hAnsi="Times New Roman"/>
          <w:b/>
          <w:sz w:val="24"/>
          <w:szCs w:val="24"/>
        </w:rPr>
        <w:tab/>
      </w:r>
      <w:r w:rsidRPr="00D76728">
        <w:rPr>
          <w:rFonts w:ascii="Times New Roman" w:eastAsia="Times New Roman" w:hAnsi="Times New Roman"/>
          <w:sz w:val="24"/>
          <w:szCs w:val="24"/>
        </w:rPr>
        <w:tab/>
      </w:r>
      <w:r w:rsidRPr="00D76728">
        <w:rPr>
          <w:rFonts w:ascii="Times New Roman" w:eastAsia="Times New Roman" w:hAnsi="Times New Roman"/>
          <w:b/>
          <w:sz w:val="24"/>
          <w:szCs w:val="24"/>
        </w:rPr>
        <w:t>(</w:t>
      </w:r>
      <w:r w:rsidR="00EA53CF">
        <w:rPr>
          <w:rFonts w:ascii="Times New Roman" w:eastAsia="Times New Roman" w:hAnsi="Times New Roman"/>
          <w:b/>
          <w:sz w:val="24"/>
          <w:szCs w:val="24"/>
        </w:rPr>
        <w:t>8</w:t>
      </w:r>
      <w:r w:rsidRPr="00D76728">
        <w:rPr>
          <w:rFonts w:ascii="Times New Roman" w:eastAsia="Times New Roman" w:hAnsi="Times New Roman"/>
          <w:b/>
          <w:sz w:val="24"/>
          <w:szCs w:val="24"/>
        </w:rPr>
        <w:t xml:space="preserve"> hours)</w:t>
      </w:r>
    </w:p>
    <w:p w14:paraId="3999E3A5" w14:textId="77777777" w:rsidR="00121293" w:rsidRPr="00D76728" w:rsidRDefault="00121293" w:rsidP="00121293">
      <w:pPr>
        <w:spacing w:line="10" w:lineRule="exact"/>
        <w:rPr>
          <w:rFonts w:ascii="Times New Roman" w:eastAsia="Times New Roman" w:hAnsi="Times New Roman"/>
          <w:sz w:val="24"/>
          <w:szCs w:val="24"/>
        </w:rPr>
      </w:pPr>
    </w:p>
    <w:p w14:paraId="03277AA4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Course Introduction - Need, Basic Guidelines, Content and Process for Value</w:t>
      </w:r>
    </w:p>
    <w:p w14:paraId="1C9888DF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Education</w:t>
      </w:r>
    </w:p>
    <w:p w14:paraId="22C79BB2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1. Purpose and motivation for the course, recapitulation from Universal Human Values-I</w:t>
      </w:r>
    </w:p>
    <w:p w14:paraId="5EACCD7C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2. Self-Exploration–what is it? - Its content and process; ‘Natural Acceptance’ and</w:t>
      </w:r>
    </w:p>
    <w:p w14:paraId="2653F560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21293">
        <w:rPr>
          <w:rFonts w:ascii="Times New Roman" w:hAnsi="Times New Roman" w:cs="Times New Roman"/>
          <w:sz w:val="24"/>
          <w:szCs w:val="24"/>
        </w:rPr>
        <w:t>ExperientialValidation</w:t>
      </w:r>
      <w:proofErr w:type="spellEnd"/>
      <w:r w:rsidRPr="00121293">
        <w:rPr>
          <w:rFonts w:ascii="Times New Roman" w:hAnsi="Times New Roman" w:cs="Times New Roman"/>
          <w:sz w:val="24"/>
          <w:szCs w:val="24"/>
        </w:rPr>
        <w:t>- as the process for self-exploration</w:t>
      </w:r>
    </w:p>
    <w:p w14:paraId="7DF929DB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3. Continuous Happiness and Prosperity- A look at basic Human Aspirations</w:t>
      </w:r>
    </w:p>
    <w:p w14:paraId="5AC7A96C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4. Right understanding, Relationship and Physical Facility- the basic requirements for fulfilment of</w:t>
      </w:r>
    </w:p>
    <w:p w14:paraId="38BB7F9B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aspirations of every human being with their correct priority</w:t>
      </w:r>
    </w:p>
    <w:p w14:paraId="0C1B4251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5. Understanding Happiness and Prosperity correctly- A critical appraisal of the current scenario</w:t>
      </w:r>
    </w:p>
    <w:p w14:paraId="0CCBCB36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6. Method to fulfil the above human aspirations: understanding and living in harmony at various</w:t>
      </w:r>
    </w:p>
    <w:p w14:paraId="013F896C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levels.</w:t>
      </w:r>
    </w:p>
    <w:p w14:paraId="7D87AD8D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Include practice sessions to discuss natural acceptance in human being as the innate acceptance for</w:t>
      </w:r>
    </w:p>
    <w:p w14:paraId="5919F8B4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living with responsibility (living in relationship, harmony and co-existence) rather than as</w:t>
      </w:r>
    </w:p>
    <w:p w14:paraId="5466E7C8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arbitrariness in choice based on liking-disliking</w:t>
      </w:r>
    </w:p>
    <w:p w14:paraId="3EABB0BA" w14:textId="5F3FBD7E" w:rsidR="00121293" w:rsidRPr="00D76728" w:rsidRDefault="00121293" w:rsidP="00121293">
      <w:pPr>
        <w:tabs>
          <w:tab w:val="left" w:pos="8300"/>
        </w:tabs>
        <w:spacing w:line="0" w:lineRule="atLeast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Unit </w:t>
      </w:r>
      <w:r w:rsidRPr="00D76728">
        <w:rPr>
          <w:rFonts w:ascii="Times New Roman" w:eastAsia="Times New Roman" w:hAnsi="Times New Roman"/>
          <w:b/>
          <w:sz w:val="24"/>
          <w:szCs w:val="24"/>
        </w:rPr>
        <w:t>II</w:t>
      </w:r>
      <w:r>
        <w:rPr>
          <w:rFonts w:ascii="Times New Roman" w:eastAsia="Times New Roman" w:hAnsi="Times New Roman"/>
          <w:b/>
          <w:sz w:val="24"/>
          <w:szCs w:val="24"/>
        </w:rPr>
        <w:t>:</w:t>
      </w:r>
      <w:r w:rsidRPr="00D76728"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>(</w:t>
      </w:r>
      <w:r w:rsidR="00EA53CF">
        <w:rPr>
          <w:rFonts w:ascii="Times New Roman" w:eastAsia="Times New Roman" w:hAnsi="Times New Roman"/>
          <w:b/>
          <w:sz w:val="24"/>
          <w:szCs w:val="24"/>
        </w:rPr>
        <w:t>8</w:t>
      </w:r>
      <w:r w:rsidRPr="00D76728">
        <w:rPr>
          <w:rFonts w:ascii="Times New Roman" w:eastAsia="Times New Roman" w:hAnsi="Times New Roman"/>
          <w:b/>
          <w:sz w:val="24"/>
          <w:szCs w:val="24"/>
        </w:rPr>
        <w:t xml:space="preserve"> hours)</w:t>
      </w:r>
    </w:p>
    <w:p w14:paraId="5BA79B9F" w14:textId="77777777" w:rsidR="00121293" w:rsidRPr="00D76728" w:rsidRDefault="00121293" w:rsidP="00121293">
      <w:pPr>
        <w:spacing w:line="49" w:lineRule="exact"/>
        <w:rPr>
          <w:rFonts w:ascii="Times New Roman" w:eastAsia="Times New Roman" w:hAnsi="Times New Roman"/>
          <w:sz w:val="24"/>
          <w:szCs w:val="24"/>
        </w:rPr>
      </w:pPr>
    </w:p>
    <w:p w14:paraId="435E3C9F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Understanding Harmony in the Human Being - Harmony in Myself!</w:t>
      </w:r>
    </w:p>
    <w:p w14:paraId="1148897D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7. Understanding human being as a co-existence of the sentient ‘I’ and the material ‘Body’</w:t>
      </w:r>
    </w:p>
    <w:p w14:paraId="26CF3F34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8. Understanding the needs of Self (‘I’) and ‘Body’ - happiness and physical facility</w:t>
      </w:r>
    </w:p>
    <w:p w14:paraId="77B8699B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9. Understanding the Body as an instrument of ‘I’ (I being the doer, seer and enjoyer)</w:t>
      </w:r>
    </w:p>
    <w:p w14:paraId="78B85697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10. Understanding the characteristics and activities of ‘I’ and harmony in ‘I’</w:t>
      </w:r>
    </w:p>
    <w:p w14:paraId="4C1D08D1" w14:textId="0DA45964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 xml:space="preserve">11. Understanding the harmony of I with the Body: </w:t>
      </w:r>
      <w:proofErr w:type="spellStart"/>
      <w:r w:rsidRPr="00121293">
        <w:rPr>
          <w:rFonts w:ascii="Times New Roman" w:hAnsi="Times New Roman" w:cs="Times New Roman"/>
          <w:sz w:val="24"/>
          <w:szCs w:val="24"/>
        </w:rPr>
        <w:t>Sanyam</w:t>
      </w:r>
      <w:proofErr w:type="spellEnd"/>
      <w:r w:rsidRPr="00121293">
        <w:rPr>
          <w:rFonts w:ascii="Times New Roman" w:hAnsi="Times New Roman" w:cs="Times New Roman"/>
          <w:sz w:val="24"/>
          <w:szCs w:val="24"/>
        </w:rPr>
        <w:t xml:space="preserve"> and Health; correct appraisal of Physic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21293">
        <w:rPr>
          <w:rFonts w:ascii="Times New Roman" w:hAnsi="Times New Roman" w:cs="Times New Roman"/>
          <w:sz w:val="24"/>
          <w:szCs w:val="24"/>
        </w:rPr>
        <w:t>needs, meaning of Prosperity in detail</w:t>
      </w:r>
    </w:p>
    <w:p w14:paraId="10E808E7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 xml:space="preserve">12. Programs to </w:t>
      </w:r>
      <w:proofErr w:type="spellStart"/>
      <w:r w:rsidRPr="00121293">
        <w:rPr>
          <w:rFonts w:ascii="Times New Roman" w:hAnsi="Times New Roman" w:cs="Times New Roman"/>
          <w:sz w:val="24"/>
          <w:szCs w:val="24"/>
        </w:rPr>
        <w:t>ensureSanyam</w:t>
      </w:r>
      <w:proofErr w:type="spellEnd"/>
      <w:r w:rsidRPr="00121293">
        <w:rPr>
          <w:rFonts w:ascii="Times New Roman" w:hAnsi="Times New Roman" w:cs="Times New Roman"/>
          <w:sz w:val="24"/>
          <w:szCs w:val="24"/>
        </w:rPr>
        <w:t xml:space="preserve"> and Health.</w:t>
      </w:r>
    </w:p>
    <w:p w14:paraId="30AA4AA1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lastRenderedPageBreak/>
        <w:t>Include practice sessions to discuss the role others have played in making material goods available to</w:t>
      </w:r>
    </w:p>
    <w:p w14:paraId="0FFDCB9F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me. Identifying from one’s own life. Differentiate between prosperity and accumulation. Discuss</w:t>
      </w:r>
    </w:p>
    <w:p w14:paraId="16795108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program for ensuring health vs dealing with disease</w:t>
      </w:r>
    </w:p>
    <w:p w14:paraId="4B7EED57" w14:textId="5D365CCA" w:rsidR="00121293" w:rsidRDefault="00121293" w:rsidP="00121293">
      <w:p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21293">
        <w:rPr>
          <w:rFonts w:ascii="Times New Roman" w:eastAsia="Times New Roman" w:hAnsi="Times New Roman" w:cs="Times New Roman"/>
          <w:b/>
          <w:sz w:val="24"/>
          <w:szCs w:val="24"/>
        </w:rPr>
        <w:t>Unit III:</w:t>
      </w:r>
      <w:r w:rsidRPr="0012129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12129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12129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12129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12129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12129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12129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/>
          <w:b/>
          <w:sz w:val="24"/>
          <w:szCs w:val="24"/>
        </w:rPr>
        <w:tab/>
        <w:t xml:space="preserve"> </w:t>
      </w:r>
      <w:proofErr w:type="gramStart"/>
      <w:r>
        <w:rPr>
          <w:rFonts w:ascii="Times New Roman" w:eastAsia="Times New Roman" w:hAnsi="Times New Roman"/>
          <w:b/>
          <w:sz w:val="24"/>
          <w:szCs w:val="24"/>
        </w:rPr>
        <w:t xml:space="preserve">   (</w:t>
      </w:r>
      <w:proofErr w:type="gramEnd"/>
      <w:r w:rsidR="00EA53CF">
        <w:rPr>
          <w:rFonts w:ascii="Times New Roman" w:eastAsia="Times New Roman" w:hAnsi="Times New Roman"/>
          <w:b/>
          <w:sz w:val="24"/>
          <w:szCs w:val="24"/>
        </w:rPr>
        <w:t xml:space="preserve">8 </w:t>
      </w:r>
      <w:r>
        <w:rPr>
          <w:rFonts w:ascii="Times New Roman" w:eastAsia="Times New Roman" w:hAnsi="Times New Roman"/>
          <w:b/>
          <w:sz w:val="24"/>
          <w:szCs w:val="24"/>
        </w:rPr>
        <w:t xml:space="preserve">hours) </w:t>
      </w:r>
    </w:p>
    <w:p w14:paraId="1B1B9A75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Understanding Harmony in the Family and Society- Harmony in Human-Human</w:t>
      </w:r>
    </w:p>
    <w:p w14:paraId="0D014D01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Relationship</w:t>
      </w:r>
    </w:p>
    <w:p w14:paraId="05F3D252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13. Understanding values in human-human relationship; meaning of Justice (nine universal values in</w:t>
      </w:r>
    </w:p>
    <w:p w14:paraId="75D834AE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relationships) and program for its fulfilment to ensure mutual happiness; Trust and Respect as</w:t>
      </w:r>
    </w:p>
    <w:p w14:paraId="0269ED74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the foundational values of relationship</w:t>
      </w:r>
    </w:p>
    <w:p w14:paraId="34C72088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14. Understanding the meaning of Trust; Difference between intention and competence</w:t>
      </w:r>
    </w:p>
    <w:p w14:paraId="5637CD63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15. Understanding the meaning of Respect, Difference between respect and differentiation; the other</w:t>
      </w:r>
    </w:p>
    <w:p w14:paraId="35CF207D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salient values in relationship</w:t>
      </w:r>
    </w:p>
    <w:p w14:paraId="661E26DC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16. Understanding the harmony in the society (society being an extension of family): Resolution,</w:t>
      </w:r>
    </w:p>
    <w:p w14:paraId="2DC5C2C1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Prosperity, fearlessness (trust) and co-existence as comprehensive Human Goals</w:t>
      </w:r>
    </w:p>
    <w:p w14:paraId="2BC7775C" w14:textId="69B92581" w:rsidR="00121293" w:rsidRDefault="00121293" w:rsidP="000430A3">
      <w:r w:rsidRPr="00121293">
        <w:rPr>
          <w:rFonts w:ascii="Times New Roman" w:hAnsi="Times New Roman" w:cs="Times New Roman"/>
          <w:sz w:val="24"/>
          <w:szCs w:val="24"/>
        </w:rPr>
        <w:t>17. Visualizing a universal harmonious order in society- Undivided Society, Universal Order- fro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21293">
        <w:rPr>
          <w:rFonts w:ascii="Times New Roman" w:hAnsi="Times New Roman" w:cs="Times New Roman"/>
          <w:sz w:val="24"/>
          <w:szCs w:val="24"/>
        </w:rPr>
        <w:t>family to world family.</w:t>
      </w:r>
      <w:r w:rsidRPr="00121293">
        <w:t xml:space="preserve"> </w:t>
      </w:r>
    </w:p>
    <w:p w14:paraId="58E21EEB" w14:textId="1E3ACD2E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</w:p>
    <w:p w14:paraId="7789E8FC" w14:textId="6958652C" w:rsidR="00121293" w:rsidRPr="000430A3" w:rsidRDefault="00121293" w:rsidP="001212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Unit IV:</w:t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  <w:t xml:space="preserve">       </w:t>
      </w:r>
      <w:r>
        <w:rPr>
          <w:rFonts w:ascii="Times New Roman" w:eastAsia="Times New Roman" w:hAnsi="Times New Roman"/>
          <w:b/>
          <w:sz w:val="24"/>
          <w:szCs w:val="24"/>
        </w:rPr>
        <w:tab/>
        <w:t>(</w:t>
      </w:r>
      <w:r w:rsidR="00EA53CF">
        <w:rPr>
          <w:rFonts w:ascii="Times New Roman" w:eastAsia="Times New Roman" w:hAnsi="Times New Roman"/>
          <w:b/>
          <w:sz w:val="24"/>
          <w:szCs w:val="24"/>
        </w:rPr>
        <w:t>8</w:t>
      </w:r>
      <w:r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Pr="00D76728">
        <w:rPr>
          <w:rFonts w:ascii="Times New Roman" w:eastAsia="Times New Roman" w:hAnsi="Times New Roman"/>
          <w:b/>
          <w:sz w:val="24"/>
          <w:szCs w:val="24"/>
        </w:rPr>
        <w:t xml:space="preserve">hours) </w:t>
      </w:r>
      <w:r w:rsidRPr="000430A3">
        <w:rPr>
          <w:rFonts w:ascii="Times New Roman" w:hAnsi="Times New Roman" w:cs="Times New Roman"/>
          <w:sz w:val="24"/>
          <w:szCs w:val="24"/>
        </w:rPr>
        <w:t>Understanding Harmony in the Nature and Existence - Whole existence as</w:t>
      </w:r>
    </w:p>
    <w:p w14:paraId="00BBFFD7" w14:textId="77777777" w:rsidR="00121293" w:rsidRPr="000430A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0430A3">
        <w:rPr>
          <w:rFonts w:ascii="Times New Roman" w:hAnsi="Times New Roman" w:cs="Times New Roman"/>
          <w:sz w:val="24"/>
          <w:szCs w:val="24"/>
        </w:rPr>
        <w:t>Coexistence</w:t>
      </w:r>
    </w:p>
    <w:p w14:paraId="47528AFC" w14:textId="77777777" w:rsidR="00121293" w:rsidRPr="000430A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0430A3">
        <w:rPr>
          <w:rFonts w:ascii="Times New Roman" w:hAnsi="Times New Roman" w:cs="Times New Roman"/>
          <w:sz w:val="24"/>
          <w:szCs w:val="24"/>
        </w:rPr>
        <w:t>18. Understanding the harmony in the Nature</w:t>
      </w:r>
    </w:p>
    <w:p w14:paraId="44AAC202" w14:textId="77777777" w:rsidR="00121293" w:rsidRPr="000430A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0430A3">
        <w:rPr>
          <w:rFonts w:ascii="Times New Roman" w:hAnsi="Times New Roman" w:cs="Times New Roman"/>
          <w:sz w:val="24"/>
          <w:szCs w:val="24"/>
        </w:rPr>
        <w:t xml:space="preserve">19. Interconnectedness and mutual fulfilment among the four orders of nature- recyclability and </w:t>
      </w:r>
      <w:proofErr w:type="spellStart"/>
      <w:r w:rsidRPr="000430A3">
        <w:rPr>
          <w:rFonts w:ascii="Times New Roman" w:hAnsi="Times New Roman" w:cs="Times New Roman"/>
          <w:sz w:val="24"/>
          <w:szCs w:val="24"/>
        </w:rPr>
        <w:t>selfregulation</w:t>
      </w:r>
      <w:proofErr w:type="spellEnd"/>
      <w:r w:rsidRPr="000430A3">
        <w:rPr>
          <w:rFonts w:ascii="Times New Roman" w:hAnsi="Times New Roman" w:cs="Times New Roman"/>
          <w:sz w:val="24"/>
          <w:szCs w:val="24"/>
        </w:rPr>
        <w:t xml:space="preserve"> in nature</w:t>
      </w:r>
    </w:p>
    <w:p w14:paraId="65E1B193" w14:textId="77777777" w:rsidR="00121293" w:rsidRPr="000430A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0430A3">
        <w:rPr>
          <w:rFonts w:ascii="Times New Roman" w:hAnsi="Times New Roman" w:cs="Times New Roman"/>
          <w:sz w:val="24"/>
          <w:szCs w:val="24"/>
        </w:rPr>
        <w:t>20. Understanding Existence as Co-existence of mutually interacting units in all-pervasive space</w:t>
      </w:r>
    </w:p>
    <w:p w14:paraId="1E662EFE" w14:textId="77777777" w:rsidR="00121293" w:rsidRPr="000430A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0430A3">
        <w:rPr>
          <w:rFonts w:ascii="Times New Roman" w:hAnsi="Times New Roman" w:cs="Times New Roman"/>
          <w:sz w:val="24"/>
          <w:szCs w:val="24"/>
        </w:rPr>
        <w:t>21. Holistic perception of harmony at all levels of existence.</w:t>
      </w:r>
    </w:p>
    <w:p w14:paraId="2934C476" w14:textId="01246DD7" w:rsidR="00121293" w:rsidRPr="000430A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0430A3">
        <w:rPr>
          <w:rFonts w:ascii="Times New Roman" w:hAnsi="Times New Roman" w:cs="Times New Roman"/>
          <w:sz w:val="24"/>
          <w:szCs w:val="24"/>
        </w:rPr>
        <w:t>Include practice sessions to discuss human being as cause of imbalance in nature (film “Home” can</w:t>
      </w:r>
      <w:r w:rsidR="000430A3">
        <w:rPr>
          <w:rFonts w:ascii="Times New Roman" w:hAnsi="Times New Roman" w:cs="Times New Roman"/>
          <w:sz w:val="24"/>
          <w:szCs w:val="24"/>
        </w:rPr>
        <w:t xml:space="preserve"> </w:t>
      </w:r>
      <w:r w:rsidRPr="000430A3">
        <w:rPr>
          <w:rFonts w:ascii="Times New Roman" w:hAnsi="Times New Roman" w:cs="Times New Roman"/>
          <w:sz w:val="24"/>
          <w:szCs w:val="24"/>
        </w:rPr>
        <w:t>be used), pollution, depletion of resources and role of technology etc.</w:t>
      </w:r>
    </w:p>
    <w:p w14:paraId="117AC715" w14:textId="6861B4D6" w:rsidR="00121293" w:rsidRPr="00140D15" w:rsidRDefault="00121293" w:rsidP="00121293">
      <w:pPr>
        <w:spacing w:after="15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45D2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34302B" w14:textId="2981B8BD" w:rsidR="00121293" w:rsidRPr="00D76728" w:rsidRDefault="00121293" w:rsidP="00121293">
      <w:pPr>
        <w:tabs>
          <w:tab w:val="left" w:pos="8340"/>
        </w:tabs>
        <w:spacing w:line="0" w:lineRule="atLeast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Unit </w:t>
      </w:r>
      <w:r w:rsidRPr="00D76728">
        <w:rPr>
          <w:rFonts w:ascii="Times New Roman" w:eastAsia="Times New Roman" w:hAnsi="Times New Roman"/>
          <w:b/>
          <w:sz w:val="24"/>
          <w:szCs w:val="24"/>
        </w:rPr>
        <w:t>V</w:t>
      </w:r>
      <w:r>
        <w:rPr>
          <w:rFonts w:ascii="Times New Roman" w:eastAsia="Times New Roman" w:hAnsi="Times New Roman"/>
          <w:b/>
          <w:sz w:val="24"/>
          <w:szCs w:val="24"/>
        </w:rPr>
        <w:t>:</w:t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>(</w:t>
      </w:r>
      <w:r w:rsidR="00EA53CF">
        <w:rPr>
          <w:rFonts w:ascii="Times New Roman" w:eastAsia="Times New Roman" w:hAnsi="Times New Roman"/>
          <w:b/>
          <w:sz w:val="24"/>
          <w:szCs w:val="24"/>
        </w:rPr>
        <w:t>8</w:t>
      </w:r>
      <w:r w:rsidRPr="00D76728">
        <w:rPr>
          <w:rFonts w:ascii="Times New Roman" w:eastAsia="Times New Roman" w:hAnsi="Times New Roman"/>
          <w:b/>
          <w:sz w:val="24"/>
          <w:szCs w:val="24"/>
        </w:rPr>
        <w:t xml:space="preserve"> hours)</w:t>
      </w:r>
    </w:p>
    <w:p w14:paraId="2328BCA9" w14:textId="77777777" w:rsidR="00121293" w:rsidRPr="00D76728" w:rsidRDefault="00121293" w:rsidP="00121293">
      <w:pPr>
        <w:spacing w:line="10" w:lineRule="exact"/>
        <w:rPr>
          <w:rFonts w:ascii="Times New Roman" w:eastAsia="Times New Roman" w:hAnsi="Times New Roman"/>
          <w:sz w:val="24"/>
          <w:szCs w:val="24"/>
        </w:rPr>
      </w:pPr>
    </w:p>
    <w:p w14:paraId="461EAAA7" w14:textId="6D968B79" w:rsidR="00121293" w:rsidRDefault="00121293" w:rsidP="00121293">
      <w:r>
        <w:t xml:space="preserve"> Implications of the above Holistic Understanding of Harmony on Professional</w:t>
      </w:r>
    </w:p>
    <w:p w14:paraId="21859AB7" w14:textId="77777777" w:rsidR="00121293" w:rsidRDefault="00121293" w:rsidP="00121293">
      <w:r>
        <w:t>Ethics</w:t>
      </w:r>
    </w:p>
    <w:p w14:paraId="1D8D345A" w14:textId="77777777" w:rsidR="00121293" w:rsidRPr="000430A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0430A3">
        <w:rPr>
          <w:rFonts w:ascii="Times New Roman" w:hAnsi="Times New Roman" w:cs="Times New Roman"/>
          <w:sz w:val="24"/>
          <w:szCs w:val="24"/>
        </w:rPr>
        <w:t>22. Natural acceptance of human values</w:t>
      </w:r>
    </w:p>
    <w:p w14:paraId="4D1E1A51" w14:textId="77777777" w:rsidR="00121293" w:rsidRPr="000430A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0430A3">
        <w:rPr>
          <w:rFonts w:ascii="Times New Roman" w:hAnsi="Times New Roman" w:cs="Times New Roman"/>
          <w:sz w:val="24"/>
          <w:szCs w:val="24"/>
        </w:rPr>
        <w:t>23. Definitiveness of Ethical Human Conduct</w:t>
      </w:r>
    </w:p>
    <w:p w14:paraId="16E4630E" w14:textId="77777777" w:rsidR="00121293" w:rsidRPr="000430A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0430A3">
        <w:rPr>
          <w:rFonts w:ascii="Times New Roman" w:hAnsi="Times New Roman" w:cs="Times New Roman"/>
          <w:sz w:val="24"/>
          <w:szCs w:val="24"/>
        </w:rPr>
        <w:t>24. Basis for Humanistic Education, Humanistic Constitution and Humanistic Universal Order</w:t>
      </w:r>
    </w:p>
    <w:p w14:paraId="52B8CA74" w14:textId="77777777" w:rsidR="00121293" w:rsidRPr="000430A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0430A3">
        <w:rPr>
          <w:rFonts w:ascii="Times New Roman" w:hAnsi="Times New Roman" w:cs="Times New Roman"/>
          <w:sz w:val="24"/>
          <w:szCs w:val="24"/>
        </w:rPr>
        <w:t>25. Competence in professional ethics: a. Ability to utilize the professional competence for</w:t>
      </w:r>
    </w:p>
    <w:p w14:paraId="163BB117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 xml:space="preserve">augmenting universal human order b. Ability to identify the scope and characteristics of </w:t>
      </w:r>
      <w:proofErr w:type="spellStart"/>
      <w:r w:rsidRPr="00121293">
        <w:rPr>
          <w:rFonts w:ascii="Times New Roman" w:hAnsi="Times New Roman" w:cs="Times New Roman"/>
          <w:sz w:val="24"/>
          <w:szCs w:val="24"/>
        </w:rPr>
        <w:t>peoplefriendly</w:t>
      </w:r>
      <w:proofErr w:type="spellEnd"/>
      <w:r w:rsidRPr="00121293">
        <w:rPr>
          <w:rFonts w:ascii="Times New Roman" w:hAnsi="Times New Roman" w:cs="Times New Roman"/>
          <w:sz w:val="24"/>
          <w:szCs w:val="24"/>
        </w:rPr>
        <w:t xml:space="preserve"> and eco-friendly production systems, c. Ability to identify and develop appropriate</w:t>
      </w:r>
    </w:p>
    <w:p w14:paraId="0B0576E2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technologies and management patterns for above production systems.</w:t>
      </w:r>
    </w:p>
    <w:p w14:paraId="6BAE6011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26. Case studies of typical holistic technologies, management models and production systems</w:t>
      </w:r>
    </w:p>
    <w:p w14:paraId="1BA84D36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27. Strategy for transition from the present state to Universal Human Order: a. At the level of</w:t>
      </w:r>
    </w:p>
    <w:p w14:paraId="22A6CCC9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individual: as socially and ecologically responsible engineers, technologists and managers b. At</w:t>
      </w:r>
    </w:p>
    <w:p w14:paraId="740B0F63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the level of society: as mutually enriching institutions and organizations</w:t>
      </w:r>
    </w:p>
    <w:p w14:paraId="675A3708" w14:textId="77777777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t>28. Sum up.</w:t>
      </w:r>
    </w:p>
    <w:p w14:paraId="12A678C7" w14:textId="35C21D0A" w:rsidR="00121293" w:rsidRDefault="00121293" w:rsidP="00121293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Unit VI:</w:t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</w:r>
      <w:r>
        <w:rPr>
          <w:rFonts w:ascii="Times New Roman" w:eastAsia="Times New Roman" w:hAnsi="Times New Roman"/>
          <w:b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/>
          <w:b/>
          <w:sz w:val="24"/>
          <w:szCs w:val="24"/>
        </w:rPr>
        <w:tab/>
        <w:t xml:space="preserve">  </w:t>
      </w:r>
      <w:proofErr w:type="gramStart"/>
      <w:r>
        <w:rPr>
          <w:rFonts w:ascii="Times New Roman" w:eastAsia="Times New Roman" w:hAnsi="Times New Roman"/>
          <w:b/>
          <w:sz w:val="24"/>
          <w:szCs w:val="24"/>
        </w:rPr>
        <w:t xml:space="preserve">   (</w:t>
      </w:r>
      <w:proofErr w:type="gramEnd"/>
      <w:r w:rsidR="00EA53CF">
        <w:rPr>
          <w:rFonts w:ascii="Times New Roman" w:eastAsia="Times New Roman" w:hAnsi="Times New Roman"/>
          <w:b/>
          <w:sz w:val="24"/>
          <w:szCs w:val="24"/>
        </w:rPr>
        <w:t>5</w:t>
      </w:r>
      <w:r w:rsidRPr="00D76728">
        <w:rPr>
          <w:rFonts w:ascii="Times New Roman" w:eastAsia="Times New Roman" w:hAnsi="Times New Roman"/>
          <w:b/>
          <w:sz w:val="24"/>
          <w:szCs w:val="24"/>
        </w:rPr>
        <w:t xml:space="preserve"> hours)</w:t>
      </w:r>
    </w:p>
    <w:p w14:paraId="536CA196" w14:textId="69EABF25" w:rsidR="00121293" w:rsidRPr="00121293" w:rsidRDefault="00121293" w:rsidP="00121293">
      <w:pPr>
        <w:rPr>
          <w:rFonts w:ascii="Times New Roman" w:hAnsi="Times New Roman" w:cs="Times New Roman"/>
          <w:sz w:val="24"/>
          <w:szCs w:val="24"/>
        </w:rPr>
      </w:pPr>
      <w:r w:rsidRPr="00121293">
        <w:rPr>
          <w:rFonts w:ascii="Times New Roman" w:hAnsi="Times New Roman" w:cs="Times New Roman"/>
          <w:sz w:val="24"/>
          <w:szCs w:val="24"/>
        </w:rPr>
        <w:lastRenderedPageBreak/>
        <w:t>Include practice sessions to reflect on relationships in family, hostel and institute as extended famil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21293">
        <w:rPr>
          <w:rFonts w:ascii="Times New Roman" w:hAnsi="Times New Roman" w:cs="Times New Roman"/>
          <w:sz w:val="24"/>
          <w:szCs w:val="24"/>
        </w:rPr>
        <w:t>real life examples, teacher-student relationship, goal of education etc. Gratitude as a universal valu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21293">
        <w:rPr>
          <w:rFonts w:ascii="Times New Roman" w:hAnsi="Times New Roman" w:cs="Times New Roman"/>
          <w:sz w:val="24"/>
          <w:szCs w:val="24"/>
        </w:rPr>
        <w:t>in relationships. Discuss with scenarios. Elicit examples from students’ lives. Sum up.</w:t>
      </w:r>
    </w:p>
    <w:p w14:paraId="24E9942D" w14:textId="77777777" w:rsidR="00121293" w:rsidRDefault="00121293" w:rsidP="00121293">
      <w:pPr>
        <w:spacing w:line="0" w:lineRule="atLeast"/>
        <w:rPr>
          <w:rFonts w:ascii="Times New Roman" w:eastAsia="Times New Roman" w:hAnsi="Times New Roman"/>
          <w:b/>
          <w:sz w:val="24"/>
        </w:rPr>
      </w:pPr>
    </w:p>
    <w:p w14:paraId="307A50FE" w14:textId="77777777" w:rsidR="00121293" w:rsidRDefault="00121293" w:rsidP="00121293">
      <w:pPr>
        <w:spacing w:line="0" w:lineRule="atLeast"/>
        <w:rPr>
          <w:rFonts w:ascii="Times New Roman" w:eastAsia="Times New Roman" w:hAnsi="Times New Roman"/>
          <w:b/>
          <w:sz w:val="24"/>
        </w:rPr>
      </w:pPr>
    </w:p>
    <w:p w14:paraId="5BD229CF" w14:textId="2FE6488F" w:rsidR="00121293" w:rsidRDefault="00121293" w:rsidP="00121293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Learning Resources</w:t>
      </w:r>
    </w:p>
    <w:p w14:paraId="289AC1A4" w14:textId="77777777" w:rsidR="00121293" w:rsidRDefault="00121293" w:rsidP="00121293">
      <w:pPr>
        <w:spacing w:line="362" w:lineRule="exact"/>
        <w:rPr>
          <w:rFonts w:ascii="Times New Roman" w:eastAsia="Times New Roman" w:hAnsi="Times New Roman"/>
        </w:rPr>
      </w:pPr>
    </w:p>
    <w:p w14:paraId="54038971" w14:textId="77777777" w:rsidR="00121293" w:rsidRDefault="00121293" w:rsidP="00121293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Text books:</w:t>
      </w:r>
    </w:p>
    <w:p w14:paraId="26BC9E3A" w14:textId="77777777" w:rsidR="00121293" w:rsidRDefault="00121293" w:rsidP="00121293">
      <w:pPr>
        <w:spacing w:line="37" w:lineRule="exact"/>
        <w:rPr>
          <w:rFonts w:ascii="Times New Roman" w:eastAsia="Times New Roman" w:hAnsi="Times New Roman"/>
        </w:rPr>
      </w:pPr>
    </w:p>
    <w:p w14:paraId="2D0ED94F" w14:textId="77777777" w:rsidR="00121293" w:rsidRPr="00167F3C" w:rsidRDefault="00121293" w:rsidP="00121293">
      <w:pPr>
        <w:numPr>
          <w:ilvl w:val="0"/>
          <w:numId w:val="6"/>
        </w:numPr>
        <w:spacing w:before="100" w:beforeAutospacing="1" w:after="100" w:afterAutospacing="1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R. R. Gaur, R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Sangal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, G P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Bagaria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>, 2009, A Foundation Course in Human Values and Professional Ethics.</w:t>
      </w:r>
    </w:p>
    <w:p w14:paraId="2DB3750E" w14:textId="77777777" w:rsidR="00121293" w:rsidRPr="00167F3C" w:rsidRDefault="00121293" w:rsidP="00121293">
      <w:pPr>
        <w:numPr>
          <w:ilvl w:val="0"/>
          <w:numId w:val="6"/>
        </w:numPr>
        <w:spacing w:before="100" w:beforeAutospacing="1" w:after="100" w:afterAutospacing="1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Prof. K. V.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Subba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 Raju, 2013, Success Secrets for Engineering Students, Smart Student Publications, 3rd Edition.</w:t>
      </w:r>
    </w:p>
    <w:p w14:paraId="589E6D41" w14:textId="77777777" w:rsidR="00121293" w:rsidRDefault="00121293" w:rsidP="00121293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Reference books</w:t>
      </w:r>
    </w:p>
    <w:p w14:paraId="50D24847" w14:textId="77777777" w:rsidR="00121293" w:rsidRDefault="00121293" w:rsidP="00121293">
      <w:pPr>
        <w:spacing w:line="250" w:lineRule="exact"/>
        <w:rPr>
          <w:rFonts w:ascii="Times New Roman" w:eastAsia="Times New Roman" w:hAnsi="Times New Roman"/>
        </w:rPr>
      </w:pPr>
    </w:p>
    <w:p w14:paraId="2E2BBAB0" w14:textId="77777777" w:rsidR="00121293" w:rsidRPr="00167F3C" w:rsidRDefault="00121293" w:rsidP="00121293">
      <w:pPr>
        <w:numPr>
          <w:ilvl w:val="0"/>
          <w:numId w:val="7"/>
        </w:numPr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Ivan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IIIich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>, 1974, Energy &amp; Equity, The Trinity Press, Worcester, and HarperCollins, USA</w:t>
      </w:r>
    </w:p>
    <w:p w14:paraId="5EA5C52E" w14:textId="77777777" w:rsidR="00121293" w:rsidRPr="00167F3C" w:rsidRDefault="00121293" w:rsidP="00121293">
      <w:pPr>
        <w:numPr>
          <w:ilvl w:val="0"/>
          <w:numId w:val="7"/>
        </w:numPr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E. F.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Schumancher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>, 1973, Small is Beautiful: a study of economics as if people mattered. Blond &amp; Briggs, Britain.</w:t>
      </w:r>
    </w:p>
    <w:p w14:paraId="188A6E59" w14:textId="77777777" w:rsidR="00121293" w:rsidRPr="00167F3C" w:rsidRDefault="00121293" w:rsidP="00121293">
      <w:pPr>
        <w:numPr>
          <w:ilvl w:val="0"/>
          <w:numId w:val="7"/>
        </w:numPr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A Nagraj, 1998 Jeevan Vidya ek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Parichay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Divya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 Path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Sansthan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Amarkantak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1B810BF" w14:textId="77777777" w:rsidR="00121293" w:rsidRPr="00167F3C" w:rsidRDefault="00121293" w:rsidP="00121293">
      <w:pPr>
        <w:numPr>
          <w:ilvl w:val="0"/>
          <w:numId w:val="7"/>
        </w:numPr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Sussan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 George, 1976, How the Other Half Dies, Penguin Press, Reprinted 1986, 1991.</w:t>
      </w:r>
    </w:p>
    <w:p w14:paraId="5D671CA4" w14:textId="77777777" w:rsidR="00121293" w:rsidRPr="00167F3C" w:rsidRDefault="00121293" w:rsidP="00121293">
      <w:pPr>
        <w:numPr>
          <w:ilvl w:val="0"/>
          <w:numId w:val="7"/>
        </w:numPr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>P. L. Dhar, R. R. Gaur, 1990, Science and Humanism, Commonwealth Publishers.</w:t>
      </w:r>
    </w:p>
    <w:p w14:paraId="57C2B4B1" w14:textId="77777777" w:rsidR="00121293" w:rsidRPr="00167F3C" w:rsidRDefault="00121293" w:rsidP="00121293">
      <w:pPr>
        <w:numPr>
          <w:ilvl w:val="0"/>
          <w:numId w:val="7"/>
        </w:numPr>
        <w:spacing w:before="100" w:beforeAutospacing="1" w:after="100" w:afterAutospacing="1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>A. N. Tripathy, 2003, Human Values, New Age International Publishers.</w:t>
      </w:r>
    </w:p>
    <w:p w14:paraId="639AC077" w14:textId="77777777" w:rsidR="00121293" w:rsidRPr="00167F3C" w:rsidRDefault="00121293" w:rsidP="00121293">
      <w:pPr>
        <w:numPr>
          <w:ilvl w:val="0"/>
          <w:numId w:val="7"/>
        </w:numPr>
        <w:spacing w:before="100" w:beforeAutospacing="1" w:after="100" w:afterAutospacing="1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Subhas Palekar, 2000, How to practice Natural Farming, </w:t>
      </w:r>
      <w:proofErr w:type="spellStart"/>
      <w:proofErr w:type="gramStart"/>
      <w:r w:rsidRPr="00167F3C">
        <w:rPr>
          <w:rFonts w:ascii="Times New Roman" w:eastAsia="Times New Roman" w:hAnsi="Times New Roman" w:cs="Times New Roman"/>
          <w:sz w:val="24"/>
          <w:szCs w:val="24"/>
        </w:rPr>
        <w:t>Pracheen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Vaidik) Krishi Tantra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Shodh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>, Amravati.</w:t>
      </w:r>
    </w:p>
    <w:p w14:paraId="42D69116" w14:textId="77777777" w:rsidR="00121293" w:rsidRPr="00167F3C" w:rsidRDefault="00121293" w:rsidP="00121293">
      <w:pPr>
        <w:numPr>
          <w:ilvl w:val="0"/>
          <w:numId w:val="7"/>
        </w:numPr>
        <w:spacing w:before="100" w:beforeAutospacing="1" w:after="100" w:afterAutospacing="1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>Donella H. Meadows, Dennis L. Meadows, Jorgen Randers, William W. Behrens III, 1972, Limits to Growth - Club of Rome's report, Universe Books.</w:t>
      </w:r>
    </w:p>
    <w:p w14:paraId="3C88DC7F" w14:textId="77777777" w:rsidR="00121293" w:rsidRPr="00167F3C" w:rsidRDefault="00121293" w:rsidP="00121293">
      <w:pPr>
        <w:numPr>
          <w:ilvl w:val="0"/>
          <w:numId w:val="7"/>
        </w:numPr>
        <w:spacing w:before="100" w:beforeAutospacing="1" w:after="100" w:afterAutospacing="1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E G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Seebauer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 &amp; Robert </w:t>
      </w:r>
      <w:proofErr w:type="spellStart"/>
      <w:proofErr w:type="gramStart"/>
      <w:r w:rsidRPr="00167F3C">
        <w:rPr>
          <w:rFonts w:ascii="Times New Roman" w:eastAsia="Times New Roman" w:hAnsi="Times New Roman" w:cs="Times New Roman"/>
          <w:sz w:val="24"/>
          <w:szCs w:val="24"/>
        </w:rPr>
        <w:t>L.Berry</w:t>
      </w:r>
      <w:proofErr w:type="spellEnd"/>
      <w:proofErr w:type="gramEnd"/>
      <w:r w:rsidRPr="00167F3C">
        <w:rPr>
          <w:rFonts w:ascii="Times New Roman" w:eastAsia="Times New Roman" w:hAnsi="Times New Roman" w:cs="Times New Roman"/>
          <w:sz w:val="24"/>
          <w:szCs w:val="24"/>
        </w:rPr>
        <w:t>, 2000, Fundamentals of Ethics for Scientists &amp; Engineers, Oxford University Press.</w:t>
      </w:r>
    </w:p>
    <w:p w14:paraId="697FD65E" w14:textId="77777777" w:rsidR="00121293" w:rsidRPr="00167F3C" w:rsidRDefault="00121293" w:rsidP="00121293">
      <w:pPr>
        <w:numPr>
          <w:ilvl w:val="0"/>
          <w:numId w:val="7"/>
        </w:numPr>
        <w:spacing w:before="100" w:beforeAutospacing="1" w:after="100" w:afterAutospacing="1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Govindrajan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, S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Natrajan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 &amp; V. S Senthil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kumar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, Engineering Ethics </w:t>
      </w:r>
      <w:proofErr w:type="gramStart"/>
      <w:r w:rsidRPr="00167F3C">
        <w:rPr>
          <w:rFonts w:ascii="Times New Roman" w:eastAsia="Times New Roman" w:hAnsi="Times New Roman" w:cs="Times New Roman"/>
          <w:sz w:val="24"/>
          <w:szCs w:val="24"/>
        </w:rPr>
        <w:t>( including</w:t>
      </w:r>
      <w:proofErr w:type="gram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Humna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 Values), Eastern Economy Edition, Prentice Hall of India Ltd.</w:t>
      </w:r>
    </w:p>
    <w:p w14:paraId="684FB301" w14:textId="77777777" w:rsidR="00121293" w:rsidRPr="00167F3C" w:rsidRDefault="00121293" w:rsidP="00121293">
      <w:pPr>
        <w:spacing w:after="150"/>
        <w:rPr>
          <w:rFonts w:ascii="Times New Roman" w:eastAsia="Times New Roman" w:hAnsi="Times New Roman" w:cs="Times New Roman"/>
          <w:sz w:val="24"/>
          <w:szCs w:val="24"/>
        </w:rPr>
      </w:pPr>
      <w:r w:rsidRPr="00D30AF2">
        <w:rPr>
          <w:rFonts w:ascii="Times New Roman" w:eastAsia="Times New Roman" w:hAnsi="Times New Roman" w:cs="Times New Roman"/>
          <w:b/>
          <w:bCs/>
          <w:sz w:val="24"/>
          <w:szCs w:val="24"/>
        </w:rPr>
        <w:t>Relevant CDs, Movies, Documentaries &amp; Other Literature:</w:t>
      </w:r>
    </w:p>
    <w:p w14:paraId="54932BEB" w14:textId="77777777" w:rsidR="00121293" w:rsidRPr="00167F3C" w:rsidRDefault="00121293" w:rsidP="00121293">
      <w:pPr>
        <w:numPr>
          <w:ilvl w:val="0"/>
          <w:numId w:val="8"/>
        </w:numPr>
        <w:tabs>
          <w:tab w:val="clear" w:pos="720"/>
          <w:tab w:val="num" w:pos="1080"/>
        </w:tabs>
        <w:spacing w:before="100" w:beforeAutospacing="1" w:after="100" w:afterAutospacing="1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>value Education website, http://www.uptu.ac.in</w:t>
      </w:r>
    </w:p>
    <w:p w14:paraId="2D08A832" w14:textId="77777777" w:rsidR="00121293" w:rsidRPr="00167F3C" w:rsidRDefault="00121293" w:rsidP="00121293">
      <w:pPr>
        <w:numPr>
          <w:ilvl w:val="0"/>
          <w:numId w:val="8"/>
        </w:numPr>
        <w:tabs>
          <w:tab w:val="clear" w:pos="720"/>
          <w:tab w:val="num" w:pos="1080"/>
        </w:tabs>
        <w:spacing w:before="100" w:beforeAutospacing="1" w:after="100" w:afterAutospacing="1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>Story of Stuff, http://www.storyofstuff.com</w:t>
      </w:r>
    </w:p>
    <w:p w14:paraId="40294721" w14:textId="77777777" w:rsidR="00121293" w:rsidRPr="00167F3C" w:rsidRDefault="00121293" w:rsidP="00121293">
      <w:pPr>
        <w:numPr>
          <w:ilvl w:val="0"/>
          <w:numId w:val="8"/>
        </w:numPr>
        <w:tabs>
          <w:tab w:val="clear" w:pos="720"/>
          <w:tab w:val="num" w:pos="1080"/>
        </w:tabs>
        <w:spacing w:before="100" w:beforeAutospacing="1" w:after="100" w:afterAutospacing="1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>AI Gore, An Inconvenient Truth, Paramount Classics, USA</w:t>
      </w:r>
    </w:p>
    <w:p w14:paraId="0A9A82FA" w14:textId="77777777" w:rsidR="00121293" w:rsidRPr="00167F3C" w:rsidRDefault="00121293" w:rsidP="00121293">
      <w:pPr>
        <w:numPr>
          <w:ilvl w:val="0"/>
          <w:numId w:val="8"/>
        </w:numPr>
        <w:tabs>
          <w:tab w:val="clear" w:pos="720"/>
          <w:tab w:val="num" w:pos="1080"/>
        </w:tabs>
        <w:spacing w:before="100" w:beforeAutospacing="1" w:after="100" w:afterAutospacing="1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67F3C">
        <w:rPr>
          <w:rFonts w:ascii="Times New Roman" w:eastAsia="Times New Roman" w:hAnsi="Times New Roman" w:cs="Times New Roman"/>
          <w:sz w:val="24"/>
          <w:szCs w:val="24"/>
        </w:rPr>
        <w:t>Charle</w:t>
      </w:r>
      <w:proofErr w:type="spellEnd"/>
      <w:r w:rsidRPr="00167F3C">
        <w:rPr>
          <w:rFonts w:ascii="Times New Roman" w:eastAsia="Times New Roman" w:hAnsi="Times New Roman" w:cs="Times New Roman"/>
          <w:sz w:val="24"/>
          <w:szCs w:val="24"/>
        </w:rPr>
        <w:t xml:space="preserve"> Chaplin, Modern Times, United Artists, USA</w:t>
      </w:r>
    </w:p>
    <w:p w14:paraId="649F56F5" w14:textId="77777777" w:rsidR="00121293" w:rsidRPr="00167F3C" w:rsidRDefault="00121293" w:rsidP="00121293">
      <w:pPr>
        <w:numPr>
          <w:ilvl w:val="0"/>
          <w:numId w:val="8"/>
        </w:numPr>
        <w:tabs>
          <w:tab w:val="clear" w:pos="720"/>
          <w:tab w:val="num" w:pos="1080"/>
        </w:tabs>
        <w:spacing w:before="100" w:beforeAutospacing="1" w:after="100" w:afterAutospacing="1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167F3C">
        <w:rPr>
          <w:rFonts w:ascii="Times New Roman" w:eastAsia="Times New Roman" w:hAnsi="Times New Roman" w:cs="Times New Roman"/>
          <w:sz w:val="24"/>
          <w:szCs w:val="24"/>
        </w:rPr>
        <w:t>IIT Delhi, Modern Technology - the Untold Story</w:t>
      </w:r>
    </w:p>
    <w:p w14:paraId="4FD7E04D" w14:textId="77777777" w:rsidR="00121293" w:rsidRDefault="00121293" w:rsidP="00121293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Web resources</w:t>
      </w:r>
    </w:p>
    <w:p w14:paraId="27C4C802" w14:textId="77777777" w:rsidR="00121293" w:rsidRDefault="00121293" w:rsidP="00121293">
      <w:pPr>
        <w:spacing w:line="250" w:lineRule="exact"/>
        <w:rPr>
          <w:rFonts w:ascii="Times New Roman" w:eastAsia="Times New Roman" w:hAnsi="Times New Roman"/>
        </w:rPr>
      </w:pPr>
    </w:p>
    <w:p w14:paraId="4339CCFE" w14:textId="77777777" w:rsidR="00121293" w:rsidRPr="0056343C" w:rsidRDefault="00121293" w:rsidP="00121293">
      <w:pPr>
        <w:rPr>
          <w:rFonts w:ascii="Arial" w:eastAsia="Times New Roman" w:hAnsi="Arial"/>
          <w:color w:val="660099"/>
          <w:sz w:val="24"/>
          <w:szCs w:val="24"/>
          <w:u w:val="single"/>
          <w:shd w:val="clear" w:color="auto" w:fill="FFFFFF"/>
        </w:rPr>
      </w:pPr>
      <w:r>
        <w:rPr>
          <w:rFonts w:ascii="Times New Roman" w:eastAsia="Times New Roman" w:hAnsi="Times New Roman"/>
          <w:sz w:val="24"/>
        </w:rPr>
        <w:t>Prof. A.K. Sharma, ‘</w:t>
      </w:r>
      <w:r>
        <w:rPr>
          <w:rFonts w:ascii="Times New Roman" w:eastAsia="Times New Roman" w:hAnsi="Times New Roman"/>
          <w:i/>
          <w:sz w:val="24"/>
        </w:rPr>
        <w:t>Professional Ethics’</w:t>
      </w:r>
      <w:r>
        <w:rPr>
          <w:rFonts w:ascii="Times New Roman" w:eastAsia="Times New Roman" w:hAnsi="Times New Roman"/>
          <w:i/>
          <w:sz w:val="24"/>
        </w:rPr>
        <w:tab/>
      </w:r>
      <w:r w:rsidRPr="0056343C">
        <w:rPr>
          <w:rFonts w:ascii="Arial" w:eastAsia="Times New Roman" w:hAnsi="Arial"/>
          <w:color w:val="006621"/>
          <w:sz w:val="21"/>
          <w:u w:val="single"/>
        </w:rPr>
        <w:fldChar w:fldCharType="begin"/>
      </w:r>
      <w:r>
        <w:rPr>
          <w:rFonts w:ascii="Arial" w:eastAsia="Times New Roman" w:hAnsi="Arial"/>
          <w:color w:val="006621"/>
          <w:sz w:val="21"/>
          <w:u w:val="single"/>
        </w:rPr>
        <w:instrText xml:space="preserve"> HYPERLINK "</w:instrText>
      </w:r>
      <w:r w:rsidRPr="0056343C">
        <w:rPr>
          <w:rFonts w:ascii="Arial" w:eastAsia="Times New Roman" w:hAnsi="Arial"/>
          <w:color w:val="006621"/>
          <w:sz w:val="21"/>
          <w:u w:val="single"/>
        </w:rPr>
        <w:instrText>https://nptel.ac.in/courses/109104068/30</w:instrText>
      </w:r>
    </w:p>
    <w:p w14:paraId="1B7A0511" w14:textId="77777777" w:rsidR="00121293" w:rsidRPr="00BD43D5" w:rsidRDefault="00121293" w:rsidP="00121293">
      <w:pPr>
        <w:rPr>
          <w:rStyle w:val="Hyperlink"/>
          <w:rFonts w:ascii="Arial" w:eastAsia="Times New Roman" w:hAnsi="Arial"/>
          <w:sz w:val="24"/>
          <w:szCs w:val="24"/>
          <w:shd w:val="clear" w:color="auto" w:fill="FFFFFF"/>
        </w:rPr>
      </w:pPr>
      <w:r>
        <w:rPr>
          <w:rFonts w:ascii="Arial" w:eastAsia="Times New Roman" w:hAnsi="Arial"/>
          <w:color w:val="006621"/>
          <w:sz w:val="21"/>
          <w:u w:val="single"/>
        </w:rPr>
        <w:instrText xml:space="preserve">" </w:instrText>
      </w:r>
      <w:r w:rsidRPr="0056343C">
        <w:rPr>
          <w:rFonts w:ascii="Arial" w:eastAsia="Times New Roman" w:hAnsi="Arial"/>
          <w:color w:val="006621"/>
          <w:sz w:val="21"/>
          <w:u w:val="single"/>
        </w:rPr>
      </w:r>
      <w:r w:rsidRPr="0056343C">
        <w:rPr>
          <w:rFonts w:ascii="Arial" w:eastAsia="Times New Roman" w:hAnsi="Arial"/>
          <w:color w:val="006621"/>
          <w:sz w:val="21"/>
          <w:u w:val="single"/>
        </w:rPr>
        <w:fldChar w:fldCharType="separate"/>
      </w:r>
      <w:r w:rsidRPr="00BD43D5">
        <w:rPr>
          <w:rStyle w:val="Hyperlink"/>
          <w:rFonts w:ascii="Arial" w:eastAsia="Times New Roman" w:hAnsi="Arial"/>
          <w:sz w:val="21"/>
        </w:rPr>
        <w:t>https://nptel.ac.in/courses/109104068/30</w:t>
      </w:r>
    </w:p>
    <w:p w14:paraId="33211A05" w14:textId="77777777" w:rsidR="00121293" w:rsidRPr="0056343C" w:rsidRDefault="00121293" w:rsidP="00121293">
      <w:pPr>
        <w:tabs>
          <w:tab w:val="left" w:pos="1084"/>
        </w:tabs>
        <w:spacing w:line="211" w:lineRule="exact"/>
        <w:rPr>
          <w:rFonts w:ascii="Times New Roman" w:eastAsia="Times New Roman" w:hAnsi="Times New Roman"/>
          <w:sz w:val="24"/>
        </w:rPr>
      </w:pPr>
      <w:r w:rsidRPr="0056343C">
        <w:rPr>
          <w:rFonts w:ascii="Arial" w:eastAsia="Times New Roman" w:hAnsi="Arial"/>
          <w:color w:val="006621"/>
          <w:sz w:val="21"/>
          <w:u w:val="single"/>
        </w:rPr>
        <w:fldChar w:fldCharType="end"/>
      </w:r>
    </w:p>
    <w:p w14:paraId="17EFF82D" w14:textId="77777777" w:rsidR="00121293" w:rsidRDefault="00121293" w:rsidP="00121293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Course Outcomes</w:t>
      </w:r>
    </w:p>
    <w:p w14:paraId="6C109F53" w14:textId="77777777" w:rsidR="00121293" w:rsidRDefault="00121293" w:rsidP="00121293">
      <w:pPr>
        <w:spacing w:line="238" w:lineRule="exact"/>
        <w:rPr>
          <w:rFonts w:ascii="Times New Roman" w:eastAsia="Times New Roman" w:hAnsi="Times New Roman"/>
        </w:rPr>
      </w:pPr>
    </w:p>
    <w:p w14:paraId="54BD3035" w14:textId="77777777" w:rsidR="00121293" w:rsidRDefault="00121293" w:rsidP="00121293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At the end of the course, the student will be able to</w:t>
      </w:r>
    </w:p>
    <w:tbl>
      <w:tblPr>
        <w:tblW w:w="0" w:type="auto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7938"/>
      </w:tblGrid>
      <w:tr w:rsidR="00121293" w:rsidRPr="00D76728" w14:paraId="49C095C0" w14:textId="77777777" w:rsidTr="00CD4BCA">
        <w:tc>
          <w:tcPr>
            <w:tcW w:w="918" w:type="dxa"/>
          </w:tcPr>
          <w:p w14:paraId="78EF413C" w14:textId="77777777" w:rsidR="00121293" w:rsidRPr="00D76728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lastRenderedPageBreak/>
              <w:t>CO1</w:t>
            </w:r>
          </w:p>
        </w:tc>
        <w:tc>
          <w:tcPr>
            <w:tcW w:w="7938" w:type="dxa"/>
          </w:tcPr>
          <w:p w14:paraId="0DA68ECA" w14:textId="77777777" w:rsidR="00121293" w:rsidRPr="003429F5" w:rsidRDefault="00121293" w:rsidP="00CD4BCA">
            <w:p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45D25">
              <w:rPr>
                <w:rFonts w:ascii="Times New Roman" w:eastAsia="Times New Roman" w:hAnsi="Times New Roman" w:cs="Times New Roman"/>
                <w:sz w:val="24"/>
                <w:szCs w:val="24"/>
              </w:rPr>
              <w:t>The students will understand the importance of Values and Ethics in their personal lives and professional careers.</w:t>
            </w:r>
          </w:p>
        </w:tc>
      </w:tr>
      <w:tr w:rsidR="00121293" w:rsidRPr="00D76728" w14:paraId="754CB8A0" w14:textId="77777777" w:rsidTr="00CD4BCA">
        <w:tc>
          <w:tcPr>
            <w:tcW w:w="918" w:type="dxa"/>
          </w:tcPr>
          <w:p w14:paraId="7C3DD3B1" w14:textId="77777777" w:rsidR="00121293" w:rsidRPr="00D76728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2</w:t>
            </w:r>
          </w:p>
        </w:tc>
        <w:tc>
          <w:tcPr>
            <w:tcW w:w="7938" w:type="dxa"/>
          </w:tcPr>
          <w:p w14:paraId="6AEF318C" w14:textId="77777777" w:rsidR="00121293" w:rsidRPr="00D76728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645D25">
              <w:rPr>
                <w:rFonts w:ascii="Times New Roman" w:eastAsia="Times New Roman" w:hAnsi="Times New Roman" w:cs="Times New Roman"/>
                <w:sz w:val="24"/>
                <w:szCs w:val="24"/>
              </w:rPr>
              <w:t>The students will learn the rights and responsibilities as an employee, team member and a global citizen</w:t>
            </w:r>
          </w:p>
        </w:tc>
      </w:tr>
      <w:tr w:rsidR="00121293" w:rsidRPr="00D76728" w14:paraId="090A63E8" w14:textId="77777777" w:rsidTr="00CD4BCA">
        <w:tc>
          <w:tcPr>
            <w:tcW w:w="918" w:type="dxa"/>
          </w:tcPr>
          <w:p w14:paraId="1B53BA34" w14:textId="77777777" w:rsidR="00121293" w:rsidRPr="00D76728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3</w:t>
            </w:r>
          </w:p>
        </w:tc>
        <w:tc>
          <w:tcPr>
            <w:tcW w:w="7938" w:type="dxa"/>
          </w:tcPr>
          <w:p w14:paraId="761B1BE7" w14:textId="77777777" w:rsidR="00121293" w:rsidRPr="00D76728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3"/>
              </w:rPr>
              <w:t>Student will develop judgmental capability for right and wrong</w:t>
            </w:r>
          </w:p>
        </w:tc>
      </w:tr>
      <w:tr w:rsidR="00121293" w:rsidRPr="00D76728" w14:paraId="77840C6A" w14:textId="77777777" w:rsidTr="00CD4BCA">
        <w:tc>
          <w:tcPr>
            <w:tcW w:w="918" w:type="dxa"/>
          </w:tcPr>
          <w:p w14:paraId="6EA77FD7" w14:textId="77777777" w:rsidR="00121293" w:rsidRPr="00D76728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4</w:t>
            </w:r>
          </w:p>
        </w:tc>
        <w:tc>
          <w:tcPr>
            <w:tcW w:w="7938" w:type="dxa"/>
          </w:tcPr>
          <w:p w14:paraId="2AE03CAA" w14:textId="77777777" w:rsidR="00121293" w:rsidRPr="00D76728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3"/>
              </w:rPr>
              <w:t>This will provide a systematic following of professional career</w:t>
            </w:r>
          </w:p>
        </w:tc>
      </w:tr>
      <w:tr w:rsidR="00121293" w:rsidRPr="00D76728" w14:paraId="4F41ED6C" w14:textId="77777777" w:rsidTr="00CD4BCA">
        <w:tc>
          <w:tcPr>
            <w:tcW w:w="918" w:type="dxa"/>
          </w:tcPr>
          <w:p w14:paraId="1FDD235D" w14:textId="77777777" w:rsidR="00121293" w:rsidRPr="00D76728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5</w:t>
            </w:r>
          </w:p>
        </w:tc>
        <w:tc>
          <w:tcPr>
            <w:tcW w:w="7938" w:type="dxa"/>
          </w:tcPr>
          <w:p w14:paraId="01A26D26" w14:textId="77777777" w:rsidR="00121293" w:rsidRPr="00D76728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3"/>
              </w:rPr>
              <w:t xml:space="preserve">It will create better working </w:t>
            </w:r>
            <w:proofErr w:type="spellStart"/>
            <w:r>
              <w:rPr>
                <w:rFonts w:ascii="Times New Roman" w:eastAsia="Times New Roman" w:hAnsi="Times New Roman"/>
                <w:sz w:val="23"/>
              </w:rPr>
              <w:t>enviourment</w:t>
            </w:r>
            <w:proofErr w:type="spellEnd"/>
          </w:p>
        </w:tc>
      </w:tr>
      <w:tr w:rsidR="00121293" w:rsidRPr="00D76728" w14:paraId="021CC19A" w14:textId="77777777" w:rsidTr="00CD4BCA">
        <w:tc>
          <w:tcPr>
            <w:tcW w:w="918" w:type="dxa"/>
          </w:tcPr>
          <w:p w14:paraId="2F3E1EEE" w14:textId="77777777" w:rsidR="00121293" w:rsidRPr="00D76728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sz w:val="24"/>
              </w:rPr>
              <w:t>CO6</w:t>
            </w:r>
          </w:p>
        </w:tc>
        <w:tc>
          <w:tcPr>
            <w:tcW w:w="7938" w:type="dxa"/>
          </w:tcPr>
          <w:p w14:paraId="7D355577" w14:textId="77777777" w:rsidR="00121293" w:rsidRPr="00D76728" w:rsidRDefault="00121293" w:rsidP="00CD4BCA">
            <w:pPr>
              <w:spacing w:line="221" w:lineRule="auto"/>
              <w:rPr>
                <w:rFonts w:ascii="Times New Roman" w:eastAsia="Times New Roman" w:hAnsi="Times New Roman"/>
                <w:sz w:val="24"/>
              </w:rPr>
            </w:pPr>
            <w:r w:rsidRPr="00D76728">
              <w:rPr>
                <w:rFonts w:ascii="Times New Roman" w:eastAsia="Times New Roman" w:hAnsi="Times New Roman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0528" behindDoc="1" locked="0" layoutInCell="1" allowOverlap="1" wp14:anchorId="279FB86D" wp14:editId="3572FA66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163195</wp:posOffset>
                      </wp:positionV>
                      <wp:extent cx="5634355" cy="0"/>
                      <wp:effectExtent l="5080" t="6350" r="8890" b="12700"/>
                      <wp:wrapNone/>
                      <wp:docPr id="7" name="Straight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634355" cy="0"/>
                              </a:xfrm>
                              <a:prstGeom prst="line">
                                <a:avLst/>
                              </a:prstGeom>
                              <a:noFill/>
                              <a:ln w="609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EAA584" id="Straight Connector 7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25pt,12.85pt" to="473.9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" strokeweight=".16931mm"/>
                  </w:pict>
                </mc:Fallback>
              </mc:AlternateContent>
            </w:r>
            <w:r>
              <w:rPr>
                <w:rFonts w:ascii="Times New Roman" w:eastAsia="Times New Roman" w:hAnsi="Times New Roman"/>
                <w:sz w:val="24"/>
              </w:rPr>
              <w:t>it will teach the application part of professionalism</w:t>
            </w:r>
          </w:p>
        </w:tc>
      </w:tr>
    </w:tbl>
    <w:p w14:paraId="243BDEBB" w14:textId="77777777" w:rsidR="00121293" w:rsidRDefault="00121293" w:rsidP="00121293">
      <w:pPr>
        <w:tabs>
          <w:tab w:val="left" w:pos="1520"/>
        </w:tabs>
        <w:spacing w:line="264" w:lineRule="auto"/>
        <w:ind w:right="20"/>
        <w:rPr>
          <w:rFonts w:ascii="Times New Roman" w:eastAsia="Times New Roman" w:hAnsi="Times New Roman"/>
          <w:sz w:val="24"/>
          <w:szCs w:val="24"/>
        </w:rPr>
      </w:pPr>
    </w:p>
    <w:p w14:paraId="27DC5EBD" w14:textId="77777777" w:rsidR="00121293" w:rsidRDefault="00121293" w:rsidP="00121293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Assessment Method</w:t>
      </w:r>
    </w:p>
    <w:p w14:paraId="4C2B48FC" w14:textId="77777777" w:rsidR="00121293" w:rsidRDefault="00121293" w:rsidP="00121293">
      <w:pPr>
        <w:spacing w:line="228" w:lineRule="exact"/>
        <w:rPr>
          <w:rFonts w:ascii="Times New Roman" w:eastAsia="Times New Roman" w:hAnsi="Times New Roman"/>
        </w:rPr>
      </w:pPr>
    </w:p>
    <w:tbl>
      <w:tblPr>
        <w:tblW w:w="8853" w:type="dxa"/>
        <w:tblInd w:w="6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1934"/>
        <w:gridCol w:w="1655"/>
        <w:gridCol w:w="1635"/>
        <w:gridCol w:w="1176"/>
      </w:tblGrid>
      <w:tr w:rsidR="00121293" w14:paraId="0A912D06" w14:textId="77777777" w:rsidTr="00CD4BCA">
        <w:trPr>
          <w:trHeight w:val="150"/>
        </w:trPr>
        <w:tc>
          <w:tcPr>
            <w:tcW w:w="245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9BBA99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ssessment Tool</w:t>
            </w:r>
          </w:p>
        </w:tc>
        <w:tc>
          <w:tcPr>
            <w:tcW w:w="1934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524B42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Weekly</w:t>
            </w:r>
          </w:p>
        </w:tc>
        <w:tc>
          <w:tcPr>
            <w:tcW w:w="165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1E0E5A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Monthly tests</w:t>
            </w:r>
          </w:p>
        </w:tc>
        <w:tc>
          <w:tcPr>
            <w:tcW w:w="163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19516A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proofErr w:type="gramStart"/>
            <w:r>
              <w:rPr>
                <w:rFonts w:ascii="Times New Roman" w:eastAsia="Times New Roman" w:hAnsi="Times New Roman"/>
                <w:sz w:val="24"/>
              </w:rPr>
              <w:t>End  Semester</w:t>
            </w:r>
            <w:proofErr w:type="gramEnd"/>
          </w:p>
        </w:tc>
        <w:tc>
          <w:tcPr>
            <w:tcW w:w="1176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550442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Total</w:t>
            </w:r>
          </w:p>
        </w:tc>
      </w:tr>
      <w:tr w:rsidR="00121293" w14:paraId="5B9E4643" w14:textId="77777777" w:rsidTr="00CD4BCA">
        <w:trPr>
          <w:trHeight w:val="172"/>
        </w:trPr>
        <w:tc>
          <w:tcPr>
            <w:tcW w:w="245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78F8DF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934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1F07DF9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tests/Assignments</w:t>
            </w:r>
          </w:p>
        </w:tc>
        <w:tc>
          <w:tcPr>
            <w:tcW w:w="1655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21D6FC9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(In semester)</w:t>
            </w:r>
          </w:p>
        </w:tc>
        <w:tc>
          <w:tcPr>
            <w:tcW w:w="1635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E561996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Test</w:t>
            </w:r>
          </w:p>
        </w:tc>
        <w:tc>
          <w:tcPr>
            <w:tcW w:w="117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8205660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121293" w14:paraId="6A5747FF" w14:textId="77777777" w:rsidTr="00CD4BCA">
        <w:trPr>
          <w:trHeight w:val="175"/>
        </w:trPr>
        <w:tc>
          <w:tcPr>
            <w:tcW w:w="245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FA6AAE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934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EDB7617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(In semester)</w:t>
            </w:r>
          </w:p>
        </w:tc>
        <w:tc>
          <w:tcPr>
            <w:tcW w:w="1655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44E4B3D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635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AA938CD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17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8F501E9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121293" w14:paraId="654F6969" w14:textId="77777777" w:rsidTr="00CD4BCA">
        <w:trPr>
          <w:trHeight w:val="28"/>
        </w:trPr>
        <w:tc>
          <w:tcPr>
            <w:tcW w:w="245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71E152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93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DDDEE7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65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2BD3522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63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44DF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17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DB1206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</w:tr>
      <w:tr w:rsidR="00121293" w14:paraId="71115943" w14:textId="77777777" w:rsidTr="00CD4BCA">
        <w:trPr>
          <w:trHeight w:val="139"/>
        </w:trPr>
        <w:tc>
          <w:tcPr>
            <w:tcW w:w="245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8BDD74" w14:textId="77777777" w:rsidR="00121293" w:rsidRDefault="00121293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Weightage (%)</w:t>
            </w:r>
          </w:p>
        </w:tc>
        <w:tc>
          <w:tcPr>
            <w:tcW w:w="1934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ABB6BBB" w14:textId="26BA81BF" w:rsidR="00121293" w:rsidRDefault="00121293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655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320AE70" w14:textId="77777777" w:rsidR="00121293" w:rsidRDefault="00121293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0</w:t>
            </w:r>
          </w:p>
        </w:tc>
        <w:tc>
          <w:tcPr>
            <w:tcW w:w="1635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7D0DFCB" w14:textId="77777777" w:rsidR="00121293" w:rsidRDefault="00121293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0</w:t>
            </w:r>
          </w:p>
        </w:tc>
        <w:tc>
          <w:tcPr>
            <w:tcW w:w="117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326582D" w14:textId="77777777" w:rsidR="00121293" w:rsidRDefault="00121293" w:rsidP="00CD4BCA">
            <w:pPr>
              <w:spacing w:line="256" w:lineRule="exac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0</w:t>
            </w:r>
          </w:p>
        </w:tc>
      </w:tr>
      <w:tr w:rsidR="00121293" w14:paraId="2D1C11DF" w14:textId="77777777" w:rsidTr="00CD4BCA">
        <w:trPr>
          <w:trHeight w:val="28"/>
        </w:trPr>
        <w:tc>
          <w:tcPr>
            <w:tcW w:w="245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9A51E8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93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4517B5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65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DAB6034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63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96A8D8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17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D84D58" w14:textId="77777777" w:rsidR="00121293" w:rsidRDefault="00121293" w:rsidP="00CD4BCA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</w:tr>
    </w:tbl>
    <w:p w14:paraId="28E656E1" w14:textId="77777777" w:rsidR="00121293" w:rsidRDefault="00121293" w:rsidP="00121293">
      <w:pPr>
        <w:spacing w:line="200" w:lineRule="exact"/>
        <w:rPr>
          <w:rFonts w:ascii="Times New Roman" w:eastAsia="Times New Roman" w:hAnsi="Times New Roman"/>
        </w:rPr>
      </w:pPr>
    </w:p>
    <w:p w14:paraId="65E5BA24" w14:textId="77777777" w:rsidR="00121293" w:rsidRDefault="00121293"/>
    <w:sectPr w:rsidR="00121293" w:rsidSect="00854C54">
      <w:headerReference w:type="default" r:id="rId12"/>
      <w:footerReference w:type="default" r:id="rId13"/>
      <w:type w:val="continuous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9103D" w14:textId="77777777" w:rsidR="00B76D4A" w:rsidRDefault="00B76D4A" w:rsidP="00E3272A">
      <w:r>
        <w:separator/>
      </w:r>
    </w:p>
  </w:endnote>
  <w:endnote w:type="continuationSeparator" w:id="0">
    <w:p w14:paraId="6F456125" w14:textId="77777777" w:rsidR="00B76D4A" w:rsidRDefault="00B76D4A" w:rsidP="00E327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31892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17119B" w14:textId="77777777" w:rsidR="000109FC" w:rsidRDefault="000109FC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0B6B69" w14:textId="77777777" w:rsidR="000109FC" w:rsidRDefault="000109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14593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F8CD74" w14:textId="77777777" w:rsidR="00E3272A" w:rsidRDefault="00E3272A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EEC7A3" w14:textId="77777777" w:rsidR="00E3272A" w:rsidRDefault="00E327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2023A" w14:textId="77777777" w:rsidR="00B76D4A" w:rsidRDefault="00B76D4A" w:rsidP="00E3272A">
      <w:r>
        <w:separator/>
      </w:r>
    </w:p>
  </w:footnote>
  <w:footnote w:type="continuationSeparator" w:id="0">
    <w:p w14:paraId="75AEAC9F" w14:textId="77777777" w:rsidR="00B76D4A" w:rsidRDefault="00B76D4A" w:rsidP="00E327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28338" w14:textId="77777777" w:rsidR="000109FC" w:rsidRDefault="000109FC" w:rsidP="00391F6C">
    <w:pPr>
      <w:pStyle w:val="Header"/>
      <w:rPr>
        <w:rFonts w:ascii="Times New Roman" w:hAnsi="Times New Roman"/>
        <w:i/>
        <w:iCs/>
        <w:color w:val="C45911" w:themeColor="accent2" w:themeShade="BF"/>
      </w:rPr>
    </w:pPr>
  </w:p>
  <w:p w14:paraId="77B0CAEA" w14:textId="77777777" w:rsidR="000109FC" w:rsidRPr="00442599" w:rsidRDefault="000109FC" w:rsidP="00391F6C">
    <w:pPr>
      <w:pStyle w:val="Header"/>
      <w:rPr>
        <w:rFonts w:ascii="Times New Roman" w:hAnsi="Times New Roman"/>
        <w:i/>
        <w:iCs/>
        <w:color w:val="C45911" w:themeColor="accent2" w:themeShade="BF"/>
      </w:rPr>
    </w:pPr>
    <w:r w:rsidRPr="00442599">
      <w:rPr>
        <w:rFonts w:ascii="Times New Roman" w:hAnsi="Times New Roman"/>
        <w:i/>
        <w:iCs/>
        <w:color w:val="C45911" w:themeColor="accent2" w:themeShade="BF"/>
      </w:rPr>
      <w:t xml:space="preserve">Department of Management, Social Sciences and Performing Arts </w:t>
    </w:r>
  </w:p>
  <w:p w14:paraId="54656F76" w14:textId="77777777" w:rsidR="000109FC" w:rsidRDefault="000109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4908B" w14:textId="77777777" w:rsidR="00E3272A" w:rsidRDefault="00E3272A" w:rsidP="00391F6C">
    <w:pPr>
      <w:pStyle w:val="Header"/>
      <w:rPr>
        <w:rFonts w:ascii="Times New Roman" w:hAnsi="Times New Roman"/>
        <w:i/>
        <w:iCs/>
        <w:color w:val="C45911" w:themeColor="accent2" w:themeShade="BF"/>
      </w:rPr>
    </w:pPr>
  </w:p>
  <w:p w14:paraId="0FE9CE4F" w14:textId="2F7B68FE" w:rsidR="00E3272A" w:rsidRPr="00442599" w:rsidRDefault="00E3272A" w:rsidP="00391F6C">
    <w:pPr>
      <w:pStyle w:val="Header"/>
      <w:rPr>
        <w:rFonts w:ascii="Times New Roman" w:hAnsi="Times New Roman"/>
        <w:i/>
        <w:iCs/>
        <w:color w:val="C45911" w:themeColor="accent2" w:themeShade="BF"/>
      </w:rPr>
    </w:pPr>
    <w:r w:rsidRPr="00442599">
      <w:rPr>
        <w:rFonts w:ascii="Times New Roman" w:hAnsi="Times New Roman"/>
        <w:i/>
        <w:iCs/>
        <w:color w:val="C45911" w:themeColor="accent2" w:themeShade="BF"/>
      </w:rPr>
      <w:t>Department of Management</w:t>
    </w:r>
    <w:r>
      <w:rPr>
        <w:rFonts w:ascii="Times New Roman" w:hAnsi="Times New Roman"/>
        <w:i/>
        <w:iCs/>
        <w:color w:val="C45911" w:themeColor="accent2" w:themeShade="BF"/>
      </w:rPr>
      <w:t xml:space="preserve"> and</w:t>
    </w:r>
    <w:r w:rsidRPr="00442599">
      <w:rPr>
        <w:rFonts w:ascii="Times New Roman" w:hAnsi="Times New Roman"/>
        <w:i/>
        <w:iCs/>
        <w:color w:val="C45911" w:themeColor="accent2" w:themeShade="BF"/>
      </w:rPr>
      <w:t xml:space="preserve"> Social Sciences</w:t>
    </w:r>
  </w:p>
  <w:p w14:paraId="179C6DD1" w14:textId="77777777" w:rsidR="00E3272A" w:rsidRDefault="00E327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4184682"/>
    <w:lvl w:ilvl="0" w:tplc="FFFFFFFF">
      <w:numFmt w:val="none"/>
      <w:lvlText w:val=""/>
      <w:lvlJc w:val="left"/>
      <w:pPr>
        <w:tabs>
          <w:tab w:val="num" w:pos="-1686"/>
        </w:tabs>
      </w:pPr>
    </w:lvl>
    <w:lvl w:ilvl="1" w:tplc="FFFFFFFF">
      <w:numFmt w:val="decimal"/>
      <w:lvlText w:val=""/>
      <w:lvlJc w:val="left"/>
    </w:lvl>
    <w:lvl w:ilvl="2" w:tplc="FFFFFFFF">
      <w:start w:val="33555456"/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12"/>
    <w:multiLevelType w:val="hybridMultilevel"/>
    <w:tmpl w:val="721DA31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A4"/>
    <w:multiLevelType w:val="hybridMultilevel"/>
    <w:tmpl w:val="0CBE5BE8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A5"/>
    <w:multiLevelType w:val="hybridMultilevel"/>
    <w:tmpl w:val="3102BBE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27B5F3D"/>
    <w:multiLevelType w:val="hybridMultilevel"/>
    <w:tmpl w:val="D6889B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795F7E"/>
    <w:multiLevelType w:val="hybridMultilevel"/>
    <w:tmpl w:val="5AF25C90"/>
    <w:lvl w:ilvl="0" w:tplc="696274AC">
      <w:start w:val="1"/>
      <w:numFmt w:val="decimal"/>
      <w:lvlText w:val="%1."/>
      <w:lvlJc w:val="left"/>
      <w:pPr>
        <w:ind w:left="1620" w:hanging="348"/>
      </w:pPr>
      <w:rPr>
        <w:rFonts w:ascii="Times New Roman" w:eastAsia="Times New Roman" w:hAnsi="Times New Roman" w:cs="Times New Roman" w:hint="default"/>
        <w:spacing w:val="0"/>
        <w:w w:val="101"/>
        <w:sz w:val="23"/>
        <w:szCs w:val="23"/>
      </w:rPr>
    </w:lvl>
    <w:lvl w:ilvl="1" w:tplc="5718B578">
      <w:start w:val="1"/>
      <w:numFmt w:val="decimal"/>
      <w:lvlText w:val="%2."/>
      <w:lvlJc w:val="left"/>
      <w:pPr>
        <w:ind w:left="1712" w:hanging="178"/>
      </w:pPr>
      <w:rPr>
        <w:rFonts w:hint="default"/>
        <w:spacing w:val="-3"/>
        <w:w w:val="101"/>
      </w:rPr>
    </w:lvl>
    <w:lvl w:ilvl="2" w:tplc="53E00A68">
      <w:numFmt w:val="bullet"/>
      <w:lvlText w:val="•"/>
      <w:lvlJc w:val="left"/>
      <w:pPr>
        <w:ind w:left="2669" w:hanging="178"/>
      </w:pPr>
      <w:rPr>
        <w:rFonts w:hint="default"/>
      </w:rPr>
    </w:lvl>
    <w:lvl w:ilvl="3" w:tplc="A3DE2226">
      <w:numFmt w:val="bullet"/>
      <w:lvlText w:val="•"/>
      <w:lvlJc w:val="left"/>
      <w:pPr>
        <w:ind w:left="3619" w:hanging="178"/>
      </w:pPr>
      <w:rPr>
        <w:rFonts w:hint="default"/>
      </w:rPr>
    </w:lvl>
    <w:lvl w:ilvl="4" w:tplc="6E88D77C">
      <w:numFmt w:val="bullet"/>
      <w:lvlText w:val="•"/>
      <w:lvlJc w:val="left"/>
      <w:pPr>
        <w:ind w:left="4568" w:hanging="178"/>
      </w:pPr>
      <w:rPr>
        <w:rFonts w:hint="default"/>
      </w:rPr>
    </w:lvl>
    <w:lvl w:ilvl="5" w:tplc="2E247AE2">
      <w:numFmt w:val="bullet"/>
      <w:lvlText w:val="•"/>
      <w:lvlJc w:val="left"/>
      <w:pPr>
        <w:ind w:left="5518" w:hanging="178"/>
      </w:pPr>
      <w:rPr>
        <w:rFonts w:hint="default"/>
      </w:rPr>
    </w:lvl>
    <w:lvl w:ilvl="6" w:tplc="C65A1A8A">
      <w:numFmt w:val="bullet"/>
      <w:lvlText w:val="•"/>
      <w:lvlJc w:val="left"/>
      <w:pPr>
        <w:ind w:left="6468" w:hanging="178"/>
      </w:pPr>
      <w:rPr>
        <w:rFonts w:hint="default"/>
      </w:rPr>
    </w:lvl>
    <w:lvl w:ilvl="7" w:tplc="63A42A42">
      <w:numFmt w:val="bullet"/>
      <w:lvlText w:val="•"/>
      <w:lvlJc w:val="left"/>
      <w:pPr>
        <w:ind w:left="7417" w:hanging="178"/>
      </w:pPr>
      <w:rPr>
        <w:rFonts w:hint="default"/>
      </w:rPr>
    </w:lvl>
    <w:lvl w:ilvl="8" w:tplc="7376F79C">
      <w:numFmt w:val="bullet"/>
      <w:lvlText w:val="•"/>
      <w:lvlJc w:val="left"/>
      <w:pPr>
        <w:ind w:left="8367" w:hanging="178"/>
      </w:pPr>
      <w:rPr>
        <w:rFonts w:hint="default"/>
      </w:rPr>
    </w:lvl>
  </w:abstractNum>
  <w:abstractNum w:abstractNumId="6" w15:restartNumberingAfterBreak="0">
    <w:nsid w:val="15407264"/>
    <w:multiLevelType w:val="multilevel"/>
    <w:tmpl w:val="51D6D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811F17"/>
    <w:multiLevelType w:val="hybridMultilevel"/>
    <w:tmpl w:val="EED64B6E"/>
    <w:lvl w:ilvl="0" w:tplc="23E4485C">
      <w:start w:val="5"/>
      <w:numFmt w:val="decimal"/>
      <w:lvlText w:val="%1."/>
      <w:lvlJc w:val="left"/>
      <w:pPr>
        <w:ind w:left="1769" w:hanging="178"/>
      </w:pPr>
      <w:rPr>
        <w:rFonts w:ascii="Times New Roman" w:eastAsia="Times New Roman" w:hAnsi="Times New Roman" w:cs="Times New Roman" w:hint="default"/>
        <w:color w:val="1A1A1C"/>
        <w:spacing w:val="-2"/>
        <w:w w:val="101"/>
        <w:sz w:val="21"/>
        <w:szCs w:val="21"/>
      </w:rPr>
    </w:lvl>
    <w:lvl w:ilvl="1" w:tplc="5D0E6BB4">
      <w:numFmt w:val="bullet"/>
      <w:lvlText w:val="•"/>
      <w:lvlJc w:val="left"/>
      <w:pPr>
        <w:ind w:left="2610" w:hanging="178"/>
      </w:pPr>
      <w:rPr>
        <w:rFonts w:hint="default"/>
      </w:rPr>
    </w:lvl>
    <w:lvl w:ilvl="2" w:tplc="321A82AC">
      <w:numFmt w:val="bullet"/>
      <w:lvlText w:val="•"/>
      <w:lvlJc w:val="left"/>
      <w:pPr>
        <w:ind w:left="3461" w:hanging="178"/>
      </w:pPr>
      <w:rPr>
        <w:rFonts w:hint="default"/>
      </w:rPr>
    </w:lvl>
    <w:lvl w:ilvl="3" w:tplc="8EE4488E">
      <w:numFmt w:val="bullet"/>
      <w:lvlText w:val="•"/>
      <w:lvlJc w:val="left"/>
      <w:pPr>
        <w:ind w:left="4311" w:hanging="178"/>
      </w:pPr>
      <w:rPr>
        <w:rFonts w:hint="default"/>
      </w:rPr>
    </w:lvl>
    <w:lvl w:ilvl="4" w:tplc="D3D4286E">
      <w:numFmt w:val="bullet"/>
      <w:lvlText w:val="•"/>
      <w:lvlJc w:val="left"/>
      <w:pPr>
        <w:ind w:left="5162" w:hanging="178"/>
      </w:pPr>
      <w:rPr>
        <w:rFonts w:hint="default"/>
      </w:rPr>
    </w:lvl>
    <w:lvl w:ilvl="5" w:tplc="55EA6576">
      <w:numFmt w:val="bullet"/>
      <w:lvlText w:val="•"/>
      <w:lvlJc w:val="left"/>
      <w:pPr>
        <w:ind w:left="6013" w:hanging="178"/>
      </w:pPr>
      <w:rPr>
        <w:rFonts w:hint="default"/>
      </w:rPr>
    </w:lvl>
    <w:lvl w:ilvl="6" w:tplc="FA6A3654">
      <w:numFmt w:val="bullet"/>
      <w:lvlText w:val="•"/>
      <w:lvlJc w:val="left"/>
      <w:pPr>
        <w:ind w:left="6863" w:hanging="178"/>
      </w:pPr>
      <w:rPr>
        <w:rFonts w:hint="default"/>
      </w:rPr>
    </w:lvl>
    <w:lvl w:ilvl="7" w:tplc="A70AD64C">
      <w:numFmt w:val="bullet"/>
      <w:lvlText w:val="•"/>
      <w:lvlJc w:val="left"/>
      <w:pPr>
        <w:ind w:left="7714" w:hanging="178"/>
      </w:pPr>
      <w:rPr>
        <w:rFonts w:hint="default"/>
      </w:rPr>
    </w:lvl>
    <w:lvl w:ilvl="8" w:tplc="D4042CDA">
      <w:numFmt w:val="bullet"/>
      <w:lvlText w:val="•"/>
      <w:lvlJc w:val="left"/>
      <w:pPr>
        <w:ind w:left="8565" w:hanging="178"/>
      </w:pPr>
      <w:rPr>
        <w:rFonts w:hint="default"/>
      </w:rPr>
    </w:lvl>
  </w:abstractNum>
  <w:abstractNum w:abstractNumId="8" w15:restartNumberingAfterBreak="0">
    <w:nsid w:val="1A1F52EE"/>
    <w:multiLevelType w:val="multilevel"/>
    <w:tmpl w:val="745417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1C8E330C"/>
    <w:multiLevelType w:val="multilevel"/>
    <w:tmpl w:val="2F5C691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" w15:restartNumberingAfterBreak="0">
    <w:nsid w:val="20994F17"/>
    <w:multiLevelType w:val="multilevel"/>
    <w:tmpl w:val="E55444C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586681"/>
    <w:multiLevelType w:val="hybridMultilevel"/>
    <w:tmpl w:val="75CC92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760A6E"/>
    <w:multiLevelType w:val="hybridMultilevel"/>
    <w:tmpl w:val="AA8895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8A2A2E"/>
    <w:multiLevelType w:val="multilevel"/>
    <w:tmpl w:val="ACACF84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D5012BC"/>
    <w:multiLevelType w:val="multilevel"/>
    <w:tmpl w:val="F3CA1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495DE5"/>
    <w:multiLevelType w:val="hybridMultilevel"/>
    <w:tmpl w:val="EDEE43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DA030F"/>
    <w:multiLevelType w:val="hybridMultilevel"/>
    <w:tmpl w:val="F96AF1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0A66DF"/>
    <w:multiLevelType w:val="hybridMultilevel"/>
    <w:tmpl w:val="9D5A0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180774"/>
    <w:multiLevelType w:val="hybridMultilevel"/>
    <w:tmpl w:val="24540C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612A90"/>
    <w:multiLevelType w:val="multilevel"/>
    <w:tmpl w:val="038A0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7C84497"/>
    <w:multiLevelType w:val="hybridMultilevel"/>
    <w:tmpl w:val="CA02370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BB54B4"/>
    <w:multiLevelType w:val="hybridMultilevel"/>
    <w:tmpl w:val="712E74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D5F2146"/>
    <w:multiLevelType w:val="multilevel"/>
    <w:tmpl w:val="6E563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7370E9"/>
    <w:multiLevelType w:val="hybridMultilevel"/>
    <w:tmpl w:val="C50E46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6D3E24"/>
    <w:multiLevelType w:val="multilevel"/>
    <w:tmpl w:val="79E83D4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72C1F65"/>
    <w:multiLevelType w:val="multilevel"/>
    <w:tmpl w:val="1D1890B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AAD164C"/>
    <w:multiLevelType w:val="multilevel"/>
    <w:tmpl w:val="137CB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AD874B4"/>
    <w:multiLevelType w:val="multilevel"/>
    <w:tmpl w:val="CA361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AE02C9B"/>
    <w:multiLevelType w:val="hybridMultilevel"/>
    <w:tmpl w:val="DC6E13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6F22DD"/>
    <w:multiLevelType w:val="multilevel"/>
    <w:tmpl w:val="8350F41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E6A7710"/>
    <w:multiLevelType w:val="multilevel"/>
    <w:tmpl w:val="E8465C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2E13E4C"/>
    <w:multiLevelType w:val="hybridMultilevel"/>
    <w:tmpl w:val="79761D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40E60CC"/>
    <w:multiLevelType w:val="hybridMultilevel"/>
    <w:tmpl w:val="9F40D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3D2004"/>
    <w:multiLevelType w:val="hybridMultilevel"/>
    <w:tmpl w:val="F13875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23B44BE"/>
    <w:multiLevelType w:val="multilevel"/>
    <w:tmpl w:val="03CA9A4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D4460C"/>
    <w:multiLevelType w:val="hybridMultilevel"/>
    <w:tmpl w:val="2DE63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8BA1112">
      <w:numFmt w:val="bullet"/>
      <w:lvlText w:val="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620DCD"/>
    <w:multiLevelType w:val="multilevel"/>
    <w:tmpl w:val="43F46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DED6AC2"/>
    <w:multiLevelType w:val="multilevel"/>
    <w:tmpl w:val="E50E04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DEE222B"/>
    <w:multiLevelType w:val="multilevel"/>
    <w:tmpl w:val="1C84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EAB74DF"/>
    <w:multiLevelType w:val="hybridMultilevel"/>
    <w:tmpl w:val="B5169F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F56E0"/>
    <w:multiLevelType w:val="hybridMultilevel"/>
    <w:tmpl w:val="256CEC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8258BD"/>
    <w:multiLevelType w:val="multilevel"/>
    <w:tmpl w:val="1EC86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5A57D36"/>
    <w:multiLevelType w:val="multilevel"/>
    <w:tmpl w:val="8D6E5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5F86F7C"/>
    <w:multiLevelType w:val="multilevel"/>
    <w:tmpl w:val="79EA7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63A5B31"/>
    <w:multiLevelType w:val="hybridMultilevel"/>
    <w:tmpl w:val="69625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7E5480"/>
    <w:multiLevelType w:val="multilevel"/>
    <w:tmpl w:val="032CE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DFB5376"/>
    <w:multiLevelType w:val="hybridMultilevel"/>
    <w:tmpl w:val="15628ED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0F">
      <w:start w:val="1"/>
      <w:numFmt w:val="decimal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FD442CD"/>
    <w:multiLevelType w:val="multilevel"/>
    <w:tmpl w:val="D96EF9B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44966469">
    <w:abstractNumId w:val="1"/>
  </w:num>
  <w:num w:numId="2" w16cid:durableId="2030905358">
    <w:abstractNumId w:val="0"/>
  </w:num>
  <w:num w:numId="3" w16cid:durableId="1210995895">
    <w:abstractNumId w:val="2"/>
  </w:num>
  <w:num w:numId="4" w16cid:durableId="738401838">
    <w:abstractNumId w:val="3"/>
  </w:num>
  <w:num w:numId="5" w16cid:durableId="1906840148">
    <w:abstractNumId w:val="15"/>
  </w:num>
  <w:num w:numId="6" w16cid:durableId="1129086054">
    <w:abstractNumId w:val="8"/>
  </w:num>
  <w:num w:numId="7" w16cid:durableId="779186067">
    <w:abstractNumId w:val="9"/>
  </w:num>
  <w:num w:numId="8" w16cid:durableId="655768722">
    <w:abstractNumId w:val="38"/>
  </w:num>
  <w:num w:numId="9" w16cid:durableId="1581404985">
    <w:abstractNumId w:val="33"/>
  </w:num>
  <w:num w:numId="10" w16cid:durableId="193153973">
    <w:abstractNumId w:val="12"/>
  </w:num>
  <w:num w:numId="11" w16cid:durableId="314529418">
    <w:abstractNumId w:val="32"/>
  </w:num>
  <w:num w:numId="12" w16cid:durableId="727605843">
    <w:abstractNumId w:val="35"/>
  </w:num>
  <w:num w:numId="13" w16cid:durableId="1446388258">
    <w:abstractNumId w:val="28"/>
  </w:num>
  <w:num w:numId="14" w16cid:durableId="981076661">
    <w:abstractNumId w:val="31"/>
  </w:num>
  <w:num w:numId="15" w16cid:durableId="1729382652">
    <w:abstractNumId w:val="4"/>
  </w:num>
  <w:num w:numId="16" w16cid:durableId="642077722">
    <w:abstractNumId w:val="17"/>
  </w:num>
  <w:num w:numId="17" w16cid:durableId="537934583">
    <w:abstractNumId w:val="44"/>
  </w:num>
  <w:num w:numId="18" w16cid:durableId="1599950272">
    <w:abstractNumId w:val="21"/>
  </w:num>
  <w:num w:numId="19" w16cid:durableId="78648153">
    <w:abstractNumId w:val="11"/>
  </w:num>
  <w:num w:numId="20" w16cid:durableId="2061587608">
    <w:abstractNumId w:val="16"/>
  </w:num>
  <w:num w:numId="21" w16cid:durableId="580215510">
    <w:abstractNumId w:val="23"/>
  </w:num>
  <w:num w:numId="22" w16cid:durableId="1889679605">
    <w:abstractNumId w:val="39"/>
  </w:num>
  <w:num w:numId="23" w16cid:durableId="1007943741">
    <w:abstractNumId w:val="40"/>
  </w:num>
  <w:num w:numId="24" w16cid:durableId="1191912998">
    <w:abstractNumId w:val="46"/>
  </w:num>
  <w:num w:numId="25" w16cid:durableId="1142842928">
    <w:abstractNumId w:val="7"/>
  </w:num>
  <w:num w:numId="26" w16cid:durableId="115028047">
    <w:abstractNumId w:val="5"/>
  </w:num>
  <w:num w:numId="27" w16cid:durableId="1354574954">
    <w:abstractNumId w:val="26"/>
  </w:num>
  <w:num w:numId="28" w16cid:durableId="318194787">
    <w:abstractNumId w:val="41"/>
  </w:num>
  <w:num w:numId="29" w16cid:durableId="1504055067">
    <w:abstractNumId w:val="37"/>
  </w:num>
  <w:num w:numId="30" w16cid:durableId="661540852">
    <w:abstractNumId w:val="42"/>
  </w:num>
  <w:num w:numId="31" w16cid:durableId="247427569">
    <w:abstractNumId w:val="30"/>
  </w:num>
  <w:num w:numId="32" w16cid:durableId="1834445871">
    <w:abstractNumId w:val="45"/>
  </w:num>
  <w:num w:numId="33" w16cid:durableId="685524271">
    <w:abstractNumId w:val="10"/>
  </w:num>
  <w:num w:numId="34" w16cid:durableId="1498108546">
    <w:abstractNumId w:val="22"/>
  </w:num>
  <w:num w:numId="35" w16cid:durableId="293215377">
    <w:abstractNumId w:val="24"/>
  </w:num>
  <w:num w:numId="36" w16cid:durableId="368842829">
    <w:abstractNumId w:val="6"/>
  </w:num>
  <w:num w:numId="37" w16cid:durableId="1956211277">
    <w:abstractNumId w:val="29"/>
  </w:num>
  <w:num w:numId="38" w16cid:durableId="1511601032">
    <w:abstractNumId w:val="36"/>
  </w:num>
  <w:num w:numId="39" w16cid:durableId="670331343">
    <w:abstractNumId w:val="47"/>
  </w:num>
  <w:num w:numId="40" w16cid:durableId="1832871942">
    <w:abstractNumId w:val="14"/>
  </w:num>
  <w:num w:numId="41" w16cid:durableId="119567598">
    <w:abstractNumId w:val="34"/>
  </w:num>
  <w:num w:numId="42" w16cid:durableId="311716663">
    <w:abstractNumId w:val="43"/>
  </w:num>
  <w:num w:numId="43" w16cid:durableId="1504197408">
    <w:abstractNumId w:val="13"/>
  </w:num>
  <w:num w:numId="44" w16cid:durableId="1931891560">
    <w:abstractNumId w:val="27"/>
  </w:num>
  <w:num w:numId="45" w16cid:durableId="1952282174">
    <w:abstractNumId w:val="25"/>
  </w:num>
  <w:num w:numId="46" w16cid:durableId="1764572117">
    <w:abstractNumId w:val="19"/>
  </w:num>
  <w:num w:numId="47" w16cid:durableId="1498181650">
    <w:abstractNumId w:val="18"/>
  </w:num>
  <w:num w:numId="48" w16cid:durableId="791086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jYzMjK0NDc1MzVR0lEKTi0uzszPAykwrgUA0Txo3iwAAAA="/>
  </w:docVars>
  <w:rsids>
    <w:rsidRoot w:val="00F235A7"/>
    <w:rsid w:val="000109FC"/>
    <w:rsid w:val="000430A3"/>
    <w:rsid w:val="00121293"/>
    <w:rsid w:val="002B39FB"/>
    <w:rsid w:val="00307ED5"/>
    <w:rsid w:val="003806AF"/>
    <w:rsid w:val="0052644F"/>
    <w:rsid w:val="007633BA"/>
    <w:rsid w:val="00844049"/>
    <w:rsid w:val="00854C54"/>
    <w:rsid w:val="00887304"/>
    <w:rsid w:val="00984243"/>
    <w:rsid w:val="009848C3"/>
    <w:rsid w:val="00A667EE"/>
    <w:rsid w:val="00AB7F9B"/>
    <w:rsid w:val="00AD0E16"/>
    <w:rsid w:val="00AD7C6E"/>
    <w:rsid w:val="00B76D4A"/>
    <w:rsid w:val="00E3272A"/>
    <w:rsid w:val="00EA53CF"/>
    <w:rsid w:val="00F23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3733A"/>
  <w15:chartTrackingRefBased/>
  <w15:docId w15:val="{23D0A3D5-3A21-4CFE-A617-EEE476E08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35A7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</w:style>
  <w:style w:type="paragraph" w:styleId="Heading1">
    <w:name w:val="heading 1"/>
    <w:next w:val="Normal"/>
    <w:link w:val="Heading1Char"/>
    <w:uiPriority w:val="9"/>
    <w:unhideWhenUsed/>
    <w:qFormat/>
    <w:rsid w:val="00F235A7"/>
    <w:pPr>
      <w:keepNext/>
      <w:keepLines/>
      <w:spacing w:after="119"/>
      <w:ind w:left="10" w:hanging="10"/>
      <w:outlineLvl w:val="0"/>
    </w:pPr>
    <w:rPr>
      <w:rFonts w:ascii="Arial" w:eastAsia="Arial" w:hAnsi="Arial" w:cs="Arial"/>
      <w:b/>
      <w:color w:val="000000"/>
      <w:sz w:val="26"/>
      <w:lang w:val="en-CA" w:eastAsia="en-CA" w:bidi="te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327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35A7"/>
    <w:rPr>
      <w:rFonts w:ascii="Arial" w:eastAsia="Arial" w:hAnsi="Arial" w:cs="Arial"/>
      <w:b/>
      <w:color w:val="000000"/>
      <w:sz w:val="26"/>
      <w:lang w:val="en-CA" w:eastAsia="en-CA" w:bidi="te-IN"/>
    </w:rPr>
  </w:style>
  <w:style w:type="table" w:styleId="TableGrid">
    <w:name w:val="Table Grid"/>
    <w:basedOn w:val="TableNormal"/>
    <w:uiPriority w:val="59"/>
    <w:rsid w:val="00F235A7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F235A7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</w:style>
  <w:style w:type="character" w:styleId="Hyperlink">
    <w:name w:val="Hyperlink"/>
    <w:uiPriority w:val="99"/>
    <w:unhideWhenUsed/>
    <w:rsid w:val="00F235A7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235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235A7"/>
    <w:pPr>
      <w:tabs>
        <w:tab w:val="center" w:pos="4680"/>
        <w:tab w:val="right" w:pos="9360"/>
      </w:tabs>
    </w:pPr>
    <w:rPr>
      <w:rFonts w:eastAsia="Times New Roman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235A7"/>
    <w:rPr>
      <w:rFonts w:ascii="Calibri" w:eastAsia="Times New Roman" w:hAnsi="Calibri" w:cs="Times New Roman"/>
      <w:lang w:val="en-US"/>
    </w:rPr>
  </w:style>
  <w:style w:type="character" w:customStyle="1" w:styleId="a-size-large">
    <w:name w:val="a-size-large"/>
    <w:basedOn w:val="DefaultParagraphFont"/>
    <w:rsid w:val="00F235A7"/>
  </w:style>
  <w:style w:type="character" w:customStyle="1" w:styleId="apple-converted-space">
    <w:name w:val="apple-converted-space"/>
    <w:basedOn w:val="DefaultParagraphFont"/>
    <w:rsid w:val="00F235A7"/>
  </w:style>
  <w:style w:type="paragraph" w:styleId="NormalWeb">
    <w:name w:val="Normal (Web)"/>
    <w:basedOn w:val="Normal"/>
    <w:uiPriority w:val="99"/>
    <w:semiHidden/>
    <w:unhideWhenUsed/>
    <w:rsid w:val="00F235A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F235A7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3272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3272A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sz w:val="22"/>
      <w:szCs w:val="22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E3272A"/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E3272A"/>
    <w:pPr>
      <w:widowControl w:val="0"/>
      <w:autoSpaceDE w:val="0"/>
      <w:autoSpaceDN w:val="0"/>
    </w:pPr>
    <w:rPr>
      <w:rFonts w:ascii="Times New Roman" w:eastAsia="Times New Roman" w:hAnsi="Times New Roman" w:cstheme="minorBidi"/>
      <w:sz w:val="23"/>
      <w:szCs w:val="23"/>
      <w:lang w:val="en-IN"/>
    </w:rPr>
  </w:style>
  <w:style w:type="character" w:customStyle="1" w:styleId="BodyTextChar">
    <w:name w:val="Body Text Char"/>
    <w:basedOn w:val="DefaultParagraphFont"/>
    <w:link w:val="BodyText"/>
    <w:uiPriority w:val="1"/>
    <w:rsid w:val="00E3272A"/>
    <w:rPr>
      <w:rFonts w:ascii="Times New Roman" w:eastAsia="Times New Roman" w:hAnsi="Times New Roman"/>
      <w:sz w:val="23"/>
      <w:szCs w:val="23"/>
    </w:rPr>
  </w:style>
  <w:style w:type="character" w:customStyle="1" w:styleId="ListParagraphChar">
    <w:name w:val="List Paragraph Char"/>
    <w:link w:val="ListParagraph"/>
    <w:uiPriority w:val="34"/>
    <w:locked/>
    <w:rsid w:val="00E3272A"/>
    <w:rPr>
      <w:rFonts w:ascii="Calibri" w:eastAsia="Calibri" w:hAnsi="Calibri" w:cs="Arial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7</Pages>
  <Words>3442</Words>
  <Characters>19623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ood .</dc:creator>
  <cp:keywords/>
  <dc:description/>
  <cp:lastModifiedBy>RAMA GOPAL</cp:lastModifiedBy>
  <cp:revision>3</cp:revision>
  <dcterms:created xsi:type="dcterms:W3CDTF">2022-12-23T23:53:00Z</dcterms:created>
  <dcterms:modified xsi:type="dcterms:W3CDTF">2023-03-02T05:33:00Z</dcterms:modified>
</cp:coreProperties>
</file>